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3F374" w14:textId="77777777" w:rsidR="004F313B" w:rsidRDefault="007220EF">
      <w:pPr>
        <w:rPr>
          <w:rFonts w:ascii="Arial" w:hAnsi="Arial"/>
          <w:sz w:val="44"/>
        </w:rPr>
      </w:pPr>
      <w:r>
        <w:rPr>
          <w:noProof/>
        </w:rPr>
        <w:drawing>
          <wp:anchor distT="0" distB="0" distL="114935" distR="114935" simplePos="0" relativeHeight="251658240" behindDoc="1" locked="0" layoutInCell="1" allowOverlap="1" wp14:anchorId="4869B15C" wp14:editId="07777777">
            <wp:simplePos x="0" y="0"/>
            <wp:positionH relativeFrom="margin">
              <wp:posOffset>-335915</wp:posOffset>
            </wp:positionH>
            <wp:positionV relativeFrom="paragraph">
              <wp:posOffset>462915</wp:posOffset>
            </wp:positionV>
            <wp:extent cx="6114415" cy="1271905"/>
            <wp:effectExtent l="0" t="0" r="0" b="0"/>
            <wp:wrapNone/>
            <wp:docPr id="11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1271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72A6659" w14:textId="77777777" w:rsidR="004F313B" w:rsidRDefault="004F313B">
      <w:pPr>
        <w:rPr>
          <w:rFonts w:ascii="Arial" w:hAnsi="Arial"/>
          <w:sz w:val="44"/>
        </w:rPr>
      </w:pPr>
    </w:p>
    <w:p w14:paraId="0A37501D" w14:textId="77777777" w:rsidR="004F313B" w:rsidRDefault="004F313B">
      <w:pPr>
        <w:rPr>
          <w:rFonts w:ascii="Arial" w:hAnsi="Arial"/>
          <w:sz w:val="44"/>
        </w:rPr>
      </w:pPr>
    </w:p>
    <w:p w14:paraId="5DAB6C7B" w14:textId="77777777" w:rsidR="004F313B" w:rsidRDefault="004F313B"/>
    <w:p w14:paraId="02EB378F" w14:textId="77777777" w:rsidR="004F313B" w:rsidRDefault="004F313B"/>
    <w:p w14:paraId="6A05A809" w14:textId="77777777" w:rsidR="004F313B" w:rsidRDefault="004F313B"/>
    <w:p w14:paraId="3DC2ED06" w14:textId="38C026EE" w:rsidR="003D3E8B" w:rsidRDefault="006A0C28" w:rsidP="003D3E8B">
      <w:pPr>
        <w:pStyle w:val="capatitulo"/>
        <w:rPr>
          <w:sz w:val="48"/>
        </w:rPr>
      </w:pPr>
      <w:r>
        <w:rPr>
          <w:sz w:val="48"/>
        </w:rPr>
        <w:t>Projeto</w:t>
      </w:r>
      <w:r w:rsidR="003D3E8B">
        <w:rPr>
          <w:sz w:val="48"/>
        </w:rPr>
        <w:t xml:space="preserve"> Final </w:t>
      </w:r>
    </w:p>
    <w:p w14:paraId="46D680A4" w14:textId="6426224D" w:rsidR="003D3E8B" w:rsidRDefault="780E4C04" w:rsidP="1378BDF5">
      <w:pPr>
        <w:pStyle w:val="capatitulo"/>
        <w:rPr>
          <w:sz w:val="48"/>
          <w:szCs w:val="48"/>
        </w:rPr>
      </w:pPr>
      <w:r w:rsidRPr="1378BDF5">
        <w:rPr>
          <w:sz w:val="48"/>
          <w:szCs w:val="48"/>
        </w:rPr>
        <w:t>BitEngine</w:t>
      </w:r>
    </w:p>
    <w:p w14:paraId="5A39BBE3" w14:textId="77777777" w:rsidR="003D3E8B" w:rsidRPr="00A4644D" w:rsidRDefault="003D3E8B" w:rsidP="003D3E8B">
      <w:pPr>
        <w:pStyle w:val="capatitulo"/>
        <w:rPr>
          <w:sz w:val="48"/>
        </w:rPr>
      </w:pPr>
    </w:p>
    <w:p w14:paraId="41C8F396" w14:textId="77777777" w:rsidR="004F313B" w:rsidRDefault="004F313B">
      <w:pPr>
        <w:spacing w:line="240" w:lineRule="auto"/>
      </w:pPr>
    </w:p>
    <w:p w14:paraId="027F082E" w14:textId="46FD4D24" w:rsidR="004F313B" w:rsidRDefault="00A4644D">
      <w:pPr>
        <w:pStyle w:val="capadata"/>
      </w:pPr>
      <w:r w:rsidRPr="1378BDF5">
        <w:t>20</w:t>
      </w:r>
      <w:r w:rsidR="7A1D39EE" w:rsidRPr="1378BDF5">
        <w:t>20</w:t>
      </w:r>
      <w:r w:rsidR="004F313B" w:rsidRPr="1378BDF5">
        <w:t xml:space="preserve"> / 20</w:t>
      </w:r>
      <w:r w:rsidR="7109E948" w:rsidRPr="1378BDF5">
        <w:t>21</w:t>
      </w:r>
    </w:p>
    <w:p w14:paraId="72A3D3EC" w14:textId="77777777" w:rsidR="004F313B" w:rsidRDefault="004F313B">
      <w:pPr>
        <w:spacing w:line="240" w:lineRule="auto"/>
      </w:pPr>
    </w:p>
    <w:p w14:paraId="0D0B940D" w14:textId="595C7FF0" w:rsidR="00A4644D" w:rsidRDefault="2BD0EA29" w:rsidP="1378BDF5">
      <w:pPr>
        <w:pStyle w:val="capaaluno"/>
      </w:pPr>
      <w:r>
        <w:t>19639</w:t>
      </w:r>
      <w:r w:rsidR="0059705D">
        <w:t xml:space="preserve"> </w:t>
      </w:r>
      <w:r w:rsidR="26D8C907">
        <w:t>Vadims Zinatulins</w:t>
      </w:r>
    </w:p>
    <w:p w14:paraId="0E27B00A" w14:textId="77777777" w:rsidR="004F313B" w:rsidRDefault="004F313B">
      <w:pPr>
        <w:spacing w:line="240" w:lineRule="auto"/>
      </w:pPr>
    </w:p>
    <w:p w14:paraId="60061E4C" w14:textId="77777777" w:rsidR="00A4644D" w:rsidRDefault="00A4644D">
      <w:pPr>
        <w:pStyle w:val="capaaluno"/>
      </w:pPr>
    </w:p>
    <w:p w14:paraId="44EAFD9C" w14:textId="77777777" w:rsidR="00A4644D" w:rsidRPr="00697D5D" w:rsidRDefault="00A4644D" w:rsidP="00F7428F">
      <w:pPr>
        <w:jc w:val="center"/>
      </w:pPr>
    </w:p>
    <w:p w14:paraId="4B94D5A5" w14:textId="77777777" w:rsidR="004F313B" w:rsidRDefault="004F313B">
      <w:pPr>
        <w:sectPr w:rsidR="004F313B">
          <w:headerReference w:type="even" r:id="rId12"/>
          <w:footerReference w:type="even" r:id="rId13"/>
          <w:footerReference w:type="default" r:id="rId14"/>
          <w:type w:val="continuous"/>
          <w:pgSz w:w="11906" w:h="16838" w:code="9"/>
          <w:pgMar w:top="1440" w:right="1797" w:bottom="1440" w:left="1797" w:header="709" w:footer="709" w:gutter="0"/>
          <w:cols w:space="708"/>
          <w:titlePg/>
          <w:docGrid w:linePitch="360"/>
        </w:sectPr>
      </w:pPr>
    </w:p>
    <w:p w14:paraId="3DEEC669" w14:textId="77777777" w:rsidR="004F313B" w:rsidRDefault="004F313B">
      <w:pPr>
        <w:rPr>
          <w:rFonts w:ascii="Arial" w:hAnsi="Arial"/>
          <w:sz w:val="44"/>
        </w:rPr>
      </w:pPr>
    </w:p>
    <w:p w14:paraId="3B007D9A" w14:textId="77777777" w:rsidR="0059705D" w:rsidRDefault="0059705D" w:rsidP="0059705D">
      <w:pPr>
        <w:pStyle w:val="capatitulo"/>
      </w:pPr>
      <w:r>
        <w:t>Licenciatura em Engenharia Informática</w:t>
      </w:r>
    </w:p>
    <w:p w14:paraId="3656B9AB" w14:textId="77777777" w:rsidR="0059705D" w:rsidRDefault="0059705D" w:rsidP="0059705D"/>
    <w:p w14:paraId="45FB0818" w14:textId="77777777" w:rsidR="004F313B" w:rsidRDefault="004F313B"/>
    <w:p w14:paraId="15613665" w14:textId="4848278E" w:rsidR="004F313B" w:rsidRPr="0059705D" w:rsidRDefault="29773BC4" w:rsidP="1378BDF5">
      <w:pPr>
        <w:pStyle w:val="capatitulo"/>
        <w:rPr>
          <w:sz w:val="48"/>
          <w:szCs w:val="48"/>
        </w:rPr>
      </w:pPr>
      <w:r w:rsidRPr="1378BDF5">
        <w:rPr>
          <w:sz w:val="48"/>
          <w:szCs w:val="48"/>
        </w:rPr>
        <w:t>BitEngine</w:t>
      </w:r>
    </w:p>
    <w:p w14:paraId="049F31CB" w14:textId="77777777" w:rsidR="0059705D" w:rsidRDefault="0059705D">
      <w:pPr>
        <w:pStyle w:val="capaaluno"/>
      </w:pPr>
    </w:p>
    <w:p w14:paraId="53128261" w14:textId="7F79A37C" w:rsidR="0059705D" w:rsidRDefault="5CA05A6F" w:rsidP="1378BDF5">
      <w:pPr>
        <w:pStyle w:val="capaaluno"/>
        <w:rPr>
          <w:bCs/>
        </w:rPr>
      </w:pPr>
      <w:r>
        <w:t>19639</w:t>
      </w:r>
      <w:r w:rsidR="004F313B">
        <w:t xml:space="preserve"> </w:t>
      </w:r>
      <w:r w:rsidR="20439E26">
        <w:t>Vadims Zinatulins</w:t>
      </w:r>
    </w:p>
    <w:p w14:paraId="321BF333" w14:textId="48E5CD05" w:rsidR="1378BDF5" w:rsidRDefault="1378BDF5" w:rsidP="1378BDF5">
      <w:pPr>
        <w:pStyle w:val="capaaluno"/>
        <w:rPr>
          <w:bCs/>
        </w:rPr>
      </w:pPr>
    </w:p>
    <w:p w14:paraId="0B1AAF4F" w14:textId="3C4A2420" w:rsidR="1378BDF5" w:rsidRDefault="1378BDF5" w:rsidP="1378BDF5">
      <w:pPr>
        <w:pStyle w:val="capaaluno"/>
        <w:rPr>
          <w:bCs/>
        </w:rPr>
      </w:pPr>
    </w:p>
    <w:p w14:paraId="01379546" w14:textId="7C3E2C77" w:rsidR="1378BDF5" w:rsidRDefault="1378BDF5" w:rsidP="1378BDF5">
      <w:pPr>
        <w:pStyle w:val="capaaluno"/>
        <w:rPr>
          <w:bCs/>
        </w:rPr>
      </w:pPr>
    </w:p>
    <w:p w14:paraId="62486C05" w14:textId="77777777" w:rsidR="004F313B" w:rsidRDefault="004F313B"/>
    <w:p w14:paraId="4101652C" w14:textId="77777777" w:rsidR="004F313B" w:rsidRDefault="004F313B">
      <w:pPr>
        <w:pStyle w:val="Imagem"/>
        <w:keepNext w:val="0"/>
        <w:spacing w:before="120" w:after="0"/>
        <w:rPr>
          <w:szCs w:val="24"/>
        </w:rPr>
      </w:pPr>
    </w:p>
    <w:p w14:paraId="4B99056E" w14:textId="77777777" w:rsidR="004F313B" w:rsidRDefault="004F313B"/>
    <w:p w14:paraId="79EFBB7F" w14:textId="28C9A8F1" w:rsidR="004F313B" w:rsidRDefault="566DC3D1" w:rsidP="1378BDF5">
      <w:pPr>
        <w:pStyle w:val="capadata"/>
        <w:rPr>
          <w:szCs w:val="32"/>
        </w:rPr>
      </w:pPr>
      <w:r w:rsidRPr="1378BDF5">
        <w:t>Julho de 2021</w:t>
      </w:r>
    </w:p>
    <w:p w14:paraId="1299C43A" w14:textId="77777777" w:rsidR="004F313B" w:rsidRDefault="004F313B"/>
    <w:p w14:paraId="08402CB2" w14:textId="77777777" w:rsidR="0059705D" w:rsidRDefault="0059705D">
      <w:pPr>
        <w:jc w:val="center"/>
      </w:pPr>
      <w:r w:rsidRPr="003040E3">
        <w:rPr>
          <w:sz w:val="32"/>
        </w:rPr>
        <w:t>Orientadores</w:t>
      </w:r>
      <w:r w:rsidR="004F313B" w:rsidRPr="003040E3">
        <w:rPr>
          <w:sz w:val="32"/>
        </w:rPr>
        <w:t>:</w:t>
      </w:r>
      <w:r w:rsidR="004F313B">
        <w:t xml:space="preserve"> </w:t>
      </w:r>
    </w:p>
    <w:p w14:paraId="5141607F" w14:textId="360FD594" w:rsidR="004F313B" w:rsidRPr="003040E3" w:rsidRDefault="00594962" w:rsidP="003040E3">
      <w:pPr>
        <w:pStyle w:val="capaaluno"/>
      </w:pPr>
      <w:r w:rsidRPr="00594962">
        <w:t>António Manso</w:t>
      </w:r>
    </w:p>
    <w:p w14:paraId="21E32210" w14:textId="5E2AFD5A" w:rsidR="0059705D" w:rsidRDefault="00AF693B" w:rsidP="003040E3">
      <w:pPr>
        <w:pStyle w:val="capaaluno"/>
      </w:pPr>
      <w:r w:rsidRPr="00AF693B">
        <w:t>Paulo Alexandre Santos</w:t>
      </w:r>
    </w:p>
    <w:p w14:paraId="4DDBEF00" w14:textId="77777777" w:rsidR="004F313B" w:rsidRDefault="004F313B">
      <w:pPr>
        <w:jc w:val="center"/>
      </w:pPr>
    </w:p>
    <w:p w14:paraId="3461D779" w14:textId="77777777" w:rsidR="004F313B" w:rsidRDefault="004F313B">
      <w:pPr>
        <w:pStyle w:val="indice"/>
        <w:rPr>
          <w:sz w:val="22"/>
        </w:rPr>
        <w:sectPr w:rsidR="004F313B">
          <w:headerReference w:type="first" r:id="rId15"/>
          <w:footerReference w:type="first" r:id="rId16"/>
          <w:type w:val="oddPage"/>
          <w:pgSz w:w="11906" w:h="16838" w:code="9"/>
          <w:pgMar w:top="1440" w:right="1797" w:bottom="1440" w:left="1797" w:header="709" w:footer="709" w:gutter="0"/>
          <w:cols w:space="708"/>
          <w:titlePg/>
          <w:docGrid w:linePitch="360"/>
        </w:sectPr>
      </w:pPr>
    </w:p>
    <w:p w14:paraId="7E718CE3" w14:textId="77777777" w:rsidR="004F313B" w:rsidRPr="003040E3" w:rsidRDefault="004F313B">
      <w:pPr>
        <w:pStyle w:val="dedicatoria"/>
        <w:rPr>
          <w:rFonts w:ascii="Verdana" w:hAnsi="Verdana"/>
        </w:rPr>
      </w:pPr>
      <w:r w:rsidRPr="003040E3">
        <w:rPr>
          <w:rFonts w:ascii="Verdana" w:hAnsi="Verdana"/>
        </w:rPr>
        <w:lastRenderedPageBreak/>
        <w:t>«</w:t>
      </w:r>
      <w:r w:rsidR="0061644F" w:rsidRPr="003040E3">
        <w:rPr>
          <w:rFonts w:ascii="Verdana" w:hAnsi="Verdana"/>
        </w:rPr>
        <w:t>Dedicatória</w:t>
      </w:r>
      <w:r w:rsidRPr="003040E3">
        <w:rPr>
          <w:rFonts w:ascii="Verdana" w:hAnsi="Verdana"/>
        </w:rPr>
        <w:t>»</w:t>
      </w:r>
    </w:p>
    <w:p w14:paraId="3CF2D8B6" w14:textId="77777777" w:rsidR="004F313B" w:rsidRDefault="004F313B">
      <w:pPr>
        <w:pStyle w:val="indice"/>
        <w:rPr>
          <w:sz w:val="22"/>
        </w:rPr>
      </w:pPr>
    </w:p>
    <w:p w14:paraId="0FB78278" w14:textId="77777777" w:rsidR="004F313B" w:rsidRDefault="004F313B">
      <w:pPr>
        <w:pStyle w:val="indice"/>
        <w:rPr>
          <w:sz w:val="22"/>
        </w:rPr>
        <w:sectPr w:rsidR="004F313B">
          <w:headerReference w:type="first" r:id="rId17"/>
          <w:footerReference w:type="first" r:id="rId18"/>
          <w:type w:val="oddPage"/>
          <w:pgSz w:w="11906" w:h="16838" w:code="9"/>
          <w:pgMar w:top="1440" w:right="1797" w:bottom="1440" w:left="1797" w:header="709" w:footer="709" w:gutter="0"/>
          <w:pgNumType w:fmt="lowerRoman"/>
          <w:cols w:space="708"/>
          <w:titlePg/>
          <w:docGrid w:linePitch="360"/>
        </w:sectPr>
      </w:pPr>
    </w:p>
    <w:p w14:paraId="156EF3BF" w14:textId="77777777" w:rsidR="004F313B" w:rsidRDefault="004F313B">
      <w:pPr>
        <w:pStyle w:val="indice"/>
      </w:pPr>
      <w:bookmarkStart w:id="0" w:name="_Toc274738959"/>
      <w:r>
        <w:lastRenderedPageBreak/>
        <w:t>Agradecimentos</w:t>
      </w:r>
      <w:bookmarkEnd w:id="0"/>
    </w:p>
    <w:p w14:paraId="0EF6A7B6" w14:textId="06AA57A1" w:rsidR="003040E3" w:rsidRDefault="00931DBE" w:rsidP="003040E3">
      <w:r>
        <w:t xml:space="preserve">Pretendo agradecer aos professores António Manso por ter acompanhado o projeto ao longo do desenvolvimento e ao professor Paulo Santos por ter a disponibilidade </w:t>
      </w:r>
      <w:r w:rsidR="0043697B">
        <w:t xml:space="preserve">de auxiliar </w:t>
      </w:r>
      <w:r w:rsidR="00123173">
        <w:t>algumas questões do projeto.</w:t>
      </w:r>
    </w:p>
    <w:p w14:paraId="02614873" w14:textId="77777777" w:rsidR="004F313B" w:rsidRDefault="004F313B">
      <w:r>
        <w:t>.</w:t>
      </w:r>
    </w:p>
    <w:p w14:paraId="1FC39945" w14:textId="77777777" w:rsidR="004F313B" w:rsidRDefault="004F313B">
      <w:pPr>
        <w:pStyle w:val="indice"/>
        <w:rPr>
          <w:sz w:val="22"/>
        </w:rPr>
      </w:pPr>
    </w:p>
    <w:p w14:paraId="0562CB0E" w14:textId="77777777" w:rsidR="004F313B" w:rsidRDefault="004F313B">
      <w:pPr>
        <w:pStyle w:val="indice"/>
        <w:rPr>
          <w:sz w:val="22"/>
        </w:rPr>
        <w:sectPr w:rsidR="004F313B">
          <w:headerReference w:type="first" r:id="rId19"/>
          <w:type w:val="oddPage"/>
          <w:pgSz w:w="11906" w:h="16838" w:code="9"/>
          <w:pgMar w:top="1440" w:right="1797" w:bottom="1440" w:left="1797" w:header="709" w:footer="709" w:gutter="0"/>
          <w:pgNumType w:fmt="lowerRoman"/>
          <w:cols w:space="708"/>
          <w:titlePg/>
          <w:docGrid w:linePitch="360"/>
        </w:sectPr>
      </w:pPr>
    </w:p>
    <w:p w14:paraId="62DD76C1" w14:textId="77777777" w:rsidR="004F313B" w:rsidRDefault="004F313B">
      <w:pPr>
        <w:pStyle w:val="indice"/>
      </w:pPr>
      <w:bookmarkStart w:id="1" w:name="_Toc274738960"/>
      <w:r>
        <w:lastRenderedPageBreak/>
        <w:t>Resumo</w:t>
      </w:r>
      <w:bookmarkEnd w:id="1"/>
    </w:p>
    <w:p w14:paraId="37586E50" w14:textId="4F595618" w:rsidR="000E6B57" w:rsidRDefault="000E6B57">
      <w:r>
        <w:t>A indústria de vídeo jogos tem vindo a crescer bastante. Existem empresas novas todos os anos a entrar na área. Para além disso existe tecnologia suficiente para que pequenas pessoas individuais, ou pequenos grupos de pessoas, também lancem jogo para o mercado. Essas tecnologias são os motores de jogos que permitem rapidamente desenvolver um jogo sem grandes conhecimentos de programação, arte, animação, música, física, etc. podendo assim focarem-se apenas nas leis do jogo. Isto significa que há uma grande responsabilidade do lado dos motores para garantir a facilidade de desenvolvimento e uma boa performance. Uma das tecnologias mais recentes que permite isto é uma arquitetura chamada Entity Component System que visa proporcionar facilidade de desenvolvimento e manutenção bem como obter um desempenho elevado.</w:t>
      </w:r>
    </w:p>
    <w:p w14:paraId="352CD019" w14:textId="101B04A5" w:rsidR="004F313B" w:rsidRDefault="000E6B57">
      <w:r>
        <w:t>Neste projeto i</w:t>
      </w:r>
      <w:r w:rsidR="00CD0B84">
        <w:t xml:space="preserve">mplementou-se um motor de jogo, com a arquitetura Entity </w:t>
      </w:r>
      <w:proofErr w:type="spellStart"/>
      <w:r w:rsidR="00CD0B84">
        <w:t>Compont</w:t>
      </w:r>
      <w:proofErr w:type="spellEnd"/>
      <w:r w:rsidR="00CD0B84">
        <w:t xml:space="preserve"> System (ECS) </w:t>
      </w:r>
      <w:r w:rsidR="005A35D6">
        <w:t xml:space="preserve">e de seguida fez-se medições de performance e </w:t>
      </w:r>
      <w:r w:rsidR="00FB7E05">
        <w:t>uma comparação</w:t>
      </w:r>
      <w:r w:rsidR="005A35D6">
        <w:t xml:space="preserve"> com a implementação convencional com objetos.</w:t>
      </w:r>
    </w:p>
    <w:p w14:paraId="1331D953" w14:textId="5EB8CEC3" w:rsidR="005A35D6" w:rsidRDefault="005A35D6">
      <w:r>
        <w:t xml:space="preserve">O motor de jogo (BitEngine) </w:t>
      </w:r>
      <w:r w:rsidR="004E4CE4">
        <w:t>é responsável por gerir a janela de jogo, o estado dos inputs, gestão de cenários, gestão de entidades, gestão de sistemas</w:t>
      </w:r>
      <w:r w:rsidR="00B4623D">
        <w:t xml:space="preserve"> e gestão de processamento paralelo.</w:t>
      </w:r>
    </w:p>
    <w:p w14:paraId="34CE0A41" w14:textId="77777777" w:rsidR="004F313B" w:rsidRDefault="004F313B"/>
    <w:p w14:paraId="1D5BA66E" w14:textId="378F16EC" w:rsidR="004F313B" w:rsidRDefault="004F38FB" w:rsidP="005D4099">
      <w:pPr>
        <w:ind w:left="1985" w:hanging="1985"/>
      </w:pPr>
      <w:r>
        <w:rPr>
          <w:b/>
        </w:rPr>
        <w:t>Palavras-Chave</w:t>
      </w:r>
      <w:r w:rsidR="004F313B">
        <w:rPr>
          <w:b/>
        </w:rPr>
        <w:t>:</w:t>
      </w:r>
      <w:r w:rsidR="004F313B">
        <w:rPr>
          <w:b/>
        </w:rPr>
        <w:tab/>
      </w:r>
      <w:r w:rsidR="00123173">
        <w:t>Game Engine</w:t>
      </w:r>
    </w:p>
    <w:p w14:paraId="36FC9BF6" w14:textId="6A28F72C" w:rsidR="00123173" w:rsidRDefault="00D97C3E" w:rsidP="005D4099">
      <w:pPr>
        <w:ind w:left="1985" w:hanging="1985"/>
      </w:pPr>
      <w:r>
        <w:tab/>
        <w:t>Entity Component System</w:t>
      </w:r>
    </w:p>
    <w:p w14:paraId="409F31C5" w14:textId="1DD6F5C5" w:rsidR="00D97C3E" w:rsidRDefault="00D97C3E" w:rsidP="005D4099">
      <w:pPr>
        <w:ind w:left="1985" w:hanging="1985"/>
      </w:pPr>
      <w:r>
        <w:tab/>
        <w:t xml:space="preserve">Data </w:t>
      </w:r>
      <w:proofErr w:type="spellStart"/>
      <w:r>
        <w:t>Oriented</w:t>
      </w:r>
      <w:proofErr w:type="spellEnd"/>
      <w:r>
        <w:t xml:space="preserve"> Design</w:t>
      </w:r>
    </w:p>
    <w:p w14:paraId="5A9F5577" w14:textId="7F7973DD" w:rsidR="00D97C3E" w:rsidRDefault="00D97C3E" w:rsidP="005D4099">
      <w:pPr>
        <w:ind w:left="1985" w:hanging="1985"/>
      </w:pPr>
      <w:r>
        <w:tab/>
      </w:r>
      <w:proofErr w:type="spellStart"/>
      <w:r>
        <w:t>Object</w:t>
      </w:r>
      <w:proofErr w:type="spellEnd"/>
      <w:r>
        <w:t xml:space="preserve"> </w:t>
      </w:r>
      <w:proofErr w:type="spellStart"/>
      <w:r>
        <w:t>Oriented</w:t>
      </w:r>
      <w:proofErr w:type="spellEnd"/>
      <w:r>
        <w:t xml:space="preserve"> </w:t>
      </w:r>
      <w:proofErr w:type="spellStart"/>
      <w:r>
        <w:t>Programming</w:t>
      </w:r>
      <w:proofErr w:type="spellEnd"/>
    </w:p>
    <w:p w14:paraId="4D33856D" w14:textId="77777777" w:rsidR="00C571A4" w:rsidRDefault="00C571A4" w:rsidP="005D4099">
      <w:pPr>
        <w:ind w:left="1985" w:hanging="1985"/>
      </w:pPr>
    </w:p>
    <w:p w14:paraId="2D9DA01C" w14:textId="77777777" w:rsidR="00C571A4" w:rsidRDefault="00C571A4" w:rsidP="005D4099">
      <w:pPr>
        <w:ind w:left="1985" w:hanging="1985"/>
      </w:pPr>
    </w:p>
    <w:p w14:paraId="0334D6F4" w14:textId="77777777" w:rsidR="00C571A4" w:rsidRDefault="00C571A4" w:rsidP="005D4099">
      <w:pPr>
        <w:ind w:left="1985" w:hanging="1985"/>
      </w:pPr>
    </w:p>
    <w:p w14:paraId="7C862AB3" w14:textId="77777777" w:rsidR="00C571A4" w:rsidRDefault="00C571A4" w:rsidP="005D4099">
      <w:pPr>
        <w:ind w:left="1985" w:hanging="1985"/>
      </w:pPr>
    </w:p>
    <w:p w14:paraId="0877DE5C" w14:textId="77777777" w:rsidR="00C571A4" w:rsidRDefault="00C571A4" w:rsidP="005D4099">
      <w:pPr>
        <w:ind w:left="1985" w:hanging="1985"/>
      </w:pPr>
    </w:p>
    <w:p w14:paraId="715EF166" w14:textId="4221098B" w:rsidR="00D97C3E" w:rsidRDefault="00C571A4" w:rsidP="005D4099">
      <w:pPr>
        <w:ind w:left="1985" w:hanging="1985"/>
      </w:pPr>
      <w:r>
        <w:lastRenderedPageBreak/>
        <w:t>Acrónimos</w:t>
      </w:r>
    </w:p>
    <w:tbl>
      <w:tblPr>
        <w:tblStyle w:val="TableGrid"/>
        <w:tblW w:w="0" w:type="auto"/>
        <w:tblLook w:val="04A0" w:firstRow="1" w:lastRow="0" w:firstColumn="1" w:lastColumn="0" w:noHBand="0" w:noVBand="1"/>
      </w:tblPr>
      <w:tblGrid>
        <w:gridCol w:w="1413"/>
        <w:gridCol w:w="6889"/>
      </w:tblGrid>
      <w:tr w:rsidR="00C571A4" w14:paraId="2BCD301E" w14:textId="77777777" w:rsidTr="00100210">
        <w:tc>
          <w:tcPr>
            <w:tcW w:w="1413" w:type="dxa"/>
            <w:vAlign w:val="center"/>
          </w:tcPr>
          <w:p w14:paraId="424EE6DB" w14:textId="6D8F49FD" w:rsidR="00C571A4" w:rsidRPr="00C571A4" w:rsidRDefault="00C571A4" w:rsidP="00100210">
            <w:pPr>
              <w:jc w:val="center"/>
            </w:pPr>
            <w:r w:rsidRPr="00C571A4">
              <w:t>Sigla</w:t>
            </w:r>
          </w:p>
        </w:tc>
        <w:tc>
          <w:tcPr>
            <w:tcW w:w="6889" w:type="dxa"/>
          </w:tcPr>
          <w:p w14:paraId="67FB392C" w14:textId="670A50B5" w:rsidR="00C571A4" w:rsidRPr="00C571A4" w:rsidRDefault="00C571A4" w:rsidP="005D4099">
            <w:r w:rsidRPr="00C571A4">
              <w:t>Descrição</w:t>
            </w:r>
          </w:p>
        </w:tc>
      </w:tr>
      <w:tr w:rsidR="00100210" w14:paraId="2E72F26E" w14:textId="77777777" w:rsidTr="00100210">
        <w:tc>
          <w:tcPr>
            <w:tcW w:w="1413" w:type="dxa"/>
            <w:vAlign w:val="center"/>
          </w:tcPr>
          <w:p w14:paraId="0EA1D40A" w14:textId="535B27C3" w:rsidR="00100210" w:rsidRDefault="00100210" w:rsidP="00100210">
            <w:pPr>
              <w:jc w:val="center"/>
            </w:pPr>
            <w:r>
              <w:t>CAS</w:t>
            </w:r>
          </w:p>
        </w:tc>
        <w:tc>
          <w:tcPr>
            <w:tcW w:w="6889" w:type="dxa"/>
          </w:tcPr>
          <w:p w14:paraId="71503E4D" w14:textId="045BCB97" w:rsidR="00100210" w:rsidRDefault="00100210" w:rsidP="005D4099">
            <w:r>
              <w:t xml:space="preserve">Column Address </w:t>
            </w:r>
            <w:proofErr w:type="spellStart"/>
            <w:r>
              <w:t>Selecion</w:t>
            </w:r>
            <w:proofErr w:type="spellEnd"/>
          </w:p>
        </w:tc>
      </w:tr>
      <w:tr w:rsidR="00100210" w14:paraId="478186F7" w14:textId="77777777" w:rsidTr="00100210">
        <w:tc>
          <w:tcPr>
            <w:tcW w:w="1413" w:type="dxa"/>
            <w:vAlign w:val="center"/>
          </w:tcPr>
          <w:p w14:paraId="6C88EF7D" w14:textId="200D6477" w:rsidR="00100210" w:rsidRDefault="00100210" w:rsidP="00100210">
            <w:pPr>
              <w:jc w:val="center"/>
            </w:pPr>
            <w:r>
              <w:t>CL</w:t>
            </w:r>
          </w:p>
        </w:tc>
        <w:tc>
          <w:tcPr>
            <w:tcW w:w="6889" w:type="dxa"/>
          </w:tcPr>
          <w:p w14:paraId="5C586E04" w14:textId="306DD8FB" w:rsidR="00100210" w:rsidRDefault="00100210" w:rsidP="005D4099">
            <w:r>
              <w:t>CAS Latency</w:t>
            </w:r>
          </w:p>
        </w:tc>
      </w:tr>
      <w:tr w:rsidR="00100210" w14:paraId="13A7F19A" w14:textId="77777777" w:rsidTr="00100210">
        <w:tc>
          <w:tcPr>
            <w:tcW w:w="1413" w:type="dxa"/>
            <w:vAlign w:val="center"/>
          </w:tcPr>
          <w:p w14:paraId="63F16C6D" w14:textId="6EC18F46" w:rsidR="00100210" w:rsidRDefault="00100210" w:rsidP="00100210">
            <w:pPr>
              <w:jc w:val="center"/>
            </w:pPr>
            <w:r>
              <w:t>DDR</w:t>
            </w:r>
          </w:p>
        </w:tc>
        <w:tc>
          <w:tcPr>
            <w:tcW w:w="6889" w:type="dxa"/>
          </w:tcPr>
          <w:p w14:paraId="3FD96FEF" w14:textId="3CF74430" w:rsidR="00100210" w:rsidRDefault="00100210" w:rsidP="005D4099">
            <w:r>
              <w:t>Dual Data Rate</w:t>
            </w:r>
          </w:p>
        </w:tc>
      </w:tr>
      <w:tr w:rsidR="00C571A4" w14:paraId="2F99F80C" w14:textId="77777777" w:rsidTr="00100210">
        <w:tc>
          <w:tcPr>
            <w:tcW w:w="1413" w:type="dxa"/>
            <w:vAlign w:val="center"/>
          </w:tcPr>
          <w:p w14:paraId="5CEA55DD" w14:textId="18EB85A4" w:rsidR="00C571A4" w:rsidRPr="00C571A4" w:rsidRDefault="00C571A4" w:rsidP="00100210">
            <w:pPr>
              <w:jc w:val="center"/>
            </w:pPr>
            <w:r>
              <w:t>DRAM</w:t>
            </w:r>
          </w:p>
        </w:tc>
        <w:tc>
          <w:tcPr>
            <w:tcW w:w="6889" w:type="dxa"/>
          </w:tcPr>
          <w:p w14:paraId="24ECE856" w14:textId="0C065757" w:rsidR="00C571A4" w:rsidRPr="00C571A4" w:rsidRDefault="00C571A4" w:rsidP="005D4099">
            <w:r>
              <w:t xml:space="preserve">Dynamic </w:t>
            </w:r>
            <w:proofErr w:type="spellStart"/>
            <w:r>
              <w:t>Random</w:t>
            </w:r>
            <w:proofErr w:type="spellEnd"/>
            <w:r>
              <w:t xml:space="preserve"> Access </w:t>
            </w:r>
            <w:proofErr w:type="spellStart"/>
            <w:r>
              <w:t>Memory</w:t>
            </w:r>
            <w:proofErr w:type="spellEnd"/>
          </w:p>
        </w:tc>
      </w:tr>
      <w:tr w:rsidR="00C571A4" w14:paraId="7463AEF0" w14:textId="77777777" w:rsidTr="00100210">
        <w:tc>
          <w:tcPr>
            <w:tcW w:w="1413" w:type="dxa"/>
            <w:vAlign w:val="center"/>
          </w:tcPr>
          <w:p w14:paraId="79BBAE49" w14:textId="00EC5C55" w:rsidR="00C571A4" w:rsidRPr="00C571A4" w:rsidRDefault="00C571A4" w:rsidP="00100210">
            <w:pPr>
              <w:jc w:val="center"/>
            </w:pPr>
            <w:r w:rsidRPr="00C571A4">
              <w:t>ECS</w:t>
            </w:r>
          </w:p>
        </w:tc>
        <w:tc>
          <w:tcPr>
            <w:tcW w:w="6889" w:type="dxa"/>
          </w:tcPr>
          <w:p w14:paraId="301A19FC" w14:textId="100C1257" w:rsidR="00C571A4" w:rsidRPr="00C571A4" w:rsidRDefault="00C571A4" w:rsidP="005D4099">
            <w:r w:rsidRPr="00C571A4">
              <w:t>Entity Component System</w:t>
            </w:r>
          </w:p>
        </w:tc>
      </w:tr>
      <w:tr w:rsidR="00C571A4" w14:paraId="135FA636" w14:textId="77777777" w:rsidTr="00100210">
        <w:tc>
          <w:tcPr>
            <w:tcW w:w="1413" w:type="dxa"/>
            <w:vAlign w:val="center"/>
          </w:tcPr>
          <w:p w14:paraId="2F3B1796" w14:textId="18319C3C" w:rsidR="00C571A4" w:rsidRPr="00C571A4" w:rsidRDefault="00C571A4" w:rsidP="00100210">
            <w:pPr>
              <w:jc w:val="center"/>
            </w:pPr>
            <w:r w:rsidRPr="00C571A4">
              <w:t>OOP</w:t>
            </w:r>
          </w:p>
        </w:tc>
        <w:tc>
          <w:tcPr>
            <w:tcW w:w="6889" w:type="dxa"/>
          </w:tcPr>
          <w:p w14:paraId="0904ACA3" w14:textId="43408D71" w:rsidR="00C571A4" w:rsidRPr="00C571A4" w:rsidRDefault="00C571A4" w:rsidP="005D4099">
            <w:proofErr w:type="spellStart"/>
            <w:r w:rsidRPr="00C571A4">
              <w:t>Object</w:t>
            </w:r>
            <w:proofErr w:type="spellEnd"/>
            <w:r w:rsidRPr="00C571A4">
              <w:t xml:space="preserve"> </w:t>
            </w:r>
            <w:proofErr w:type="spellStart"/>
            <w:r w:rsidRPr="00C571A4">
              <w:t>Oriented</w:t>
            </w:r>
            <w:proofErr w:type="spellEnd"/>
            <w:r w:rsidRPr="00C571A4">
              <w:t xml:space="preserve"> </w:t>
            </w:r>
            <w:proofErr w:type="spellStart"/>
            <w:r w:rsidRPr="00C571A4">
              <w:t>Programming</w:t>
            </w:r>
            <w:proofErr w:type="spellEnd"/>
            <w:r w:rsidRPr="00C571A4">
              <w:t xml:space="preserve"> (Programação Orientada a Objetos)</w:t>
            </w:r>
          </w:p>
        </w:tc>
      </w:tr>
      <w:tr w:rsidR="00100210" w14:paraId="05B92632" w14:textId="77777777" w:rsidTr="00100210">
        <w:tc>
          <w:tcPr>
            <w:tcW w:w="1413" w:type="dxa"/>
            <w:vAlign w:val="center"/>
          </w:tcPr>
          <w:p w14:paraId="14AB36EB" w14:textId="29D7803B" w:rsidR="00100210" w:rsidRPr="00C571A4" w:rsidRDefault="00100210" w:rsidP="00100210">
            <w:pPr>
              <w:jc w:val="center"/>
            </w:pPr>
            <w:r>
              <w:t>RAS</w:t>
            </w:r>
          </w:p>
        </w:tc>
        <w:tc>
          <w:tcPr>
            <w:tcW w:w="6889" w:type="dxa"/>
          </w:tcPr>
          <w:p w14:paraId="076696F0" w14:textId="030C1D5B" w:rsidR="00100210" w:rsidRPr="00C571A4" w:rsidRDefault="00100210" w:rsidP="005D4099">
            <w:r>
              <w:t>Row Address Selection</w:t>
            </w:r>
          </w:p>
        </w:tc>
      </w:tr>
      <w:tr w:rsidR="00C571A4" w14:paraId="7E345CCE" w14:textId="77777777" w:rsidTr="00100210">
        <w:tc>
          <w:tcPr>
            <w:tcW w:w="1413" w:type="dxa"/>
            <w:vAlign w:val="center"/>
          </w:tcPr>
          <w:p w14:paraId="5778138C" w14:textId="1F7F4596" w:rsidR="00C571A4" w:rsidRPr="00C571A4" w:rsidRDefault="00C571A4" w:rsidP="00100210">
            <w:pPr>
              <w:jc w:val="center"/>
            </w:pPr>
            <w:r>
              <w:t>SRAM</w:t>
            </w:r>
          </w:p>
        </w:tc>
        <w:tc>
          <w:tcPr>
            <w:tcW w:w="6889" w:type="dxa"/>
          </w:tcPr>
          <w:p w14:paraId="3492C8F6" w14:textId="58D2A77D" w:rsidR="00C571A4" w:rsidRPr="00C571A4" w:rsidRDefault="00C571A4" w:rsidP="005D4099">
            <w:r>
              <w:t xml:space="preserve">Static </w:t>
            </w:r>
            <w:proofErr w:type="spellStart"/>
            <w:r>
              <w:t>Random</w:t>
            </w:r>
            <w:proofErr w:type="spellEnd"/>
            <w:r>
              <w:t xml:space="preserve"> </w:t>
            </w:r>
            <w:proofErr w:type="spellStart"/>
            <w:r>
              <w:t>Acess</w:t>
            </w:r>
            <w:proofErr w:type="spellEnd"/>
            <w:r>
              <w:t xml:space="preserve"> </w:t>
            </w:r>
            <w:proofErr w:type="spellStart"/>
            <w:r>
              <w:t>Memory</w:t>
            </w:r>
            <w:proofErr w:type="spellEnd"/>
          </w:p>
        </w:tc>
      </w:tr>
      <w:tr w:rsidR="00100210" w14:paraId="5394FDCB" w14:textId="77777777" w:rsidTr="00100210">
        <w:tc>
          <w:tcPr>
            <w:tcW w:w="1413" w:type="dxa"/>
            <w:vAlign w:val="center"/>
          </w:tcPr>
          <w:p w14:paraId="6223844C" w14:textId="07867215" w:rsid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AS</m:t>
                    </m:r>
                  </m:sub>
                </m:sSub>
              </m:oMath>
            </m:oMathPara>
          </w:p>
        </w:tc>
        <w:tc>
          <w:tcPr>
            <w:tcW w:w="6889" w:type="dxa"/>
          </w:tcPr>
          <w:p w14:paraId="07975498" w14:textId="5E983B1D" w:rsidR="00100210" w:rsidRDefault="00100210" w:rsidP="005D4099">
            <w:r>
              <w:t>Active to Precharge Delay</w:t>
            </w:r>
          </w:p>
        </w:tc>
      </w:tr>
      <w:tr w:rsidR="00100210" w14:paraId="1C01DC72" w14:textId="77777777" w:rsidTr="00100210">
        <w:tc>
          <w:tcPr>
            <w:tcW w:w="1413" w:type="dxa"/>
            <w:vAlign w:val="center"/>
          </w:tcPr>
          <w:p w14:paraId="1BD226C6" w14:textId="1E767680" w:rsidR="00100210" w:rsidRP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CD</m:t>
                    </m:r>
                  </m:sub>
                </m:sSub>
              </m:oMath>
            </m:oMathPara>
          </w:p>
        </w:tc>
        <w:tc>
          <w:tcPr>
            <w:tcW w:w="6889" w:type="dxa"/>
          </w:tcPr>
          <w:p w14:paraId="68262FBA" w14:textId="77E9C008" w:rsidR="00100210" w:rsidRDefault="00100210" w:rsidP="005D4099">
            <w:r>
              <w:t>Time RAS to CAS Delay</w:t>
            </w:r>
          </w:p>
        </w:tc>
      </w:tr>
      <w:tr w:rsidR="00100210" w14:paraId="138754FF" w14:textId="77777777" w:rsidTr="00100210">
        <w:tc>
          <w:tcPr>
            <w:tcW w:w="1413" w:type="dxa"/>
            <w:vAlign w:val="center"/>
          </w:tcPr>
          <w:p w14:paraId="7C3382A4" w14:textId="43960342" w:rsidR="00100210" w:rsidRP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P</m:t>
                    </m:r>
                  </m:sub>
                </m:sSub>
              </m:oMath>
            </m:oMathPara>
          </w:p>
        </w:tc>
        <w:tc>
          <w:tcPr>
            <w:tcW w:w="6889" w:type="dxa"/>
          </w:tcPr>
          <w:p w14:paraId="5F27C397" w14:textId="43D2B959" w:rsidR="00100210" w:rsidRDefault="004D2028" w:rsidP="005D4099">
            <w:r>
              <w:t xml:space="preserve">Row </w:t>
            </w:r>
            <w:r w:rsidR="00100210">
              <w:t>Precharge</w:t>
            </w:r>
            <w:r>
              <w:t xml:space="preserve"> Time</w:t>
            </w:r>
          </w:p>
        </w:tc>
      </w:tr>
    </w:tbl>
    <w:p w14:paraId="62EBF3C5" w14:textId="77777777" w:rsidR="005D4099" w:rsidRPr="00BB708D" w:rsidRDefault="005D4099" w:rsidP="005D4099">
      <w:pPr>
        <w:rPr>
          <w:lang w:val="en-US"/>
        </w:rPr>
      </w:pPr>
    </w:p>
    <w:p w14:paraId="6D98A12B" w14:textId="77777777" w:rsidR="004F313B" w:rsidRPr="00BB708D" w:rsidRDefault="004F313B">
      <w:pPr>
        <w:rPr>
          <w:lang w:val="en-US"/>
        </w:rPr>
      </w:pPr>
    </w:p>
    <w:p w14:paraId="2946DB82" w14:textId="77777777" w:rsidR="005D4099" w:rsidRPr="00BB708D" w:rsidRDefault="005D4099">
      <w:pPr>
        <w:rPr>
          <w:lang w:val="en-US"/>
        </w:rPr>
      </w:pPr>
    </w:p>
    <w:p w14:paraId="5997CC1D" w14:textId="77777777" w:rsidR="005D4099" w:rsidRPr="00BB708D" w:rsidRDefault="005D4099">
      <w:pPr>
        <w:rPr>
          <w:lang w:val="en-US"/>
        </w:rPr>
      </w:pPr>
    </w:p>
    <w:p w14:paraId="110FFD37" w14:textId="77777777" w:rsidR="005D4099" w:rsidRPr="00BB708D" w:rsidRDefault="005D4099">
      <w:pPr>
        <w:rPr>
          <w:lang w:val="en-US"/>
        </w:rPr>
        <w:sectPr w:rsidR="005D4099" w:rsidRPr="00BB708D">
          <w:type w:val="oddPage"/>
          <w:pgSz w:w="11906" w:h="16838" w:code="9"/>
          <w:pgMar w:top="1440" w:right="1797" w:bottom="1440" w:left="1797" w:header="709" w:footer="709" w:gutter="0"/>
          <w:pgNumType w:fmt="lowerRoman"/>
          <w:cols w:space="708"/>
          <w:titlePg/>
          <w:docGrid w:linePitch="360"/>
        </w:sectPr>
      </w:pPr>
    </w:p>
    <w:p w14:paraId="6EC93065" w14:textId="77777777" w:rsidR="004F313B" w:rsidRDefault="004F313B">
      <w:pPr>
        <w:pStyle w:val="indice"/>
      </w:pPr>
      <w:bookmarkStart w:id="2" w:name="_Toc274738962"/>
      <w:bookmarkStart w:id="3" w:name="_Toc36029066"/>
      <w:r>
        <w:lastRenderedPageBreak/>
        <w:t>Índice</w:t>
      </w:r>
      <w:bookmarkEnd w:id="2"/>
    </w:p>
    <w:p w14:paraId="29D548B1" w14:textId="317BAD37" w:rsidR="001F4B60" w:rsidRDefault="0061644F">
      <w:pPr>
        <w:pStyle w:val="TOC1"/>
        <w:tabs>
          <w:tab w:val="right" w:leader="dot" w:pos="8302"/>
        </w:tabs>
        <w:rPr>
          <w:rFonts w:asciiTheme="minorHAnsi" w:eastAsiaTheme="minorEastAsia" w:hAnsiTheme="minorHAnsi" w:cstheme="minorBidi"/>
          <w:b w:val="0"/>
          <w:bCs w:val="0"/>
          <w:i w:val="0"/>
          <w:iCs w:val="0"/>
          <w:noProof/>
          <w:sz w:val="22"/>
          <w:szCs w:val="22"/>
          <w:lang w:eastAsia="pt-PT"/>
        </w:rPr>
      </w:pPr>
      <w:r>
        <w:fldChar w:fldCharType="begin"/>
      </w:r>
      <w:r>
        <w:instrText xml:space="preserve"> TOC \o "1-3" \h \z \u </w:instrText>
      </w:r>
      <w:r>
        <w:fldChar w:fldCharType="separate"/>
      </w:r>
      <w:hyperlink w:anchor="_Toc77194190" w:history="1">
        <w:r w:rsidR="001F4B60" w:rsidRPr="00AC2BD4">
          <w:rPr>
            <w:rStyle w:val="Hyperlink"/>
            <w:noProof/>
          </w:rPr>
          <w:t>Índice de figuras</w:t>
        </w:r>
        <w:r w:rsidR="001F4B60">
          <w:rPr>
            <w:noProof/>
            <w:webHidden/>
          </w:rPr>
          <w:tab/>
        </w:r>
        <w:r w:rsidR="001F4B60">
          <w:rPr>
            <w:noProof/>
            <w:webHidden/>
          </w:rPr>
          <w:fldChar w:fldCharType="begin"/>
        </w:r>
        <w:r w:rsidR="001F4B60">
          <w:rPr>
            <w:noProof/>
            <w:webHidden/>
          </w:rPr>
          <w:instrText xml:space="preserve"> PAGEREF _Toc77194190 \h </w:instrText>
        </w:r>
        <w:r w:rsidR="001F4B60">
          <w:rPr>
            <w:noProof/>
            <w:webHidden/>
          </w:rPr>
        </w:r>
        <w:r w:rsidR="001F4B60">
          <w:rPr>
            <w:noProof/>
            <w:webHidden/>
          </w:rPr>
          <w:fldChar w:fldCharType="separate"/>
        </w:r>
        <w:r w:rsidR="001F4B60">
          <w:rPr>
            <w:noProof/>
            <w:webHidden/>
          </w:rPr>
          <w:t>xiii</w:t>
        </w:r>
        <w:r w:rsidR="001F4B60">
          <w:rPr>
            <w:noProof/>
            <w:webHidden/>
          </w:rPr>
          <w:fldChar w:fldCharType="end"/>
        </w:r>
      </w:hyperlink>
    </w:p>
    <w:p w14:paraId="765272DB" w14:textId="77A0B064" w:rsidR="001F4B60" w:rsidRDefault="001F4B60">
      <w:pPr>
        <w:pStyle w:val="TOC1"/>
        <w:tabs>
          <w:tab w:val="right" w:leader="dot" w:pos="8302"/>
        </w:tabs>
        <w:rPr>
          <w:rFonts w:asciiTheme="minorHAnsi" w:eastAsiaTheme="minorEastAsia" w:hAnsiTheme="minorHAnsi" w:cstheme="minorBidi"/>
          <w:b w:val="0"/>
          <w:bCs w:val="0"/>
          <w:i w:val="0"/>
          <w:iCs w:val="0"/>
          <w:noProof/>
          <w:sz w:val="22"/>
          <w:szCs w:val="22"/>
          <w:lang w:eastAsia="pt-PT"/>
        </w:rPr>
      </w:pPr>
      <w:hyperlink w:anchor="_Toc77194191" w:history="1">
        <w:r w:rsidRPr="00AC2BD4">
          <w:rPr>
            <w:rStyle w:val="Hyperlink"/>
            <w:noProof/>
          </w:rPr>
          <w:t>Índice de Códigos</w:t>
        </w:r>
        <w:r>
          <w:rPr>
            <w:noProof/>
            <w:webHidden/>
          </w:rPr>
          <w:tab/>
        </w:r>
        <w:r>
          <w:rPr>
            <w:noProof/>
            <w:webHidden/>
          </w:rPr>
          <w:fldChar w:fldCharType="begin"/>
        </w:r>
        <w:r>
          <w:rPr>
            <w:noProof/>
            <w:webHidden/>
          </w:rPr>
          <w:instrText xml:space="preserve"> PAGEREF _Toc77194191 \h </w:instrText>
        </w:r>
        <w:r>
          <w:rPr>
            <w:noProof/>
            <w:webHidden/>
          </w:rPr>
        </w:r>
        <w:r>
          <w:rPr>
            <w:noProof/>
            <w:webHidden/>
          </w:rPr>
          <w:fldChar w:fldCharType="separate"/>
        </w:r>
        <w:r>
          <w:rPr>
            <w:noProof/>
            <w:webHidden/>
          </w:rPr>
          <w:t>xiv</w:t>
        </w:r>
        <w:r>
          <w:rPr>
            <w:noProof/>
            <w:webHidden/>
          </w:rPr>
          <w:fldChar w:fldCharType="end"/>
        </w:r>
      </w:hyperlink>
    </w:p>
    <w:p w14:paraId="540D437A" w14:textId="5292D2E4" w:rsidR="001F4B60" w:rsidRDefault="001F4B60">
      <w:pPr>
        <w:pStyle w:val="TOC1"/>
        <w:tabs>
          <w:tab w:val="right" w:leader="dot" w:pos="8302"/>
        </w:tabs>
        <w:rPr>
          <w:rFonts w:asciiTheme="minorHAnsi" w:eastAsiaTheme="minorEastAsia" w:hAnsiTheme="minorHAnsi" w:cstheme="minorBidi"/>
          <w:b w:val="0"/>
          <w:bCs w:val="0"/>
          <w:i w:val="0"/>
          <w:iCs w:val="0"/>
          <w:noProof/>
          <w:sz w:val="22"/>
          <w:szCs w:val="22"/>
          <w:lang w:eastAsia="pt-PT"/>
        </w:rPr>
      </w:pPr>
      <w:hyperlink w:anchor="_Toc77194192" w:history="1">
        <w:r w:rsidRPr="00AC2BD4">
          <w:rPr>
            <w:rStyle w:val="Hyperlink"/>
            <w:noProof/>
          </w:rPr>
          <w:t>Índice de tabelas</w:t>
        </w:r>
        <w:r>
          <w:rPr>
            <w:noProof/>
            <w:webHidden/>
          </w:rPr>
          <w:tab/>
        </w:r>
        <w:r>
          <w:rPr>
            <w:noProof/>
            <w:webHidden/>
          </w:rPr>
          <w:fldChar w:fldCharType="begin"/>
        </w:r>
        <w:r>
          <w:rPr>
            <w:noProof/>
            <w:webHidden/>
          </w:rPr>
          <w:instrText xml:space="preserve"> PAGEREF _Toc77194192 \h </w:instrText>
        </w:r>
        <w:r>
          <w:rPr>
            <w:noProof/>
            <w:webHidden/>
          </w:rPr>
        </w:r>
        <w:r>
          <w:rPr>
            <w:noProof/>
            <w:webHidden/>
          </w:rPr>
          <w:fldChar w:fldCharType="separate"/>
        </w:r>
        <w:r>
          <w:rPr>
            <w:noProof/>
            <w:webHidden/>
          </w:rPr>
          <w:t>xv</w:t>
        </w:r>
        <w:r>
          <w:rPr>
            <w:noProof/>
            <w:webHidden/>
          </w:rPr>
          <w:fldChar w:fldCharType="end"/>
        </w:r>
      </w:hyperlink>
    </w:p>
    <w:p w14:paraId="1BE28C58" w14:textId="349DF416" w:rsidR="001F4B60" w:rsidRDefault="001F4B60">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4193" w:history="1">
        <w:r w:rsidRPr="00AC2BD4">
          <w:rPr>
            <w:rStyle w:val="Hyperlink"/>
            <w:noProof/>
          </w:rPr>
          <w:t>1</w:t>
        </w:r>
        <w:r>
          <w:rPr>
            <w:rFonts w:asciiTheme="minorHAnsi" w:eastAsiaTheme="minorEastAsia" w:hAnsiTheme="minorHAnsi" w:cstheme="minorBidi"/>
            <w:b w:val="0"/>
            <w:bCs w:val="0"/>
            <w:i w:val="0"/>
            <w:iCs w:val="0"/>
            <w:noProof/>
            <w:sz w:val="22"/>
            <w:szCs w:val="22"/>
            <w:lang w:eastAsia="pt-PT"/>
          </w:rPr>
          <w:tab/>
        </w:r>
        <w:r w:rsidRPr="00AC2BD4">
          <w:rPr>
            <w:rStyle w:val="Hyperlink"/>
            <w:noProof/>
          </w:rPr>
          <w:t>Introdução</w:t>
        </w:r>
        <w:r>
          <w:rPr>
            <w:noProof/>
            <w:webHidden/>
          </w:rPr>
          <w:tab/>
        </w:r>
        <w:r>
          <w:rPr>
            <w:noProof/>
            <w:webHidden/>
          </w:rPr>
          <w:fldChar w:fldCharType="begin"/>
        </w:r>
        <w:r>
          <w:rPr>
            <w:noProof/>
            <w:webHidden/>
          </w:rPr>
          <w:instrText xml:space="preserve"> PAGEREF _Toc77194193 \h </w:instrText>
        </w:r>
        <w:r>
          <w:rPr>
            <w:noProof/>
            <w:webHidden/>
          </w:rPr>
        </w:r>
        <w:r>
          <w:rPr>
            <w:noProof/>
            <w:webHidden/>
          </w:rPr>
          <w:fldChar w:fldCharType="separate"/>
        </w:r>
        <w:r>
          <w:rPr>
            <w:noProof/>
            <w:webHidden/>
          </w:rPr>
          <w:t>1</w:t>
        </w:r>
        <w:r>
          <w:rPr>
            <w:noProof/>
            <w:webHidden/>
          </w:rPr>
          <w:fldChar w:fldCharType="end"/>
        </w:r>
      </w:hyperlink>
    </w:p>
    <w:p w14:paraId="5D2ECA75" w14:textId="7DF89340" w:rsidR="001F4B60" w:rsidRDefault="001F4B60">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4194" w:history="1">
        <w:r w:rsidRPr="00AC2BD4">
          <w:rPr>
            <w:rStyle w:val="Hyperlink"/>
            <w:noProof/>
          </w:rPr>
          <w:t>2</w:t>
        </w:r>
        <w:r>
          <w:rPr>
            <w:rFonts w:asciiTheme="minorHAnsi" w:eastAsiaTheme="minorEastAsia" w:hAnsiTheme="minorHAnsi" w:cstheme="minorBidi"/>
            <w:b w:val="0"/>
            <w:bCs w:val="0"/>
            <w:i w:val="0"/>
            <w:iCs w:val="0"/>
            <w:noProof/>
            <w:sz w:val="22"/>
            <w:szCs w:val="22"/>
            <w:lang w:eastAsia="pt-PT"/>
          </w:rPr>
          <w:tab/>
        </w:r>
        <w:r w:rsidRPr="00AC2BD4">
          <w:rPr>
            <w:rStyle w:val="Hyperlink"/>
            <w:noProof/>
          </w:rPr>
          <w:t>Enquadramento do Projeto</w:t>
        </w:r>
        <w:r>
          <w:rPr>
            <w:noProof/>
            <w:webHidden/>
          </w:rPr>
          <w:tab/>
        </w:r>
        <w:r>
          <w:rPr>
            <w:noProof/>
            <w:webHidden/>
          </w:rPr>
          <w:fldChar w:fldCharType="begin"/>
        </w:r>
        <w:r>
          <w:rPr>
            <w:noProof/>
            <w:webHidden/>
          </w:rPr>
          <w:instrText xml:space="preserve"> PAGEREF _Toc77194194 \h </w:instrText>
        </w:r>
        <w:r>
          <w:rPr>
            <w:noProof/>
            <w:webHidden/>
          </w:rPr>
        </w:r>
        <w:r>
          <w:rPr>
            <w:noProof/>
            <w:webHidden/>
          </w:rPr>
          <w:fldChar w:fldCharType="separate"/>
        </w:r>
        <w:r>
          <w:rPr>
            <w:noProof/>
            <w:webHidden/>
          </w:rPr>
          <w:t>3</w:t>
        </w:r>
        <w:r>
          <w:rPr>
            <w:noProof/>
            <w:webHidden/>
          </w:rPr>
          <w:fldChar w:fldCharType="end"/>
        </w:r>
      </w:hyperlink>
    </w:p>
    <w:p w14:paraId="6719D713" w14:textId="3930D380"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195" w:history="1">
        <w:r w:rsidRPr="00AC2BD4">
          <w:rPr>
            <w:rStyle w:val="Hyperlink"/>
            <w:noProof/>
          </w:rPr>
          <w:t>2.1</w:t>
        </w:r>
        <w:r>
          <w:rPr>
            <w:rFonts w:asciiTheme="minorHAnsi" w:eastAsiaTheme="minorEastAsia" w:hAnsiTheme="minorHAnsi" w:cstheme="minorBidi"/>
            <w:b w:val="0"/>
            <w:bCs w:val="0"/>
            <w:noProof/>
            <w:lang w:eastAsia="pt-PT"/>
          </w:rPr>
          <w:tab/>
        </w:r>
        <w:r w:rsidRPr="00AC2BD4">
          <w:rPr>
            <w:rStyle w:val="Hyperlink"/>
            <w:noProof/>
          </w:rPr>
          <w:t>Unity</w:t>
        </w:r>
        <w:r>
          <w:rPr>
            <w:noProof/>
            <w:webHidden/>
          </w:rPr>
          <w:tab/>
        </w:r>
        <w:r>
          <w:rPr>
            <w:noProof/>
            <w:webHidden/>
          </w:rPr>
          <w:fldChar w:fldCharType="begin"/>
        </w:r>
        <w:r>
          <w:rPr>
            <w:noProof/>
            <w:webHidden/>
          </w:rPr>
          <w:instrText xml:space="preserve"> PAGEREF _Toc77194195 \h </w:instrText>
        </w:r>
        <w:r>
          <w:rPr>
            <w:noProof/>
            <w:webHidden/>
          </w:rPr>
        </w:r>
        <w:r>
          <w:rPr>
            <w:noProof/>
            <w:webHidden/>
          </w:rPr>
          <w:fldChar w:fldCharType="separate"/>
        </w:r>
        <w:r>
          <w:rPr>
            <w:noProof/>
            <w:webHidden/>
          </w:rPr>
          <w:t>3</w:t>
        </w:r>
        <w:r>
          <w:rPr>
            <w:noProof/>
            <w:webHidden/>
          </w:rPr>
          <w:fldChar w:fldCharType="end"/>
        </w:r>
      </w:hyperlink>
    </w:p>
    <w:p w14:paraId="655CD54F" w14:textId="03E45098"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196" w:history="1">
        <w:r w:rsidRPr="00AC2BD4">
          <w:rPr>
            <w:rStyle w:val="Hyperlink"/>
            <w:noProof/>
          </w:rPr>
          <w:t>2.2</w:t>
        </w:r>
        <w:r>
          <w:rPr>
            <w:rFonts w:asciiTheme="minorHAnsi" w:eastAsiaTheme="minorEastAsia" w:hAnsiTheme="minorHAnsi" w:cstheme="minorBidi"/>
            <w:b w:val="0"/>
            <w:bCs w:val="0"/>
            <w:noProof/>
            <w:lang w:eastAsia="pt-PT"/>
          </w:rPr>
          <w:tab/>
        </w:r>
        <w:r w:rsidRPr="00AC2BD4">
          <w:rPr>
            <w:rStyle w:val="Hyperlink"/>
            <w:noProof/>
          </w:rPr>
          <w:t>Unreal Engine</w:t>
        </w:r>
        <w:r>
          <w:rPr>
            <w:noProof/>
            <w:webHidden/>
          </w:rPr>
          <w:tab/>
        </w:r>
        <w:r>
          <w:rPr>
            <w:noProof/>
            <w:webHidden/>
          </w:rPr>
          <w:fldChar w:fldCharType="begin"/>
        </w:r>
        <w:r>
          <w:rPr>
            <w:noProof/>
            <w:webHidden/>
          </w:rPr>
          <w:instrText xml:space="preserve"> PAGEREF _Toc77194196 \h </w:instrText>
        </w:r>
        <w:r>
          <w:rPr>
            <w:noProof/>
            <w:webHidden/>
          </w:rPr>
        </w:r>
        <w:r>
          <w:rPr>
            <w:noProof/>
            <w:webHidden/>
          </w:rPr>
          <w:fldChar w:fldCharType="separate"/>
        </w:r>
        <w:r>
          <w:rPr>
            <w:noProof/>
            <w:webHidden/>
          </w:rPr>
          <w:t>4</w:t>
        </w:r>
        <w:r>
          <w:rPr>
            <w:noProof/>
            <w:webHidden/>
          </w:rPr>
          <w:fldChar w:fldCharType="end"/>
        </w:r>
      </w:hyperlink>
    </w:p>
    <w:p w14:paraId="357016A2" w14:textId="575F95B2"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197" w:history="1">
        <w:r w:rsidRPr="00AC2BD4">
          <w:rPr>
            <w:rStyle w:val="Hyperlink"/>
            <w:noProof/>
          </w:rPr>
          <w:t>2.3</w:t>
        </w:r>
        <w:r>
          <w:rPr>
            <w:rFonts w:asciiTheme="minorHAnsi" w:eastAsiaTheme="minorEastAsia" w:hAnsiTheme="minorHAnsi" w:cstheme="minorBidi"/>
            <w:b w:val="0"/>
            <w:bCs w:val="0"/>
            <w:noProof/>
            <w:lang w:eastAsia="pt-PT"/>
          </w:rPr>
          <w:tab/>
        </w:r>
        <w:r w:rsidRPr="00AC2BD4">
          <w:rPr>
            <w:rStyle w:val="Hyperlink"/>
            <w:noProof/>
          </w:rPr>
          <w:t>BitEngine</w:t>
        </w:r>
        <w:r>
          <w:rPr>
            <w:noProof/>
            <w:webHidden/>
          </w:rPr>
          <w:tab/>
        </w:r>
        <w:r>
          <w:rPr>
            <w:noProof/>
            <w:webHidden/>
          </w:rPr>
          <w:fldChar w:fldCharType="begin"/>
        </w:r>
        <w:r>
          <w:rPr>
            <w:noProof/>
            <w:webHidden/>
          </w:rPr>
          <w:instrText xml:space="preserve"> PAGEREF _Toc77194197 \h </w:instrText>
        </w:r>
        <w:r>
          <w:rPr>
            <w:noProof/>
            <w:webHidden/>
          </w:rPr>
        </w:r>
        <w:r>
          <w:rPr>
            <w:noProof/>
            <w:webHidden/>
          </w:rPr>
          <w:fldChar w:fldCharType="separate"/>
        </w:r>
        <w:r>
          <w:rPr>
            <w:noProof/>
            <w:webHidden/>
          </w:rPr>
          <w:t>4</w:t>
        </w:r>
        <w:r>
          <w:rPr>
            <w:noProof/>
            <w:webHidden/>
          </w:rPr>
          <w:fldChar w:fldCharType="end"/>
        </w:r>
      </w:hyperlink>
    </w:p>
    <w:p w14:paraId="28212403" w14:textId="078D3C0E"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198" w:history="1">
        <w:r w:rsidRPr="00AC2BD4">
          <w:rPr>
            <w:rStyle w:val="Hyperlink"/>
            <w:noProof/>
          </w:rPr>
          <w:t>2.4</w:t>
        </w:r>
        <w:r>
          <w:rPr>
            <w:rFonts w:asciiTheme="minorHAnsi" w:eastAsiaTheme="minorEastAsia" w:hAnsiTheme="minorHAnsi" w:cstheme="minorBidi"/>
            <w:b w:val="0"/>
            <w:bCs w:val="0"/>
            <w:noProof/>
            <w:lang w:eastAsia="pt-PT"/>
          </w:rPr>
          <w:tab/>
        </w:r>
        <w:r w:rsidRPr="00AC2BD4">
          <w:rPr>
            <w:rStyle w:val="Hyperlink"/>
            <w:noProof/>
          </w:rPr>
          <w:t>Acesso à memória</w:t>
        </w:r>
        <w:r>
          <w:rPr>
            <w:noProof/>
            <w:webHidden/>
          </w:rPr>
          <w:tab/>
        </w:r>
        <w:r>
          <w:rPr>
            <w:noProof/>
            <w:webHidden/>
          </w:rPr>
          <w:fldChar w:fldCharType="begin"/>
        </w:r>
        <w:r>
          <w:rPr>
            <w:noProof/>
            <w:webHidden/>
          </w:rPr>
          <w:instrText xml:space="preserve"> PAGEREF _Toc77194198 \h </w:instrText>
        </w:r>
        <w:r>
          <w:rPr>
            <w:noProof/>
            <w:webHidden/>
          </w:rPr>
        </w:r>
        <w:r>
          <w:rPr>
            <w:noProof/>
            <w:webHidden/>
          </w:rPr>
          <w:fldChar w:fldCharType="separate"/>
        </w:r>
        <w:r>
          <w:rPr>
            <w:noProof/>
            <w:webHidden/>
          </w:rPr>
          <w:t>5</w:t>
        </w:r>
        <w:r>
          <w:rPr>
            <w:noProof/>
            <w:webHidden/>
          </w:rPr>
          <w:fldChar w:fldCharType="end"/>
        </w:r>
      </w:hyperlink>
    </w:p>
    <w:p w14:paraId="1A6F54CB" w14:textId="75D5521E"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199" w:history="1">
        <w:r w:rsidRPr="00AC2BD4">
          <w:rPr>
            <w:rStyle w:val="Hyperlink"/>
            <w:noProof/>
          </w:rPr>
          <w:t>2.4.1</w:t>
        </w:r>
        <w:r>
          <w:rPr>
            <w:rFonts w:asciiTheme="minorHAnsi" w:eastAsiaTheme="minorEastAsia" w:hAnsiTheme="minorHAnsi" w:cstheme="minorBidi"/>
            <w:noProof/>
            <w:sz w:val="22"/>
            <w:szCs w:val="22"/>
            <w:lang w:eastAsia="pt-PT"/>
          </w:rPr>
          <w:tab/>
        </w:r>
        <w:r w:rsidRPr="00AC2BD4">
          <w:rPr>
            <w:rStyle w:val="Hyperlink"/>
            <w:noProof/>
          </w:rPr>
          <w:t>DRAM</w:t>
        </w:r>
        <w:r>
          <w:rPr>
            <w:noProof/>
            <w:webHidden/>
          </w:rPr>
          <w:tab/>
        </w:r>
        <w:r>
          <w:rPr>
            <w:noProof/>
            <w:webHidden/>
          </w:rPr>
          <w:fldChar w:fldCharType="begin"/>
        </w:r>
        <w:r>
          <w:rPr>
            <w:noProof/>
            <w:webHidden/>
          </w:rPr>
          <w:instrText xml:space="preserve"> PAGEREF _Toc77194199 \h </w:instrText>
        </w:r>
        <w:r>
          <w:rPr>
            <w:noProof/>
            <w:webHidden/>
          </w:rPr>
        </w:r>
        <w:r>
          <w:rPr>
            <w:noProof/>
            <w:webHidden/>
          </w:rPr>
          <w:fldChar w:fldCharType="separate"/>
        </w:r>
        <w:r>
          <w:rPr>
            <w:noProof/>
            <w:webHidden/>
          </w:rPr>
          <w:t>5</w:t>
        </w:r>
        <w:r>
          <w:rPr>
            <w:noProof/>
            <w:webHidden/>
          </w:rPr>
          <w:fldChar w:fldCharType="end"/>
        </w:r>
      </w:hyperlink>
    </w:p>
    <w:p w14:paraId="3C14B116" w14:textId="5F488E09"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0" w:history="1">
        <w:r w:rsidRPr="00AC2BD4">
          <w:rPr>
            <w:rStyle w:val="Hyperlink"/>
            <w:noProof/>
          </w:rPr>
          <w:t>2.4.2</w:t>
        </w:r>
        <w:r>
          <w:rPr>
            <w:rFonts w:asciiTheme="minorHAnsi" w:eastAsiaTheme="minorEastAsia" w:hAnsiTheme="minorHAnsi" w:cstheme="minorBidi"/>
            <w:noProof/>
            <w:sz w:val="22"/>
            <w:szCs w:val="22"/>
            <w:lang w:eastAsia="pt-PT"/>
          </w:rPr>
          <w:tab/>
        </w:r>
        <w:r w:rsidRPr="00AC2BD4">
          <w:rPr>
            <w:rStyle w:val="Hyperlink"/>
            <w:noProof/>
          </w:rPr>
          <w:t>Acesso à DRAM</w:t>
        </w:r>
        <w:r>
          <w:rPr>
            <w:noProof/>
            <w:webHidden/>
          </w:rPr>
          <w:tab/>
        </w:r>
        <w:r>
          <w:rPr>
            <w:noProof/>
            <w:webHidden/>
          </w:rPr>
          <w:fldChar w:fldCharType="begin"/>
        </w:r>
        <w:r>
          <w:rPr>
            <w:noProof/>
            <w:webHidden/>
          </w:rPr>
          <w:instrText xml:space="preserve"> PAGEREF _Toc77194200 \h </w:instrText>
        </w:r>
        <w:r>
          <w:rPr>
            <w:noProof/>
            <w:webHidden/>
          </w:rPr>
        </w:r>
        <w:r>
          <w:rPr>
            <w:noProof/>
            <w:webHidden/>
          </w:rPr>
          <w:fldChar w:fldCharType="separate"/>
        </w:r>
        <w:r>
          <w:rPr>
            <w:noProof/>
            <w:webHidden/>
          </w:rPr>
          <w:t>6</w:t>
        </w:r>
        <w:r>
          <w:rPr>
            <w:noProof/>
            <w:webHidden/>
          </w:rPr>
          <w:fldChar w:fldCharType="end"/>
        </w:r>
      </w:hyperlink>
    </w:p>
    <w:p w14:paraId="00DA5B75" w14:textId="4C9ADF9F"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1" w:history="1">
        <w:r w:rsidRPr="00AC2BD4">
          <w:rPr>
            <w:rStyle w:val="Hyperlink"/>
            <w:noProof/>
          </w:rPr>
          <w:t>2.4.3</w:t>
        </w:r>
        <w:r>
          <w:rPr>
            <w:rFonts w:asciiTheme="minorHAnsi" w:eastAsiaTheme="minorEastAsia" w:hAnsiTheme="minorHAnsi" w:cstheme="minorBidi"/>
            <w:noProof/>
            <w:sz w:val="22"/>
            <w:szCs w:val="22"/>
            <w:lang w:eastAsia="pt-PT"/>
          </w:rPr>
          <w:tab/>
        </w:r>
        <w:r w:rsidRPr="00AC2BD4">
          <w:rPr>
            <w:rStyle w:val="Hyperlink"/>
            <w:noProof/>
          </w:rPr>
          <w:t>Teste de Performance</w:t>
        </w:r>
        <w:r>
          <w:rPr>
            <w:noProof/>
            <w:webHidden/>
          </w:rPr>
          <w:tab/>
        </w:r>
        <w:r>
          <w:rPr>
            <w:noProof/>
            <w:webHidden/>
          </w:rPr>
          <w:fldChar w:fldCharType="begin"/>
        </w:r>
        <w:r>
          <w:rPr>
            <w:noProof/>
            <w:webHidden/>
          </w:rPr>
          <w:instrText xml:space="preserve"> PAGEREF _Toc77194201 \h </w:instrText>
        </w:r>
        <w:r>
          <w:rPr>
            <w:noProof/>
            <w:webHidden/>
          </w:rPr>
        </w:r>
        <w:r>
          <w:rPr>
            <w:noProof/>
            <w:webHidden/>
          </w:rPr>
          <w:fldChar w:fldCharType="separate"/>
        </w:r>
        <w:r>
          <w:rPr>
            <w:noProof/>
            <w:webHidden/>
          </w:rPr>
          <w:t>8</w:t>
        </w:r>
        <w:r>
          <w:rPr>
            <w:noProof/>
            <w:webHidden/>
          </w:rPr>
          <w:fldChar w:fldCharType="end"/>
        </w:r>
      </w:hyperlink>
    </w:p>
    <w:p w14:paraId="53F34F66" w14:textId="6874AC32"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2" w:history="1">
        <w:r w:rsidRPr="00AC2BD4">
          <w:rPr>
            <w:rStyle w:val="Hyperlink"/>
            <w:noProof/>
          </w:rPr>
          <w:t>2.4.4</w:t>
        </w:r>
        <w:r>
          <w:rPr>
            <w:rFonts w:asciiTheme="minorHAnsi" w:eastAsiaTheme="minorEastAsia" w:hAnsiTheme="minorHAnsi" w:cstheme="minorBidi"/>
            <w:noProof/>
            <w:sz w:val="22"/>
            <w:szCs w:val="22"/>
            <w:lang w:eastAsia="pt-PT"/>
          </w:rPr>
          <w:tab/>
        </w:r>
        <w:r w:rsidRPr="00AC2BD4">
          <w:rPr>
            <w:rStyle w:val="Hyperlink"/>
            <w:noProof/>
          </w:rPr>
          <w:t>Conclusão</w:t>
        </w:r>
        <w:r>
          <w:rPr>
            <w:noProof/>
            <w:webHidden/>
          </w:rPr>
          <w:tab/>
        </w:r>
        <w:r>
          <w:rPr>
            <w:noProof/>
            <w:webHidden/>
          </w:rPr>
          <w:fldChar w:fldCharType="begin"/>
        </w:r>
        <w:r>
          <w:rPr>
            <w:noProof/>
            <w:webHidden/>
          </w:rPr>
          <w:instrText xml:space="preserve"> PAGEREF _Toc77194202 \h </w:instrText>
        </w:r>
        <w:r>
          <w:rPr>
            <w:noProof/>
            <w:webHidden/>
          </w:rPr>
        </w:r>
        <w:r>
          <w:rPr>
            <w:noProof/>
            <w:webHidden/>
          </w:rPr>
          <w:fldChar w:fldCharType="separate"/>
        </w:r>
        <w:r>
          <w:rPr>
            <w:noProof/>
            <w:webHidden/>
          </w:rPr>
          <w:t>10</w:t>
        </w:r>
        <w:r>
          <w:rPr>
            <w:noProof/>
            <w:webHidden/>
          </w:rPr>
          <w:fldChar w:fldCharType="end"/>
        </w:r>
      </w:hyperlink>
    </w:p>
    <w:p w14:paraId="3839E93A" w14:textId="662B36FA"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203" w:history="1">
        <w:r w:rsidRPr="00AC2BD4">
          <w:rPr>
            <w:rStyle w:val="Hyperlink"/>
            <w:noProof/>
          </w:rPr>
          <w:t>2.5</w:t>
        </w:r>
        <w:r>
          <w:rPr>
            <w:rFonts w:asciiTheme="minorHAnsi" w:eastAsiaTheme="minorEastAsia" w:hAnsiTheme="minorHAnsi" w:cstheme="minorBidi"/>
            <w:b w:val="0"/>
            <w:bCs w:val="0"/>
            <w:noProof/>
            <w:lang w:eastAsia="pt-PT"/>
          </w:rPr>
          <w:tab/>
        </w:r>
        <w:r w:rsidRPr="00AC2BD4">
          <w:rPr>
            <w:rStyle w:val="Hyperlink"/>
            <w:noProof/>
          </w:rPr>
          <w:t>Entity Component System</w:t>
        </w:r>
        <w:r>
          <w:rPr>
            <w:noProof/>
            <w:webHidden/>
          </w:rPr>
          <w:tab/>
        </w:r>
        <w:r>
          <w:rPr>
            <w:noProof/>
            <w:webHidden/>
          </w:rPr>
          <w:fldChar w:fldCharType="begin"/>
        </w:r>
        <w:r>
          <w:rPr>
            <w:noProof/>
            <w:webHidden/>
          </w:rPr>
          <w:instrText xml:space="preserve"> PAGEREF _Toc77194203 \h </w:instrText>
        </w:r>
        <w:r>
          <w:rPr>
            <w:noProof/>
            <w:webHidden/>
          </w:rPr>
        </w:r>
        <w:r>
          <w:rPr>
            <w:noProof/>
            <w:webHidden/>
          </w:rPr>
          <w:fldChar w:fldCharType="separate"/>
        </w:r>
        <w:r>
          <w:rPr>
            <w:noProof/>
            <w:webHidden/>
          </w:rPr>
          <w:t>10</w:t>
        </w:r>
        <w:r>
          <w:rPr>
            <w:noProof/>
            <w:webHidden/>
          </w:rPr>
          <w:fldChar w:fldCharType="end"/>
        </w:r>
      </w:hyperlink>
    </w:p>
    <w:p w14:paraId="20B52DF7" w14:textId="34234737"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4" w:history="1">
        <w:r w:rsidRPr="00AC2BD4">
          <w:rPr>
            <w:rStyle w:val="Hyperlink"/>
            <w:noProof/>
          </w:rPr>
          <w:t>2.5.1</w:t>
        </w:r>
        <w:r>
          <w:rPr>
            <w:rFonts w:asciiTheme="minorHAnsi" w:eastAsiaTheme="minorEastAsia" w:hAnsiTheme="minorHAnsi" w:cstheme="minorBidi"/>
            <w:noProof/>
            <w:sz w:val="22"/>
            <w:szCs w:val="22"/>
            <w:lang w:eastAsia="pt-PT"/>
          </w:rPr>
          <w:tab/>
        </w:r>
        <w:r w:rsidRPr="00AC2BD4">
          <w:rPr>
            <w:rStyle w:val="Hyperlink"/>
            <w:noProof/>
          </w:rPr>
          <w:t>Características de ECS</w:t>
        </w:r>
        <w:r>
          <w:rPr>
            <w:noProof/>
            <w:webHidden/>
          </w:rPr>
          <w:tab/>
        </w:r>
        <w:r>
          <w:rPr>
            <w:noProof/>
            <w:webHidden/>
          </w:rPr>
          <w:fldChar w:fldCharType="begin"/>
        </w:r>
        <w:r>
          <w:rPr>
            <w:noProof/>
            <w:webHidden/>
          </w:rPr>
          <w:instrText xml:space="preserve"> PAGEREF _Toc77194204 \h </w:instrText>
        </w:r>
        <w:r>
          <w:rPr>
            <w:noProof/>
            <w:webHidden/>
          </w:rPr>
        </w:r>
        <w:r>
          <w:rPr>
            <w:noProof/>
            <w:webHidden/>
          </w:rPr>
          <w:fldChar w:fldCharType="separate"/>
        </w:r>
        <w:r>
          <w:rPr>
            <w:noProof/>
            <w:webHidden/>
          </w:rPr>
          <w:t>10</w:t>
        </w:r>
        <w:r>
          <w:rPr>
            <w:noProof/>
            <w:webHidden/>
          </w:rPr>
          <w:fldChar w:fldCharType="end"/>
        </w:r>
      </w:hyperlink>
    </w:p>
    <w:p w14:paraId="61B112AD" w14:textId="21693E74"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5" w:history="1">
        <w:r w:rsidRPr="00AC2BD4">
          <w:rPr>
            <w:rStyle w:val="Hyperlink"/>
            <w:noProof/>
          </w:rPr>
          <w:t>2.5.2</w:t>
        </w:r>
        <w:r>
          <w:rPr>
            <w:rFonts w:asciiTheme="minorHAnsi" w:eastAsiaTheme="minorEastAsia" w:hAnsiTheme="minorHAnsi" w:cstheme="minorBidi"/>
            <w:noProof/>
            <w:sz w:val="22"/>
            <w:szCs w:val="22"/>
            <w:lang w:eastAsia="pt-PT"/>
          </w:rPr>
          <w:tab/>
        </w:r>
        <w:r w:rsidRPr="00AC2BD4">
          <w:rPr>
            <w:rStyle w:val="Hyperlink"/>
            <w:noProof/>
          </w:rPr>
          <w:t>Vantagem de ECS sobre OOP</w:t>
        </w:r>
        <w:r>
          <w:rPr>
            <w:noProof/>
            <w:webHidden/>
          </w:rPr>
          <w:tab/>
        </w:r>
        <w:r>
          <w:rPr>
            <w:noProof/>
            <w:webHidden/>
          </w:rPr>
          <w:fldChar w:fldCharType="begin"/>
        </w:r>
        <w:r>
          <w:rPr>
            <w:noProof/>
            <w:webHidden/>
          </w:rPr>
          <w:instrText xml:space="preserve"> PAGEREF _Toc77194205 \h </w:instrText>
        </w:r>
        <w:r>
          <w:rPr>
            <w:noProof/>
            <w:webHidden/>
          </w:rPr>
        </w:r>
        <w:r>
          <w:rPr>
            <w:noProof/>
            <w:webHidden/>
          </w:rPr>
          <w:fldChar w:fldCharType="separate"/>
        </w:r>
        <w:r>
          <w:rPr>
            <w:noProof/>
            <w:webHidden/>
          </w:rPr>
          <w:t>11</w:t>
        </w:r>
        <w:r>
          <w:rPr>
            <w:noProof/>
            <w:webHidden/>
          </w:rPr>
          <w:fldChar w:fldCharType="end"/>
        </w:r>
      </w:hyperlink>
    </w:p>
    <w:p w14:paraId="61266EA8" w14:textId="0F101A4D"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6" w:history="1">
        <w:r w:rsidRPr="00AC2BD4">
          <w:rPr>
            <w:rStyle w:val="Hyperlink"/>
            <w:noProof/>
          </w:rPr>
          <w:t>2.5.3</w:t>
        </w:r>
        <w:r>
          <w:rPr>
            <w:rFonts w:asciiTheme="minorHAnsi" w:eastAsiaTheme="minorEastAsia" w:hAnsiTheme="minorHAnsi" w:cstheme="minorBidi"/>
            <w:noProof/>
            <w:sz w:val="22"/>
            <w:szCs w:val="22"/>
            <w:lang w:eastAsia="pt-PT"/>
          </w:rPr>
          <w:tab/>
        </w:r>
        <w:r w:rsidRPr="00AC2BD4">
          <w:rPr>
            <w:rStyle w:val="Hyperlink"/>
            <w:noProof/>
          </w:rPr>
          <w:t>Archetypes</w:t>
        </w:r>
        <w:r>
          <w:rPr>
            <w:noProof/>
            <w:webHidden/>
          </w:rPr>
          <w:tab/>
        </w:r>
        <w:r>
          <w:rPr>
            <w:noProof/>
            <w:webHidden/>
          </w:rPr>
          <w:fldChar w:fldCharType="begin"/>
        </w:r>
        <w:r>
          <w:rPr>
            <w:noProof/>
            <w:webHidden/>
          </w:rPr>
          <w:instrText xml:space="preserve"> PAGEREF _Toc77194206 \h </w:instrText>
        </w:r>
        <w:r>
          <w:rPr>
            <w:noProof/>
            <w:webHidden/>
          </w:rPr>
        </w:r>
        <w:r>
          <w:rPr>
            <w:noProof/>
            <w:webHidden/>
          </w:rPr>
          <w:fldChar w:fldCharType="separate"/>
        </w:r>
        <w:r>
          <w:rPr>
            <w:noProof/>
            <w:webHidden/>
          </w:rPr>
          <w:t>12</w:t>
        </w:r>
        <w:r>
          <w:rPr>
            <w:noProof/>
            <w:webHidden/>
          </w:rPr>
          <w:fldChar w:fldCharType="end"/>
        </w:r>
      </w:hyperlink>
    </w:p>
    <w:p w14:paraId="1A700DE2" w14:textId="67521A45"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07" w:history="1">
        <w:r w:rsidRPr="00AC2BD4">
          <w:rPr>
            <w:rStyle w:val="Hyperlink"/>
            <w:noProof/>
          </w:rPr>
          <w:t>2.5.4</w:t>
        </w:r>
        <w:r>
          <w:rPr>
            <w:rFonts w:asciiTheme="minorHAnsi" w:eastAsiaTheme="minorEastAsia" w:hAnsiTheme="minorHAnsi" w:cstheme="minorBidi"/>
            <w:noProof/>
            <w:sz w:val="22"/>
            <w:szCs w:val="22"/>
            <w:lang w:eastAsia="pt-PT"/>
          </w:rPr>
          <w:tab/>
        </w:r>
        <w:r w:rsidRPr="00AC2BD4">
          <w:rPr>
            <w:rStyle w:val="Hyperlink"/>
            <w:noProof/>
          </w:rPr>
          <w:t>Potenciais otimizações</w:t>
        </w:r>
        <w:r>
          <w:rPr>
            <w:noProof/>
            <w:webHidden/>
          </w:rPr>
          <w:tab/>
        </w:r>
        <w:r>
          <w:rPr>
            <w:noProof/>
            <w:webHidden/>
          </w:rPr>
          <w:fldChar w:fldCharType="begin"/>
        </w:r>
        <w:r>
          <w:rPr>
            <w:noProof/>
            <w:webHidden/>
          </w:rPr>
          <w:instrText xml:space="preserve"> PAGEREF _Toc77194207 \h </w:instrText>
        </w:r>
        <w:r>
          <w:rPr>
            <w:noProof/>
            <w:webHidden/>
          </w:rPr>
        </w:r>
        <w:r>
          <w:rPr>
            <w:noProof/>
            <w:webHidden/>
          </w:rPr>
          <w:fldChar w:fldCharType="separate"/>
        </w:r>
        <w:r>
          <w:rPr>
            <w:noProof/>
            <w:webHidden/>
          </w:rPr>
          <w:t>13</w:t>
        </w:r>
        <w:r>
          <w:rPr>
            <w:noProof/>
            <w:webHidden/>
          </w:rPr>
          <w:fldChar w:fldCharType="end"/>
        </w:r>
      </w:hyperlink>
    </w:p>
    <w:p w14:paraId="57D14B53" w14:textId="5CC66948"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208" w:history="1">
        <w:r w:rsidRPr="00AC2BD4">
          <w:rPr>
            <w:rStyle w:val="Hyperlink"/>
            <w:noProof/>
          </w:rPr>
          <w:t>2.6</w:t>
        </w:r>
        <w:r>
          <w:rPr>
            <w:rFonts w:asciiTheme="minorHAnsi" w:eastAsiaTheme="minorEastAsia" w:hAnsiTheme="minorHAnsi" w:cstheme="minorBidi"/>
            <w:b w:val="0"/>
            <w:bCs w:val="0"/>
            <w:noProof/>
            <w:lang w:eastAsia="pt-PT"/>
          </w:rPr>
          <w:tab/>
        </w:r>
        <w:r w:rsidRPr="00AC2BD4">
          <w:rPr>
            <w:rStyle w:val="Hyperlink"/>
            <w:noProof/>
          </w:rPr>
          <w:t>Tecnologias implementadas</w:t>
        </w:r>
        <w:r>
          <w:rPr>
            <w:noProof/>
            <w:webHidden/>
          </w:rPr>
          <w:tab/>
        </w:r>
        <w:r>
          <w:rPr>
            <w:noProof/>
            <w:webHidden/>
          </w:rPr>
          <w:fldChar w:fldCharType="begin"/>
        </w:r>
        <w:r>
          <w:rPr>
            <w:noProof/>
            <w:webHidden/>
          </w:rPr>
          <w:instrText xml:space="preserve"> PAGEREF _Toc77194208 \h </w:instrText>
        </w:r>
        <w:r>
          <w:rPr>
            <w:noProof/>
            <w:webHidden/>
          </w:rPr>
        </w:r>
        <w:r>
          <w:rPr>
            <w:noProof/>
            <w:webHidden/>
          </w:rPr>
          <w:fldChar w:fldCharType="separate"/>
        </w:r>
        <w:r>
          <w:rPr>
            <w:noProof/>
            <w:webHidden/>
          </w:rPr>
          <w:t>14</w:t>
        </w:r>
        <w:r>
          <w:rPr>
            <w:noProof/>
            <w:webHidden/>
          </w:rPr>
          <w:fldChar w:fldCharType="end"/>
        </w:r>
      </w:hyperlink>
    </w:p>
    <w:p w14:paraId="1343A026" w14:textId="7C22FBA4" w:rsidR="001F4B60" w:rsidRDefault="001F4B60">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4209" w:history="1">
        <w:r w:rsidRPr="00AC2BD4">
          <w:rPr>
            <w:rStyle w:val="Hyperlink"/>
            <w:noProof/>
          </w:rPr>
          <w:t>3</w:t>
        </w:r>
        <w:r>
          <w:rPr>
            <w:rFonts w:asciiTheme="minorHAnsi" w:eastAsiaTheme="minorEastAsia" w:hAnsiTheme="minorHAnsi" w:cstheme="minorBidi"/>
            <w:b w:val="0"/>
            <w:bCs w:val="0"/>
            <w:i w:val="0"/>
            <w:iCs w:val="0"/>
            <w:noProof/>
            <w:sz w:val="22"/>
            <w:szCs w:val="22"/>
            <w:lang w:eastAsia="pt-PT"/>
          </w:rPr>
          <w:tab/>
        </w:r>
        <w:r w:rsidRPr="00AC2BD4">
          <w:rPr>
            <w:rStyle w:val="Hyperlink"/>
            <w:noProof/>
          </w:rPr>
          <w:t>Trabalho de Projeto</w:t>
        </w:r>
        <w:r>
          <w:rPr>
            <w:noProof/>
            <w:webHidden/>
          </w:rPr>
          <w:tab/>
        </w:r>
        <w:r>
          <w:rPr>
            <w:noProof/>
            <w:webHidden/>
          </w:rPr>
          <w:fldChar w:fldCharType="begin"/>
        </w:r>
        <w:r>
          <w:rPr>
            <w:noProof/>
            <w:webHidden/>
          </w:rPr>
          <w:instrText xml:space="preserve"> PAGEREF _Toc77194209 \h </w:instrText>
        </w:r>
        <w:r>
          <w:rPr>
            <w:noProof/>
            <w:webHidden/>
          </w:rPr>
        </w:r>
        <w:r>
          <w:rPr>
            <w:noProof/>
            <w:webHidden/>
          </w:rPr>
          <w:fldChar w:fldCharType="separate"/>
        </w:r>
        <w:r>
          <w:rPr>
            <w:noProof/>
            <w:webHidden/>
          </w:rPr>
          <w:t>15</w:t>
        </w:r>
        <w:r>
          <w:rPr>
            <w:noProof/>
            <w:webHidden/>
          </w:rPr>
          <w:fldChar w:fldCharType="end"/>
        </w:r>
      </w:hyperlink>
    </w:p>
    <w:p w14:paraId="246381FC" w14:textId="5C1B5CAC"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210" w:history="1">
        <w:r w:rsidRPr="00AC2BD4">
          <w:rPr>
            <w:rStyle w:val="Hyperlink"/>
            <w:noProof/>
          </w:rPr>
          <w:t>3.1</w:t>
        </w:r>
        <w:r>
          <w:rPr>
            <w:rFonts w:asciiTheme="minorHAnsi" w:eastAsiaTheme="minorEastAsia" w:hAnsiTheme="minorHAnsi" w:cstheme="minorBidi"/>
            <w:b w:val="0"/>
            <w:bCs w:val="0"/>
            <w:noProof/>
            <w:lang w:eastAsia="pt-PT"/>
          </w:rPr>
          <w:tab/>
        </w:r>
        <w:r w:rsidRPr="00AC2BD4">
          <w:rPr>
            <w:rStyle w:val="Hyperlink"/>
            <w:noProof/>
          </w:rPr>
          <w:t>Implementação de BitEngine</w:t>
        </w:r>
        <w:r>
          <w:rPr>
            <w:noProof/>
            <w:webHidden/>
          </w:rPr>
          <w:tab/>
        </w:r>
        <w:r>
          <w:rPr>
            <w:noProof/>
            <w:webHidden/>
          </w:rPr>
          <w:fldChar w:fldCharType="begin"/>
        </w:r>
        <w:r>
          <w:rPr>
            <w:noProof/>
            <w:webHidden/>
          </w:rPr>
          <w:instrText xml:space="preserve"> PAGEREF _Toc77194210 \h </w:instrText>
        </w:r>
        <w:r>
          <w:rPr>
            <w:noProof/>
            <w:webHidden/>
          </w:rPr>
        </w:r>
        <w:r>
          <w:rPr>
            <w:noProof/>
            <w:webHidden/>
          </w:rPr>
          <w:fldChar w:fldCharType="separate"/>
        </w:r>
        <w:r>
          <w:rPr>
            <w:noProof/>
            <w:webHidden/>
          </w:rPr>
          <w:t>15</w:t>
        </w:r>
        <w:r>
          <w:rPr>
            <w:noProof/>
            <w:webHidden/>
          </w:rPr>
          <w:fldChar w:fldCharType="end"/>
        </w:r>
      </w:hyperlink>
    </w:p>
    <w:p w14:paraId="187E7285" w14:textId="467A0202"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1" w:history="1">
        <w:r w:rsidRPr="00AC2BD4">
          <w:rPr>
            <w:rStyle w:val="Hyperlink"/>
            <w:noProof/>
          </w:rPr>
          <w:t>3.1.1</w:t>
        </w:r>
        <w:r>
          <w:rPr>
            <w:rFonts w:asciiTheme="minorHAnsi" w:eastAsiaTheme="minorEastAsia" w:hAnsiTheme="minorHAnsi" w:cstheme="minorBidi"/>
            <w:noProof/>
            <w:sz w:val="22"/>
            <w:szCs w:val="22"/>
            <w:lang w:eastAsia="pt-PT"/>
          </w:rPr>
          <w:tab/>
        </w:r>
        <w:r w:rsidRPr="00AC2BD4">
          <w:rPr>
            <w:rStyle w:val="Hyperlink"/>
            <w:noProof/>
          </w:rPr>
          <w:t>Diagrama de classes</w:t>
        </w:r>
        <w:r>
          <w:rPr>
            <w:noProof/>
            <w:webHidden/>
          </w:rPr>
          <w:tab/>
        </w:r>
        <w:r>
          <w:rPr>
            <w:noProof/>
            <w:webHidden/>
          </w:rPr>
          <w:fldChar w:fldCharType="begin"/>
        </w:r>
        <w:r>
          <w:rPr>
            <w:noProof/>
            <w:webHidden/>
          </w:rPr>
          <w:instrText xml:space="preserve"> PAGEREF _Toc77194211 \h </w:instrText>
        </w:r>
        <w:r>
          <w:rPr>
            <w:noProof/>
            <w:webHidden/>
          </w:rPr>
        </w:r>
        <w:r>
          <w:rPr>
            <w:noProof/>
            <w:webHidden/>
          </w:rPr>
          <w:fldChar w:fldCharType="separate"/>
        </w:r>
        <w:r>
          <w:rPr>
            <w:noProof/>
            <w:webHidden/>
          </w:rPr>
          <w:t>15</w:t>
        </w:r>
        <w:r>
          <w:rPr>
            <w:noProof/>
            <w:webHidden/>
          </w:rPr>
          <w:fldChar w:fldCharType="end"/>
        </w:r>
      </w:hyperlink>
    </w:p>
    <w:p w14:paraId="45FC2737" w14:textId="01D7832D"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2" w:history="1">
        <w:r w:rsidRPr="00AC2BD4">
          <w:rPr>
            <w:rStyle w:val="Hyperlink"/>
            <w:noProof/>
          </w:rPr>
          <w:t>3.1.2</w:t>
        </w:r>
        <w:r>
          <w:rPr>
            <w:rFonts w:asciiTheme="minorHAnsi" w:eastAsiaTheme="minorEastAsia" w:hAnsiTheme="minorHAnsi" w:cstheme="minorBidi"/>
            <w:noProof/>
            <w:sz w:val="22"/>
            <w:szCs w:val="22"/>
            <w:lang w:eastAsia="pt-PT"/>
          </w:rPr>
          <w:tab/>
        </w:r>
        <w:r w:rsidRPr="00AC2BD4">
          <w:rPr>
            <w:rStyle w:val="Hyperlink"/>
            <w:noProof/>
          </w:rPr>
          <w:t>Implementação de ECS</w:t>
        </w:r>
        <w:r>
          <w:rPr>
            <w:noProof/>
            <w:webHidden/>
          </w:rPr>
          <w:tab/>
        </w:r>
        <w:r>
          <w:rPr>
            <w:noProof/>
            <w:webHidden/>
          </w:rPr>
          <w:fldChar w:fldCharType="begin"/>
        </w:r>
        <w:r>
          <w:rPr>
            <w:noProof/>
            <w:webHidden/>
          </w:rPr>
          <w:instrText xml:space="preserve"> PAGEREF _Toc77194212 \h </w:instrText>
        </w:r>
        <w:r>
          <w:rPr>
            <w:noProof/>
            <w:webHidden/>
          </w:rPr>
        </w:r>
        <w:r>
          <w:rPr>
            <w:noProof/>
            <w:webHidden/>
          </w:rPr>
          <w:fldChar w:fldCharType="separate"/>
        </w:r>
        <w:r>
          <w:rPr>
            <w:noProof/>
            <w:webHidden/>
          </w:rPr>
          <w:t>18</w:t>
        </w:r>
        <w:r>
          <w:rPr>
            <w:noProof/>
            <w:webHidden/>
          </w:rPr>
          <w:fldChar w:fldCharType="end"/>
        </w:r>
      </w:hyperlink>
    </w:p>
    <w:p w14:paraId="75794D15" w14:textId="6EBDBD23"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3" w:history="1">
        <w:r w:rsidRPr="00AC2BD4">
          <w:rPr>
            <w:rStyle w:val="Hyperlink"/>
            <w:noProof/>
          </w:rPr>
          <w:t>3.1.3</w:t>
        </w:r>
        <w:r>
          <w:rPr>
            <w:rFonts w:asciiTheme="minorHAnsi" w:eastAsiaTheme="minorEastAsia" w:hAnsiTheme="minorHAnsi" w:cstheme="minorBidi"/>
            <w:noProof/>
            <w:sz w:val="22"/>
            <w:szCs w:val="22"/>
            <w:lang w:eastAsia="pt-PT"/>
          </w:rPr>
          <w:tab/>
        </w:r>
        <w:r w:rsidRPr="00AC2BD4">
          <w:rPr>
            <w:rStyle w:val="Hyperlink"/>
            <w:noProof/>
          </w:rPr>
          <w:t>Gestão de Cenários</w:t>
        </w:r>
        <w:r>
          <w:rPr>
            <w:noProof/>
            <w:webHidden/>
          </w:rPr>
          <w:tab/>
        </w:r>
        <w:r>
          <w:rPr>
            <w:noProof/>
            <w:webHidden/>
          </w:rPr>
          <w:fldChar w:fldCharType="begin"/>
        </w:r>
        <w:r>
          <w:rPr>
            <w:noProof/>
            <w:webHidden/>
          </w:rPr>
          <w:instrText xml:space="preserve"> PAGEREF _Toc77194213 \h </w:instrText>
        </w:r>
        <w:r>
          <w:rPr>
            <w:noProof/>
            <w:webHidden/>
          </w:rPr>
        </w:r>
        <w:r>
          <w:rPr>
            <w:noProof/>
            <w:webHidden/>
          </w:rPr>
          <w:fldChar w:fldCharType="separate"/>
        </w:r>
        <w:r>
          <w:rPr>
            <w:noProof/>
            <w:webHidden/>
          </w:rPr>
          <w:t>25</w:t>
        </w:r>
        <w:r>
          <w:rPr>
            <w:noProof/>
            <w:webHidden/>
          </w:rPr>
          <w:fldChar w:fldCharType="end"/>
        </w:r>
      </w:hyperlink>
    </w:p>
    <w:p w14:paraId="498F123E" w14:textId="12DE2CEC"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4" w:history="1">
        <w:r w:rsidRPr="00AC2BD4">
          <w:rPr>
            <w:rStyle w:val="Hyperlink"/>
            <w:noProof/>
          </w:rPr>
          <w:t>3.1.4</w:t>
        </w:r>
        <w:r>
          <w:rPr>
            <w:rFonts w:asciiTheme="minorHAnsi" w:eastAsiaTheme="minorEastAsia" w:hAnsiTheme="minorHAnsi" w:cstheme="minorBidi"/>
            <w:noProof/>
            <w:sz w:val="22"/>
            <w:szCs w:val="22"/>
            <w:lang w:eastAsia="pt-PT"/>
          </w:rPr>
          <w:tab/>
        </w:r>
        <w:r w:rsidRPr="00AC2BD4">
          <w:rPr>
            <w:rStyle w:val="Hyperlink"/>
            <w:noProof/>
          </w:rPr>
          <w:t>Loop Principal</w:t>
        </w:r>
        <w:r>
          <w:rPr>
            <w:noProof/>
            <w:webHidden/>
          </w:rPr>
          <w:tab/>
        </w:r>
        <w:r>
          <w:rPr>
            <w:noProof/>
            <w:webHidden/>
          </w:rPr>
          <w:fldChar w:fldCharType="begin"/>
        </w:r>
        <w:r>
          <w:rPr>
            <w:noProof/>
            <w:webHidden/>
          </w:rPr>
          <w:instrText xml:space="preserve"> PAGEREF _Toc77194214 \h </w:instrText>
        </w:r>
        <w:r>
          <w:rPr>
            <w:noProof/>
            <w:webHidden/>
          </w:rPr>
        </w:r>
        <w:r>
          <w:rPr>
            <w:noProof/>
            <w:webHidden/>
          </w:rPr>
          <w:fldChar w:fldCharType="separate"/>
        </w:r>
        <w:r>
          <w:rPr>
            <w:noProof/>
            <w:webHidden/>
          </w:rPr>
          <w:t>26</w:t>
        </w:r>
        <w:r>
          <w:rPr>
            <w:noProof/>
            <w:webHidden/>
          </w:rPr>
          <w:fldChar w:fldCharType="end"/>
        </w:r>
      </w:hyperlink>
    </w:p>
    <w:p w14:paraId="10BBB8DB" w14:textId="645B78F1"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5" w:history="1">
        <w:r w:rsidRPr="00AC2BD4">
          <w:rPr>
            <w:rStyle w:val="Hyperlink"/>
            <w:noProof/>
          </w:rPr>
          <w:t>3.1.5</w:t>
        </w:r>
        <w:r>
          <w:rPr>
            <w:rFonts w:asciiTheme="minorHAnsi" w:eastAsiaTheme="minorEastAsia" w:hAnsiTheme="minorHAnsi" w:cstheme="minorBidi"/>
            <w:noProof/>
            <w:sz w:val="22"/>
            <w:szCs w:val="22"/>
            <w:lang w:eastAsia="pt-PT"/>
          </w:rPr>
          <w:tab/>
        </w:r>
        <w:r w:rsidRPr="00AC2BD4">
          <w:rPr>
            <w:rStyle w:val="Hyperlink"/>
            <w:noProof/>
          </w:rPr>
          <w:t>Gestão de Input</w:t>
        </w:r>
        <w:r>
          <w:rPr>
            <w:noProof/>
            <w:webHidden/>
          </w:rPr>
          <w:tab/>
        </w:r>
        <w:r>
          <w:rPr>
            <w:noProof/>
            <w:webHidden/>
          </w:rPr>
          <w:fldChar w:fldCharType="begin"/>
        </w:r>
        <w:r>
          <w:rPr>
            <w:noProof/>
            <w:webHidden/>
          </w:rPr>
          <w:instrText xml:space="preserve"> PAGEREF _Toc77194215 \h </w:instrText>
        </w:r>
        <w:r>
          <w:rPr>
            <w:noProof/>
            <w:webHidden/>
          </w:rPr>
        </w:r>
        <w:r>
          <w:rPr>
            <w:noProof/>
            <w:webHidden/>
          </w:rPr>
          <w:fldChar w:fldCharType="separate"/>
        </w:r>
        <w:r>
          <w:rPr>
            <w:noProof/>
            <w:webHidden/>
          </w:rPr>
          <w:t>27</w:t>
        </w:r>
        <w:r>
          <w:rPr>
            <w:noProof/>
            <w:webHidden/>
          </w:rPr>
          <w:fldChar w:fldCharType="end"/>
        </w:r>
      </w:hyperlink>
    </w:p>
    <w:p w14:paraId="0CAF655B" w14:textId="4ED02B66"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6" w:history="1">
        <w:r w:rsidRPr="00AC2BD4">
          <w:rPr>
            <w:rStyle w:val="Hyperlink"/>
            <w:noProof/>
          </w:rPr>
          <w:t>3.1.6</w:t>
        </w:r>
        <w:r>
          <w:rPr>
            <w:rFonts w:asciiTheme="minorHAnsi" w:eastAsiaTheme="minorEastAsia" w:hAnsiTheme="minorHAnsi" w:cstheme="minorBidi"/>
            <w:noProof/>
            <w:sz w:val="22"/>
            <w:szCs w:val="22"/>
            <w:lang w:eastAsia="pt-PT"/>
          </w:rPr>
          <w:tab/>
        </w:r>
        <w:r w:rsidRPr="00AC2BD4">
          <w:rPr>
            <w:rStyle w:val="Hyperlink"/>
            <w:noProof/>
          </w:rPr>
          <w:t>Gestão de texturas</w:t>
        </w:r>
        <w:r>
          <w:rPr>
            <w:noProof/>
            <w:webHidden/>
          </w:rPr>
          <w:tab/>
        </w:r>
        <w:r>
          <w:rPr>
            <w:noProof/>
            <w:webHidden/>
          </w:rPr>
          <w:fldChar w:fldCharType="begin"/>
        </w:r>
        <w:r>
          <w:rPr>
            <w:noProof/>
            <w:webHidden/>
          </w:rPr>
          <w:instrText xml:space="preserve"> PAGEREF _Toc77194216 \h </w:instrText>
        </w:r>
        <w:r>
          <w:rPr>
            <w:noProof/>
            <w:webHidden/>
          </w:rPr>
        </w:r>
        <w:r>
          <w:rPr>
            <w:noProof/>
            <w:webHidden/>
          </w:rPr>
          <w:fldChar w:fldCharType="separate"/>
        </w:r>
        <w:r>
          <w:rPr>
            <w:noProof/>
            <w:webHidden/>
          </w:rPr>
          <w:t>29</w:t>
        </w:r>
        <w:r>
          <w:rPr>
            <w:noProof/>
            <w:webHidden/>
          </w:rPr>
          <w:fldChar w:fldCharType="end"/>
        </w:r>
      </w:hyperlink>
    </w:p>
    <w:p w14:paraId="3FD00596" w14:textId="66505378" w:rsidR="001F4B60" w:rsidRDefault="001F4B60">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4217" w:history="1">
        <w:r w:rsidRPr="00AC2BD4">
          <w:rPr>
            <w:rStyle w:val="Hyperlink"/>
            <w:noProof/>
          </w:rPr>
          <w:t>3.1.7</w:t>
        </w:r>
        <w:r>
          <w:rPr>
            <w:rFonts w:asciiTheme="minorHAnsi" w:eastAsiaTheme="minorEastAsia" w:hAnsiTheme="minorHAnsi" w:cstheme="minorBidi"/>
            <w:noProof/>
            <w:sz w:val="22"/>
            <w:szCs w:val="22"/>
            <w:lang w:eastAsia="pt-PT"/>
          </w:rPr>
          <w:tab/>
        </w:r>
        <w:r w:rsidRPr="00AC2BD4">
          <w:rPr>
            <w:rStyle w:val="Hyperlink"/>
            <w:noProof/>
          </w:rPr>
          <w:t>Gestão de multithread</w:t>
        </w:r>
        <w:r>
          <w:rPr>
            <w:noProof/>
            <w:webHidden/>
          </w:rPr>
          <w:tab/>
        </w:r>
        <w:r>
          <w:rPr>
            <w:noProof/>
            <w:webHidden/>
          </w:rPr>
          <w:fldChar w:fldCharType="begin"/>
        </w:r>
        <w:r>
          <w:rPr>
            <w:noProof/>
            <w:webHidden/>
          </w:rPr>
          <w:instrText xml:space="preserve"> PAGEREF _Toc77194217 \h </w:instrText>
        </w:r>
        <w:r>
          <w:rPr>
            <w:noProof/>
            <w:webHidden/>
          </w:rPr>
        </w:r>
        <w:r>
          <w:rPr>
            <w:noProof/>
            <w:webHidden/>
          </w:rPr>
          <w:fldChar w:fldCharType="separate"/>
        </w:r>
        <w:r>
          <w:rPr>
            <w:noProof/>
            <w:webHidden/>
          </w:rPr>
          <w:t>29</w:t>
        </w:r>
        <w:r>
          <w:rPr>
            <w:noProof/>
            <w:webHidden/>
          </w:rPr>
          <w:fldChar w:fldCharType="end"/>
        </w:r>
      </w:hyperlink>
    </w:p>
    <w:p w14:paraId="2A7327CE" w14:textId="2F9858D6" w:rsidR="001F4B60" w:rsidRDefault="001F4B60">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4218" w:history="1">
        <w:r w:rsidRPr="00AC2BD4">
          <w:rPr>
            <w:rStyle w:val="Hyperlink"/>
            <w:noProof/>
          </w:rPr>
          <w:t>3.2</w:t>
        </w:r>
        <w:r>
          <w:rPr>
            <w:rFonts w:asciiTheme="minorHAnsi" w:eastAsiaTheme="minorEastAsia" w:hAnsiTheme="minorHAnsi" w:cstheme="minorBidi"/>
            <w:b w:val="0"/>
            <w:bCs w:val="0"/>
            <w:noProof/>
            <w:lang w:eastAsia="pt-PT"/>
          </w:rPr>
          <w:tab/>
        </w:r>
        <w:r w:rsidRPr="00AC2BD4">
          <w:rPr>
            <w:rStyle w:val="Hyperlink"/>
            <w:noProof/>
          </w:rPr>
          <w:t>Medição de performance</w:t>
        </w:r>
        <w:r>
          <w:rPr>
            <w:noProof/>
            <w:webHidden/>
          </w:rPr>
          <w:tab/>
        </w:r>
        <w:r>
          <w:rPr>
            <w:noProof/>
            <w:webHidden/>
          </w:rPr>
          <w:fldChar w:fldCharType="begin"/>
        </w:r>
        <w:r>
          <w:rPr>
            <w:noProof/>
            <w:webHidden/>
          </w:rPr>
          <w:instrText xml:space="preserve"> PAGEREF _Toc77194218 \h </w:instrText>
        </w:r>
        <w:r>
          <w:rPr>
            <w:noProof/>
            <w:webHidden/>
          </w:rPr>
        </w:r>
        <w:r>
          <w:rPr>
            <w:noProof/>
            <w:webHidden/>
          </w:rPr>
          <w:fldChar w:fldCharType="separate"/>
        </w:r>
        <w:r>
          <w:rPr>
            <w:noProof/>
            <w:webHidden/>
          </w:rPr>
          <w:t>32</w:t>
        </w:r>
        <w:r>
          <w:rPr>
            <w:noProof/>
            <w:webHidden/>
          </w:rPr>
          <w:fldChar w:fldCharType="end"/>
        </w:r>
      </w:hyperlink>
    </w:p>
    <w:p w14:paraId="1ECADB49" w14:textId="5C76521D" w:rsidR="001F4B60" w:rsidRDefault="001F4B60">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4219" w:history="1">
        <w:r w:rsidRPr="00AC2BD4">
          <w:rPr>
            <w:rStyle w:val="Hyperlink"/>
            <w:noProof/>
          </w:rPr>
          <w:t>4</w:t>
        </w:r>
        <w:r>
          <w:rPr>
            <w:rFonts w:asciiTheme="minorHAnsi" w:eastAsiaTheme="minorEastAsia" w:hAnsiTheme="minorHAnsi" w:cstheme="minorBidi"/>
            <w:b w:val="0"/>
            <w:bCs w:val="0"/>
            <w:i w:val="0"/>
            <w:iCs w:val="0"/>
            <w:noProof/>
            <w:sz w:val="22"/>
            <w:szCs w:val="22"/>
            <w:lang w:eastAsia="pt-PT"/>
          </w:rPr>
          <w:tab/>
        </w:r>
        <w:r w:rsidRPr="00AC2BD4">
          <w:rPr>
            <w:rStyle w:val="Hyperlink"/>
            <w:noProof/>
          </w:rPr>
          <w:t>Conclusões</w:t>
        </w:r>
        <w:r>
          <w:rPr>
            <w:noProof/>
            <w:webHidden/>
          </w:rPr>
          <w:tab/>
        </w:r>
        <w:r>
          <w:rPr>
            <w:noProof/>
            <w:webHidden/>
          </w:rPr>
          <w:fldChar w:fldCharType="begin"/>
        </w:r>
        <w:r>
          <w:rPr>
            <w:noProof/>
            <w:webHidden/>
          </w:rPr>
          <w:instrText xml:space="preserve"> PAGEREF _Toc77194219 \h </w:instrText>
        </w:r>
        <w:r>
          <w:rPr>
            <w:noProof/>
            <w:webHidden/>
          </w:rPr>
        </w:r>
        <w:r>
          <w:rPr>
            <w:noProof/>
            <w:webHidden/>
          </w:rPr>
          <w:fldChar w:fldCharType="separate"/>
        </w:r>
        <w:r>
          <w:rPr>
            <w:noProof/>
            <w:webHidden/>
          </w:rPr>
          <w:t>35</w:t>
        </w:r>
        <w:r>
          <w:rPr>
            <w:noProof/>
            <w:webHidden/>
          </w:rPr>
          <w:fldChar w:fldCharType="end"/>
        </w:r>
      </w:hyperlink>
    </w:p>
    <w:p w14:paraId="674B4400" w14:textId="7E2DF253" w:rsidR="001F4B60" w:rsidRDefault="001F4B60">
      <w:pPr>
        <w:pStyle w:val="TOC1"/>
        <w:tabs>
          <w:tab w:val="left" w:pos="1200"/>
          <w:tab w:val="right" w:leader="dot" w:pos="8302"/>
        </w:tabs>
        <w:rPr>
          <w:rFonts w:asciiTheme="minorHAnsi" w:eastAsiaTheme="minorEastAsia" w:hAnsiTheme="minorHAnsi" w:cstheme="minorBidi"/>
          <w:b w:val="0"/>
          <w:bCs w:val="0"/>
          <w:i w:val="0"/>
          <w:iCs w:val="0"/>
          <w:noProof/>
          <w:sz w:val="22"/>
          <w:szCs w:val="22"/>
          <w:lang w:eastAsia="pt-PT"/>
        </w:rPr>
      </w:pPr>
      <w:hyperlink w:anchor="_Toc77194220" w:history="1">
        <w:r w:rsidRPr="00AC2BD4">
          <w:rPr>
            <w:rStyle w:val="Hyperlink"/>
            <w:noProof/>
          </w:rPr>
          <w:t>Anexo 1</w:t>
        </w:r>
        <w:r>
          <w:rPr>
            <w:rFonts w:asciiTheme="minorHAnsi" w:eastAsiaTheme="minorEastAsia" w:hAnsiTheme="minorHAnsi" w:cstheme="minorBidi"/>
            <w:b w:val="0"/>
            <w:bCs w:val="0"/>
            <w:i w:val="0"/>
            <w:iCs w:val="0"/>
            <w:noProof/>
            <w:sz w:val="22"/>
            <w:szCs w:val="22"/>
            <w:lang w:eastAsia="pt-PT"/>
          </w:rPr>
          <w:tab/>
        </w:r>
        <w:r w:rsidRPr="00AC2BD4">
          <w:rPr>
            <w:rStyle w:val="Hyperlink"/>
            <w:noProof/>
          </w:rPr>
          <w:t>Repositório GitHub</w:t>
        </w:r>
        <w:r>
          <w:rPr>
            <w:noProof/>
            <w:webHidden/>
          </w:rPr>
          <w:tab/>
        </w:r>
        <w:r>
          <w:rPr>
            <w:noProof/>
            <w:webHidden/>
          </w:rPr>
          <w:fldChar w:fldCharType="begin"/>
        </w:r>
        <w:r>
          <w:rPr>
            <w:noProof/>
            <w:webHidden/>
          </w:rPr>
          <w:instrText xml:space="preserve"> PAGEREF _Toc77194220 \h </w:instrText>
        </w:r>
        <w:r>
          <w:rPr>
            <w:noProof/>
            <w:webHidden/>
          </w:rPr>
        </w:r>
        <w:r>
          <w:rPr>
            <w:noProof/>
            <w:webHidden/>
          </w:rPr>
          <w:fldChar w:fldCharType="separate"/>
        </w:r>
        <w:r>
          <w:rPr>
            <w:noProof/>
            <w:webHidden/>
          </w:rPr>
          <w:t>38</w:t>
        </w:r>
        <w:r>
          <w:rPr>
            <w:noProof/>
            <w:webHidden/>
          </w:rPr>
          <w:fldChar w:fldCharType="end"/>
        </w:r>
      </w:hyperlink>
    </w:p>
    <w:p w14:paraId="6B699379" w14:textId="4D7CB4F3" w:rsidR="00CC390A" w:rsidRDefault="0061644F">
      <w:pPr>
        <w:rPr>
          <w:b/>
          <w:bCs/>
        </w:rPr>
      </w:pPr>
      <w:r>
        <w:rPr>
          <w:b/>
          <w:bCs/>
        </w:rPr>
        <w:fldChar w:fldCharType="end"/>
      </w:r>
    </w:p>
    <w:p w14:paraId="69E7EB47" w14:textId="77777777" w:rsidR="00CC390A" w:rsidRDefault="00CC390A">
      <w:pPr>
        <w:spacing w:before="0" w:line="240" w:lineRule="auto"/>
        <w:jc w:val="left"/>
        <w:rPr>
          <w:b/>
          <w:bCs/>
        </w:rPr>
      </w:pPr>
      <w:r>
        <w:rPr>
          <w:b/>
          <w:bCs/>
        </w:rPr>
        <w:br w:type="page"/>
      </w:r>
    </w:p>
    <w:p w14:paraId="486F2001" w14:textId="46A9B844" w:rsidR="00CC390A" w:rsidRDefault="00CC390A" w:rsidP="00CC390A">
      <w:pPr>
        <w:pStyle w:val="Heading1"/>
        <w:numPr>
          <w:ilvl w:val="0"/>
          <w:numId w:val="0"/>
        </w:numPr>
        <w:ind w:left="432" w:hanging="432"/>
      </w:pPr>
      <w:bookmarkStart w:id="4" w:name="_Toc77194190"/>
      <w:r>
        <w:lastRenderedPageBreak/>
        <w:t>Índice de figuras</w:t>
      </w:r>
      <w:bookmarkEnd w:id="4"/>
    </w:p>
    <w:p w14:paraId="38B5A53B" w14:textId="4D4C0390" w:rsidR="00CC390A" w:rsidRDefault="00CC390A">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Figura" </w:instrText>
      </w:r>
      <w:r>
        <w:fldChar w:fldCharType="separate"/>
      </w:r>
      <w:hyperlink w:anchor="_Toc77164395" w:history="1">
        <w:r w:rsidRPr="00295C3D">
          <w:rPr>
            <w:rStyle w:val="Hyperlink"/>
            <w:noProof/>
          </w:rPr>
          <w:t>Figura 1 Circuito de uma célula de DRAM</w:t>
        </w:r>
        <w:r>
          <w:rPr>
            <w:noProof/>
            <w:webHidden/>
          </w:rPr>
          <w:tab/>
        </w:r>
        <w:r>
          <w:rPr>
            <w:noProof/>
            <w:webHidden/>
          </w:rPr>
          <w:fldChar w:fldCharType="begin"/>
        </w:r>
        <w:r>
          <w:rPr>
            <w:noProof/>
            <w:webHidden/>
          </w:rPr>
          <w:instrText xml:space="preserve"> PAGEREF _Toc77164395 \h </w:instrText>
        </w:r>
        <w:r>
          <w:rPr>
            <w:noProof/>
            <w:webHidden/>
          </w:rPr>
        </w:r>
        <w:r>
          <w:rPr>
            <w:noProof/>
            <w:webHidden/>
          </w:rPr>
          <w:fldChar w:fldCharType="separate"/>
        </w:r>
        <w:r>
          <w:rPr>
            <w:noProof/>
            <w:webHidden/>
          </w:rPr>
          <w:t>5</w:t>
        </w:r>
        <w:r>
          <w:rPr>
            <w:noProof/>
            <w:webHidden/>
          </w:rPr>
          <w:fldChar w:fldCharType="end"/>
        </w:r>
      </w:hyperlink>
    </w:p>
    <w:p w14:paraId="2B909E9A" w14:textId="5577D629"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6" w:history="1">
        <w:r w:rsidR="00CC390A" w:rsidRPr="00295C3D">
          <w:rPr>
            <w:rStyle w:val="Hyperlink"/>
            <w:noProof/>
          </w:rPr>
          <w:t>Figura 2 Tempos de acesso à memória</w:t>
        </w:r>
        <w:r w:rsidR="00CC390A">
          <w:rPr>
            <w:noProof/>
            <w:webHidden/>
          </w:rPr>
          <w:tab/>
        </w:r>
        <w:r w:rsidR="00CC390A">
          <w:rPr>
            <w:noProof/>
            <w:webHidden/>
          </w:rPr>
          <w:fldChar w:fldCharType="begin"/>
        </w:r>
        <w:r w:rsidR="00CC390A">
          <w:rPr>
            <w:noProof/>
            <w:webHidden/>
          </w:rPr>
          <w:instrText xml:space="preserve"> PAGEREF _Toc77164396 \h </w:instrText>
        </w:r>
        <w:r w:rsidR="00CC390A">
          <w:rPr>
            <w:noProof/>
            <w:webHidden/>
          </w:rPr>
        </w:r>
        <w:r w:rsidR="00CC390A">
          <w:rPr>
            <w:noProof/>
            <w:webHidden/>
          </w:rPr>
          <w:fldChar w:fldCharType="separate"/>
        </w:r>
        <w:r w:rsidR="00CC390A">
          <w:rPr>
            <w:noProof/>
            <w:webHidden/>
          </w:rPr>
          <w:t>6</w:t>
        </w:r>
        <w:r w:rsidR="00CC390A">
          <w:rPr>
            <w:noProof/>
            <w:webHidden/>
          </w:rPr>
          <w:fldChar w:fldCharType="end"/>
        </w:r>
      </w:hyperlink>
    </w:p>
    <w:p w14:paraId="66214F70" w14:textId="2F9B8E30"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7" w:history="1">
        <w:r w:rsidR="00CC390A" w:rsidRPr="00295C3D">
          <w:rPr>
            <w:rStyle w:val="Hyperlink"/>
            <w:noProof/>
          </w:rPr>
          <w:t>Figura 3 Tempos de acesso à memória com precharge</w:t>
        </w:r>
        <w:r w:rsidR="00CC390A">
          <w:rPr>
            <w:noProof/>
            <w:webHidden/>
          </w:rPr>
          <w:tab/>
        </w:r>
        <w:r w:rsidR="00CC390A">
          <w:rPr>
            <w:noProof/>
            <w:webHidden/>
          </w:rPr>
          <w:fldChar w:fldCharType="begin"/>
        </w:r>
        <w:r w:rsidR="00CC390A">
          <w:rPr>
            <w:noProof/>
            <w:webHidden/>
          </w:rPr>
          <w:instrText xml:space="preserve"> PAGEREF _Toc77164397 \h </w:instrText>
        </w:r>
        <w:r w:rsidR="00CC390A">
          <w:rPr>
            <w:noProof/>
            <w:webHidden/>
          </w:rPr>
        </w:r>
        <w:r w:rsidR="00CC390A">
          <w:rPr>
            <w:noProof/>
            <w:webHidden/>
          </w:rPr>
          <w:fldChar w:fldCharType="separate"/>
        </w:r>
        <w:r w:rsidR="00CC390A">
          <w:rPr>
            <w:noProof/>
            <w:webHidden/>
          </w:rPr>
          <w:t>7</w:t>
        </w:r>
        <w:r w:rsidR="00CC390A">
          <w:rPr>
            <w:noProof/>
            <w:webHidden/>
          </w:rPr>
          <w:fldChar w:fldCharType="end"/>
        </w:r>
      </w:hyperlink>
    </w:p>
    <w:p w14:paraId="26F15F32" w14:textId="5C96662B"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8" w:history="1">
        <w:r w:rsidR="00CC390A" w:rsidRPr="00295C3D">
          <w:rPr>
            <w:rStyle w:val="Hyperlink"/>
            <w:noProof/>
          </w:rPr>
          <w:t>Figura 4 Dimensões das matrizes</w:t>
        </w:r>
        <w:r w:rsidR="00CC390A">
          <w:rPr>
            <w:noProof/>
            <w:webHidden/>
          </w:rPr>
          <w:tab/>
        </w:r>
        <w:r w:rsidR="00CC390A">
          <w:rPr>
            <w:noProof/>
            <w:webHidden/>
          </w:rPr>
          <w:fldChar w:fldCharType="begin"/>
        </w:r>
        <w:r w:rsidR="00CC390A">
          <w:rPr>
            <w:noProof/>
            <w:webHidden/>
          </w:rPr>
          <w:instrText xml:space="preserve"> PAGEREF _Toc77164398 \h </w:instrText>
        </w:r>
        <w:r w:rsidR="00CC390A">
          <w:rPr>
            <w:noProof/>
            <w:webHidden/>
          </w:rPr>
        </w:r>
        <w:r w:rsidR="00CC390A">
          <w:rPr>
            <w:noProof/>
            <w:webHidden/>
          </w:rPr>
          <w:fldChar w:fldCharType="separate"/>
        </w:r>
        <w:r w:rsidR="00CC390A">
          <w:rPr>
            <w:noProof/>
            <w:webHidden/>
          </w:rPr>
          <w:t>8</w:t>
        </w:r>
        <w:r w:rsidR="00CC390A">
          <w:rPr>
            <w:noProof/>
            <w:webHidden/>
          </w:rPr>
          <w:fldChar w:fldCharType="end"/>
        </w:r>
      </w:hyperlink>
    </w:p>
    <w:p w14:paraId="14DDBD09" w14:textId="17D6619A"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9" w:history="1">
        <w:r w:rsidR="00CC390A" w:rsidRPr="00295C3D">
          <w:rPr>
            <w:rStyle w:val="Hyperlink"/>
            <w:noProof/>
          </w:rPr>
          <w:t>Figura 5 Formas de percorrer a matriz</w:t>
        </w:r>
        <w:r w:rsidR="00CC390A">
          <w:rPr>
            <w:noProof/>
            <w:webHidden/>
          </w:rPr>
          <w:tab/>
        </w:r>
        <w:r w:rsidR="00CC390A">
          <w:rPr>
            <w:noProof/>
            <w:webHidden/>
          </w:rPr>
          <w:fldChar w:fldCharType="begin"/>
        </w:r>
        <w:r w:rsidR="00CC390A">
          <w:rPr>
            <w:noProof/>
            <w:webHidden/>
          </w:rPr>
          <w:instrText xml:space="preserve"> PAGEREF _Toc77164399 \h </w:instrText>
        </w:r>
        <w:r w:rsidR="00CC390A">
          <w:rPr>
            <w:noProof/>
            <w:webHidden/>
          </w:rPr>
        </w:r>
        <w:r w:rsidR="00CC390A">
          <w:rPr>
            <w:noProof/>
            <w:webHidden/>
          </w:rPr>
          <w:fldChar w:fldCharType="separate"/>
        </w:r>
        <w:r w:rsidR="00CC390A">
          <w:rPr>
            <w:noProof/>
            <w:webHidden/>
          </w:rPr>
          <w:t>8</w:t>
        </w:r>
        <w:r w:rsidR="00CC390A">
          <w:rPr>
            <w:noProof/>
            <w:webHidden/>
          </w:rPr>
          <w:fldChar w:fldCharType="end"/>
        </w:r>
      </w:hyperlink>
    </w:p>
    <w:p w14:paraId="19A9BAC5" w14:textId="5D2CB918"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0" w:history="1">
        <w:r w:rsidR="00CC390A" w:rsidRPr="00295C3D">
          <w:rPr>
            <w:rStyle w:val="Hyperlink"/>
            <w:noProof/>
          </w:rPr>
          <w:t>Figura 6 Tempos de acesso em Column Major e Row Major face à largura da matriz</w:t>
        </w:r>
        <w:r w:rsidR="00CC390A">
          <w:rPr>
            <w:noProof/>
            <w:webHidden/>
          </w:rPr>
          <w:tab/>
        </w:r>
        <w:r w:rsidR="00CC390A">
          <w:rPr>
            <w:noProof/>
            <w:webHidden/>
          </w:rPr>
          <w:fldChar w:fldCharType="begin"/>
        </w:r>
        <w:r w:rsidR="00CC390A">
          <w:rPr>
            <w:noProof/>
            <w:webHidden/>
          </w:rPr>
          <w:instrText xml:space="preserve"> PAGEREF _Toc77164400 \h </w:instrText>
        </w:r>
        <w:r w:rsidR="00CC390A">
          <w:rPr>
            <w:noProof/>
            <w:webHidden/>
          </w:rPr>
        </w:r>
        <w:r w:rsidR="00CC390A">
          <w:rPr>
            <w:noProof/>
            <w:webHidden/>
          </w:rPr>
          <w:fldChar w:fldCharType="separate"/>
        </w:r>
        <w:r w:rsidR="00CC390A">
          <w:rPr>
            <w:noProof/>
            <w:webHidden/>
          </w:rPr>
          <w:t>9</w:t>
        </w:r>
        <w:r w:rsidR="00CC390A">
          <w:rPr>
            <w:noProof/>
            <w:webHidden/>
          </w:rPr>
          <w:fldChar w:fldCharType="end"/>
        </w:r>
      </w:hyperlink>
    </w:p>
    <w:p w14:paraId="1F6EC965" w14:textId="6AA8F232"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1" w:history="1">
        <w:r w:rsidR="00CC390A" w:rsidRPr="00295C3D">
          <w:rPr>
            <w:rStyle w:val="Hyperlink"/>
            <w:noProof/>
          </w:rPr>
          <w:t>Figura 7 Diagrama inicial</w:t>
        </w:r>
        <w:r w:rsidR="00CC390A">
          <w:rPr>
            <w:noProof/>
            <w:webHidden/>
          </w:rPr>
          <w:tab/>
        </w:r>
        <w:r w:rsidR="00CC390A">
          <w:rPr>
            <w:noProof/>
            <w:webHidden/>
          </w:rPr>
          <w:fldChar w:fldCharType="begin"/>
        </w:r>
        <w:r w:rsidR="00CC390A">
          <w:rPr>
            <w:noProof/>
            <w:webHidden/>
          </w:rPr>
          <w:instrText xml:space="preserve"> PAGEREF _Toc77164401 \h </w:instrText>
        </w:r>
        <w:r w:rsidR="00CC390A">
          <w:rPr>
            <w:noProof/>
            <w:webHidden/>
          </w:rPr>
        </w:r>
        <w:r w:rsidR="00CC390A">
          <w:rPr>
            <w:noProof/>
            <w:webHidden/>
          </w:rPr>
          <w:fldChar w:fldCharType="separate"/>
        </w:r>
        <w:r w:rsidR="00CC390A">
          <w:rPr>
            <w:noProof/>
            <w:webHidden/>
          </w:rPr>
          <w:t>10</w:t>
        </w:r>
        <w:r w:rsidR="00CC390A">
          <w:rPr>
            <w:noProof/>
            <w:webHidden/>
          </w:rPr>
          <w:fldChar w:fldCharType="end"/>
        </w:r>
      </w:hyperlink>
    </w:p>
    <w:p w14:paraId="7830F983" w14:textId="2EA798C1"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2" w:history="1">
        <w:r w:rsidR="00CC390A" w:rsidRPr="00295C3D">
          <w:rPr>
            <w:rStyle w:val="Hyperlink"/>
            <w:noProof/>
          </w:rPr>
          <w:t>Figura 8 Diagrama com uma possível solução</w:t>
        </w:r>
        <w:r w:rsidR="00CC390A">
          <w:rPr>
            <w:noProof/>
            <w:webHidden/>
          </w:rPr>
          <w:tab/>
        </w:r>
        <w:r w:rsidR="00CC390A">
          <w:rPr>
            <w:noProof/>
            <w:webHidden/>
          </w:rPr>
          <w:fldChar w:fldCharType="begin"/>
        </w:r>
        <w:r w:rsidR="00CC390A">
          <w:rPr>
            <w:noProof/>
            <w:webHidden/>
          </w:rPr>
          <w:instrText xml:space="preserve"> PAGEREF _Toc77164402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09E0FDEB" w14:textId="047180AD"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3" w:history="1">
        <w:r w:rsidR="00CC390A" w:rsidRPr="00295C3D">
          <w:rPr>
            <w:rStyle w:val="Hyperlink"/>
            <w:noProof/>
          </w:rPr>
          <w:t>Figura 9 ECS como uma tabela</w:t>
        </w:r>
        <w:r w:rsidR="00CC390A">
          <w:rPr>
            <w:noProof/>
            <w:webHidden/>
          </w:rPr>
          <w:tab/>
        </w:r>
        <w:r w:rsidR="00CC390A">
          <w:rPr>
            <w:noProof/>
            <w:webHidden/>
          </w:rPr>
          <w:fldChar w:fldCharType="begin"/>
        </w:r>
        <w:r w:rsidR="00CC390A">
          <w:rPr>
            <w:noProof/>
            <w:webHidden/>
          </w:rPr>
          <w:instrText xml:space="preserve"> PAGEREF _Toc77164403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1779E66F" w14:textId="32357379"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4" w:history="1">
        <w:r w:rsidR="00CC390A" w:rsidRPr="00295C3D">
          <w:rPr>
            <w:rStyle w:val="Hyperlink"/>
            <w:noProof/>
          </w:rPr>
          <w:t>Figura 10 ECS dispersão dos dados</w:t>
        </w:r>
        <w:r w:rsidR="00CC390A">
          <w:rPr>
            <w:noProof/>
            <w:webHidden/>
          </w:rPr>
          <w:tab/>
        </w:r>
        <w:r w:rsidR="00CC390A">
          <w:rPr>
            <w:noProof/>
            <w:webHidden/>
          </w:rPr>
          <w:fldChar w:fldCharType="begin"/>
        </w:r>
        <w:r w:rsidR="00CC390A">
          <w:rPr>
            <w:noProof/>
            <w:webHidden/>
          </w:rPr>
          <w:instrText xml:space="preserve"> PAGEREF _Toc77164404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3A89DD6F" w14:textId="05F976F8"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5" w:history="1">
        <w:r w:rsidR="00CC390A" w:rsidRPr="00295C3D">
          <w:rPr>
            <w:rStyle w:val="Hyperlink"/>
            <w:noProof/>
          </w:rPr>
          <w:t>Figura 11 ECS com Archetypes</w:t>
        </w:r>
        <w:r w:rsidR="00CC390A">
          <w:rPr>
            <w:noProof/>
            <w:webHidden/>
          </w:rPr>
          <w:tab/>
        </w:r>
        <w:r w:rsidR="00CC390A">
          <w:rPr>
            <w:noProof/>
            <w:webHidden/>
          </w:rPr>
          <w:fldChar w:fldCharType="begin"/>
        </w:r>
        <w:r w:rsidR="00CC390A">
          <w:rPr>
            <w:noProof/>
            <w:webHidden/>
          </w:rPr>
          <w:instrText xml:space="preserve"> PAGEREF _Toc77164405 \h </w:instrText>
        </w:r>
        <w:r w:rsidR="00CC390A">
          <w:rPr>
            <w:noProof/>
            <w:webHidden/>
          </w:rPr>
        </w:r>
        <w:r w:rsidR="00CC390A">
          <w:rPr>
            <w:noProof/>
            <w:webHidden/>
          </w:rPr>
          <w:fldChar w:fldCharType="separate"/>
        </w:r>
        <w:r w:rsidR="00CC390A">
          <w:rPr>
            <w:noProof/>
            <w:webHidden/>
          </w:rPr>
          <w:t>12</w:t>
        </w:r>
        <w:r w:rsidR="00CC390A">
          <w:rPr>
            <w:noProof/>
            <w:webHidden/>
          </w:rPr>
          <w:fldChar w:fldCharType="end"/>
        </w:r>
      </w:hyperlink>
    </w:p>
    <w:p w14:paraId="5600AC23" w14:textId="3C32909B"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6" w:history="1">
        <w:r w:rsidR="00CC390A" w:rsidRPr="00295C3D">
          <w:rPr>
            <w:rStyle w:val="Hyperlink"/>
            <w:noProof/>
          </w:rPr>
          <w:t>Figura 12 Diagrama de classes de BitEngine</w:t>
        </w:r>
        <w:r w:rsidR="00CC390A">
          <w:rPr>
            <w:noProof/>
            <w:webHidden/>
          </w:rPr>
          <w:tab/>
        </w:r>
        <w:r w:rsidR="00CC390A">
          <w:rPr>
            <w:noProof/>
            <w:webHidden/>
          </w:rPr>
          <w:fldChar w:fldCharType="begin"/>
        </w:r>
        <w:r w:rsidR="00CC390A">
          <w:rPr>
            <w:noProof/>
            <w:webHidden/>
          </w:rPr>
          <w:instrText xml:space="preserve"> PAGEREF _Toc77164406 \h </w:instrText>
        </w:r>
        <w:r w:rsidR="00CC390A">
          <w:rPr>
            <w:noProof/>
            <w:webHidden/>
          </w:rPr>
        </w:r>
        <w:r w:rsidR="00CC390A">
          <w:rPr>
            <w:noProof/>
            <w:webHidden/>
          </w:rPr>
          <w:fldChar w:fldCharType="separate"/>
        </w:r>
        <w:r w:rsidR="00CC390A">
          <w:rPr>
            <w:noProof/>
            <w:webHidden/>
          </w:rPr>
          <w:t>15</w:t>
        </w:r>
        <w:r w:rsidR="00CC390A">
          <w:rPr>
            <w:noProof/>
            <w:webHidden/>
          </w:rPr>
          <w:fldChar w:fldCharType="end"/>
        </w:r>
      </w:hyperlink>
    </w:p>
    <w:p w14:paraId="72D8991F" w14:textId="3B9C5BAD"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7" w:history="1">
        <w:r w:rsidR="00CC390A" w:rsidRPr="00295C3D">
          <w:rPr>
            <w:rStyle w:val="Hyperlink"/>
            <w:noProof/>
          </w:rPr>
          <w:t>Figura 13 BitEngine Ciclo Principal</w:t>
        </w:r>
        <w:r w:rsidR="00CC390A">
          <w:rPr>
            <w:noProof/>
            <w:webHidden/>
          </w:rPr>
          <w:tab/>
        </w:r>
        <w:r w:rsidR="00CC390A">
          <w:rPr>
            <w:noProof/>
            <w:webHidden/>
          </w:rPr>
          <w:fldChar w:fldCharType="begin"/>
        </w:r>
        <w:r w:rsidR="00CC390A">
          <w:rPr>
            <w:noProof/>
            <w:webHidden/>
          </w:rPr>
          <w:instrText xml:space="preserve"> PAGEREF _Toc77164407 \h </w:instrText>
        </w:r>
        <w:r w:rsidR="00CC390A">
          <w:rPr>
            <w:noProof/>
            <w:webHidden/>
          </w:rPr>
        </w:r>
        <w:r w:rsidR="00CC390A">
          <w:rPr>
            <w:noProof/>
            <w:webHidden/>
          </w:rPr>
          <w:fldChar w:fldCharType="separate"/>
        </w:r>
        <w:r w:rsidR="00CC390A">
          <w:rPr>
            <w:noProof/>
            <w:webHidden/>
          </w:rPr>
          <w:t>26</w:t>
        </w:r>
        <w:r w:rsidR="00CC390A">
          <w:rPr>
            <w:noProof/>
            <w:webHidden/>
          </w:rPr>
          <w:fldChar w:fldCharType="end"/>
        </w:r>
      </w:hyperlink>
    </w:p>
    <w:p w14:paraId="7A77355E" w14:textId="6ED1D499"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8" w:history="1">
        <w:r w:rsidR="00CC390A" w:rsidRPr="00295C3D">
          <w:rPr>
            <w:rStyle w:val="Hyperlink"/>
            <w:noProof/>
          </w:rPr>
          <w:t>Figura 14 Utilização da linha de cache</w:t>
        </w:r>
        <w:r w:rsidR="00CC390A">
          <w:rPr>
            <w:noProof/>
            <w:webHidden/>
          </w:rPr>
          <w:tab/>
        </w:r>
        <w:r w:rsidR="00CC390A">
          <w:rPr>
            <w:noProof/>
            <w:webHidden/>
          </w:rPr>
          <w:fldChar w:fldCharType="begin"/>
        </w:r>
        <w:r w:rsidR="00CC390A">
          <w:rPr>
            <w:noProof/>
            <w:webHidden/>
          </w:rPr>
          <w:instrText xml:space="preserve"> PAGEREF _Toc77164408 \h </w:instrText>
        </w:r>
        <w:r w:rsidR="00CC390A">
          <w:rPr>
            <w:noProof/>
            <w:webHidden/>
          </w:rPr>
        </w:r>
        <w:r w:rsidR="00CC390A">
          <w:rPr>
            <w:noProof/>
            <w:webHidden/>
          </w:rPr>
          <w:fldChar w:fldCharType="separate"/>
        </w:r>
        <w:r w:rsidR="00CC390A">
          <w:rPr>
            <w:noProof/>
            <w:webHidden/>
          </w:rPr>
          <w:t>27</w:t>
        </w:r>
        <w:r w:rsidR="00CC390A">
          <w:rPr>
            <w:noProof/>
            <w:webHidden/>
          </w:rPr>
          <w:fldChar w:fldCharType="end"/>
        </w:r>
      </w:hyperlink>
    </w:p>
    <w:p w14:paraId="4A4741C5" w14:textId="1CD87B88"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9" w:history="1">
        <w:r w:rsidR="00CC390A" w:rsidRPr="00295C3D">
          <w:rPr>
            <w:rStyle w:val="Hyperlink"/>
            <w:noProof/>
          </w:rPr>
          <w:t>Figura 15 Estado de input</w:t>
        </w:r>
        <w:r w:rsidR="00CC390A">
          <w:rPr>
            <w:noProof/>
            <w:webHidden/>
          </w:rPr>
          <w:tab/>
        </w:r>
        <w:r w:rsidR="00CC390A">
          <w:rPr>
            <w:noProof/>
            <w:webHidden/>
          </w:rPr>
          <w:fldChar w:fldCharType="begin"/>
        </w:r>
        <w:r w:rsidR="00CC390A">
          <w:rPr>
            <w:noProof/>
            <w:webHidden/>
          </w:rPr>
          <w:instrText xml:space="preserve"> PAGEREF _Toc77164409 \h </w:instrText>
        </w:r>
        <w:r w:rsidR="00CC390A">
          <w:rPr>
            <w:noProof/>
            <w:webHidden/>
          </w:rPr>
        </w:r>
        <w:r w:rsidR="00CC390A">
          <w:rPr>
            <w:noProof/>
            <w:webHidden/>
          </w:rPr>
          <w:fldChar w:fldCharType="separate"/>
        </w:r>
        <w:r w:rsidR="00CC390A">
          <w:rPr>
            <w:noProof/>
            <w:webHidden/>
          </w:rPr>
          <w:t>28</w:t>
        </w:r>
        <w:r w:rsidR="00CC390A">
          <w:rPr>
            <w:noProof/>
            <w:webHidden/>
          </w:rPr>
          <w:fldChar w:fldCharType="end"/>
        </w:r>
      </w:hyperlink>
    </w:p>
    <w:p w14:paraId="2AB30EB1" w14:textId="21EB342D"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0" w:history="1">
        <w:r w:rsidR="00CC390A" w:rsidRPr="00295C3D">
          <w:rPr>
            <w:rStyle w:val="Hyperlink"/>
            <w:noProof/>
          </w:rPr>
          <w:t>Figura 16 Fila de tarefas</w:t>
        </w:r>
        <w:r w:rsidR="00CC390A">
          <w:rPr>
            <w:noProof/>
            <w:webHidden/>
          </w:rPr>
          <w:tab/>
        </w:r>
        <w:r w:rsidR="00CC390A">
          <w:rPr>
            <w:noProof/>
            <w:webHidden/>
          </w:rPr>
          <w:fldChar w:fldCharType="begin"/>
        </w:r>
        <w:r w:rsidR="00CC390A">
          <w:rPr>
            <w:noProof/>
            <w:webHidden/>
          </w:rPr>
          <w:instrText xml:space="preserve"> PAGEREF _Toc77164410 \h </w:instrText>
        </w:r>
        <w:r w:rsidR="00CC390A">
          <w:rPr>
            <w:noProof/>
            <w:webHidden/>
          </w:rPr>
        </w:r>
        <w:r w:rsidR="00CC390A">
          <w:rPr>
            <w:noProof/>
            <w:webHidden/>
          </w:rPr>
          <w:fldChar w:fldCharType="separate"/>
        </w:r>
        <w:r w:rsidR="00CC390A">
          <w:rPr>
            <w:noProof/>
            <w:webHidden/>
          </w:rPr>
          <w:t>29</w:t>
        </w:r>
        <w:r w:rsidR="00CC390A">
          <w:rPr>
            <w:noProof/>
            <w:webHidden/>
          </w:rPr>
          <w:fldChar w:fldCharType="end"/>
        </w:r>
      </w:hyperlink>
    </w:p>
    <w:p w14:paraId="324753E6" w14:textId="507CA2EE"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1" w:history="1">
        <w:r w:rsidR="00CC390A" w:rsidRPr="00295C3D">
          <w:rPr>
            <w:rStyle w:val="Hyperlink"/>
            <w:noProof/>
          </w:rPr>
          <w:t>Figura 17 Fila de tarefas com dependência</w:t>
        </w:r>
        <w:r w:rsidR="00CC390A">
          <w:rPr>
            <w:noProof/>
            <w:webHidden/>
          </w:rPr>
          <w:tab/>
        </w:r>
        <w:r w:rsidR="00CC390A">
          <w:rPr>
            <w:noProof/>
            <w:webHidden/>
          </w:rPr>
          <w:fldChar w:fldCharType="begin"/>
        </w:r>
        <w:r w:rsidR="00CC390A">
          <w:rPr>
            <w:noProof/>
            <w:webHidden/>
          </w:rPr>
          <w:instrText xml:space="preserve"> PAGEREF _Toc77164411 \h </w:instrText>
        </w:r>
        <w:r w:rsidR="00CC390A">
          <w:rPr>
            <w:noProof/>
            <w:webHidden/>
          </w:rPr>
        </w:r>
        <w:r w:rsidR="00CC390A">
          <w:rPr>
            <w:noProof/>
            <w:webHidden/>
          </w:rPr>
          <w:fldChar w:fldCharType="separate"/>
        </w:r>
        <w:r w:rsidR="00CC390A">
          <w:rPr>
            <w:noProof/>
            <w:webHidden/>
          </w:rPr>
          <w:t>29</w:t>
        </w:r>
        <w:r w:rsidR="00CC390A">
          <w:rPr>
            <w:noProof/>
            <w:webHidden/>
          </w:rPr>
          <w:fldChar w:fldCharType="end"/>
        </w:r>
      </w:hyperlink>
    </w:p>
    <w:p w14:paraId="756A6FD9" w14:textId="70F55A81"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2" w:history="1">
        <w:r w:rsidR="00CC390A" w:rsidRPr="00295C3D">
          <w:rPr>
            <w:rStyle w:val="Hyperlink"/>
            <w:noProof/>
          </w:rPr>
          <w:t>Figura 18 Nova fila de tarefas com dependência</w:t>
        </w:r>
        <w:r w:rsidR="00CC390A">
          <w:rPr>
            <w:noProof/>
            <w:webHidden/>
          </w:rPr>
          <w:tab/>
        </w:r>
        <w:r w:rsidR="00CC390A">
          <w:rPr>
            <w:noProof/>
            <w:webHidden/>
          </w:rPr>
          <w:fldChar w:fldCharType="begin"/>
        </w:r>
        <w:r w:rsidR="00CC390A">
          <w:rPr>
            <w:noProof/>
            <w:webHidden/>
          </w:rPr>
          <w:instrText xml:space="preserve"> PAGEREF _Toc77164412 \h </w:instrText>
        </w:r>
        <w:r w:rsidR="00CC390A">
          <w:rPr>
            <w:noProof/>
            <w:webHidden/>
          </w:rPr>
        </w:r>
        <w:r w:rsidR="00CC390A">
          <w:rPr>
            <w:noProof/>
            <w:webHidden/>
          </w:rPr>
          <w:fldChar w:fldCharType="separate"/>
        </w:r>
        <w:r w:rsidR="00CC390A">
          <w:rPr>
            <w:noProof/>
            <w:webHidden/>
          </w:rPr>
          <w:t>30</w:t>
        </w:r>
        <w:r w:rsidR="00CC390A">
          <w:rPr>
            <w:noProof/>
            <w:webHidden/>
          </w:rPr>
          <w:fldChar w:fldCharType="end"/>
        </w:r>
      </w:hyperlink>
    </w:p>
    <w:p w14:paraId="0F51DB1C" w14:textId="070B8751"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3" w:history="1">
        <w:r w:rsidR="00CC390A" w:rsidRPr="00295C3D">
          <w:rPr>
            <w:rStyle w:val="Hyperlink"/>
            <w:noProof/>
          </w:rPr>
          <w:t>Figura 19 Jogo feito com OOP</w:t>
        </w:r>
        <w:r w:rsidR="00CC390A">
          <w:rPr>
            <w:noProof/>
            <w:webHidden/>
          </w:rPr>
          <w:tab/>
        </w:r>
        <w:r w:rsidR="00CC390A">
          <w:rPr>
            <w:noProof/>
            <w:webHidden/>
          </w:rPr>
          <w:fldChar w:fldCharType="begin"/>
        </w:r>
        <w:r w:rsidR="00CC390A">
          <w:rPr>
            <w:noProof/>
            <w:webHidden/>
          </w:rPr>
          <w:instrText xml:space="preserve"> PAGEREF _Toc77164413 \h </w:instrText>
        </w:r>
        <w:r w:rsidR="00CC390A">
          <w:rPr>
            <w:noProof/>
            <w:webHidden/>
          </w:rPr>
        </w:r>
        <w:r w:rsidR="00CC390A">
          <w:rPr>
            <w:noProof/>
            <w:webHidden/>
          </w:rPr>
          <w:fldChar w:fldCharType="separate"/>
        </w:r>
        <w:r w:rsidR="00CC390A">
          <w:rPr>
            <w:noProof/>
            <w:webHidden/>
          </w:rPr>
          <w:t>32</w:t>
        </w:r>
        <w:r w:rsidR="00CC390A">
          <w:rPr>
            <w:noProof/>
            <w:webHidden/>
          </w:rPr>
          <w:fldChar w:fldCharType="end"/>
        </w:r>
      </w:hyperlink>
    </w:p>
    <w:p w14:paraId="524F7DA3" w14:textId="06A46402"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4" w:history="1">
        <w:r w:rsidR="00CC390A" w:rsidRPr="00295C3D">
          <w:rPr>
            <w:rStyle w:val="Hyperlink"/>
            <w:noProof/>
          </w:rPr>
          <w:t>Figura 20 Jogo feito com ECS</w:t>
        </w:r>
        <w:r w:rsidR="00CC390A">
          <w:rPr>
            <w:noProof/>
            <w:webHidden/>
          </w:rPr>
          <w:tab/>
        </w:r>
        <w:r w:rsidR="00CC390A">
          <w:rPr>
            <w:noProof/>
            <w:webHidden/>
          </w:rPr>
          <w:fldChar w:fldCharType="begin"/>
        </w:r>
        <w:r w:rsidR="00CC390A">
          <w:rPr>
            <w:noProof/>
            <w:webHidden/>
          </w:rPr>
          <w:instrText xml:space="preserve"> PAGEREF _Toc77164414 \h </w:instrText>
        </w:r>
        <w:r w:rsidR="00CC390A">
          <w:rPr>
            <w:noProof/>
            <w:webHidden/>
          </w:rPr>
        </w:r>
        <w:r w:rsidR="00CC390A">
          <w:rPr>
            <w:noProof/>
            <w:webHidden/>
          </w:rPr>
          <w:fldChar w:fldCharType="separate"/>
        </w:r>
        <w:r w:rsidR="00CC390A">
          <w:rPr>
            <w:noProof/>
            <w:webHidden/>
          </w:rPr>
          <w:t>32</w:t>
        </w:r>
        <w:r w:rsidR="00CC390A">
          <w:rPr>
            <w:noProof/>
            <w:webHidden/>
          </w:rPr>
          <w:fldChar w:fldCharType="end"/>
        </w:r>
      </w:hyperlink>
    </w:p>
    <w:p w14:paraId="4E93C675" w14:textId="6142733E" w:rsidR="00CC390A" w:rsidRDefault="004B2B03">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5" w:history="1">
        <w:r w:rsidR="00CC390A" w:rsidRPr="00295C3D">
          <w:rPr>
            <w:rStyle w:val="Hyperlink"/>
            <w:noProof/>
          </w:rPr>
          <w:t>Figura 21 Gráfico de performance OOP vs ECS</w:t>
        </w:r>
        <w:r w:rsidR="00CC390A">
          <w:rPr>
            <w:noProof/>
            <w:webHidden/>
          </w:rPr>
          <w:tab/>
        </w:r>
        <w:r w:rsidR="00CC390A">
          <w:rPr>
            <w:noProof/>
            <w:webHidden/>
          </w:rPr>
          <w:fldChar w:fldCharType="begin"/>
        </w:r>
        <w:r w:rsidR="00CC390A">
          <w:rPr>
            <w:noProof/>
            <w:webHidden/>
          </w:rPr>
          <w:instrText xml:space="preserve"> PAGEREF _Toc77164415 \h </w:instrText>
        </w:r>
        <w:r w:rsidR="00CC390A">
          <w:rPr>
            <w:noProof/>
            <w:webHidden/>
          </w:rPr>
        </w:r>
        <w:r w:rsidR="00CC390A">
          <w:rPr>
            <w:noProof/>
            <w:webHidden/>
          </w:rPr>
          <w:fldChar w:fldCharType="separate"/>
        </w:r>
        <w:r w:rsidR="00CC390A">
          <w:rPr>
            <w:noProof/>
            <w:webHidden/>
          </w:rPr>
          <w:t>33</w:t>
        </w:r>
        <w:r w:rsidR="00CC390A">
          <w:rPr>
            <w:noProof/>
            <w:webHidden/>
          </w:rPr>
          <w:fldChar w:fldCharType="end"/>
        </w:r>
      </w:hyperlink>
    </w:p>
    <w:p w14:paraId="45954443" w14:textId="4C142C86" w:rsidR="00CD1CC9" w:rsidRDefault="00CC390A">
      <w:r>
        <w:fldChar w:fldCharType="end"/>
      </w:r>
    </w:p>
    <w:p w14:paraId="3CFCF48F" w14:textId="77777777" w:rsidR="00CD1CC9" w:rsidRDefault="00CD1CC9">
      <w:pPr>
        <w:spacing w:before="0" w:line="240" w:lineRule="auto"/>
        <w:jc w:val="left"/>
      </w:pPr>
      <w:r>
        <w:br w:type="page"/>
      </w:r>
    </w:p>
    <w:p w14:paraId="77A27168" w14:textId="6913B191" w:rsidR="00CD1CC9" w:rsidRDefault="00CD1CC9" w:rsidP="00CD1CC9">
      <w:pPr>
        <w:pStyle w:val="Heading1"/>
        <w:numPr>
          <w:ilvl w:val="0"/>
          <w:numId w:val="0"/>
        </w:numPr>
        <w:ind w:left="432" w:hanging="432"/>
      </w:pPr>
      <w:bookmarkStart w:id="5" w:name="_Toc77194191"/>
      <w:r>
        <w:lastRenderedPageBreak/>
        <w:t xml:space="preserve">Índice de </w:t>
      </w:r>
      <w:r>
        <w:t>Códigos</w:t>
      </w:r>
      <w:bookmarkEnd w:id="5"/>
    </w:p>
    <w:p w14:paraId="7E584E99" w14:textId="539F77B8"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Código" </w:instrText>
      </w:r>
      <w:r>
        <w:fldChar w:fldCharType="separate"/>
      </w:r>
      <w:hyperlink w:anchor="_Toc77193152" w:history="1">
        <w:r w:rsidRPr="004D4294">
          <w:rPr>
            <w:rStyle w:val="Hyperlink"/>
            <w:noProof/>
          </w:rPr>
          <w:t>Código 1 – Definição de Signature</w:t>
        </w:r>
        <w:r>
          <w:rPr>
            <w:noProof/>
            <w:webHidden/>
          </w:rPr>
          <w:tab/>
        </w:r>
        <w:r>
          <w:rPr>
            <w:noProof/>
            <w:webHidden/>
          </w:rPr>
          <w:fldChar w:fldCharType="begin"/>
        </w:r>
        <w:r>
          <w:rPr>
            <w:noProof/>
            <w:webHidden/>
          </w:rPr>
          <w:instrText xml:space="preserve"> PAGEREF _Toc77193152 \h </w:instrText>
        </w:r>
        <w:r>
          <w:rPr>
            <w:noProof/>
            <w:webHidden/>
          </w:rPr>
        </w:r>
        <w:r>
          <w:rPr>
            <w:noProof/>
            <w:webHidden/>
          </w:rPr>
          <w:fldChar w:fldCharType="separate"/>
        </w:r>
        <w:r>
          <w:rPr>
            <w:noProof/>
            <w:webHidden/>
          </w:rPr>
          <w:t>20</w:t>
        </w:r>
        <w:r>
          <w:rPr>
            <w:noProof/>
            <w:webHidden/>
          </w:rPr>
          <w:fldChar w:fldCharType="end"/>
        </w:r>
      </w:hyperlink>
    </w:p>
    <w:p w14:paraId="1CCC44E9" w14:textId="713D96D2"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3" w:history="1">
        <w:r w:rsidRPr="004D4294">
          <w:rPr>
            <w:rStyle w:val="Hyperlink"/>
            <w:noProof/>
          </w:rPr>
          <w:t>Código 2 – Definição de Entity</w:t>
        </w:r>
        <w:r>
          <w:rPr>
            <w:noProof/>
            <w:webHidden/>
          </w:rPr>
          <w:tab/>
        </w:r>
        <w:r>
          <w:rPr>
            <w:noProof/>
            <w:webHidden/>
          </w:rPr>
          <w:fldChar w:fldCharType="begin"/>
        </w:r>
        <w:r>
          <w:rPr>
            <w:noProof/>
            <w:webHidden/>
          </w:rPr>
          <w:instrText xml:space="preserve"> PAGEREF _Toc77193153 \h </w:instrText>
        </w:r>
        <w:r>
          <w:rPr>
            <w:noProof/>
            <w:webHidden/>
          </w:rPr>
        </w:r>
        <w:r>
          <w:rPr>
            <w:noProof/>
            <w:webHidden/>
          </w:rPr>
          <w:fldChar w:fldCharType="separate"/>
        </w:r>
        <w:r>
          <w:rPr>
            <w:noProof/>
            <w:webHidden/>
          </w:rPr>
          <w:t>20</w:t>
        </w:r>
        <w:r>
          <w:rPr>
            <w:noProof/>
            <w:webHidden/>
          </w:rPr>
          <w:fldChar w:fldCharType="end"/>
        </w:r>
      </w:hyperlink>
    </w:p>
    <w:p w14:paraId="637C65E6" w14:textId="5EE66139"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4" w:history="1">
        <w:r w:rsidRPr="004D4294">
          <w:rPr>
            <w:rStyle w:val="Hyperlink"/>
            <w:noProof/>
          </w:rPr>
          <w:t>Código 3 – Array de IcomponenteArray</w:t>
        </w:r>
        <w:r>
          <w:rPr>
            <w:noProof/>
            <w:webHidden/>
          </w:rPr>
          <w:tab/>
        </w:r>
        <w:r>
          <w:rPr>
            <w:noProof/>
            <w:webHidden/>
          </w:rPr>
          <w:fldChar w:fldCharType="begin"/>
        </w:r>
        <w:r>
          <w:rPr>
            <w:noProof/>
            <w:webHidden/>
          </w:rPr>
          <w:instrText xml:space="preserve"> PAGEREF _Toc77193154 \h </w:instrText>
        </w:r>
        <w:r>
          <w:rPr>
            <w:noProof/>
            <w:webHidden/>
          </w:rPr>
        </w:r>
        <w:r>
          <w:rPr>
            <w:noProof/>
            <w:webHidden/>
          </w:rPr>
          <w:fldChar w:fldCharType="separate"/>
        </w:r>
        <w:r>
          <w:rPr>
            <w:noProof/>
            <w:webHidden/>
          </w:rPr>
          <w:t>21</w:t>
        </w:r>
        <w:r>
          <w:rPr>
            <w:noProof/>
            <w:webHidden/>
          </w:rPr>
          <w:fldChar w:fldCharType="end"/>
        </w:r>
      </w:hyperlink>
    </w:p>
    <w:p w14:paraId="365E1ECB" w14:textId="207E79C8"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5" w:history="1">
        <w:r w:rsidRPr="004D4294">
          <w:rPr>
            <w:rStyle w:val="Hyperlink"/>
            <w:noProof/>
          </w:rPr>
          <w:t>Código 4 – Definição de ComponentArray</w:t>
        </w:r>
        <w:r>
          <w:rPr>
            <w:noProof/>
            <w:webHidden/>
          </w:rPr>
          <w:tab/>
        </w:r>
        <w:r>
          <w:rPr>
            <w:noProof/>
            <w:webHidden/>
          </w:rPr>
          <w:fldChar w:fldCharType="begin"/>
        </w:r>
        <w:r>
          <w:rPr>
            <w:noProof/>
            <w:webHidden/>
          </w:rPr>
          <w:instrText xml:space="preserve"> PAGEREF _Toc77193155 \h </w:instrText>
        </w:r>
        <w:r>
          <w:rPr>
            <w:noProof/>
            <w:webHidden/>
          </w:rPr>
        </w:r>
        <w:r>
          <w:rPr>
            <w:noProof/>
            <w:webHidden/>
          </w:rPr>
          <w:fldChar w:fldCharType="separate"/>
        </w:r>
        <w:r>
          <w:rPr>
            <w:noProof/>
            <w:webHidden/>
          </w:rPr>
          <w:t>21</w:t>
        </w:r>
        <w:r>
          <w:rPr>
            <w:noProof/>
            <w:webHidden/>
          </w:rPr>
          <w:fldChar w:fldCharType="end"/>
        </w:r>
      </w:hyperlink>
    </w:p>
    <w:p w14:paraId="53D01D59" w14:textId="5DB74AEC"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6" w:history="1">
        <w:r w:rsidRPr="004D4294">
          <w:rPr>
            <w:rStyle w:val="Hyperlink"/>
            <w:noProof/>
          </w:rPr>
          <w:t>Código 5 – Definição de Archetpye</w:t>
        </w:r>
        <w:r>
          <w:rPr>
            <w:noProof/>
            <w:webHidden/>
          </w:rPr>
          <w:tab/>
        </w:r>
        <w:r>
          <w:rPr>
            <w:noProof/>
            <w:webHidden/>
          </w:rPr>
          <w:fldChar w:fldCharType="begin"/>
        </w:r>
        <w:r>
          <w:rPr>
            <w:noProof/>
            <w:webHidden/>
          </w:rPr>
          <w:instrText xml:space="preserve"> PAGEREF _Toc77193156 \h </w:instrText>
        </w:r>
        <w:r>
          <w:rPr>
            <w:noProof/>
            <w:webHidden/>
          </w:rPr>
        </w:r>
        <w:r>
          <w:rPr>
            <w:noProof/>
            <w:webHidden/>
          </w:rPr>
          <w:fldChar w:fldCharType="separate"/>
        </w:r>
        <w:r>
          <w:rPr>
            <w:noProof/>
            <w:webHidden/>
          </w:rPr>
          <w:t>21</w:t>
        </w:r>
        <w:r>
          <w:rPr>
            <w:noProof/>
            <w:webHidden/>
          </w:rPr>
          <w:fldChar w:fldCharType="end"/>
        </w:r>
      </w:hyperlink>
    </w:p>
    <w:p w14:paraId="7202C3BC" w14:textId="4DA5F03E"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7" w:history="1">
        <w:r w:rsidRPr="004D4294">
          <w:rPr>
            <w:rStyle w:val="Hyperlink"/>
            <w:noProof/>
          </w:rPr>
          <w:t>Código 6 – Exemplo de definição de um Sistema</w:t>
        </w:r>
        <w:r>
          <w:rPr>
            <w:noProof/>
            <w:webHidden/>
          </w:rPr>
          <w:tab/>
        </w:r>
        <w:r>
          <w:rPr>
            <w:noProof/>
            <w:webHidden/>
          </w:rPr>
          <w:fldChar w:fldCharType="begin"/>
        </w:r>
        <w:r>
          <w:rPr>
            <w:noProof/>
            <w:webHidden/>
          </w:rPr>
          <w:instrText xml:space="preserve"> PAGEREF _Toc77193157 \h </w:instrText>
        </w:r>
        <w:r>
          <w:rPr>
            <w:noProof/>
            <w:webHidden/>
          </w:rPr>
        </w:r>
        <w:r>
          <w:rPr>
            <w:noProof/>
            <w:webHidden/>
          </w:rPr>
          <w:fldChar w:fldCharType="separate"/>
        </w:r>
        <w:r>
          <w:rPr>
            <w:noProof/>
            <w:webHidden/>
          </w:rPr>
          <w:t>22</w:t>
        </w:r>
        <w:r>
          <w:rPr>
            <w:noProof/>
            <w:webHidden/>
          </w:rPr>
          <w:fldChar w:fldCharType="end"/>
        </w:r>
      </w:hyperlink>
    </w:p>
    <w:p w14:paraId="6F1BEC6B" w14:textId="53D460CA"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8" w:history="1">
        <w:r w:rsidRPr="004D4294">
          <w:rPr>
            <w:rStyle w:val="Hyperlink"/>
            <w:noProof/>
          </w:rPr>
          <w:t>Código 7 – Definição de System</w:t>
        </w:r>
        <w:r>
          <w:rPr>
            <w:noProof/>
            <w:webHidden/>
          </w:rPr>
          <w:tab/>
        </w:r>
        <w:r>
          <w:rPr>
            <w:noProof/>
            <w:webHidden/>
          </w:rPr>
          <w:fldChar w:fldCharType="begin"/>
        </w:r>
        <w:r>
          <w:rPr>
            <w:noProof/>
            <w:webHidden/>
          </w:rPr>
          <w:instrText xml:space="preserve"> PAGEREF _Toc77193158 \h </w:instrText>
        </w:r>
        <w:r>
          <w:rPr>
            <w:noProof/>
            <w:webHidden/>
          </w:rPr>
        </w:r>
        <w:r>
          <w:rPr>
            <w:noProof/>
            <w:webHidden/>
          </w:rPr>
          <w:fldChar w:fldCharType="separate"/>
        </w:r>
        <w:r>
          <w:rPr>
            <w:noProof/>
            <w:webHidden/>
          </w:rPr>
          <w:t>23</w:t>
        </w:r>
        <w:r>
          <w:rPr>
            <w:noProof/>
            <w:webHidden/>
          </w:rPr>
          <w:fldChar w:fldCharType="end"/>
        </w:r>
      </w:hyperlink>
    </w:p>
    <w:p w14:paraId="1D49BF15" w14:textId="6A28ECBD"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9" w:history="1">
        <w:r w:rsidRPr="004D4294">
          <w:rPr>
            <w:rStyle w:val="Hyperlink"/>
            <w:noProof/>
          </w:rPr>
          <w:t>Código 8 – Definição de Isystem</w:t>
        </w:r>
        <w:r>
          <w:rPr>
            <w:noProof/>
            <w:webHidden/>
          </w:rPr>
          <w:tab/>
        </w:r>
        <w:r>
          <w:rPr>
            <w:noProof/>
            <w:webHidden/>
          </w:rPr>
          <w:fldChar w:fldCharType="begin"/>
        </w:r>
        <w:r>
          <w:rPr>
            <w:noProof/>
            <w:webHidden/>
          </w:rPr>
          <w:instrText xml:space="preserve"> PAGEREF _Toc77193159 \h </w:instrText>
        </w:r>
        <w:r>
          <w:rPr>
            <w:noProof/>
            <w:webHidden/>
          </w:rPr>
        </w:r>
        <w:r>
          <w:rPr>
            <w:noProof/>
            <w:webHidden/>
          </w:rPr>
          <w:fldChar w:fldCharType="separate"/>
        </w:r>
        <w:r>
          <w:rPr>
            <w:noProof/>
            <w:webHidden/>
          </w:rPr>
          <w:t>23</w:t>
        </w:r>
        <w:r>
          <w:rPr>
            <w:noProof/>
            <w:webHidden/>
          </w:rPr>
          <w:fldChar w:fldCharType="end"/>
        </w:r>
      </w:hyperlink>
    </w:p>
    <w:p w14:paraId="313445FF" w14:textId="04848483"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0" w:history="1">
        <w:r w:rsidRPr="004D4294">
          <w:rPr>
            <w:rStyle w:val="Hyperlink"/>
            <w:noProof/>
          </w:rPr>
          <w:t>Código 9 – Atributos de ECS</w:t>
        </w:r>
        <w:r>
          <w:rPr>
            <w:noProof/>
            <w:webHidden/>
          </w:rPr>
          <w:tab/>
        </w:r>
        <w:r>
          <w:rPr>
            <w:noProof/>
            <w:webHidden/>
          </w:rPr>
          <w:fldChar w:fldCharType="begin"/>
        </w:r>
        <w:r>
          <w:rPr>
            <w:noProof/>
            <w:webHidden/>
          </w:rPr>
          <w:instrText xml:space="preserve"> PAGEREF _Toc77193160 \h </w:instrText>
        </w:r>
        <w:r>
          <w:rPr>
            <w:noProof/>
            <w:webHidden/>
          </w:rPr>
        </w:r>
        <w:r>
          <w:rPr>
            <w:noProof/>
            <w:webHidden/>
          </w:rPr>
          <w:fldChar w:fldCharType="separate"/>
        </w:r>
        <w:r>
          <w:rPr>
            <w:noProof/>
            <w:webHidden/>
          </w:rPr>
          <w:t>24</w:t>
        </w:r>
        <w:r>
          <w:rPr>
            <w:noProof/>
            <w:webHidden/>
          </w:rPr>
          <w:fldChar w:fldCharType="end"/>
        </w:r>
      </w:hyperlink>
    </w:p>
    <w:p w14:paraId="3D6E1869" w14:textId="5EDE1A0C"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1" w:history="1">
        <w:r w:rsidRPr="004D4294">
          <w:rPr>
            <w:rStyle w:val="Hyperlink"/>
            <w:noProof/>
          </w:rPr>
          <w:t>Código 10 – Definição de “update” e “render” de ECS</w:t>
        </w:r>
        <w:r>
          <w:rPr>
            <w:noProof/>
            <w:webHidden/>
          </w:rPr>
          <w:tab/>
        </w:r>
        <w:r>
          <w:rPr>
            <w:noProof/>
            <w:webHidden/>
          </w:rPr>
          <w:fldChar w:fldCharType="begin"/>
        </w:r>
        <w:r>
          <w:rPr>
            <w:noProof/>
            <w:webHidden/>
          </w:rPr>
          <w:instrText xml:space="preserve"> PAGEREF _Toc77193161 \h </w:instrText>
        </w:r>
        <w:r>
          <w:rPr>
            <w:noProof/>
            <w:webHidden/>
          </w:rPr>
        </w:r>
        <w:r>
          <w:rPr>
            <w:noProof/>
            <w:webHidden/>
          </w:rPr>
          <w:fldChar w:fldCharType="separate"/>
        </w:r>
        <w:r>
          <w:rPr>
            <w:noProof/>
            <w:webHidden/>
          </w:rPr>
          <w:t>25</w:t>
        </w:r>
        <w:r>
          <w:rPr>
            <w:noProof/>
            <w:webHidden/>
          </w:rPr>
          <w:fldChar w:fldCharType="end"/>
        </w:r>
      </w:hyperlink>
    </w:p>
    <w:p w14:paraId="43AB46A4" w14:textId="269D5E3B"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2" w:history="1">
        <w:r w:rsidRPr="004D4294">
          <w:rPr>
            <w:rStyle w:val="Hyperlink"/>
            <w:noProof/>
          </w:rPr>
          <w:t>Código 11 – Definição de Iscene</w:t>
        </w:r>
        <w:r>
          <w:rPr>
            <w:noProof/>
            <w:webHidden/>
          </w:rPr>
          <w:tab/>
        </w:r>
        <w:r>
          <w:rPr>
            <w:noProof/>
            <w:webHidden/>
          </w:rPr>
          <w:fldChar w:fldCharType="begin"/>
        </w:r>
        <w:r>
          <w:rPr>
            <w:noProof/>
            <w:webHidden/>
          </w:rPr>
          <w:instrText xml:space="preserve"> PAGEREF _Toc77193162 \h </w:instrText>
        </w:r>
        <w:r>
          <w:rPr>
            <w:noProof/>
            <w:webHidden/>
          </w:rPr>
        </w:r>
        <w:r>
          <w:rPr>
            <w:noProof/>
            <w:webHidden/>
          </w:rPr>
          <w:fldChar w:fldCharType="separate"/>
        </w:r>
        <w:r>
          <w:rPr>
            <w:noProof/>
            <w:webHidden/>
          </w:rPr>
          <w:t>25</w:t>
        </w:r>
        <w:r>
          <w:rPr>
            <w:noProof/>
            <w:webHidden/>
          </w:rPr>
          <w:fldChar w:fldCharType="end"/>
        </w:r>
      </w:hyperlink>
    </w:p>
    <w:p w14:paraId="1CC1DAE5" w14:textId="23D3D9E4"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3" w:history="1">
        <w:r w:rsidRPr="004D4294">
          <w:rPr>
            <w:rStyle w:val="Hyperlink"/>
            <w:noProof/>
          </w:rPr>
          <w:t>Código 12 – Exemplo de mudança de cenário</w:t>
        </w:r>
        <w:r>
          <w:rPr>
            <w:noProof/>
            <w:webHidden/>
          </w:rPr>
          <w:tab/>
        </w:r>
        <w:r>
          <w:rPr>
            <w:noProof/>
            <w:webHidden/>
          </w:rPr>
          <w:fldChar w:fldCharType="begin"/>
        </w:r>
        <w:r>
          <w:rPr>
            <w:noProof/>
            <w:webHidden/>
          </w:rPr>
          <w:instrText xml:space="preserve"> PAGEREF _Toc77193163 \h </w:instrText>
        </w:r>
        <w:r>
          <w:rPr>
            <w:noProof/>
            <w:webHidden/>
          </w:rPr>
        </w:r>
        <w:r>
          <w:rPr>
            <w:noProof/>
            <w:webHidden/>
          </w:rPr>
          <w:fldChar w:fldCharType="separate"/>
        </w:r>
        <w:r>
          <w:rPr>
            <w:noProof/>
            <w:webHidden/>
          </w:rPr>
          <w:t>26</w:t>
        </w:r>
        <w:r>
          <w:rPr>
            <w:noProof/>
            <w:webHidden/>
          </w:rPr>
          <w:fldChar w:fldCharType="end"/>
        </w:r>
      </w:hyperlink>
    </w:p>
    <w:p w14:paraId="53F74A73" w14:textId="7643E43F"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4" w:history="1">
        <w:r w:rsidRPr="004D4294">
          <w:rPr>
            <w:rStyle w:val="Hyperlink"/>
            <w:noProof/>
          </w:rPr>
          <w:t>Código 13 – Exemplo de criação de Tasks</w:t>
        </w:r>
        <w:r>
          <w:rPr>
            <w:noProof/>
            <w:webHidden/>
          </w:rPr>
          <w:tab/>
        </w:r>
        <w:r>
          <w:rPr>
            <w:noProof/>
            <w:webHidden/>
          </w:rPr>
          <w:fldChar w:fldCharType="begin"/>
        </w:r>
        <w:r>
          <w:rPr>
            <w:noProof/>
            <w:webHidden/>
          </w:rPr>
          <w:instrText xml:space="preserve"> PAGEREF _Toc77193164 \h </w:instrText>
        </w:r>
        <w:r>
          <w:rPr>
            <w:noProof/>
            <w:webHidden/>
          </w:rPr>
        </w:r>
        <w:r>
          <w:rPr>
            <w:noProof/>
            <w:webHidden/>
          </w:rPr>
          <w:fldChar w:fldCharType="separate"/>
        </w:r>
        <w:r>
          <w:rPr>
            <w:noProof/>
            <w:webHidden/>
          </w:rPr>
          <w:t>30</w:t>
        </w:r>
        <w:r>
          <w:rPr>
            <w:noProof/>
            <w:webHidden/>
          </w:rPr>
          <w:fldChar w:fldCharType="end"/>
        </w:r>
      </w:hyperlink>
    </w:p>
    <w:p w14:paraId="0801E754" w14:textId="2D41819C" w:rsidR="00CD1CC9" w:rsidRDefault="00CD1CC9">
      <w:r>
        <w:fldChar w:fldCharType="end"/>
      </w:r>
    </w:p>
    <w:p w14:paraId="45161410" w14:textId="77777777" w:rsidR="00CD1CC9" w:rsidRDefault="00CD1CC9">
      <w:pPr>
        <w:spacing w:before="0" w:line="240" w:lineRule="auto"/>
        <w:jc w:val="left"/>
      </w:pPr>
      <w:r>
        <w:br w:type="page"/>
      </w:r>
    </w:p>
    <w:p w14:paraId="7B0C9435" w14:textId="31986B5C" w:rsidR="00CD1CC9" w:rsidRDefault="00CD1CC9" w:rsidP="00CD1CC9">
      <w:pPr>
        <w:pStyle w:val="Heading1"/>
        <w:numPr>
          <w:ilvl w:val="0"/>
          <w:numId w:val="0"/>
        </w:numPr>
        <w:ind w:left="432" w:hanging="432"/>
      </w:pPr>
      <w:bookmarkStart w:id="6" w:name="_Toc77194192"/>
      <w:r>
        <w:lastRenderedPageBreak/>
        <w:t xml:space="preserve">Índice de </w:t>
      </w:r>
      <w:r>
        <w:t>tabelas</w:t>
      </w:r>
      <w:bookmarkEnd w:id="6"/>
    </w:p>
    <w:p w14:paraId="592B33E2" w14:textId="321C4E6B"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Tabela" </w:instrText>
      </w:r>
      <w:r>
        <w:fldChar w:fldCharType="separate"/>
      </w:r>
      <w:hyperlink w:anchor="_Toc77193184" w:history="1">
        <w:r w:rsidRPr="002669EE">
          <w:rPr>
            <w:rStyle w:val="Hyperlink"/>
            <w:noProof/>
          </w:rPr>
          <w:t>Tabela 1 – Tempos de acesso</w:t>
        </w:r>
        <w:r>
          <w:rPr>
            <w:noProof/>
            <w:webHidden/>
          </w:rPr>
          <w:tab/>
        </w:r>
        <w:r>
          <w:rPr>
            <w:noProof/>
            <w:webHidden/>
          </w:rPr>
          <w:fldChar w:fldCharType="begin"/>
        </w:r>
        <w:r>
          <w:rPr>
            <w:noProof/>
            <w:webHidden/>
          </w:rPr>
          <w:instrText xml:space="preserve"> PAGEREF _Toc77193184 \h </w:instrText>
        </w:r>
        <w:r>
          <w:rPr>
            <w:noProof/>
            <w:webHidden/>
          </w:rPr>
        </w:r>
        <w:r>
          <w:rPr>
            <w:noProof/>
            <w:webHidden/>
          </w:rPr>
          <w:fldChar w:fldCharType="separate"/>
        </w:r>
        <w:r>
          <w:rPr>
            <w:noProof/>
            <w:webHidden/>
          </w:rPr>
          <w:t>7</w:t>
        </w:r>
        <w:r>
          <w:rPr>
            <w:noProof/>
            <w:webHidden/>
          </w:rPr>
          <w:fldChar w:fldCharType="end"/>
        </w:r>
      </w:hyperlink>
    </w:p>
    <w:p w14:paraId="69724575" w14:textId="74104CD6"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85" w:history="1">
        <w:r w:rsidRPr="002669EE">
          <w:rPr>
            <w:rStyle w:val="Hyperlink"/>
            <w:noProof/>
          </w:rPr>
          <w:t>Tabela 2 – ID por tipo de component</w:t>
        </w:r>
        <w:r>
          <w:rPr>
            <w:noProof/>
            <w:webHidden/>
          </w:rPr>
          <w:tab/>
        </w:r>
        <w:r>
          <w:rPr>
            <w:noProof/>
            <w:webHidden/>
          </w:rPr>
          <w:fldChar w:fldCharType="begin"/>
        </w:r>
        <w:r>
          <w:rPr>
            <w:noProof/>
            <w:webHidden/>
          </w:rPr>
          <w:instrText xml:space="preserve"> PAGEREF _Toc77193185 \h </w:instrText>
        </w:r>
        <w:r>
          <w:rPr>
            <w:noProof/>
            <w:webHidden/>
          </w:rPr>
        </w:r>
        <w:r>
          <w:rPr>
            <w:noProof/>
            <w:webHidden/>
          </w:rPr>
          <w:fldChar w:fldCharType="separate"/>
        </w:r>
        <w:r>
          <w:rPr>
            <w:noProof/>
            <w:webHidden/>
          </w:rPr>
          <w:t>19</w:t>
        </w:r>
        <w:r>
          <w:rPr>
            <w:noProof/>
            <w:webHidden/>
          </w:rPr>
          <w:fldChar w:fldCharType="end"/>
        </w:r>
      </w:hyperlink>
    </w:p>
    <w:p w14:paraId="5FDF89F8" w14:textId="4456B6C1"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86" w:history="1">
        <w:r w:rsidRPr="002669EE">
          <w:rPr>
            <w:rStyle w:val="Hyperlink"/>
            <w:noProof/>
          </w:rPr>
          <w:t>Tabela 3 – Exemplo de Signatures</w:t>
        </w:r>
        <w:r>
          <w:rPr>
            <w:noProof/>
            <w:webHidden/>
          </w:rPr>
          <w:tab/>
        </w:r>
        <w:r>
          <w:rPr>
            <w:noProof/>
            <w:webHidden/>
          </w:rPr>
          <w:fldChar w:fldCharType="begin"/>
        </w:r>
        <w:r>
          <w:rPr>
            <w:noProof/>
            <w:webHidden/>
          </w:rPr>
          <w:instrText xml:space="preserve"> PAGEREF _Toc77193186 \h </w:instrText>
        </w:r>
        <w:r>
          <w:rPr>
            <w:noProof/>
            <w:webHidden/>
          </w:rPr>
        </w:r>
        <w:r>
          <w:rPr>
            <w:noProof/>
            <w:webHidden/>
          </w:rPr>
          <w:fldChar w:fldCharType="separate"/>
        </w:r>
        <w:r>
          <w:rPr>
            <w:noProof/>
            <w:webHidden/>
          </w:rPr>
          <w:t>19</w:t>
        </w:r>
        <w:r>
          <w:rPr>
            <w:noProof/>
            <w:webHidden/>
          </w:rPr>
          <w:fldChar w:fldCharType="end"/>
        </w:r>
      </w:hyperlink>
    </w:p>
    <w:p w14:paraId="5BB0EB58" w14:textId="1DBCE196" w:rsidR="0061644F" w:rsidRDefault="00CD1CC9">
      <w:r>
        <w:fldChar w:fldCharType="end"/>
      </w:r>
    </w:p>
    <w:p w14:paraId="3FE9F23F" w14:textId="77777777" w:rsidR="004F313B" w:rsidRDefault="004F313B">
      <w:pPr>
        <w:pStyle w:val="indice"/>
        <w:rPr>
          <w:sz w:val="22"/>
        </w:rPr>
      </w:pPr>
    </w:p>
    <w:p w14:paraId="1F72F646" w14:textId="77777777" w:rsidR="004F313B" w:rsidRDefault="004F313B">
      <w:pPr>
        <w:pStyle w:val="indice"/>
        <w:rPr>
          <w:sz w:val="22"/>
        </w:rPr>
        <w:sectPr w:rsidR="004F313B">
          <w:headerReference w:type="default" r:id="rId20"/>
          <w:footerReference w:type="first" r:id="rId21"/>
          <w:type w:val="oddPage"/>
          <w:pgSz w:w="11906" w:h="16838" w:code="9"/>
          <w:pgMar w:top="1440" w:right="1797" w:bottom="1440" w:left="1797" w:header="709" w:footer="709" w:gutter="0"/>
          <w:pgNumType w:fmt="lowerRoman"/>
          <w:cols w:space="708"/>
          <w:titlePg/>
          <w:docGrid w:linePitch="360"/>
        </w:sectPr>
      </w:pPr>
    </w:p>
    <w:p w14:paraId="28E8BE6E" w14:textId="24703A42" w:rsidR="004F313B" w:rsidRDefault="004F313B">
      <w:pPr>
        <w:pStyle w:val="Heading1"/>
      </w:pPr>
      <w:bookmarkStart w:id="7" w:name="_Toc47336404"/>
      <w:bookmarkStart w:id="8" w:name="_Toc47423000"/>
      <w:bookmarkStart w:id="9" w:name="_Toc49672454"/>
      <w:bookmarkStart w:id="10" w:name="_Toc49674183"/>
      <w:bookmarkStart w:id="11" w:name="_Toc49850870"/>
      <w:bookmarkStart w:id="12" w:name="_Toc50340658"/>
      <w:bookmarkStart w:id="13" w:name="_Toc50340747"/>
      <w:bookmarkStart w:id="14" w:name="_Toc77194193"/>
      <w:r>
        <w:lastRenderedPageBreak/>
        <w:t>Introdução</w:t>
      </w:r>
      <w:bookmarkEnd w:id="7"/>
      <w:bookmarkEnd w:id="8"/>
      <w:bookmarkEnd w:id="9"/>
      <w:bookmarkEnd w:id="10"/>
      <w:bookmarkEnd w:id="11"/>
      <w:bookmarkEnd w:id="12"/>
      <w:bookmarkEnd w:id="13"/>
      <w:bookmarkEnd w:id="14"/>
    </w:p>
    <w:p w14:paraId="0077B346" w14:textId="4D1A27F2" w:rsidR="00C571A4" w:rsidRDefault="00F82054" w:rsidP="00C571A4">
      <w:r>
        <w:t>Os vídeos jogos são uma boa fonte de entretenimento hoje em dia e fazem concorrência ao cinema. Durante a pandemia, o número de horas de jogo teve um aumento significativo devido ao facto de as pessoas passarem mais tempo em casa e existir uma necessidade de se entreterem.</w:t>
      </w:r>
      <w:r w:rsidR="008202CD">
        <w:t xml:space="preserve"> </w:t>
      </w:r>
    </w:p>
    <w:p w14:paraId="7F7B533D" w14:textId="7A73554C" w:rsidR="008202CD" w:rsidRDefault="008202CD" w:rsidP="00C571A4">
      <w:r>
        <w:t>Depois temos duas vertentes a emergirem dos jogos que é a realidade aumentada e a realidade virtual. Apesar de ambas serem bastante recentes já existem grandes espectativas para o futuro de ambas as tecnologias.</w:t>
      </w:r>
    </w:p>
    <w:p w14:paraId="33DEF30D" w14:textId="0E08970C" w:rsidR="002101A0" w:rsidRDefault="008202CD" w:rsidP="008202CD">
      <w:r>
        <w:t>Os jogos demoram bastante tempo a serem desenvolvidos e existem muitos aspetos que têm um grau de complexidade elevado (nomeadamente a questão de renderização, física, inputs, etc.) que seria impraticável desenvolver estes aspetos de raiz cada vez que se pretende fazer um jogo. Para poupar tempo e facilitar o desenvolvimento dos jogos, existem os motores de jogo que já implementam muitas das funcionalidades necessárias para o desenvolvimento de um jogo permitindo assim uma maior facilidade no desenvolvimento.</w:t>
      </w:r>
    </w:p>
    <w:p w14:paraId="4569C2C8" w14:textId="7353E6DA" w:rsidR="008D7CB6" w:rsidRDefault="00831B5D" w:rsidP="008D7CB6">
      <w:r>
        <w:t xml:space="preserve">BitEngine é um motor de jogos 2D que pretende aliviar a gestão da janela, </w:t>
      </w:r>
      <w:r w:rsidR="009018A3">
        <w:t>gestão dos recursos</w:t>
      </w:r>
      <w:r w:rsidR="00F82054">
        <w:t xml:space="preserve">, </w:t>
      </w:r>
      <w:r w:rsidR="009018A3">
        <w:t>gestão de input</w:t>
      </w:r>
      <w:r w:rsidR="00893687">
        <w:t xml:space="preserve">, gestão de cenários e </w:t>
      </w:r>
      <w:r w:rsidR="00F82054">
        <w:t>outros elementos que inferem com a jogabilidade</w:t>
      </w:r>
      <w:r w:rsidR="00BF5BE2">
        <w:t xml:space="preserve">. </w:t>
      </w:r>
      <w:r w:rsidR="001532DA">
        <w:t xml:space="preserve">A </w:t>
      </w:r>
      <w:r w:rsidR="00FC43F1">
        <w:t>BitEngine é um projeto individual e como tal não pretende competir outros motores de jogo no mercado (como Unity e Unreal Engine)</w:t>
      </w:r>
      <w:r w:rsidR="005E2557">
        <w:t xml:space="preserve"> no entanto </w:t>
      </w:r>
      <w:r w:rsidR="00C7421A">
        <w:t xml:space="preserve">já </w:t>
      </w:r>
      <w:r w:rsidR="005E2557">
        <w:t xml:space="preserve">permite </w:t>
      </w:r>
      <w:r w:rsidR="00C7421A">
        <w:t>o desenvolvimento dos jogos com maior facilidade do que se não</w:t>
      </w:r>
      <w:r w:rsidR="009E7247">
        <w:t xml:space="preserve"> utilizar nenhum motor de jogos</w:t>
      </w:r>
      <w:r w:rsidR="00FC43F1">
        <w:t>.</w:t>
      </w:r>
    </w:p>
    <w:p w14:paraId="57DB1B12" w14:textId="5984B9C3" w:rsidR="00A251F2" w:rsidRDefault="008D7CB6" w:rsidP="008D7CB6">
      <w:r>
        <w:t xml:space="preserve">O </w:t>
      </w:r>
      <w:r w:rsidR="00776DCD">
        <w:t>capítulo</w:t>
      </w:r>
      <w:r>
        <w:t xml:space="preserve"> que se segue </w:t>
      </w:r>
      <w:r w:rsidR="00B814DF">
        <w:t>detalha melhor o que é um motor de jogo, quais são motores de jogo mais conhecidos no mercado</w:t>
      </w:r>
      <w:r w:rsidR="00F60FC0">
        <w:t xml:space="preserve">, </w:t>
      </w:r>
      <w:r w:rsidR="00776DCD">
        <w:t>detalha o que é Entity Component System</w:t>
      </w:r>
      <w:r w:rsidR="00B6081A">
        <w:t xml:space="preserve">, fala </w:t>
      </w:r>
      <w:r w:rsidR="00A251F2">
        <w:t>com mais detalhe o que é BitEngine e por fim menciona e justifica as tecnologias utlizadas para a implementação de BitEngine</w:t>
      </w:r>
      <w:r w:rsidR="00776DCD">
        <w:t>.</w:t>
      </w:r>
    </w:p>
    <w:p w14:paraId="023F5081" w14:textId="7426795A" w:rsidR="004F313B" w:rsidRPr="00C41B25" w:rsidRDefault="00FE3739" w:rsidP="00BB3460">
      <w:r>
        <w:t xml:space="preserve">O </w:t>
      </w:r>
      <w:r w:rsidR="00BB3460">
        <w:t>capítulo</w:t>
      </w:r>
      <w:r>
        <w:t xml:space="preserve"> seguinte é dedicado à implementação de BitEngine</w:t>
      </w:r>
      <w:r w:rsidR="000B3566">
        <w:t xml:space="preserve"> e no final desse </w:t>
      </w:r>
      <w:r w:rsidR="00BB3460">
        <w:t>capítulo</w:t>
      </w:r>
      <w:r w:rsidR="000B3566">
        <w:t xml:space="preserve"> é feito a medição e comparação de performance </w:t>
      </w:r>
      <w:r w:rsidR="00BB3460">
        <w:t>relativo ao OOP.</w:t>
      </w:r>
      <w:bookmarkStart w:id="15" w:name="_Toc46052786"/>
      <w:bookmarkStart w:id="16" w:name="_Toc36029069"/>
      <w:bookmarkEnd w:id="3"/>
    </w:p>
    <w:p w14:paraId="08CE6F91" w14:textId="77777777" w:rsidR="004F313B" w:rsidRDefault="004F313B"/>
    <w:p w14:paraId="61CDCEAD" w14:textId="77777777" w:rsidR="004F313B" w:rsidRDefault="004F313B">
      <w:pPr>
        <w:sectPr w:rsidR="004F313B">
          <w:headerReference w:type="default" r:id="rId22"/>
          <w:footerReference w:type="default" r:id="rId23"/>
          <w:footerReference w:type="first" r:id="rId24"/>
          <w:type w:val="oddPage"/>
          <w:pgSz w:w="11906" w:h="16838" w:code="9"/>
          <w:pgMar w:top="1440" w:right="1797" w:bottom="1440" w:left="1797" w:header="709" w:footer="709" w:gutter="0"/>
          <w:pgNumType w:start="1"/>
          <w:cols w:space="708"/>
          <w:docGrid w:linePitch="360"/>
        </w:sectPr>
      </w:pPr>
    </w:p>
    <w:p w14:paraId="227E8535" w14:textId="05E991CF" w:rsidR="004F313B" w:rsidRDefault="00FE2F86">
      <w:pPr>
        <w:pStyle w:val="Heading1"/>
      </w:pPr>
      <w:bookmarkStart w:id="17" w:name="_Toc77194194"/>
      <w:bookmarkEnd w:id="15"/>
      <w:r>
        <w:lastRenderedPageBreak/>
        <w:t>Enquadramento d</w:t>
      </w:r>
      <w:r w:rsidR="00137BD2">
        <w:t>o</w:t>
      </w:r>
      <w:r>
        <w:t xml:space="preserve"> </w:t>
      </w:r>
      <w:r w:rsidR="006A0C28">
        <w:t>Projeto</w:t>
      </w:r>
      <w:bookmarkEnd w:id="17"/>
    </w:p>
    <w:p w14:paraId="0942051F" w14:textId="15AC1931" w:rsidR="007330FD" w:rsidRDefault="00472C8E" w:rsidP="00C41B25">
      <w:bookmarkStart w:id="18" w:name="_Toc70819463"/>
      <w:bookmarkStart w:id="19" w:name="_Toc70819464"/>
      <w:r>
        <w:t>Muitas das grandes empresas de jogos têm uma equipa dedicada apenas ao desenvolvimento de motor de jogo.</w:t>
      </w:r>
      <w:r w:rsidR="00F746AF">
        <w:t xml:space="preserve"> Por exemplo, Ubisoft </w:t>
      </w:r>
      <w:r w:rsidR="001532DA">
        <w:rPr>
          <w:rStyle w:val="FootnoteReference"/>
        </w:rPr>
        <w:footnoteReference w:id="2"/>
      </w:r>
      <w:r w:rsidR="00F746AF">
        <w:t>para o desenvolvimento dos seu</w:t>
      </w:r>
      <w:r w:rsidR="0059348D">
        <w:t>s</w:t>
      </w:r>
      <w:r w:rsidR="00F746AF">
        <w:t xml:space="preserve"> </w:t>
      </w:r>
      <w:r w:rsidR="0059348D">
        <w:t>títulos</w:t>
      </w:r>
      <w:r w:rsidR="00F746AF">
        <w:t xml:space="preserve"> de Assassin</w:t>
      </w:r>
      <w:r w:rsidR="0059348D">
        <w:t>’</w:t>
      </w:r>
      <w:r w:rsidR="00F746AF">
        <w:t>s Creed</w:t>
      </w:r>
      <w:r w:rsidR="001532DA">
        <w:rPr>
          <w:rStyle w:val="FootnoteReference"/>
        </w:rPr>
        <w:footnoteReference w:id="3"/>
      </w:r>
      <w:r w:rsidR="00F746AF">
        <w:t xml:space="preserve"> </w:t>
      </w:r>
      <w:r w:rsidR="0059348D">
        <w:t xml:space="preserve">desenvolveu um motor de jogo chamado </w:t>
      </w:r>
      <w:r w:rsidR="0059348D" w:rsidRPr="0059348D">
        <w:t>An</w:t>
      </w:r>
      <w:r w:rsidR="001532DA" w:rsidRPr="0059348D">
        <w:t>vil</w:t>
      </w:r>
      <w:r w:rsidR="001532DA">
        <w:rPr>
          <w:rStyle w:val="FootnoteReference"/>
        </w:rPr>
        <w:t xml:space="preserve"> </w:t>
      </w:r>
      <w:r w:rsidR="001532DA">
        <w:rPr>
          <w:rStyle w:val="FootnoteReference"/>
        </w:rPr>
        <w:footnoteReference w:id="4"/>
      </w:r>
      <w:r w:rsidR="0059348D">
        <w:t xml:space="preserve">. </w:t>
      </w:r>
      <w:r w:rsidR="003F3E12">
        <w:t xml:space="preserve">Este motor de jogo entra na categoria de motores de jogos que são privados e/ou proprietários, o que significa que não são de </w:t>
      </w:r>
      <w:r w:rsidR="002E5F92">
        <w:t>uso público. No entanto existem outros motores que já são de uso público como é o caso de Unity e Unreal Engine.</w:t>
      </w:r>
    </w:p>
    <w:p w14:paraId="091EC6D6" w14:textId="1E442172" w:rsidR="002E5F92" w:rsidRDefault="002E5F92" w:rsidP="002E5F92">
      <w:pPr>
        <w:pStyle w:val="Heading2"/>
      </w:pPr>
      <w:bookmarkStart w:id="20" w:name="_Toc77194195"/>
      <w:r>
        <w:t>Unity</w:t>
      </w:r>
      <w:bookmarkEnd w:id="20"/>
    </w:p>
    <w:p w14:paraId="36C3DB78" w14:textId="064F17D0" w:rsidR="002E5F92" w:rsidRDefault="00F00C86" w:rsidP="002E5F92">
      <w:r>
        <w:t>Unity</w:t>
      </w:r>
      <w:r w:rsidR="001532DA">
        <w:rPr>
          <w:rStyle w:val="FootnoteReference"/>
        </w:rPr>
        <w:footnoteReference w:id="5"/>
      </w:r>
      <w:r>
        <w:t xml:space="preserve"> é </w:t>
      </w:r>
      <w:r w:rsidR="002501DB">
        <w:t xml:space="preserve">um dos motores de jogo gratuitos mais conhecidos. Tem </w:t>
      </w:r>
      <w:r w:rsidR="00455E77">
        <w:t>alguma curva de aprendizagem, mas em geral é muito fácil e rápido desenvolver jogos e/ou protótipos para testar novas ideias.</w:t>
      </w:r>
    </w:p>
    <w:p w14:paraId="0191138A" w14:textId="283E5E12" w:rsidR="00275C2E" w:rsidRDefault="009561DF" w:rsidP="002E5F92">
      <w:r>
        <w:t>Apesar de ser um motor que é recomendado para toda a gente</w:t>
      </w:r>
      <w:r w:rsidR="00EC400E">
        <w:t xml:space="preserve"> que entra na área de desenvolvimento</w:t>
      </w:r>
      <w:r>
        <w:t xml:space="preserve">, </w:t>
      </w:r>
      <w:r w:rsidR="00EC400E">
        <w:t>Unity já é uma ferramenta profissional</w:t>
      </w:r>
      <w:r w:rsidR="001570C3">
        <w:t xml:space="preserve"> que trata de muitos sistemas (como a física, renderização, som, input, </w:t>
      </w:r>
      <w:r w:rsidR="005B789C">
        <w:t>etc.) sem que seja o desenvolvedor do jogo estar a preocupar-se como implementar cada um destes sistemas e sim focar-se mais nas leis do jogo.</w:t>
      </w:r>
      <w:r w:rsidR="006109D5">
        <w:t xml:space="preserve"> </w:t>
      </w:r>
      <w:r w:rsidR="00275C2E">
        <w:t>O seu uso é gratuito até que se lança o primeiro jogo para o mercado</w:t>
      </w:r>
      <w:r w:rsidR="006109D5">
        <w:t>.</w:t>
      </w:r>
    </w:p>
    <w:p w14:paraId="7BABA21E" w14:textId="2A11FF3B" w:rsidR="006109D5" w:rsidRDefault="00FB7816" w:rsidP="002E5F92">
      <w:r>
        <w:t>Com Unity também é possível criar jogos para diversas plataformas e fazer as migrações de uma plataforma para outra com pouco ou nenhum</w:t>
      </w:r>
      <w:r w:rsidR="002C5676">
        <w:t>a alteração no código.</w:t>
      </w:r>
      <w:r w:rsidR="0084573E">
        <w:t xml:space="preserve"> </w:t>
      </w:r>
      <w:r w:rsidR="00257559">
        <w:t>O desenvolvimento dos jogos é feito com a linguagem C#.</w:t>
      </w:r>
    </w:p>
    <w:p w14:paraId="0F794C2F" w14:textId="1D9C3AD7" w:rsidR="00257559" w:rsidRDefault="00257559" w:rsidP="002E5F92">
      <w:r>
        <w:t>Alguns dos títulos mais conhecidos desenvolvidos com Unity são</w:t>
      </w:r>
      <w:r w:rsidR="002440FD">
        <w:t xml:space="preserve">: </w:t>
      </w:r>
      <w:proofErr w:type="spellStart"/>
      <w:r w:rsidR="002440FD" w:rsidRPr="002440FD">
        <w:t>Kerbal</w:t>
      </w:r>
      <w:proofErr w:type="spellEnd"/>
      <w:r w:rsidR="002440FD" w:rsidRPr="002440FD">
        <w:t xml:space="preserve"> </w:t>
      </w:r>
      <w:proofErr w:type="spellStart"/>
      <w:r w:rsidR="002440FD" w:rsidRPr="002440FD">
        <w:t>Space</w:t>
      </w:r>
      <w:proofErr w:type="spellEnd"/>
      <w:r w:rsidR="002440FD" w:rsidRPr="002440FD">
        <w:t xml:space="preserve"> </w:t>
      </w:r>
      <w:proofErr w:type="spellStart"/>
      <w:r w:rsidR="002440FD" w:rsidRPr="002440FD">
        <w:t>Program</w:t>
      </w:r>
      <w:proofErr w:type="spellEnd"/>
      <w:r w:rsidR="001532DA">
        <w:rPr>
          <w:rStyle w:val="FootnoteReference"/>
        </w:rPr>
        <w:footnoteReference w:id="6"/>
      </w:r>
      <w:r w:rsidR="002440FD">
        <w:t xml:space="preserve">, </w:t>
      </w:r>
      <w:proofErr w:type="spellStart"/>
      <w:r w:rsidR="002440FD" w:rsidRPr="002440FD">
        <w:t>Hearthstone</w:t>
      </w:r>
      <w:proofErr w:type="spellEnd"/>
      <w:r w:rsidR="002440FD" w:rsidRPr="002440FD">
        <w:t xml:space="preserve">: </w:t>
      </w:r>
      <w:proofErr w:type="spellStart"/>
      <w:r w:rsidR="002440FD" w:rsidRPr="002440FD">
        <w:t>Heroes</w:t>
      </w:r>
      <w:proofErr w:type="spellEnd"/>
      <w:r w:rsidR="002440FD" w:rsidRPr="002440FD">
        <w:t xml:space="preserve"> </w:t>
      </w:r>
      <w:proofErr w:type="spellStart"/>
      <w:r w:rsidR="002440FD" w:rsidRPr="002440FD">
        <w:t>of</w:t>
      </w:r>
      <w:proofErr w:type="spellEnd"/>
      <w:r w:rsidR="002440FD" w:rsidRPr="002440FD">
        <w:t xml:space="preserve"> Warcraft</w:t>
      </w:r>
      <w:r w:rsidR="001532DA">
        <w:rPr>
          <w:rStyle w:val="FootnoteReference"/>
        </w:rPr>
        <w:footnoteReference w:id="7"/>
      </w:r>
      <w:r w:rsidR="002440FD">
        <w:t xml:space="preserve">, </w:t>
      </w:r>
      <w:proofErr w:type="spellStart"/>
      <w:r w:rsidR="002440FD" w:rsidRPr="002440FD">
        <w:t>Wasteland</w:t>
      </w:r>
      <w:proofErr w:type="spellEnd"/>
      <w:r w:rsidR="002440FD" w:rsidRPr="002440FD">
        <w:t xml:space="preserve"> 2</w:t>
      </w:r>
      <w:r w:rsidR="001532DA">
        <w:rPr>
          <w:rStyle w:val="FootnoteReference"/>
        </w:rPr>
        <w:footnoteReference w:id="8"/>
      </w:r>
      <w:r w:rsidR="002440FD">
        <w:t xml:space="preserve">, </w:t>
      </w:r>
      <w:proofErr w:type="spellStart"/>
      <w:r w:rsidR="002440FD" w:rsidRPr="002440FD">
        <w:t>Rust</w:t>
      </w:r>
      <w:proofErr w:type="spellEnd"/>
      <w:r w:rsidR="001532DA">
        <w:rPr>
          <w:rStyle w:val="FootnoteReference"/>
        </w:rPr>
        <w:footnoteReference w:id="9"/>
      </w:r>
      <w:r w:rsidR="00AF49AA">
        <w:t xml:space="preserve">, </w:t>
      </w:r>
      <w:r w:rsidR="00AF49AA" w:rsidRPr="00AF49AA">
        <w:t xml:space="preserve">Escape </w:t>
      </w:r>
      <w:proofErr w:type="spellStart"/>
      <w:r w:rsidR="00AF49AA" w:rsidRPr="00AF49AA">
        <w:t>plan</w:t>
      </w:r>
      <w:proofErr w:type="spellEnd"/>
    </w:p>
    <w:p w14:paraId="483D36A6" w14:textId="77777777" w:rsidR="00257559" w:rsidRDefault="00257559" w:rsidP="002E5F92"/>
    <w:p w14:paraId="2757462E" w14:textId="63F75EFF" w:rsidR="002C5676" w:rsidRDefault="00C0631A" w:rsidP="00C0631A">
      <w:pPr>
        <w:pStyle w:val="Heading2"/>
      </w:pPr>
      <w:bookmarkStart w:id="21" w:name="_Toc77194196"/>
      <w:r>
        <w:lastRenderedPageBreak/>
        <w:t>Unreal Engine</w:t>
      </w:r>
      <w:bookmarkEnd w:id="21"/>
    </w:p>
    <w:p w14:paraId="240436B4" w14:textId="58737C7A" w:rsidR="00C0631A" w:rsidRDefault="00C0631A" w:rsidP="00C0631A">
      <w:r>
        <w:t>Unreal Engine</w:t>
      </w:r>
      <w:r w:rsidR="000D0059">
        <w:rPr>
          <w:rStyle w:val="FootnoteReference"/>
        </w:rPr>
        <w:footnoteReference w:id="10"/>
      </w:r>
      <w:r>
        <w:t xml:space="preserve"> é um motor de jogo muito mais complexo de </w:t>
      </w:r>
      <w:r w:rsidR="00AC01E5">
        <w:t>Unity,</w:t>
      </w:r>
      <w:r w:rsidR="004A4D8F">
        <w:t xml:space="preserve"> no entanto foca-se bastante na performance e nos gráficos. As tecnologias que implementam são sempre </w:t>
      </w:r>
      <w:r w:rsidR="00AC01E5">
        <w:t>de ponta e otimizadas ao máximo.</w:t>
      </w:r>
      <w:r w:rsidR="00064FE4">
        <w:t xml:space="preserve"> Geralmente este é um motor de jogo que está </w:t>
      </w:r>
      <w:r w:rsidR="00617AC9">
        <w:t>à frente tecnologicamente em comparação aos outros motores de jogo que tenham uso gratuito.</w:t>
      </w:r>
      <w:r w:rsidR="002D658E">
        <w:t xml:space="preserve"> No entanto, este é um motor cujo a sua aprendizagem não é fácil, é possível fazer alguns jogos </w:t>
      </w:r>
      <w:r w:rsidR="00D45FEB">
        <w:t>sem programar, no entanto, não ira tirar o máximo proveito do daquilo que o motor tem para oferecer.</w:t>
      </w:r>
      <w:r w:rsidR="0048706D">
        <w:t xml:space="preserve"> As grandes empresas de jogos que optam por não desenvolver o seu próprio motor de jogo costumam optar por este motor de jogos. O desenvolvimento dos jogos é feito em C++ (ou </w:t>
      </w:r>
      <w:proofErr w:type="spellStart"/>
      <w:r w:rsidR="0048706D">
        <w:t>blueprints</w:t>
      </w:r>
      <w:proofErr w:type="spellEnd"/>
      <w:r w:rsidR="0048706D">
        <w:t xml:space="preserve"> para aqueles que não programam).</w:t>
      </w:r>
    </w:p>
    <w:p w14:paraId="0666FB60" w14:textId="09554BFD" w:rsidR="0048706D" w:rsidRDefault="0048706D" w:rsidP="00C0631A">
      <w:r>
        <w:t xml:space="preserve">Alguns dos títulos mais conhecidos de Unreal Engine são: </w:t>
      </w:r>
      <w:proofErr w:type="spellStart"/>
      <w:r w:rsidR="005B0E28" w:rsidRPr="005B0E28">
        <w:t>Chivalry</w:t>
      </w:r>
      <w:proofErr w:type="spellEnd"/>
      <w:r w:rsidR="005B0E28" w:rsidRPr="005B0E28">
        <w:t xml:space="preserve"> 2</w:t>
      </w:r>
      <w:r w:rsidR="004468B4">
        <w:rPr>
          <w:rStyle w:val="FootnoteReference"/>
        </w:rPr>
        <w:footnoteReference w:id="11"/>
      </w:r>
      <w:r w:rsidR="005B0E28">
        <w:t xml:space="preserve">, </w:t>
      </w:r>
      <w:proofErr w:type="spellStart"/>
      <w:r w:rsidR="005B0E28" w:rsidRPr="005B0E28">
        <w:t>Kingdom</w:t>
      </w:r>
      <w:proofErr w:type="spellEnd"/>
      <w:r w:rsidR="005B0E28" w:rsidRPr="005B0E28">
        <w:t xml:space="preserve"> </w:t>
      </w:r>
      <w:proofErr w:type="spellStart"/>
      <w:r w:rsidR="005B0E28" w:rsidRPr="005B0E28">
        <w:t>Hearts</w:t>
      </w:r>
      <w:proofErr w:type="spellEnd"/>
      <w:r w:rsidR="005B0E28" w:rsidRPr="005B0E28">
        <w:t xml:space="preserve"> III</w:t>
      </w:r>
      <w:r w:rsidR="004468B4">
        <w:rPr>
          <w:rStyle w:val="FootnoteReference"/>
        </w:rPr>
        <w:footnoteReference w:id="12"/>
      </w:r>
      <w:r w:rsidR="005B0E28">
        <w:t xml:space="preserve">, </w:t>
      </w:r>
      <w:proofErr w:type="spellStart"/>
      <w:r w:rsidR="005B0E28" w:rsidRPr="005B0E28">
        <w:t>Borderlands</w:t>
      </w:r>
      <w:proofErr w:type="spellEnd"/>
      <w:r w:rsidR="005B0E28" w:rsidRPr="005B0E28">
        <w:t xml:space="preserve"> 3</w:t>
      </w:r>
      <w:r w:rsidR="004468B4">
        <w:rPr>
          <w:rStyle w:val="FootnoteReference"/>
        </w:rPr>
        <w:footnoteReference w:id="13"/>
      </w:r>
      <w:r w:rsidR="005B0E28">
        <w:t xml:space="preserve">, </w:t>
      </w:r>
      <w:proofErr w:type="spellStart"/>
      <w:r w:rsidR="00881B4A" w:rsidRPr="00881B4A">
        <w:t>Gears</w:t>
      </w:r>
      <w:proofErr w:type="spellEnd"/>
      <w:r w:rsidR="00881B4A" w:rsidRPr="00881B4A">
        <w:t xml:space="preserve"> 5</w:t>
      </w:r>
      <w:r w:rsidR="004468B4">
        <w:rPr>
          <w:rStyle w:val="FootnoteReference"/>
        </w:rPr>
        <w:footnoteReference w:id="14"/>
      </w:r>
      <w:r w:rsidR="00881B4A">
        <w:t xml:space="preserve">, </w:t>
      </w:r>
      <w:proofErr w:type="spellStart"/>
      <w:r w:rsidR="00881B4A" w:rsidRPr="00881B4A">
        <w:t>Killing</w:t>
      </w:r>
      <w:proofErr w:type="spellEnd"/>
      <w:r w:rsidR="00881B4A" w:rsidRPr="00881B4A">
        <w:t xml:space="preserve"> </w:t>
      </w:r>
      <w:proofErr w:type="spellStart"/>
      <w:r w:rsidR="00881B4A" w:rsidRPr="00881B4A">
        <w:t>Floor</w:t>
      </w:r>
      <w:proofErr w:type="spellEnd"/>
      <w:r w:rsidR="00881B4A" w:rsidRPr="00881B4A">
        <w:t xml:space="preserve"> 2</w:t>
      </w:r>
      <w:r w:rsidR="004468B4">
        <w:rPr>
          <w:rStyle w:val="FootnoteReference"/>
        </w:rPr>
        <w:footnoteReference w:id="15"/>
      </w:r>
      <w:r w:rsidR="00881B4A">
        <w:t xml:space="preserve">, </w:t>
      </w:r>
      <w:r w:rsidR="00963024" w:rsidRPr="00963024">
        <w:t xml:space="preserve">Batman: </w:t>
      </w:r>
      <w:proofErr w:type="spellStart"/>
      <w:r w:rsidR="00963024" w:rsidRPr="00963024">
        <w:t>Arkham</w:t>
      </w:r>
      <w:proofErr w:type="spellEnd"/>
      <w:r w:rsidR="00963024" w:rsidRPr="00963024">
        <w:t xml:space="preserve"> </w:t>
      </w:r>
      <w:proofErr w:type="spellStart"/>
      <w:r w:rsidR="00963024" w:rsidRPr="00963024">
        <w:t>City</w:t>
      </w:r>
      <w:proofErr w:type="spellEnd"/>
      <w:r w:rsidR="004468B4">
        <w:rPr>
          <w:rStyle w:val="FootnoteReference"/>
        </w:rPr>
        <w:footnoteReference w:id="16"/>
      </w:r>
      <w:r w:rsidR="00963024">
        <w:t xml:space="preserve">, </w:t>
      </w:r>
      <w:proofErr w:type="spellStart"/>
      <w:r w:rsidR="00963024" w:rsidRPr="00963024">
        <w:t>Days</w:t>
      </w:r>
      <w:proofErr w:type="spellEnd"/>
      <w:r w:rsidR="00963024" w:rsidRPr="00963024">
        <w:t xml:space="preserve"> Gone</w:t>
      </w:r>
      <w:r w:rsidR="004468B4">
        <w:rPr>
          <w:rStyle w:val="FootnoteReference"/>
        </w:rPr>
        <w:footnoteReference w:id="17"/>
      </w:r>
      <w:r w:rsidR="00963024">
        <w:t xml:space="preserve"> e </w:t>
      </w:r>
      <w:r w:rsidR="00963024" w:rsidRPr="00963024">
        <w:t xml:space="preserve">Star </w:t>
      </w:r>
      <w:proofErr w:type="spellStart"/>
      <w:r w:rsidR="00963024" w:rsidRPr="00963024">
        <w:t>Wars</w:t>
      </w:r>
      <w:proofErr w:type="spellEnd"/>
      <w:r w:rsidR="00963024" w:rsidRPr="00963024">
        <w:t xml:space="preserve"> Jedi: </w:t>
      </w:r>
      <w:proofErr w:type="spellStart"/>
      <w:r w:rsidR="00963024" w:rsidRPr="00963024">
        <w:t>Fallen</w:t>
      </w:r>
      <w:proofErr w:type="spellEnd"/>
      <w:r w:rsidR="00963024" w:rsidRPr="00963024">
        <w:t xml:space="preserve"> </w:t>
      </w:r>
      <w:proofErr w:type="spellStart"/>
      <w:r w:rsidR="00963024" w:rsidRPr="00963024">
        <w:t>Order</w:t>
      </w:r>
      <w:proofErr w:type="spellEnd"/>
      <w:r w:rsidR="004468B4">
        <w:rPr>
          <w:rStyle w:val="FootnoteReference"/>
        </w:rPr>
        <w:footnoteReference w:id="18"/>
      </w:r>
      <w:r w:rsidR="00963024">
        <w:t>.</w:t>
      </w:r>
    </w:p>
    <w:p w14:paraId="6400B103" w14:textId="77777777" w:rsidR="00D45FEB" w:rsidRPr="00C0631A" w:rsidRDefault="00D45FEB" w:rsidP="00C0631A"/>
    <w:p w14:paraId="68D61000" w14:textId="454554C5" w:rsidR="002C5676" w:rsidRDefault="00694F64" w:rsidP="00694F64">
      <w:pPr>
        <w:pStyle w:val="Heading2"/>
      </w:pPr>
      <w:bookmarkStart w:id="22" w:name="_Toc77194197"/>
      <w:r>
        <w:t>BitEngine</w:t>
      </w:r>
      <w:bookmarkEnd w:id="22"/>
    </w:p>
    <w:p w14:paraId="0FD1E6DB" w14:textId="1C69524A" w:rsidR="00694F64" w:rsidRDefault="00694F64" w:rsidP="00694F64">
      <w:r>
        <w:t>BitEngine é um motor de jogo com uma escala muito reduzida</w:t>
      </w:r>
      <w:r w:rsidR="007E0D41">
        <w:t xml:space="preserve">. Serve apenas para fazer jogos 2D. </w:t>
      </w:r>
      <w:r w:rsidR="00692A83">
        <w:t>O</w:t>
      </w:r>
      <w:r w:rsidR="00300A30">
        <w:t xml:space="preserve"> desenvolvimento dos jogos tem que ser feito em C++ pois BitEngine funciona como uma biblioteca simples que</w:t>
      </w:r>
      <w:r w:rsidR="005A017F">
        <w:t>:</w:t>
      </w:r>
    </w:p>
    <w:p w14:paraId="7FBF0E26" w14:textId="1463EFEC" w:rsidR="00166377" w:rsidRDefault="005A017F" w:rsidP="005A017F">
      <w:pPr>
        <w:pStyle w:val="ListParagraph"/>
        <w:numPr>
          <w:ilvl w:val="0"/>
          <w:numId w:val="25"/>
        </w:numPr>
      </w:pPr>
      <w:r>
        <w:t>Faz a gestão da janela</w:t>
      </w:r>
      <w:r w:rsidR="00104F16">
        <w:t xml:space="preserve"> (inicializa a janela </w:t>
      </w:r>
      <w:r w:rsidR="00166377">
        <w:t>de jogo, faz o redimensionamento da mesma, alteração do título e modo de janela (</w:t>
      </w:r>
      <w:proofErr w:type="spellStart"/>
      <w:r w:rsidR="00166377">
        <w:t>fullscreen</w:t>
      </w:r>
      <w:proofErr w:type="spellEnd"/>
      <w:r w:rsidR="00166377">
        <w:t xml:space="preserve"> ou </w:t>
      </w:r>
      <w:proofErr w:type="spellStart"/>
      <w:r w:rsidR="00166377">
        <w:t>windowed</w:t>
      </w:r>
      <w:proofErr w:type="spellEnd"/>
      <w:r w:rsidR="00166377">
        <w:t>))</w:t>
      </w:r>
    </w:p>
    <w:p w14:paraId="0F869F9A" w14:textId="573D7A36" w:rsidR="005A017F" w:rsidRDefault="00104F16" w:rsidP="005A017F">
      <w:pPr>
        <w:pStyle w:val="ListParagraph"/>
        <w:numPr>
          <w:ilvl w:val="0"/>
          <w:numId w:val="25"/>
        </w:numPr>
      </w:pPr>
      <w:r>
        <w:t xml:space="preserve"> </w:t>
      </w:r>
      <w:r w:rsidR="00032BCE">
        <w:t xml:space="preserve">Faz a gestão dos cenários, onde cada cenário é um contexto a que as várias entidades pertencem. Por exemplo: Menu Principal, </w:t>
      </w:r>
      <w:r w:rsidR="00083924">
        <w:t>Nível 1, Nível 2, etc.</w:t>
      </w:r>
    </w:p>
    <w:p w14:paraId="6C8642A1" w14:textId="4D0DD93A" w:rsidR="001E4B88" w:rsidRDefault="001E4B88" w:rsidP="005A017F">
      <w:pPr>
        <w:pStyle w:val="ListParagraph"/>
        <w:numPr>
          <w:ilvl w:val="0"/>
          <w:numId w:val="25"/>
        </w:numPr>
      </w:pPr>
      <w:r>
        <w:lastRenderedPageBreak/>
        <w:t xml:space="preserve">Gestão de Input, </w:t>
      </w:r>
      <w:r w:rsidR="000030B1">
        <w:t>ou seja,</w:t>
      </w:r>
      <w:r>
        <w:t xml:space="preserve"> indica qual o estado das teclas </w:t>
      </w:r>
      <w:r w:rsidR="000030B1">
        <w:t xml:space="preserve">do teclado e dos botões do rato. Ainda indica quais as coordenadas do cursor do rato no ecrã e </w:t>
      </w:r>
      <w:r w:rsidR="00600542">
        <w:t>qual foi o movimento em relação à frame anterior.</w:t>
      </w:r>
    </w:p>
    <w:p w14:paraId="27535A84" w14:textId="438B02D5" w:rsidR="00600542" w:rsidRDefault="00600542" w:rsidP="005A017F">
      <w:pPr>
        <w:pStyle w:val="ListParagraph"/>
        <w:numPr>
          <w:ilvl w:val="0"/>
          <w:numId w:val="25"/>
        </w:numPr>
      </w:pPr>
      <w:r>
        <w:t xml:space="preserve">Gestão do ciclo principal. Ou seja, </w:t>
      </w:r>
      <w:r w:rsidR="005A774E">
        <w:t>BitEngine é que tem o controlo sobre o ciclo principal do jogo e decide quando é para atualizar as entidades e quando é para fazer o rendering das entidades.</w:t>
      </w:r>
    </w:p>
    <w:p w14:paraId="46F890D3" w14:textId="4B5CB709" w:rsidR="005A774E" w:rsidRDefault="00B80AE6" w:rsidP="005A017F">
      <w:pPr>
        <w:pStyle w:val="ListParagraph"/>
        <w:numPr>
          <w:ilvl w:val="0"/>
          <w:numId w:val="25"/>
        </w:numPr>
      </w:pPr>
      <w:r>
        <w:t xml:space="preserve">Gestão das entidades e dos sistemas. BitEngine </w:t>
      </w:r>
      <w:r w:rsidR="00A10811">
        <w:t xml:space="preserve">fornece mecanismos para indica quais são os sistemas importantes para serem executados num determinado cenário bem como </w:t>
      </w:r>
      <w:r w:rsidR="00BC5FAB">
        <w:t>criar (e apagar) as entidades necessárias para esse mesmo cenário.</w:t>
      </w:r>
      <w:r w:rsidR="00B3629D">
        <w:t xml:space="preserve"> Isto é implementado com base em Entity Component System.</w:t>
      </w:r>
    </w:p>
    <w:p w14:paraId="3225B833" w14:textId="7684A527" w:rsidR="00BC5FAB" w:rsidRPr="00694F64" w:rsidRDefault="00BC5FAB" w:rsidP="005A017F">
      <w:pPr>
        <w:pStyle w:val="ListParagraph"/>
        <w:numPr>
          <w:ilvl w:val="0"/>
          <w:numId w:val="25"/>
        </w:numPr>
      </w:pPr>
      <w:r>
        <w:t xml:space="preserve">Gestão de processamento paralelo. </w:t>
      </w:r>
      <w:r w:rsidR="00B76F9A">
        <w:t>Apesar de internamente BitEngine ser Single Core, fornece um mecanismo que permite executar tarefas de forma paralela de forma a aproveitar os vários Cores disponíveis.</w:t>
      </w:r>
    </w:p>
    <w:p w14:paraId="23BF0E73" w14:textId="16DF22B3" w:rsidR="002C5676" w:rsidRDefault="002C5676" w:rsidP="002E5F92"/>
    <w:p w14:paraId="73A7816B" w14:textId="77777777" w:rsidR="00F542AA" w:rsidRDefault="00F542AA" w:rsidP="00F542AA">
      <w:pPr>
        <w:pStyle w:val="Heading2"/>
      </w:pPr>
      <w:bookmarkStart w:id="23" w:name="_Toc77194198"/>
      <w:r>
        <w:t>Acesso à memória</w:t>
      </w:r>
      <w:bookmarkEnd w:id="23"/>
    </w:p>
    <w:p w14:paraId="7C1CCF24" w14:textId="6EF1C9E4" w:rsidR="00F542AA" w:rsidRDefault="00F542AA" w:rsidP="00F542AA">
      <w:r>
        <w:t xml:space="preserve">Os padrões de acesso à memória têm um grande impacto na performance de um Software. Por isso muitas das decisões tomadas durante o desenvolvimento de BitEngine derivam deste facto. Esta secção dedica-se ao estudo e análise de performance da memória principal com o objetivo de compreender os padrões de acesso e </w:t>
      </w:r>
      <w:r w:rsidR="0030333F">
        <w:t xml:space="preserve">como </w:t>
      </w:r>
      <w:r>
        <w:t>tirar proveito das mesmas.</w:t>
      </w:r>
    </w:p>
    <w:p w14:paraId="7843A038" w14:textId="77777777" w:rsidR="00F542AA" w:rsidRDefault="00F542AA" w:rsidP="00F542AA">
      <w:pPr>
        <w:pStyle w:val="Heading3"/>
      </w:pPr>
      <w:bookmarkStart w:id="24" w:name="_Toc77194199"/>
      <w:r>
        <w:t>DRAM</w:t>
      </w:r>
      <w:bookmarkEnd w:id="24"/>
    </w:p>
    <w:p w14:paraId="55668632" w14:textId="77777777" w:rsidR="00F542AA" w:rsidRDefault="00F542AA" w:rsidP="00F542AA">
      <w:r>
        <w:t>O mercado de hoje em dia é constituído maioritariamente por SRAM (Static RAM) e DRAM (Dynamic RAM). SRAM é muito mais eficiente e fornece as mesmas funcionalidades que DRAM, no entanto têm um custo de desenvolvimento muito mais elevado. Por esse motivo este tipo de tecnologia é encontrado em memória cache ou em equipamentos que requerem um elevado desempenho (ex.: equipamentos de rede). Por outro lado, DRAM é utilizado na memória principal e por esse motivo é a tecnologia que se analisa neste documento.</w:t>
      </w:r>
    </w:p>
    <w:p w14:paraId="5936FDC2" w14:textId="77777777" w:rsidR="00F542AA" w:rsidRDefault="00F542AA" w:rsidP="00F542AA">
      <w:pPr>
        <w:jc w:val="center"/>
      </w:pPr>
      <w:r>
        <w:rPr>
          <w:noProof/>
        </w:rPr>
        <w:lastRenderedPageBreak/>
        <w:drawing>
          <wp:inline distT="0" distB="0" distL="0" distR="0" wp14:anchorId="617571EE" wp14:editId="71A0ACB9">
            <wp:extent cx="2295525" cy="18510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286" cy="1872671"/>
                    </a:xfrm>
                    <a:prstGeom prst="rect">
                      <a:avLst/>
                    </a:prstGeom>
                    <a:noFill/>
                    <a:ln>
                      <a:noFill/>
                    </a:ln>
                  </pic:spPr>
                </pic:pic>
              </a:graphicData>
            </a:graphic>
          </wp:inline>
        </w:drawing>
      </w:r>
    </w:p>
    <w:p w14:paraId="2DB1F443" w14:textId="31601E99" w:rsidR="00F542AA" w:rsidRDefault="00F542AA" w:rsidP="00F542AA">
      <w:pPr>
        <w:pStyle w:val="Caption"/>
      </w:pPr>
      <w:bookmarkStart w:id="25" w:name="_Ref70078208"/>
      <w:bookmarkStart w:id="26" w:name="_Toc77164395"/>
      <w:r>
        <w:t xml:space="preserve">Figura </w:t>
      </w:r>
      <w:r>
        <w:fldChar w:fldCharType="begin"/>
      </w:r>
      <w:r>
        <w:instrText xml:space="preserve"> SEQ Figura \* ARABIC </w:instrText>
      </w:r>
      <w:r>
        <w:fldChar w:fldCharType="separate"/>
      </w:r>
      <w:r w:rsidR="00CC390A">
        <w:rPr>
          <w:noProof/>
        </w:rPr>
        <w:t>1</w:t>
      </w:r>
      <w:r>
        <w:fldChar w:fldCharType="end"/>
      </w:r>
      <w:r>
        <w:t xml:space="preserve"> Circuito de uma célula de DRAM</w:t>
      </w:r>
      <w:bookmarkEnd w:id="25"/>
      <w:bookmarkEnd w:id="26"/>
    </w:p>
    <w:p w14:paraId="1EF480B0" w14:textId="4B9B6D2E" w:rsidR="00F542AA" w:rsidRDefault="00F542AA" w:rsidP="00F542AA">
      <w:r>
        <w:t xml:space="preserve">A </w:t>
      </w:r>
      <w:r>
        <w:fldChar w:fldCharType="begin"/>
      </w:r>
      <w:r>
        <w:instrText xml:space="preserve"> REF _Ref70078208 \h </w:instrText>
      </w:r>
      <w:r>
        <w:fldChar w:fldCharType="separate"/>
      </w:r>
      <w:r>
        <w:t xml:space="preserve">Figura </w:t>
      </w:r>
      <w:r>
        <w:rPr>
          <w:noProof/>
        </w:rPr>
        <w:t>1</w:t>
      </w:r>
      <w:r>
        <w:fldChar w:fldCharType="end"/>
      </w:r>
      <w:r>
        <w:t xml:space="preserve"> mostra o circuito eletrónico que forma uma célula de DRAM. O componente mais importante no circuito é o condensador pois é responsável pelo armazenamento do bit lógico. O condensador apesar de tornar o circuito muito mais simples (comparado ao SRAM) e ter um custo de desenvolvimento mais barato tem alguns problemas:</w:t>
      </w:r>
    </w:p>
    <w:p w14:paraId="24F9AB51" w14:textId="77777777" w:rsidR="00F542AA" w:rsidRDefault="00F542AA" w:rsidP="00F542AA">
      <w:pPr>
        <w:pStyle w:val="ListParagraph"/>
        <w:numPr>
          <w:ilvl w:val="0"/>
          <w:numId w:val="17"/>
        </w:numPr>
      </w:pPr>
      <w:r>
        <w:t>O condensador perde a carga ao longo do tempo. Por isso é preciso recarregar o condensador de vez em quando para que o estado prevaleça. Durante o tempo de recarga as operações de leitura são proibidas.</w:t>
      </w:r>
    </w:p>
    <w:p w14:paraId="192E11ED" w14:textId="77777777" w:rsidR="00F542AA" w:rsidRDefault="00F542AA" w:rsidP="00F542AA">
      <w:pPr>
        <w:pStyle w:val="ListParagraph"/>
        <w:numPr>
          <w:ilvl w:val="0"/>
          <w:numId w:val="17"/>
        </w:numPr>
      </w:pPr>
      <w:r>
        <w:t>As operações de escrita têm um tempo associado. Isto é, quando se pretende guardar um bit lógico é preciso dar tempo ao condensador para que este carregue (ou descarregue).</w:t>
      </w:r>
    </w:p>
    <w:p w14:paraId="1772803A" w14:textId="77777777" w:rsidR="00F542AA" w:rsidRDefault="00F542AA" w:rsidP="00F542AA">
      <w:pPr>
        <w:pStyle w:val="ListParagraph"/>
        <w:numPr>
          <w:ilvl w:val="0"/>
          <w:numId w:val="17"/>
        </w:numPr>
      </w:pPr>
      <w:r>
        <w:t>As operações de leitura também têm um tempo associado. Isto porque o estado da célula não é acessível diretamente. O valor quando sai da célula tem que passar por um amplificador que por sua vez descodifica o valor lógico da célula.</w:t>
      </w:r>
    </w:p>
    <w:p w14:paraId="1EADDD5B" w14:textId="77777777" w:rsidR="00F542AA" w:rsidRDefault="00F542AA" w:rsidP="00F542AA">
      <w:pPr>
        <w:pStyle w:val="Heading3"/>
      </w:pPr>
      <w:bookmarkStart w:id="27" w:name="_Toc77194200"/>
      <w:r>
        <w:t>Acesso à DRAM</w:t>
      </w:r>
      <w:bookmarkEnd w:id="27"/>
    </w:p>
    <w:p w14:paraId="0F11ACF3" w14:textId="77777777" w:rsidR="00F542AA" w:rsidRDefault="00F542AA" w:rsidP="00F542AA">
      <w:r>
        <w:t xml:space="preserve">Para aceder aos dados é preciso indicar o seu endereço. É completamente impraticável ter uma linha de endereço para aceder a um endereço específico. Isto requeria ter </w:t>
      </w:r>
      <m:oMath>
        <m:sSup>
          <m:sSupPr>
            <m:ctrlPr>
              <w:rPr>
                <w:rFonts w:ascii="Cambria Math" w:hAnsi="Cambria Math"/>
                <w:i/>
              </w:rPr>
            </m:ctrlPr>
          </m:sSupPr>
          <m:e>
            <m:r>
              <w:rPr>
                <w:rFonts w:ascii="Cambria Math" w:hAnsi="Cambria Math"/>
              </w:rPr>
              <m:t>2</m:t>
            </m:r>
          </m:e>
          <m:sup>
            <m:r>
              <w:rPr>
                <w:rFonts w:ascii="Cambria Math" w:hAnsi="Cambria Math"/>
              </w:rPr>
              <m:t>32</m:t>
            </m:r>
          </m:sup>
        </m:sSup>
      </m:oMath>
      <w:r>
        <w:t xml:space="preserve"> linhas de endereço para aceder a 4GB. Por isso os endereços são codificados e requerem o uso de desmultiplexer para desmultiplexar os endereços. Desta forma, de </w:t>
      </w:r>
      <m:oMath>
        <m:sSup>
          <m:sSupPr>
            <m:ctrlPr>
              <w:rPr>
                <w:rFonts w:ascii="Cambria Math" w:hAnsi="Cambria Math"/>
                <w:i/>
              </w:rPr>
            </m:ctrlPr>
          </m:sSupPr>
          <m:e>
            <m:r>
              <w:rPr>
                <w:rFonts w:ascii="Cambria Math" w:hAnsi="Cambria Math"/>
              </w:rPr>
              <m:t>2</m:t>
            </m:r>
          </m:e>
          <m:sup>
            <m:r>
              <w:rPr>
                <w:rFonts w:ascii="Cambria Math" w:hAnsi="Cambria Math"/>
              </w:rPr>
              <m:t>32</m:t>
            </m:r>
          </m:sup>
        </m:sSup>
      </m:oMath>
      <w:r>
        <w:t xml:space="preserve"> linhas de endereço passamos a ter 32 linhas de endereço. No entanto como o espaço físico é um recurso precioso, existe uma necessidade de reduzir este número ainda mais. Quando o controlador de memória pretende enviar o endereço à RAM, este parte o endereço em duas partes e envia cada parte um de cada vez. Assim passamos a ter 16 linhas de endereço para aceder a 4GB. Internamente como as células estão agrupadas </w:t>
      </w:r>
      <w:r>
        <w:lastRenderedPageBreak/>
        <w:t>numa matriz, uma metade do endereço indica a linha e outra metade do endereço indica a coluna. Isto por sua vez tem implicância no desempenho ao acesso à memória.</w:t>
      </w:r>
    </w:p>
    <w:p w14:paraId="3424A54B" w14:textId="77777777" w:rsidR="00F542AA" w:rsidRDefault="00F542AA" w:rsidP="00F542AA">
      <w:pPr>
        <w:keepNext/>
      </w:pPr>
      <w:r>
        <w:rPr>
          <w:noProof/>
        </w:rPr>
        <w:drawing>
          <wp:inline distT="0" distB="0" distL="0" distR="0" wp14:anchorId="3C0F1950" wp14:editId="2A4ADF51">
            <wp:extent cx="5278120" cy="97536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278120" cy="975360"/>
                    </a:xfrm>
                    <a:prstGeom prst="rect">
                      <a:avLst/>
                    </a:prstGeom>
                  </pic:spPr>
                </pic:pic>
              </a:graphicData>
            </a:graphic>
          </wp:inline>
        </w:drawing>
      </w:r>
    </w:p>
    <w:p w14:paraId="7CE5FEDE" w14:textId="06605F23" w:rsidR="00F542AA" w:rsidRDefault="00F542AA" w:rsidP="00F542AA">
      <w:pPr>
        <w:pStyle w:val="Caption"/>
      </w:pPr>
      <w:bookmarkStart w:id="28" w:name="_Ref70431935"/>
      <w:bookmarkStart w:id="29" w:name="_Toc77164396"/>
      <w:r>
        <w:t xml:space="preserve">Figura </w:t>
      </w:r>
      <w:r>
        <w:fldChar w:fldCharType="begin"/>
      </w:r>
      <w:r>
        <w:instrText xml:space="preserve"> SEQ Figura \* ARABIC </w:instrText>
      </w:r>
      <w:r>
        <w:fldChar w:fldCharType="separate"/>
      </w:r>
      <w:r w:rsidR="00CC390A">
        <w:rPr>
          <w:noProof/>
        </w:rPr>
        <w:t>2</w:t>
      </w:r>
      <w:r>
        <w:fldChar w:fldCharType="end"/>
      </w:r>
      <w:r>
        <w:t xml:space="preserve"> Tempos de acesso à memória</w:t>
      </w:r>
      <w:bookmarkEnd w:id="28"/>
      <w:bookmarkEnd w:id="29"/>
    </w:p>
    <w:p w14:paraId="1E6F7593" w14:textId="231BAD6C" w:rsidR="00F542AA" w:rsidRDefault="00F542AA" w:rsidP="00F542AA">
      <w:r>
        <w:t xml:space="preserve">A </w:t>
      </w:r>
      <w:r>
        <w:fldChar w:fldCharType="begin"/>
      </w:r>
      <w:r>
        <w:instrText xml:space="preserve"> REF _Ref70431935 \h </w:instrText>
      </w:r>
      <w:r>
        <w:fldChar w:fldCharType="separate"/>
      </w:r>
      <w:r>
        <w:t xml:space="preserve">Figura </w:t>
      </w:r>
      <w:r>
        <w:rPr>
          <w:noProof/>
        </w:rPr>
        <w:t>2</w:t>
      </w:r>
      <w:r>
        <w:fldChar w:fldCharType="end"/>
      </w:r>
      <w:r>
        <w:t xml:space="preserve"> mostra a sequência típica para aceder a 4 bytes (no caso das tecnologias DDR a única coisa que muda é que num único ciclo é possível transmitir 2, 4 ou mais bytes). É primeiro indicado a linha com o comando RAS (Row Address Selection) juntamente com o respetivo endereço. Depois é indicado a coluna com o comando CAS (Column Address Selection) juntamente com o seu endereço. No entanto, existe um tempo </w:t>
      </w:r>
      <m:oMath>
        <m:sSub>
          <m:sSubPr>
            <m:ctrlPr>
              <w:rPr>
                <w:rFonts w:ascii="Cambria Math" w:hAnsi="Cambria Math"/>
                <w:i/>
              </w:rPr>
            </m:ctrlPr>
          </m:sSubPr>
          <m:e>
            <m:r>
              <w:rPr>
                <w:rFonts w:ascii="Cambria Math" w:hAnsi="Cambria Math"/>
              </w:rPr>
              <m:t>t</m:t>
            </m:r>
          </m:e>
          <m:sub>
            <m:r>
              <w:rPr>
                <w:rFonts w:ascii="Cambria Math" w:hAnsi="Cambria Math"/>
              </w:rPr>
              <m:t>RCD</m:t>
            </m:r>
          </m:sub>
        </m:sSub>
      </m:oMath>
      <w:r>
        <w:t xml:space="preserve"> (Time RAS-to-CAS Delay) que a memória necessita para assimilar internamente a linha, só depois deste tempo é que a coluna pode ser definida (2 ciclos no exemplo anterior). O mesmo acontece para a coluna, existe um tempo </w:t>
      </w:r>
      <m:oMath>
        <m:r>
          <w:rPr>
            <w:rFonts w:ascii="Cambria Math" w:hAnsi="Cambria Math"/>
          </w:rPr>
          <m:t>CL</m:t>
        </m:r>
      </m:oMath>
      <w:r>
        <w:t xml:space="preserve"> (CAS Latency) que é o tempo que a memória necessita para assimilar internamente a coluna. No final destes tempos é que os dados estão disponíveis. Isto significa que em 8 ciclos apenas 4 ciclos são efetivamente leituras de dados.</w:t>
      </w:r>
    </w:p>
    <w:p w14:paraId="34FE43AC" w14:textId="1E04D0C7" w:rsidR="00F542AA" w:rsidRDefault="00F542AA" w:rsidP="00F542AA">
      <w:r>
        <w:t xml:space="preserve">Existem mais dois tempos de espera associados ao endereçamento e ambos relacionados com o carregamento da linha. Para se carregar uma nova linha é primeiro preciso desativar a atual. Existe um tempo associado a este processo, no entanto é possível mitigar o seu impacto pois é permitido efetuar leituras durante este tempo. A </w:t>
      </w:r>
      <w:r>
        <w:fldChar w:fldCharType="begin"/>
      </w:r>
      <w:r>
        <w:instrText xml:space="preserve"> REF _Ref70527677 \h </w:instrText>
      </w:r>
      <w:r>
        <w:fldChar w:fldCharType="separate"/>
      </w:r>
      <w:r>
        <w:t xml:space="preserve">Figura </w:t>
      </w:r>
      <w:r>
        <w:rPr>
          <w:noProof/>
        </w:rPr>
        <w:t>3</w:t>
      </w:r>
      <w:r>
        <w:fldChar w:fldCharType="end"/>
      </w:r>
      <w:r>
        <w:t xml:space="preserve"> mostra a leitura de 4 bytes onde os bytes menos significativos não estão contíguos em relação aos mais significativos o que implica alteração da linha e da coluna. O tempo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 xml:space="preserve"> (Row Precharge Time) é de 3 ciclos na figura e é possível ver que durante esse tempo é efetuado uma leitura. No entanto ainda existe 1 ciclo de espera antes de se carregar uma nova linha.</w:t>
      </w:r>
    </w:p>
    <w:p w14:paraId="1976EAF7" w14:textId="77777777" w:rsidR="00F542AA" w:rsidRDefault="00F542AA" w:rsidP="00F542AA">
      <w:pPr>
        <w:keepNext/>
      </w:pPr>
      <w:r>
        <w:rPr>
          <w:noProof/>
        </w:rPr>
        <w:drawing>
          <wp:inline distT="0" distB="0" distL="0" distR="0" wp14:anchorId="1565E452" wp14:editId="00F4D29E">
            <wp:extent cx="5278120" cy="773430"/>
            <wp:effectExtent l="0" t="0" r="0" b="762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278120" cy="773430"/>
                    </a:xfrm>
                    <a:prstGeom prst="rect">
                      <a:avLst/>
                    </a:prstGeom>
                  </pic:spPr>
                </pic:pic>
              </a:graphicData>
            </a:graphic>
          </wp:inline>
        </w:drawing>
      </w:r>
    </w:p>
    <w:p w14:paraId="0220B22B" w14:textId="75227209" w:rsidR="00F542AA" w:rsidRDefault="00F542AA" w:rsidP="00F542AA">
      <w:pPr>
        <w:pStyle w:val="Caption"/>
      </w:pPr>
      <w:bookmarkStart w:id="30" w:name="_Ref70527677"/>
      <w:bookmarkStart w:id="31" w:name="_Toc77164397"/>
      <w:r>
        <w:t xml:space="preserve">Figura </w:t>
      </w:r>
      <w:r>
        <w:fldChar w:fldCharType="begin"/>
      </w:r>
      <w:r>
        <w:instrText xml:space="preserve"> SEQ Figura \* ARABIC </w:instrText>
      </w:r>
      <w:r>
        <w:fldChar w:fldCharType="separate"/>
      </w:r>
      <w:r w:rsidR="00CC390A">
        <w:rPr>
          <w:noProof/>
        </w:rPr>
        <w:t>3</w:t>
      </w:r>
      <w:r>
        <w:fldChar w:fldCharType="end"/>
      </w:r>
      <w:r>
        <w:t xml:space="preserve"> Tempos de acesso à memória com precharge</w:t>
      </w:r>
      <w:bookmarkEnd w:id="30"/>
      <w:bookmarkEnd w:id="31"/>
    </w:p>
    <w:p w14:paraId="3B5FC415" w14:textId="4C0947F0" w:rsidR="00F542AA" w:rsidRDefault="00F542AA" w:rsidP="00F542AA">
      <w:r>
        <w:lastRenderedPageBreak/>
        <w:t xml:space="preserve">O último tempo é designado por </w:t>
      </w:r>
      <m:oMath>
        <m:sSub>
          <m:sSubPr>
            <m:ctrlPr>
              <w:rPr>
                <w:rFonts w:ascii="Cambria Math" w:hAnsi="Cambria Math"/>
                <w:i/>
              </w:rPr>
            </m:ctrlPr>
          </m:sSubPr>
          <m:e>
            <m:r>
              <w:rPr>
                <w:rFonts w:ascii="Cambria Math" w:hAnsi="Cambria Math"/>
              </w:rPr>
              <m:t>t</m:t>
            </m:r>
          </m:e>
          <m:sub>
            <m:r>
              <w:rPr>
                <w:rFonts w:ascii="Cambria Math" w:hAnsi="Cambria Math"/>
              </w:rPr>
              <m:t>RAS</m:t>
            </m:r>
          </m:sub>
        </m:sSub>
      </m:oMath>
      <w:r>
        <w:t xml:space="preserve"> e é o número de ciclos de espera sem ser possível efetuar outro precharge. Por outras palavras, é o tempo (em ciclos) obrigatório que uma linha tem que estar com um determinado valor. Este tempo geralmente costuma ser 2 ou 3 vezes maior que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 xml:space="preserve">. Os fabricantes costumam anunciar estes tempos no formato w-x-y-z. Por exemplo a memória RAM </w:t>
      </w:r>
      <w:r w:rsidRPr="00261559">
        <w:t xml:space="preserve">Crucial </w:t>
      </w:r>
      <w:proofErr w:type="spellStart"/>
      <w:r w:rsidRPr="00261559">
        <w:t>Ballistix</w:t>
      </w:r>
      <w:proofErr w:type="spellEnd"/>
      <w:r w:rsidRPr="00261559">
        <w:t xml:space="preserve"> RGB 64GB (2x32GB) DDR4-3200MHz CL16</w:t>
      </w:r>
      <w:r>
        <w:t xml:space="preserve"> </w:t>
      </w:r>
      <w:sdt>
        <w:sdtPr>
          <w:id w:val="-1694750442"/>
          <w:citation/>
        </w:sdtPr>
        <w:sdtEndPr/>
        <w:sdtContent>
          <w:r>
            <w:fldChar w:fldCharType="begin"/>
          </w:r>
          <w:r>
            <w:instrText xml:space="preserve"> CITATION PCD21 \l 2070 </w:instrText>
          </w:r>
          <w:r>
            <w:fldChar w:fldCharType="separate"/>
          </w:r>
          <w:r w:rsidR="00CD1CC9">
            <w:rPr>
              <w:noProof/>
            </w:rPr>
            <w:t>(PC Diga, 2021)</w:t>
          </w:r>
          <w:r>
            <w:fldChar w:fldCharType="end"/>
          </w:r>
        </w:sdtContent>
      </w:sdt>
      <w:r>
        <w:t xml:space="preserve"> anuncia os seguintes tempos 16-18-18-36 e significam o seguinte:</w:t>
      </w:r>
    </w:p>
    <w:p w14:paraId="258CAE71" w14:textId="4081F322" w:rsidR="003A1A81" w:rsidRDefault="003A1A81" w:rsidP="003A1A81">
      <w:pPr>
        <w:pStyle w:val="Caption"/>
        <w:keepNext/>
      </w:pPr>
      <w:bookmarkStart w:id="32" w:name="_Toc77193184"/>
      <w:r>
        <w:t xml:space="preserve">Tabela </w:t>
      </w:r>
      <w:r>
        <w:fldChar w:fldCharType="begin"/>
      </w:r>
      <w:r>
        <w:instrText xml:space="preserve"> SEQ Tabela \* ARABIC </w:instrText>
      </w:r>
      <w:r>
        <w:fldChar w:fldCharType="separate"/>
      </w:r>
      <w:r>
        <w:rPr>
          <w:noProof/>
        </w:rPr>
        <w:t>1</w:t>
      </w:r>
      <w:r>
        <w:fldChar w:fldCharType="end"/>
      </w:r>
      <w:r>
        <w:t xml:space="preserve"> – Tempos de acesso</w:t>
      </w:r>
      <w:bookmarkEnd w:id="32"/>
    </w:p>
    <w:tbl>
      <w:tblPr>
        <w:tblStyle w:val="TableGrid"/>
        <w:tblW w:w="0" w:type="auto"/>
        <w:tblInd w:w="1555" w:type="dxa"/>
        <w:tblBorders>
          <w:insideH w:val="none" w:sz="0" w:space="0" w:color="auto"/>
        </w:tblBorders>
        <w:tblLook w:val="04A0" w:firstRow="1" w:lastRow="0" w:firstColumn="1" w:lastColumn="0" w:noHBand="0" w:noVBand="1"/>
      </w:tblPr>
      <w:tblGrid>
        <w:gridCol w:w="708"/>
        <w:gridCol w:w="709"/>
        <w:gridCol w:w="3402"/>
      </w:tblGrid>
      <w:tr w:rsidR="00F542AA" w14:paraId="5D94C24C" w14:textId="77777777" w:rsidTr="009805BF">
        <w:tc>
          <w:tcPr>
            <w:tcW w:w="708" w:type="dxa"/>
            <w:vAlign w:val="center"/>
          </w:tcPr>
          <w:p w14:paraId="63F236C4" w14:textId="77777777" w:rsidR="00F542AA" w:rsidRDefault="00F542AA" w:rsidP="009805BF">
            <w:pPr>
              <w:jc w:val="center"/>
            </w:pPr>
            <w:r>
              <w:t>w</w:t>
            </w:r>
          </w:p>
        </w:tc>
        <w:tc>
          <w:tcPr>
            <w:tcW w:w="709" w:type="dxa"/>
            <w:vAlign w:val="center"/>
          </w:tcPr>
          <w:p w14:paraId="5E2BE594" w14:textId="77777777" w:rsidR="00F542AA" w:rsidRDefault="00F542AA" w:rsidP="009805BF">
            <w:pPr>
              <w:jc w:val="center"/>
            </w:pPr>
            <w:r>
              <w:t>16</w:t>
            </w:r>
          </w:p>
        </w:tc>
        <w:tc>
          <w:tcPr>
            <w:tcW w:w="3402" w:type="dxa"/>
            <w:vAlign w:val="center"/>
          </w:tcPr>
          <w:p w14:paraId="55133994" w14:textId="77777777" w:rsidR="00F542AA" w:rsidRPr="00962E4D" w:rsidRDefault="00F542AA" w:rsidP="009805BF">
            <w:pPr>
              <w:jc w:val="left"/>
            </w:pPr>
            <w:r>
              <w:t>CAS Latency (</w:t>
            </w:r>
            <m:oMath>
              <m:r>
                <w:rPr>
                  <w:rFonts w:ascii="Cambria Math" w:hAnsi="Cambria Math"/>
                </w:rPr>
                <m:t>CL</m:t>
              </m:r>
            </m:oMath>
            <w:r>
              <w:t>)</w:t>
            </w:r>
          </w:p>
        </w:tc>
      </w:tr>
      <w:tr w:rsidR="00F542AA" w14:paraId="3F449649" w14:textId="77777777" w:rsidTr="009805BF">
        <w:tc>
          <w:tcPr>
            <w:tcW w:w="708" w:type="dxa"/>
            <w:vAlign w:val="center"/>
          </w:tcPr>
          <w:p w14:paraId="2EEECE27" w14:textId="77777777" w:rsidR="00F542AA" w:rsidRDefault="00F542AA" w:rsidP="009805BF">
            <w:pPr>
              <w:jc w:val="center"/>
            </w:pPr>
            <w:r>
              <w:t>x</w:t>
            </w:r>
          </w:p>
        </w:tc>
        <w:tc>
          <w:tcPr>
            <w:tcW w:w="709" w:type="dxa"/>
            <w:vAlign w:val="center"/>
          </w:tcPr>
          <w:p w14:paraId="1A678144" w14:textId="77777777" w:rsidR="00F542AA" w:rsidRDefault="00F542AA" w:rsidP="009805BF">
            <w:pPr>
              <w:jc w:val="center"/>
            </w:pPr>
            <w:r>
              <w:t>18</w:t>
            </w:r>
          </w:p>
        </w:tc>
        <w:tc>
          <w:tcPr>
            <w:tcW w:w="3402" w:type="dxa"/>
            <w:vAlign w:val="center"/>
          </w:tcPr>
          <w:p w14:paraId="0FD6D20A" w14:textId="77777777" w:rsidR="00F542AA" w:rsidRDefault="00F542AA" w:rsidP="009805BF">
            <w:pPr>
              <w:jc w:val="left"/>
            </w:pPr>
            <w:r>
              <w:t>RAS-to-CAS Delay (</w:t>
            </w:r>
            <m:oMath>
              <m:sSub>
                <m:sSubPr>
                  <m:ctrlPr>
                    <w:rPr>
                      <w:rFonts w:ascii="Cambria Math" w:hAnsi="Cambria Math"/>
                      <w:i/>
                    </w:rPr>
                  </m:ctrlPr>
                </m:sSubPr>
                <m:e>
                  <m:r>
                    <w:rPr>
                      <w:rFonts w:ascii="Cambria Math" w:hAnsi="Cambria Math"/>
                    </w:rPr>
                    <m:t>t</m:t>
                  </m:r>
                </m:e>
                <m:sub>
                  <m:r>
                    <w:rPr>
                      <w:rFonts w:ascii="Cambria Math" w:hAnsi="Cambria Math"/>
                    </w:rPr>
                    <m:t>RCD</m:t>
                  </m:r>
                </m:sub>
              </m:sSub>
            </m:oMath>
            <w:r>
              <w:t>)</w:t>
            </w:r>
          </w:p>
        </w:tc>
      </w:tr>
      <w:tr w:rsidR="00F542AA" w14:paraId="5A2F628A" w14:textId="77777777" w:rsidTr="009805BF">
        <w:tc>
          <w:tcPr>
            <w:tcW w:w="708" w:type="dxa"/>
            <w:vAlign w:val="center"/>
          </w:tcPr>
          <w:p w14:paraId="45464164" w14:textId="77777777" w:rsidR="00F542AA" w:rsidRDefault="00F542AA" w:rsidP="009805BF">
            <w:pPr>
              <w:jc w:val="center"/>
            </w:pPr>
            <w:r>
              <w:t>y</w:t>
            </w:r>
          </w:p>
        </w:tc>
        <w:tc>
          <w:tcPr>
            <w:tcW w:w="709" w:type="dxa"/>
            <w:vAlign w:val="center"/>
          </w:tcPr>
          <w:p w14:paraId="33476F1F" w14:textId="77777777" w:rsidR="00F542AA" w:rsidRDefault="00F542AA" w:rsidP="009805BF">
            <w:pPr>
              <w:jc w:val="center"/>
            </w:pPr>
            <w:r>
              <w:t>18</w:t>
            </w:r>
          </w:p>
        </w:tc>
        <w:tc>
          <w:tcPr>
            <w:tcW w:w="3402" w:type="dxa"/>
            <w:vAlign w:val="center"/>
          </w:tcPr>
          <w:p w14:paraId="567ED147" w14:textId="77777777" w:rsidR="00F542AA" w:rsidRDefault="00F542AA" w:rsidP="009805BF">
            <w:pPr>
              <w:jc w:val="left"/>
            </w:pPr>
            <w:r>
              <w:t>RAS Precharge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w:t>
            </w:r>
          </w:p>
        </w:tc>
      </w:tr>
      <w:tr w:rsidR="00F542AA" w14:paraId="5E56AF1A" w14:textId="77777777" w:rsidTr="009805BF">
        <w:tc>
          <w:tcPr>
            <w:tcW w:w="708" w:type="dxa"/>
            <w:vAlign w:val="center"/>
          </w:tcPr>
          <w:p w14:paraId="66E4287D" w14:textId="77777777" w:rsidR="00F542AA" w:rsidRDefault="00F542AA" w:rsidP="009805BF">
            <w:pPr>
              <w:jc w:val="center"/>
            </w:pPr>
            <w:r>
              <w:t>z</w:t>
            </w:r>
          </w:p>
        </w:tc>
        <w:tc>
          <w:tcPr>
            <w:tcW w:w="709" w:type="dxa"/>
            <w:vAlign w:val="center"/>
          </w:tcPr>
          <w:p w14:paraId="59F233E0" w14:textId="77777777" w:rsidR="00F542AA" w:rsidRDefault="00F542AA" w:rsidP="009805BF">
            <w:pPr>
              <w:jc w:val="center"/>
            </w:pPr>
            <w:r>
              <w:t>36</w:t>
            </w:r>
          </w:p>
        </w:tc>
        <w:tc>
          <w:tcPr>
            <w:tcW w:w="3402" w:type="dxa"/>
            <w:vAlign w:val="center"/>
          </w:tcPr>
          <w:p w14:paraId="3BBD0ADE" w14:textId="77777777" w:rsidR="00F542AA" w:rsidRDefault="00F542AA" w:rsidP="009805BF">
            <w:pPr>
              <w:jc w:val="left"/>
            </w:pPr>
            <w:r>
              <w:t>Active to Precharge Delay (</w:t>
            </w:r>
            <m:oMath>
              <m:sSub>
                <m:sSubPr>
                  <m:ctrlPr>
                    <w:rPr>
                      <w:rFonts w:ascii="Cambria Math" w:hAnsi="Cambria Math"/>
                      <w:i/>
                    </w:rPr>
                  </m:ctrlPr>
                </m:sSubPr>
                <m:e>
                  <m:r>
                    <w:rPr>
                      <w:rFonts w:ascii="Cambria Math" w:hAnsi="Cambria Math"/>
                    </w:rPr>
                    <m:t>t</m:t>
                  </m:r>
                </m:e>
                <m:sub>
                  <m:r>
                    <w:rPr>
                      <w:rFonts w:ascii="Cambria Math" w:hAnsi="Cambria Math"/>
                    </w:rPr>
                    <m:t>RAS</m:t>
                  </m:r>
                </m:sub>
              </m:sSub>
            </m:oMath>
            <w:r>
              <w:t>)</w:t>
            </w:r>
          </w:p>
        </w:tc>
      </w:tr>
    </w:tbl>
    <w:p w14:paraId="3E886B16" w14:textId="4E724A8C" w:rsidR="00F542AA" w:rsidRPr="007E7960" w:rsidRDefault="00F542AA" w:rsidP="00F542AA">
      <w:r>
        <w:t>Em termos práticos, isto significa que se os dados estiverem dispersos pela memória a probabilidade de esperar vários ciclos para obter os dados é elevada e existe uma penalização na performance. Enquanto se os dados estiverem contíguos a penalização é drasticamente reduzida.</w:t>
      </w:r>
    </w:p>
    <w:p w14:paraId="12810163" w14:textId="77777777" w:rsidR="00F542AA" w:rsidRDefault="00F542AA" w:rsidP="00F542AA">
      <w:pPr>
        <w:pStyle w:val="Heading3"/>
      </w:pPr>
      <w:bookmarkStart w:id="33" w:name="_Toc77194201"/>
      <w:r>
        <w:t>Teste de Performance</w:t>
      </w:r>
      <w:bookmarkEnd w:id="33"/>
    </w:p>
    <w:p w14:paraId="7A1EF6FF" w14:textId="77777777" w:rsidR="00F542AA" w:rsidRDefault="00F542AA" w:rsidP="00F542AA">
      <w:r>
        <w:t>O teste de performance baseia-se num array de 12MB e aceder a cada um dos elementos (sendo cada elemento 1 byte). Array apesar de ser sequencial é tratado como uma matriz.</w:t>
      </w:r>
    </w:p>
    <w:p w14:paraId="10F69225" w14:textId="77777777" w:rsidR="00F542AA" w:rsidRDefault="00F542AA" w:rsidP="00F542AA">
      <w:pPr>
        <w:keepNext/>
        <w:jc w:val="center"/>
      </w:pPr>
      <w:r>
        <w:rPr>
          <w:noProof/>
        </w:rPr>
        <w:drawing>
          <wp:inline distT="0" distB="0" distL="0" distR="0" wp14:anchorId="4B40AD0C" wp14:editId="0B3B814D">
            <wp:extent cx="5278120" cy="22072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120" cy="2207260"/>
                    </a:xfrm>
                    <a:prstGeom prst="rect">
                      <a:avLst/>
                    </a:prstGeom>
                    <a:noFill/>
                    <a:ln>
                      <a:noFill/>
                    </a:ln>
                  </pic:spPr>
                </pic:pic>
              </a:graphicData>
            </a:graphic>
          </wp:inline>
        </w:drawing>
      </w:r>
    </w:p>
    <w:p w14:paraId="5E515282" w14:textId="049922AA" w:rsidR="00F542AA" w:rsidRDefault="00F542AA" w:rsidP="00F542AA">
      <w:pPr>
        <w:pStyle w:val="Caption"/>
      </w:pPr>
      <w:bookmarkStart w:id="34" w:name="_Toc77164398"/>
      <w:r>
        <w:t xml:space="preserve">Figura </w:t>
      </w:r>
      <w:r>
        <w:fldChar w:fldCharType="begin"/>
      </w:r>
      <w:r>
        <w:instrText xml:space="preserve"> SEQ Figura \* ARABIC </w:instrText>
      </w:r>
      <w:r>
        <w:fldChar w:fldCharType="separate"/>
      </w:r>
      <w:r w:rsidR="00CC390A">
        <w:rPr>
          <w:noProof/>
        </w:rPr>
        <w:t>4</w:t>
      </w:r>
      <w:r>
        <w:fldChar w:fldCharType="end"/>
      </w:r>
      <w:r>
        <w:t xml:space="preserve"> Dimensões das matrizes</w:t>
      </w:r>
      <w:bookmarkEnd w:id="34"/>
    </w:p>
    <w:p w14:paraId="70D7207D" w14:textId="77777777" w:rsidR="00F542AA" w:rsidRDefault="00F542AA" w:rsidP="00F542AA">
      <w:r>
        <w:lastRenderedPageBreak/>
        <w:t>Para cada teste muda apenas a dimensão da matriz (mas mantem sempre os 12MB).</w:t>
      </w:r>
    </w:p>
    <w:p w14:paraId="08063E65" w14:textId="77777777" w:rsidR="00F542AA" w:rsidRDefault="00F542AA" w:rsidP="00F542AA">
      <w:pPr>
        <w:keepNext/>
        <w:jc w:val="center"/>
      </w:pPr>
      <w:r>
        <w:rPr>
          <w:noProof/>
        </w:rPr>
        <w:drawing>
          <wp:inline distT="0" distB="0" distL="0" distR="0" wp14:anchorId="04DC210C" wp14:editId="0BEC7412">
            <wp:extent cx="5278120" cy="2385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8120" cy="2385695"/>
                    </a:xfrm>
                    <a:prstGeom prst="rect">
                      <a:avLst/>
                    </a:prstGeom>
                    <a:noFill/>
                    <a:ln>
                      <a:noFill/>
                    </a:ln>
                  </pic:spPr>
                </pic:pic>
              </a:graphicData>
            </a:graphic>
          </wp:inline>
        </w:drawing>
      </w:r>
    </w:p>
    <w:p w14:paraId="72945A37" w14:textId="534FD99B" w:rsidR="00F542AA" w:rsidRDefault="00F542AA" w:rsidP="00F542AA">
      <w:pPr>
        <w:pStyle w:val="Caption"/>
      </w:pPr>
      <w:bookmarkStart w:id="35" w:name="_Toc77164399"/>
      <w:r>
        <w:t xml:space="preserve">Figura </w:t>
      </w:r>
      <w:r>
        <w:fldChar w:fldCharType="begin"/>
      </w:r>
      <w:r>
        <w:instrText xml:space="preserve"> SEQ Figura \* ARABIC </w:instrText>
      </w:r>
      <w:r>
        <w:fldChar w:fldCharType="separate"/>
      </w:r>
      <w:r w:rsidR="00CC390A">
        <w:rPr>
          <w:noProof/>
        </w:rPr>
        <w:t>5</w:t>
      </w:r>
      <w:r>
        <w:fldChar w:fldCharType="end"/>
      </w:r>
      <w:r>
        <w:t xml:space="preserve"> Formas de percorrer a matriz</w:t>
      </w:r>
      <w:bookmarkEnd w:id="35"/>
    </w:p>
    <w:p w14:paraId="4055F2A8" w14:textId="6710DC90" w:rsidR="00F542AA" w:rsidRDefault="00F542AA" w:rsidP="00F542AA">
      <w:r>
        <w:t xml:space="preserve">A matriz é sempre percorrida em coluna e em linha. Estes dois factos causam diferentes padrões de acesso à memória. Por exemplo, em </w:t>
      </w:r>
      <w:r w:rsidRPr="008734D6">
        <w:rPr>
          <w:i/>
          <w:iCs/>
        </w:rPr>
        <w:t>Row Major</w:t>
      </w:r>
      <w:r>
        <w:t xml:space="preserve"> com uma largura de 4 bytes é lido 1 byte de 4 bytes em 4 bytes. A </w:t>
      </w:r>
      <w:r>
        <w:fldChar w:fldCharType="begin"/>
      </w:r>
      <w:r>
        <w:instrText xml:space="preserve"> REF _Ref70085221 \h </w:instrText>
      </w:r>
      <w:r>
        <w:fldChar w:fldCharType="separate"/>
      </w:r>
      <w:r>
        <w:t xml:space="preserve">Figura </w:t>
      </w:r>
      <w:r>
        <w:rPr>
          <w:noProof/>
        </w:rPr>
        <w:t>4</w:t>
      </w:r>
      <w:r>
        <w:fldChar w:fldCharType="end"/>
      </w:r>
      <w:r>
        <w:t xml:space="preserve"> mostra o tempo medido para aceder a todos os bytes individualmente.</w:t>
      </w:r>
    </w:p>
    <w:p w14:paraId="3C4AE87B" w14:textId="77777777" w:rsidR="00F542AA" w:rsidRDefault="00F542AA" w:rsidP="00F542AA">
      <w:pPr>
        <w:keepNext/>
        <w:jc w:val="center"/>
      </w:pPr>
      <w:r>
        <w:rPr>
          <w:noProof/>
        </w:rPr>
        <w:drawing>
          <wp:inline distT="0" distB="0" distL="0" distR="0" wp14:anchorId="092D9E8C" wp14:editId="362829B1">
            <wp:extent cx="5278120" cy="1634490"/>
            <wp:effectExtent l="0" t="0" r="17780" b="3810"/>
            <wp:docPr id="5" name="Chart 5">
              <a:extLst xmlns:a="http://schemas.openxmlformats.org/drawingml/2006/main">
                <a:ext uri="{FF2B5EF4-FFF2-40B4-BE49-F238E27FC236}">
                  <a16:creationId xmlns:a16="http://schemas.microsoft.com/office/drawing/2014/main" id="{0F8FB756-6589-4A48-B775-5786D37FC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0C57B2C" w14:textId="70FB8B03" w:rsidR="00F542AA" w:rsidRPr="007E7960" w:rsidRDefault="00F542AA" w:rsidP="00F542AA">
      <w:pPr>
        <w:pStyle w:val="Caption"/>
      </w:pPr>
      <w:bookmarkStart w:id="36" w:name="_Ref70085221"/>
      <w:bookmarkStart w:id="37" w:name="_Toc77164400"/>
      <w:r>
        <w:t xml:space="preserve">Figura </w:t>
      </w:r>
      <w:r>
        <w:fldChar w:fldCharType="begin"/>
      </w:r>
      <w:r>
        <w:instrText xml:space="preserve"> SEQ Figura \* ARABIC </w:instrText>
      </w:r>
      <w:r>
        <w:fldChar w:fldCharType="separate"/>
      </w:r>
      <w:r w:rsidR="00CC390A">
        <w:rPr>
          <w:noProof/>
        </w:rPr>
        <w:t>6</w:t>
      </w:r>
      <w:r>
        <w:fldChar w:fldCharType="end"/>
      </w:r>
      <w:r>
        <w:t xml:space="preserve"> Tempos de acesso em Column Major e Row Major face à largura da matriz</w:t>
      </w:r>
      <w:bookmarkEnd w:id="36"/>
      <w:bookmarkEnd w:id="37"/>
    </w:p>
    <w:p w14:paraId="5312FB35" w14:textId="2B5E59C3" w:rsidR="00F542AA" w:rsidRDefault="00F542AA" w:rsidP="00F542AA">
      <w:r>
        <w:t xml:space="preserve">Várias coisas se podem concluir com estes resultados. Primeiro, o acesso em </w:t>
      </w:r>
      <w:r w:rsidRPr="002B0C49">
        <w:rPr>
          <w:i/>
          <w:iCs/>
        </w:rPr>
        <w:t>Column Major</w:t>
      </w:r>
      <w:r>
        <w:t xml:space="preserve"> mantêm-se sempre constante devido ao facto de que esta forma satisfazer as condições para o bom uso da memória cache. Para além disso, o mecanismo de prefetch também auxilia este resultado. Por outro lado, quando o acesso é feito em Row Major existe grandes penalizações de performance. Isto deve-se ao facto de má utilização da memória cache. Na máquina em que os testes foram executados, a linha de cache tem o tamanho de 64 bytes, o que significa que quando a largura da matriz é 2 bytes, existe 1 byte que é desperdiçado. Quando a largura é 64 bytes significa que 63 bytes são desperdiçados a cada linha de cache. O que significa que o segundo nível de cache é </w:t>
      </w:r>
      <w:r>
        <w:lastRenderedPageBreak/>
        <w:t xml:space="preserve">acedido. Isto é visível na </w:t>
      </w:r>
      <w:r>
        <w:fldChar w:fldCharType="begin"/>
      </w:r>
      <w:r>
        <w:instrText xml:space="preserve"> REF _Ref70085221 \h </w:instrText>
      </w:r>
      <w:r>
        <w:fldChar w:fldCharType="separate"/>
      </w:r>
      <w:r>
        <w:t xml:space="preserve">Figura </w:t>
      </w:r>
      <w:r>
        <w:rPr>
          <w:noProof/>
        </w:rPr>
        <w:t>4</w:t>
      </w:r>
      <w:r>
        <w:fldChar w:fldCharType="end"/>
      </w:r>
      <w:r>
        <w:t xml:space="preserve"> entre as larguras de 64bytes e 2048 bytes. Cache de L2 é acedido com a maior frequência e por esse motivo existe penalização de desempenho.</w:t>
      </w:r>
    </w:p>
    <w:p w14:paraId="1A3C1140" w14:textId="77777777" w:rsidR="00F542AA" w:rsidRDefault="00F542AA" w:rsidP="00F542AA">
      <w:pPr>
        <w:pStyle w:val="Heading3"/>
      </w:pPr>
      <w:bookmarkStart w:id="38" w:name="_Toc77194202"/>
      <w:r>
        <w:t>Conclusão</w:t>
      </w:r>
      <w:bookmarkEnd w:id="38"/>
    </w:p>
    <w:p w14:paraId="0D6E746F" w14:textId="77777777" w:rsidR="00F542AA" w:rsidRPr="006233F5" w:rsidRDefault="00F542AA" w:rsidP="00F542AA">
      <w:r>
        <w:t>Em suma, se os dados estiverem dispersos em memória, não é possível utilizar a memória cache de forma eficiente e por isso mais acessos à memória principal serão feitos que por sua vez é uma operação que demora tempo e leva a que o CPU fique muito tempo parado a espera dos dados. Por outro lado, se os dados estiverem contíguos em memória e o seu acesso for sequencial, consegue-se tirar maior proveito da memória cache e do mecanismo de prefetch reduzindo as penalizações e aumentando o desempenho do CPU.</w:t>
      </w:r>
    </w:p>
    <w:p w14:paraId="5332E58B" w14:textId="2829BFF4" w:rsidR="00FF41C3" w:rsidRDefault="00FF41C3" w:rsidP="00FF41C3">
      <w:pPr>
        <w:pStyle w:val="Heading2"/>
      </w:pPr>
      <w:bookmarkStart w:id="39" w:name="_Toc77194203"/>
      <w:r>
        <w:t>Entity Component System</w:t>
      </w:r>
      <w:bookmarkEnd w:id="39"/>
    </w:p>
    <w:p w14:paraId="10C8C439" w14:textId="77777777" w:rsidR="00DC4878" w:rsidRDefault="00DC4878" w:rsidP="00DC4878">
      <w:r>
        <w:t>Entity Component System é um padrão de desenvolvimento implementado em jogos. Segue o princípio de composição sobre herança o que significa que as entidades são definidas não pelo seu “tipo”, mas por um conjunto de dados mais conhecidos como componentes que são associados às entidades o que permite uma maior flexibilidade. Os sistemas são responsáveis por fazer o processamento dos dados escolhendo que entidades estão interessados em processar dependendo dos componentes que os constituem. Por exemplo, um sistema de físico atua sobre todas as entidades que têm os componentes de massa, velocidade e posição. As entidades podem ter um comportamento dinâmico atribuindo/removendo componentes. Isto remove a ambiguidade existente que existem com grandes hierarquias de OOP.</w:t>
      </w:r>
    </w:p>
    <w:p w14:paraId="3C243D6F" w14:textId="4A5AFDFA" w:rsidR="00DC4878" w:rsidRDefault="00DC4878" w:rsidP="00DC4878">
      <w:pPr>
        <w:pStyle w:val="Heading3"/>
      </w:pPr>
      <w:bookmarkStart w:id="40" w:name="_Toc77194204"/>
      <w:r>
        <w:t>Características de ECS</w:t>
      </w:r>
      <w:bookmarkEnd w:id="40"/>
    </w:p>
    <w:p w14:paraId="04DB1DBD" w14:textId="3EB1AB0B" w:rsidR="00FF41C3" w:rsidRDefault="00DC4878" w:rsidP="00DC4878">
      <w:r>
        <w:t>ECS consiste em 3 componentes</w:t>
      </w:r>
      <w:r w:rsidR="00FF41C3">
        <w:t>:</w:t>
      </w:r>
    </w:p>
    <w:p w14:paraId="65108ED6" w14:textId="77777777" w:rsidR="00FF41C3" w:rsidRDefault="00FF41C3" w:rsidP="00FF41C3">
      <w:pPr>
        <w:pStyle w:val="ListParagraph"/>
        <w:numPr>
          <w:ilvl w:val="0"/>
          <w:numId w:val="18"/>
        </w:numPr>
      </w:pPr>
      <w:r w:rsidRPr="00C455F7">
        <w:rPr>
          <w:b/>
          <w:bCs/>
        </w:rPr>
        <w:t>Entidades</w:t>
      </w:r>
      <w:r>
        <w:t>:</w:t>
      </w:r>
    </w:p>
    <w:p w14:paraId="474483E7" w14:textId="77777777" w:rsidR="00FF41C3" w:rsidRDefault="00FF41C3" w:rsidP="00FF41C3">
      <w:pPr>
        <w:pStyle w:val="ListParagraph"/>
        <w:numPr>
          <w:ilvl w:val="1"/>
          <w:numId w:val="18"/>
        </w:numPr>
      </w:pPr>
      <w:r>
        <w:t>As entidades funcionam como um identificador. Servem para identificar quais os componentes que em conjunto formam uma entidade no jogo.</w:t>
      </w:r>
    </w:p>
    <w:p w14:paraId="2A851ECB" w14:textId="77777777" w:rsidR="00FF41C3" w:rsidRPr="00C455F7" w:rsidRDefault="00FF41C3" w:rsidP="00FF41C3">
      <w:pPr>
        <w:pStyle w:val="ListParagraph"/>
        <w:numPr>
          <w:ilvl w:val="0"/>
          <w:numId w:val="18"/>
        </w:numPr>
        <w:rPr>
          <w:b/>
          <w:bCs/>
        </w:rPr>
      </w:pPr>
      <w:r w:rsidRPr="00C455F7">
        <w:rPr>
          <w:b/>
          <w:bCs/>
        </w:rPr>
        <w:t>Componentes</w:t>
      </w:r>
      <w:r>
        <w:t>:</w:t>
      </w:r>
    </w:p>
    <w:p w14:paraId="4FFB1E79" w14:textId="77777777" w:rsidR="00FF41C3" w:rsidRDefault="00FF41C3" w:rsidP="00FF41C3">
      <w:pPr>
        <w:pStyle w:val="ListParagraph"/>
        <w:numPr>
          <w:ilvl w:val="1"/>
          <w:numId w:val="18"/>
        </w:numPr>
      </w:pPr>
      <w:r>
        <w:t xml:space="preserve">Os componentes são apenas dados (ex.: vida, velocidade, gravidade, posição, etc.) que são guardados em arrays. Os componentes não têm </w:t>
      </w:r>
      <w:r>
        <w:lastRenderedPageBreak/>
        <w:t>qualquer comportamento associado. Um determinado componente é identificado por uma entidade.</w:t>
      </w:r>
    </w:p>
    <w:p w14:paraId="6FCCE1CB" w14:textId="77777777" w:rsidR="00FF41C3" w:rsidRDefault="00FF41C3" w:rsidP="00FF41C3">
      <w:pPr>
        <w:pStyle w:val="ListParagraph"/>
        <w:numPr>
          <w:ilvl w:val="0"/>
          <w:numId w:val="18"/>
        </w:numPr>
        <w:rPr>
          <w:b/>
          <w:bCs/>
        </w:rPr>
      </w:pPr>
      <w:r w:rsidRPr="00C455F7">
        <w:rPr>
          <w:b/>
          <w:bCs/>
        </w:rPr>
        <w:t>Sistemas</w:t>
      </w:r>
      <w:r>
        <w:t>:</w:t>
      </w:r>
    </w:p>
    <w:p w14:paraId="21FF20C9" w14:textId="77777777" w:rsidR="00FF41C3" w:rsidRPr="00391476" w:rsidRDefault="00FF41C3" w:rsidP="00FF41C3">
      <w:pPr>
        <w:pStyle w:val="ListParagraph"/>
        <w:numPr>
          <w:ilvl w:val="1"/>
          <w:numId w:val="18"/>
        </w:numPr>
        <w:rPr>
          <w:b/>
          <w:bCs/>
        </w:rPr>
      </w:pPr>
      <w:r>
        <w:t>Os sistemas são o que atuam sobre os componentes interessados. Por exemplo, um sistema gravitacional pode atuar sobre os componentes “posição”, “velocidade” e “gravidade”. Os sistemas geralmente não têm a necessidade de saber a quem um determinado componente pertence.</w:t>
      </w:r>
    </w:p>
    <w:p w14:paraId="53997232" w14:textId="77777777" w:rsidR="00FF41C3" w:rsidRDefault="00FF41C3" w:rsidP="00FF41C3">
      <w:pPr>
        <w:pStyle w:val="Heading3"/>
      </w:pPr>
      <w:bookmarkStart w:id="41" w:name="_Toc77194205"/>
      <w:r>
        <w:t>Vantagem de ECS sobre OOP</w:t>
      </w:r>
      <w:bookmarkEnd w:id="41"/>
    </w:p>
    <w:p w14:paraId="40BEC453" w14:textId="77777777" w:rsidR="00FF41C3" w:rsidRDefault="00FF41C3" w:rsidP="00FF41C3">
      <w:r>
        <w:t>Supondo que temos os seguintes objetos durante o desenvolvimento de um jogo:</w:t>
      </w:r>
    </w:p>
    <w:p w14:paraId="78B2B3A0" w14:textId="77777777" w:rsidR="00FE2E13" w:rsidRDefault="00FF41C3" w:rsidP="00FE2E13">
      <w:pPr>
        <w:keepNext/>
        <w:jc w:val="center"/>
      </w:pPr>
      <w:r>
        <w:rPr>
          <w:noProof/>
        </w:rPr>
        <w:drawing>
          <wp:inline distT="0" distB="0" distL="0" distR="0" wp14:anchorId="44C1307B" wp14:editId="426DA5DE">
            <wp:extent cx="5278120" cy="1322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8120" cy="1322070"/>
                    </a:xfrm>
                    <a:prstGeom prst="rect">
                      <a:avLst/>
                    </a:prstGeom>
                    <a:noFill/>
                    <a:ln>
                      <a:noFill/>
                    </a:ln>
                  </pic:spPr>
                </pic:pic>
              </a:graphicData>
            </a:graphic>
          </wp:inline>
        </w:drawing>
      </w:r>
    </w:p>
    <w:p w14:paraId="717E8E06" w14:textId="10845735" w:rsidR="00FF41C3" w:rsidRDefault="00FE2E13" w:rsidP="00FE2E13">
      <w:pPr>
        <w:pStyle w:val="Caption"/>
      </w:pPr>
      <w:bookmarkStart w:id="42" w:name="_Toc77164401"/>
      <w:r>
        <w:t xml:space="preserve">Figura </w:t>
      </w:r>
      <w:r>
        <w:fldChar w:fldCharType="begin"/>
      </w:r>
      <w:r>
        <w:instrText xml:space="preserve"> SEQ Figura \* ARABIC </w:instrText>
      </w:r>
      <w:r>
        <w:fldChar w:fldCharType="separate"/>
      </w:r>
      <w:r w:rsidR="00CC390A">
        <w:rPr>
          <w:noProof/>
        </w:rPr>
        <w:t>7</w:t>
      </w:r>
      <w:r>
        <w:fldChar w:fldCharType="end"/>
      </w:r>
      <w:r>
        <w:t xml:space="preserve"> Diagrama inicial</w:t>
      </w:r>
      <w:bookmarkEnd w:id="42"/>
    </w:p>
    <w:p w14:paraId="1F1B6F46" w14:textId="77777777" w:rsidR="00FF41C3" w:rsidRDefault="00FF41C3" w:rsidP="00FF41C3">
      <w:r>
        <w:t>Mas a uma dada altura decidiu-se que os Ogres também podem ser arqueiros. Para implementar tal solução fez-se a seguinte restruturação:</w:t>
      </w:r>
    </w:p>
    <w:p w14:paraId="63863BE0" w14:textId="77777777" w:rsidR="00FE2E13" w:rsidRDefault="00FF41C3" w:rsidP="00FE2E13">
      <w:pPr>
        <w:keepNext/>
      </w:pPr>
      <w:r>
        <w:rPr>
          <w:noProof/>
        </w:rPr>
        <w:drawing>
          <wp:inline distT="0" distB="0" distL="0" distR="0" wp14:anchorId="0380FE8F" wp14:editId="06B25D50">
            <wp:extent cx="5278120" cy="1182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120" cy="1182370"/>
                    </a:xfrm>
                    <a:prstGeom prst="rect">
                      <a:avLst/>
                    </a:prstGeom>
                    <a:noFill/>
                    <a:ln>
                      <a:noFill/>
                    </a:ln>
                  </pic:spPr>
                </pic:pic>
              </a:graphicData>
            </a:graphic>
          </wp:inline>
        </w:drawing>
      </w:r>
    </w:p>
    <w:p w14:paraId="7A8883E7" w14:textId="6A96CE3B" w:rsidR="00FF41C3" w:rsidRDefault="00FE2E13" w:rsidP="00FE2E13">
      <w:pPr>
        <w:pStyle w:val="Caption"/>
      </w:pPr>
      <w:bookmarkStart w:id="43" w:name="_Toc77164402"/>
      <w:r>
        <w:t xml:space="preserve">Figura </w:t>
      </w:r>
      <w:r>
        <w:fldChar w:fldCharType="begin"/>
      </w:r>
      <w:r>
        <w:instrText xml:space="preserve"> SEQ Figura \* ARABIC </w:instrText>
      </w:r>
      <w:r>
        <w:fldChar w:fldCharType="separate"/>
      </w:r>
      <w:r w:rsidR="00CC390A">
        <w:rPr>
          <w:noProof/>
        </w:rPr>
        <w:t>8</w:t>
      </w:r>
      <w:r>
        <w:fldChar w:fldCharType="end"/>
      </w:r>
      <w:r>
        <w:t xml:space="preserve"> Diagrama com uma possível solução</w:t>
      </w:r>
      <w:bookmarkEnd w:id="43"/>
    </w:p>
    <w:p w14:paraId="62392CF4" w14:textId="77777777" w:rsidR="00FF41C3" w:rsidRDefault="00FF41C3" w:rsidP="00FF41C3">
      <w:r>
        <w:t>Isto tem dois problemas associados. Primeiro problema é a herança múltipla. O segundo problema está relacionado com a dimensão do projeto. Num projeto pequeno uma alteração destas pode ser insignificante, mas em projetos de grande dimensão fazer este tipo de alterações não é viável.</w:t>
      </w:r>
    </w:p>
    <w:p w14:paraId="467E662E" w14:textId="77777777" w:rsidR="00FF41C3" w:rsidRDefault="00FF41C3" w:rsidP="00FF41C3">
      <w:r>
        <w:t>Com ECS a abordagem é diferente. Podemos pensar numa tabela onde as colunas representam os componentes e as linhas representam as várias entidades do jogo. O “X” de cada célula indica se uma determinada entidade tem um determinado componente.</w:t>
      </w:r>
    </w:p>
    <w:p w14:paraId="0C2A65F6" w14:textId="77777777" w:rsidR="00FE2E13" w:rsidRDefault="00FF41C3" w:rsidP="00FE2E13">
      <w:pPr>
        <w:keepNext/>
        <w:jc w:val="center"/>
      </w:pPr>
      <w:r>
        <w:rPr>
          <w:noProof/>
        </w:rPr>
        <w:lastRenderedPageBreak/>
        <w:drawing>
          <wp:inline distT="0" distB="0" distL="0" distR="0" wp14:anchorId="03B283BC" wp14:editId="72746337">
            <wp:extent cx="5278120" cy="11169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8120" cy="1116965"/>
                    </a:xfrm>
                    <a:prstGeom prst="rect">
                      <a:avLst/>
                    </a:prstGeom>
                    <a:noFill/>
                    <a:ln>
                      <a:noFill/>
                    </a:ln>
                  </pic:spPr>
                </pic:pic>
              </a:graphicData>
            </a:graphic>
          </wp:inline>
        </w:drawing>
      </w:r>
    </w:p>
    <w:p w14:paraId="7A22CEDF" w14:textId="040D5423" w:rsidR="00FF41C3" w:rsidRPr="00391476" w:rsidRDefault="00FE2E13" w:rsidP="00FE2E13">
      <w:pPr>
        <w:pStyle w:val="Caption"/>
      </w:pPr>
      <w:bookmarkStart w:id="44" w:name="_Toc77164403"/>
      <w:r>
        <w:t xml:space="preserve">Figura </w:t>
      </w:r>
      <w:r>
        <w:fldChar w:fldCharType="begin"/>
      </w:r>
      <w:r>
        <w:instrText xml:space="preserve"> SEQ Figura \* ARABIC </w:instrText>
      </w:r>
      <w:r>
        <w:fldChar w:fldCharType="separate"/>
      </w:r>
      <w:r w:rsidR="00CC390A">
        <w:rPr>
          <w:noProof/>
        </w:rPr>
        <w:t>9</w:t>
      </w:r>
      <w:r>
        <w:fldChar w:fldCharType="end"/>
      </w:r>
      <w:r>
        <w:t xml:space="preserve"> ECS como uma tabela</w:t>
      </w:r>
      <w:bookmarkEnd w:id="44"/>
    </w:p>
    <w:p w14:paraId="24672AE3" w14:textId="77777777" w:rsidR="00FF41C3" w:rsidRDefault="00FF41C3" w:rsidP="00FF41C3">
      <w:r>
        <w:t>Desta forma é possível fazer quaisquer tipos de combinação. Podemos dizer que um Ogre pode ser arqueiro e mago ao mesmo tempo. Também é possível, em runtime, dizer que esse mesmo Ogre perdeu as suas capacidades mágicas e retirar esse componente.</w:t>
      </w:r>
    </w:p>
    <w:p w14:paraId="24E51345" w14:textId="77777777" w:rsidR="00FF41C3" w:rsidRDefault="00FF41C3" w:rsidP="00FF41C3">
      <w:r>
        <w:t>Isto permite uma maior flexibilidade para gerir as várias entidades.</w:t>
      </w:r>
    </w:p>
    <w:p w14:paraId="0320F884" w14:textId="77777777" w:rsidR="00FF41C3" w:rsidRDefault="00FF41C3" w:rsidP="00FF41C3">
      <w:pPr>
        <w:pStyle w:val="Heading3"/>
      </w:pPr>
      <w:bookmarkStart w:id="45" w:name="_Toc77194206"/>
      <w:r>
        <w:t>Archetypes</w:t>
      </w:r>
      <w:bookmarkEnd w:id="45"/>
    </w:p>
    <w:p w14:paraId="22EA8725" w14:textId="77777777" w:rsidR="00FF41C3" w:rsidRDefault="00FF41C3" w:rsidP="00FF41C3">
      <w:r>
        <w:t>Imaginemos o seguinte caso onde existem 6 entidades e 3 componentes:</w:t>
      </w:r>
    </w:p>
    <w:p w14:paraId="1C4ABA75" w14:textId="77777777" w:rsidR="00FE2E13" w:rsidRDefault="00FF41C3" w:rsidP="00FE2E13">
      <w:pPr>
        <w:keepNext/>
        <w:jc w:val="center"/>
      </w:pPr>
      <w:r>
        <w:rPr>
          <w:noProof/>
        </w:rPr>
        <w:drawing>
          <wp:inline distT="0" distB="0" distL="0" distR="0" wp14:anchorId="760F1D5A" wp14:editId="3CE606F2">
            <wp:extent cx="5278120" cy="11410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8120" cy="1141095"/>
                    </a:xfrm>
                    <a:prstGeom prst="rect">
                      <a:avLst/>
                    </a:prstGeom>
                    <a:noFill/>
                    <a:ln>
                      <a:noFill/>
                    </a:ln>
                  </pic:spPr>
                </pic:pic>
              </a:graphicData>
            </a:graphic>
          </wp:inline>
        </w:drawing>
      </w:r>
    </w:p>
    <w:p w14:paraId="1A4F49D9" w14:textId="5A539029" w:rsidR="00FF41C3" w:rsidRDefault="00FE2E13" w:rsidP="00FE2E13">
      <w:pPr>
        <w:pStyle w:val="Caption"/>
      </w:pPr>
      <w:bookmarkStart w:id="46" w:name="_Toc77164404"/>
      <w:r>
        <w:t xml:space="preserve">Figura </w:t>
      </w:r>
      <w:r>
        <w:fldChar w:fldCharType="begin"/>
      </w:r>
      <w:r>
        <w:instrText xml:space="preserve"> SEQ Figura \* ARABIC </w:instrText>
      </w:r>
      <w:r>
        <w:fldChar w:fldCharType="separate"/>
      </w:r>
      <w:r w:rsidR="00CC390A">
        <w:rPr>
          <w:noProof/>
        </w:rPr>
        <w:t>10</w:t>
      </w:r>
      <w:r>
        <w:fldChar w:fldCharType="end"/>
      </w:r>
      <w:r>
        <w:t xml:space="preserve"> ECS dispersão dos dados</w:t>
      </w:r>
      <w:bookmarkEnd w:id="46"/>
    </w:p>
    <w:p w14:paraId="6ED0C52C" w14:textId="77777777" w:rsidR="00FF41C3" w:rsidRDefault="00FF41C3" w:rsidP="00FF41C3">
      <w:r>
        <w:t>Um sistema de física que esteja interessado nos componentes de Posições e Velocidades vai processar esses mesmos arrays. O problema é que nem todas as entidades têm estes componentes. Isto implica duas, o carregamento da memória cache com dados desnecessários e saltos para endereços de memória distintos mais frequentes. Isto acontece porque os dados não estão verdadeiramente contíguos em memória.</w:t>
      </w:r>
    </w:p>
    <w:p w14:paraId="5A2923CA" w14:textId="77777777" w:rsidR="00FF41C3" w:rsidRDefault="00FF41C3" w:rsidP="00FF41C3">
      <w:r>
        <w:t>Para resolver este problema recorre-se a Archetypes. Archetypes são um conjunto de arrays de componentes que estão sempre contíguos em memórias. Pegando no caso anterior, o equivalente utilizando Archetypes fica de seguinte maneira:</w:t>
      </w:r>
    </w:p>
    <w:p w14:paraId="216E4BB9" w14:textId="77777777" w:rsidR="00AA45CF" w:rsidRDefault="00FF41C3" w:rsidP="00AA45CF">
      <w:pPr>
        <w:keepNext/>
      </w:pPr>
      <w:r>
        <w:rPr>
          <w:noProof/>
        </w:rPr>
        <w:lastRenderedPageBreak/>
        <w:drawing>
          <wp:inline distT="0" distB="0" distL="0" distR="0" wp14:anchorId="5FA5587D" wp14:editId="6540A6CC">
            <wp:extent cx="5278120" cy="11474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8120" cy="1147445"/>
                    </a:xfrm>
                    <a:prstGeom prst="rect">
                      <a:avLst/>
                    </a:prstGeom>
                    <a:noFill/>
                    <a:ln>
                      <a:noFill/>
                    </a:ln>
                  </pic:spPr>
                </pic:pic>
              </a:graphicData>
            </a:graphic>
          </wp:inline>
        </w:drawing>
      </w:r>
    </w:p>
    <w:p w14:paraId="774EF17E" w14:textId="5BD89D32" w:rsidR="00FF41C3" w:rsidRDefault="00AA45CF" w:rsidP="00AA45CF">
      <w:pPr>
        <w:pStyle w:val="Caption"/>
      </w:pPr>
      <w:bookmarkStart w:id="47" w:name="_Toc77164405"/>
      <w:r>
        <w:t xml:space="preserve">Figura </w:t>
      </w:r>
      <w:r>
        <w:fldChar w:fldCharType="begin"/>
      </w:r>
      <w:r>
        <w:instrText xml:space="preserve"> SEQ Figura \* ARABIC </w:instrText>
      </w:r>
      <w:r>
        <w:fldChar w:fldCharType="separate"/>
      </w:r>
      <w:r w:rsidR="00CC390A">
        <w:rPr>
          <w:noProof/>
        </w:rPr>
        <w:t>11</w:t>
      </w:r>
      <w:r>
        <w:fldChar w:fldCharType="end"/>
      </w:r>
      <w:r>
        <w:t xml:space="preserve"> ECS com Archetypes</w:t>
      </w:r>
      <w:bookmarkEnd w:id="47"/>
    </w:p>
    <w:p w14:paraId="2A936B4E" w14:textId="77777777" w:rsidR="00FF41C3" w:rsidRDefault="00FF41C3" w:rsidP="00FF41C3">
      <w:r>
        <w:t>Archetype 1 apenas tem os componentes de Posições e Velocidades, Archetype 2 tem de Posições e Vidas e o Archetype 3 não tem quaisquer componentes. Caso seja retirado o componente de Velocidade à Entidade 6, seria criado um novo Archetype só com o componente de Posições, Archetype 1 deixaria de ter os componentes da Entidade 6 pois estes passavam a ser guardados no novo Archetype criado. Desta forma os componentes estão sempre contíguos em memória.</w:t>
      </w:r>
    </w:p>
    <w:p w14:paraId="748864FA" w14:textId="2BCF6521" w:rsidR="00FF41C3" w:rsidRDefault="00D919CD" w:rsidP="00FF41C3">
      <w:pPr>
        <w:pStyle w:val="Heading3"/>
      </w:pPr>
      <w:bookmarkStart w:id="48" w:name="_Toc77194207"/>
      <w:r>
        <w:t>Potenciais otimizações</w:t>
      </w:r>
      <w:bookmarkEnd w:id="48"/>
    </w:p>
    <w:p w14:paraId="4F85A78B" w14:textId="44566BCA" w:rsidR="00D919CD" w:rsidRDefault="006E39FA" w:rsidP="006E39FA">
      <w:pPr>
        <w:pStyle w:val="Heading4"/>
      </w:pPr>
      <w:r>
        <w:t>Processamento paralelo</w:t>
      </w:r>
    </w:p>
    <w:p w14:paraId="42720F88" w14:textId="108DB52E" w:rsidR="006E39FA" w:rsidRDefault="006E39FA" w:rsidP="006E39FA">
      <w:r>
        <w:t xml:space="preserve">Como os dados estão em arrays, é muito fácil e intuitivo </w:t>
      </w:r>
      <w:r w:rsidR="00DA4D1E">
        <w:t xml:space="preserve">criar e utilizar algoritmos de processamento paralelo o que nos permite tirar o proveito dos Cores </w:t>
      </w:r>
      <w:r w:rsidR="00836FB9">
        <w:t>do computador aumentando assim o desempenho do jogo.</w:t>
      </w:r>
    </w:p>
    <w:p w14:paraId="276C5EA9" w14:textId="34D19DBB" w:rsidR="00836FB9" w:rsidRDefault="00836FB9" w:rsidP="00836FB9">
      <w:pPr>
        <w:pStyle w:val="Heading4"/>
      </w:pPr>
      <w:r>
        <w:t>SIMD</w:t>
      </w:r>
    </w:p>
    <w:p w14:paraId="689CE2DA" w14:textId="3B57E6A2" w:rsidR="00836FB9" w:rsidRDefault="00DF4EEA" w:rsidP="00836FB9">
      <w:r>
        <w:t xml:space="preserve">Os processadores de hoje em dia têm capacidade de fazer operações numa única instrução a 4, 8 e 16 </w:t>
      </w:r>
      <w:r w:rsidR="000A21A7">
        <w:t>valores diferentes</w:t>
      </w:r>
      <w:r w:rsidR="001309EF">
        <w:t xml:space="preserve">. Mas para tal é primeiro preciso fazer uma preparação dos dados, depois faz-se a operação (tem que ser a mesma operação para todos os valores) e por fim </w:t>
      </w:r>
      <w:r w:rsidR="00095758">
        <w:t xml:space="preserve">guardar os resultados da operação o que significa que é preciso fazer um pouco de trabalho do lado do processador. No </w:t>
      </w:r>
      <w:r w:rsidR="005E0171">
        <w:t xml:space="preserve">com este trabalho extra geralmente existem aumentos de performance. </w:t>
      </w:r>
      <w:r w:rsidR="00196F8F">
        <w:t xml:space="preserve">Com ECS os dados vêm em arrays o que significa que já vêm </w:t>
      </w:r>
      <w:r w:rsidR="001626DE">
        <w:t>preparados para serem executados com operações SIMD, logo não existe esse esforço extra para preparar os dados. O mesmo acontece com os resultados, como estes têm que ser guardados em arrays</w:t>
      </w:r>
      <w:r w:rsidR="009C01E4">
        <w:t>, a escrita destes pode ser feita diretamente nas mesmas.</w:t>
      </w:r>
    </w:p>
    <w:p w14:paraId="64B5B8B9" w14:textId="4E02C9A9" w:rsidR="00FF41C3" w:rsidRDefault="0073393E" w:rsidP="0073393E">
      <w:r>
        <w:t>Devido à tecnologia implementada no BitEngine, é possível tirar o proveito das instruções SIMD.</w:t>
      </w:r>
    </w:p>
    <w:p w14:paraId="5BFF30BC" w14:textId="5F885B4F" w:rsidR="0073393E" w:rsidRDefault="0073393E" w:rsidP="0073393E">
      <w:pPr>
        <w:pStyle w:val="Heading2"/>
      </w:pPr>
      <w:bookmarkStart w:id="49" w:name="_Toc77194208"/>
      <w:r>
        <w:lastRenderedPageBreak/>
        <w:t>Tecnologias implementadas</w:t>
      </w:r>
      <w:bookmarkEnd w:id="49"/>
    </w:p>
    <w:p w14:paraId="2DC47381" w14:textId="260467BA" w:rsidR="0073393E" w:rsidRDefault="00FF2C05" w:rsidP="0073393E">
      <w:r>
        <w:t xml:space="preserve">A implementação de BitEngine é feita em C++ pelo facto de esta ser uma linguagem de alto </w:t>
      </w:r>
      <w:r w:rsidR="004B43EA">
        <w:t>nível,</w:t>
      </w:r>
      <w:r>
        <w:t xml:space="preserve"> mas ao mesmo tempo permitir </w:t>
      </w:r>
      <w:r w:rsidR="004B43EA">
        <w:t>ter acesso a coisas de baixo nível. Para alem disso, a flexibilidade que C++ permite para gestão da memória é fundamental para a implantação de ECS</w:t>
      </w:r>
      <w:r w:rsidR="00B75BCB">
        <w:t xml:space="preserve"> e tal como visto anteriormente, é possível obter melhores performances com bons padrões de acesso à memória e para tal esta tem que estar bem organizada.</w:t>
      </w:r>
    </w:p>
    <w:p w14:paraId="02727B8A" w14:textId="592DA06D" w:rsidR="00FE2F86" w:rsidRPr="00C41B25" w:rsidRDefault="00462714" w:rsidP="0048671E">
      <w:r>
        <w:t xml:space="preserve">Para a gestão da janela, renderização, input, etc. utilizou-se a biblioteca SDL2 pelo simples facto de </w:t>
      </w:r>
      <w:r w:rsidR="00345FF7">
        <w:t xml:space="preserve">haver uma familiarização com esta biblioteca e por ser de uso gratuito. Para alem desta biblioteca ainda é utilizado </w:t>
      </w:r>
      <w:r w:rsidR="0048671E">
        <w:t>SDL2_image para carregar as imagens para a memória.</w:t>
      </w:r>
    </w:p>
    <w:bookmarkEnd w:id="18"/>
    <w:bookmarkEnd w:id="19"/>
    <w:p w14:paraId="6BB9E253" w14:textId="77777777" w:rsidR="004F313B" w:rsidRDefault="004F313B"/>
    <w:p w14:paraId="23DE523C" w14:textId="77777777" w:rsidR="004F313B" w:rsidRDefault="004F313B">
      <w:pPr>
        <w:sectPr w:rsidR="004F313B">
          <w:type w:val="oddPage"/>
          <w:pgSz w:w="11906" w:h="16838" w:code="9"/>
          <w:pgMar w:top="1440" w:right="1797" w:bottom="1440" w:left="1797" w:header="709" w:footer="709" w:gutter="0"/>
          <w:cols w:space="708"/>
          <w:docGrid w:linePitch="360"/>
        </w:sectPr>
      </w:pPr>
    </w:p>
    <w:p w14:paraId="63E85BD2" w14:textId="7F606D8C" w:rsidR="00137BD2" w:rsidRDefault="00137BD2" w:rsidP="00137BD2">
      <w:pPr>
        <w:pStyle w:val="Heading1"/>
      </w:pPr>
      <w:bookmarkStart w:id="50" w:name="_Toc46052790"/>
      <w:bookmarkStart w:id="51" w:name="_Toc77194209"/>
      <w:r>
        <w:lastRenderedPageBreak/>
        <w:t xml:space="preserve">Trabalho de </w:t>
      </w:r>
      <w:r w:rsidR="006A0C28">
        <w:t>Projeto</w:t>
      </w:r>
      <w:bookmarkEnd w:id="51"/>
    </w:p>
    <w:p w14:paraId="69E34FE3" w14:textId="518D812C" w:rsidR="00E31F85" w:rsidRDefault="0063645F" w:rsidP="0063645F">
      <w:pPr>
        <w:pStyle w:val="Heading2"/>
      </w:pPr>
      <w:bookmarkStart w:id="52" w:name="_Toc77194210"/>
      <w:r>
        <w:t>Implementação de BitEngine</w:t>
      </w:r>
      <w:bookmarkEnd w:id="52"/>
    </w:p>
    <w:p w14:paraId="3CA16620" w14:textId="42297176" w:rsidR="0063645F" w:rsidRDefault="00FD7737" w:rsidP="0063645F">
      <w:r>
        <w:t xml:space="preserve">Tal como referido anteriormente BitEngine foi desenvolvido em C++ e com o uso das bibliotecas SDL2 e SDL2_image. </w:t>
      </w:r>
      <w:r w:rsidR="001700BA">
        <w:t>Para recordar, BitEngine tem os seguintes objetivos:</w:t>
      </w:r>
    </w:p>
    <w:p w14:paraId="4C478E9B" w14:textId="0F88BAD1" w:rsidR="0090266B" w:rsidRDefault="0090266B" w:rsidP="0090266B">
      <w:pPr>
        <w:pStyle w:val="ListParagraph"/>
        <w:numPr>
          <w:ilvl w:val="0"/>
          <w:numId w:val="19"/>
        </w:numPr>
      </w:pPr>
      <w:r>
        <w:t>Gestão da janela</w:t>
      </w:r>
    </w:p>
    <w:p w14:paraId="21466887" w14:textId="1828E030" w:rsidR="0090266B" w:rsidRDefault="0090266B" w:rsidP="0090266B">
      <w:pPr>
        <w:pStyle w:val="ListParagraph"/>
        <w:numPr>
          <w:ilvl w:val="0"/>
          <w:numId w:val="19"/>
        </w:numPr>
      </w:pPr>
      <w:r>
        <w:t xml:space="preserve">Gestão e renderização de </w:t>
      </w:r>
      <w:r w:rsidR="00AB30C7">
        <w:t>texturas</w:t>
      </w:r>
    </w:p>
    <w:p w14:paraId="732D42AA" w14:textId="70D49561" w:rsidR="00AB30C7" w:rsidRDefault="00AB30C7" w:rsidP="0090266B">
      <w:pPr>
        <w:pStyle w:val="ListParagraph"/>
        <w:numPr>
          <w:ilvl w:val="0"/>
          <w:numId w:val="19"/>
        </w:numPr>
      </w:pPr>
      <w:r>
        <w:t>Gestão de input</w:t>
      </w:r>
      <w:r w:rsidR="00F90FFA">
        <w:t xml:space="preserve"> (rato e teclado)</w:t>
      </w:r>
    </w:p>
    <w:p w14:paraId="35BE12EF" w14:textId="26739D7B" w:rsidR="00AB30C7" w:rsidRDefault="00AB30C7" w:rsidP="0090266B">
      <w:pPr>
        <w:pStyle w:val="ListParagraph"/>
        <w:numPr>
          <w:ilvl w:val="0"/>
          <w:numId w:val="19"/>
        </w:numPr>
      </w:pPr>
      <w:r>
        <w:t xml:space="preserve">Gestão de </w:t>
      </w:r>
      <w:r w:rsidR="00572E99">
        <w:t>cenários</w:t>
      </w:r>
    </w:p>
    <w:p w14:paraId="3C6D393F" w14:textId="53D7194E" w:rsidR="00F90FFA" w:rsidRDefault="00234033" w:rsidP="0090266B">
      <w:pPr>
        <w:pStyle w:val="ListParagraph"/>
        <w:numPr>
          <w:ilvl w:val="0"/>
          <w:numId w:val="19"/>
        </w:numPr>
      </w:pPr>
      <w:r>
        <w:t>Gestão de entidades</w:t>
      </w:r>
    </w:p>
    <w:p w14:paraId="7DF29F52" w14:textId="3F06435E" w:rsidR="00234033" w:rsidRDefault="00234033" w:rsidP="0090266B">
      <w:pPr>
        <w:pStyle w:val="ListParagraph"/>
        <w:numPr>
          <w:ilvl w:val="0"/>
          <w:numId w:val="19"/>
        </w:numPr>
      </w:pPr>
      <w:r>
        <w:t xml:space="preserve">Gestão do </w:t>
      </w:r>
      <w:r w:rsidR="001700BA">
        <w:t>ciclo principal</w:t>
      </w:r>
    </w:p>
    <w:p w14:paraId="25AEDDEB" w14:textId="295FCCE3" w:rsidR="00234033" w:rsidRDefault="00234033" w:rsidP="0090266B">
      <w:pPr>
        <w:pStyle w:val="ListParagraph"/>
        <w:numPr>
          <w:ilvl w:val="0"/>
          <w:numId w:val="19"/>
        </w:numPr>
      </w:pPr>
      <w:r>
        <w:t xml:space="preserve">Gestão de </w:t>
      </w:r>
      <w:r w:rsidR="00022487">
        <w:t>processamento multithread</w:t>
      </w:r>
    </w:p>
    <w:p w14:paraId="7E598787" w14:textId="423802EC" w:rsidR="007A21B1" w:rsidRDefault="00AB7013" w:rsidP="00A01FCF">
      <w:pPr>
        <w:pStyle w:val="Heading3"/>
      </w:pPr>
      <w:bookmarkStart w:id="53" w:name="_Toc77194211"/>
      <w:r>
        <w:t>Diagrama de classes</w:t>
      </w:r>
      <w:bookmarkEnd w:id="53"/>
    </w:p>
    <w:p w14:paraId="24A6EB54" w14:textId="77777777" w:rsidR="00AA45CF" w:rsidRDefault="00014340" w:rsidP="00AA45CF">
      <w:pPr>
        <w:keepNext/>
        <w:jc w:val="center"/>
      </w:pPr>
      <w:r>
        <w:rPr>
          <w:noProof/>
        </w:rPr>
        <w:drawing>
          <wp:inline distT="0" distB="0" distL="0" distR="0" wp14:anchorId="151AA755" wp14:editId="7D53AD57">
            <wp:extent cx="5278120" cy="2893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8120" cy="2893060"/>
                    </a:xfrm>
                    <a:prstGeom prst="rect">
                      <a:avLst/>
                    </a:prstGeom>
                    <a:noFill/>
                    <a:ln>
                      <a:noFill/>
                    </a:ln>
                  </pic:spPr>
                </pic:pic>
              </a:graphicData>
            </a:graphic>
          </wp:inline>
        </w:drawing>
      </w:r>
    </w:p>
    <w:p w14:paraId="3BDF680A" w14:textId="62625BC1" w:rsidR="00A01FCF" w:rsidRDefault="00AA45CF" w:rsidP="00AA45CF">
      <w:pPr>
        <w:pStyle w:val="Caption"/>
      </w:pPr>
      <w:bookmarkStart w:id="54" w:name="_Toc77164406"/>
      <w:r>
        <w:t xml:space="preserve">Figura </w:t>
      </w:r>
      <w:r>
        <w:fldChar w:fldCharType="begin"/>
      </w:r>
      <w:r>
        <w:instrText xml:space="preserve"> SEQ Figura \* ARABIC </w:instrText>
      </w:r>
      <w:r>
        <w:fldChar w:fldCharType="separate"/>
      </w:r>
      <w:r w:rsidR="00CC390A">
        <w:rPr>
          <w:noProof/>
        </w:rPr>
        <w:t>12</w:t>
      </w:r>
      <w:r>
        <w:fldChar w:fldCharType="end"/>
      </w:r>
      <w:r>
        <w:t xml:space="preserve"> Diagrama de classes de BitEngine</w:t>
      </w:r>
      <w:bookmarkEnd w:id="54"/>
    </w:p>
    <w:p w14:paraId="2981D626" w14:textId="58EEBC8A" w:rsidR="00706D10" w:rsidRPr="00A01FCF" w:rsidRDefault="00FD67CE" w:rsidP="00A01FCF">
      <w:r>
        <w:t xml:space="preserve">Em seguida segue uma breve descrição sobre </w:t>
      </w:r>
      <w:r w:rsidR="002D7DE4">
        <w:t>estas classes. Na secção seguinte estas classes são mais detalhadas consoante o seu uso na BitEngine.</w:t>
      </w:r>
    </w:p>
    <w:p w14:paraId="0ADD47D7" w14:textId="24FE0D8F" w:rsidR="0063645F" w:rsidRDefault="00E90F61" w:rsidP="00E90F61">
      <w:pPr>
        <w:pStyle w:val="Heading4"/>
      </w:pPr>
      <w:r>
        <w:t>Class Engine</w:t>
      </w:r>
    </w:p>
    <w:p w14:paraId="4C1030EE" w14:textId="551AAB21" w:rsidR="00706D10" w:rsidRPr="00E90F61" w:rsidRDefault="00E90F61" w:rsidP="00E90F61">
      <w:r>
        <w:t>Est</w:t>
      </w:r>
      <w:r w:rsidR="00700216">
        <w:t>a</w:t>
      </w:r>
      <w:r>
        <w:t xml:space="preserve"> é a class</w:t>
      </w:r>
      <w:r w:rsidR="00212A63">
        <w:t>e</w:t>
      </w:r>
      <w:r>
        <w:t xml:space="preserve"> principal para </w:t>
      </w:r>
      <w:r w:rsidR="001F16B7">
        <w:t>pode utilizar a BitEngine. Os jogos terão que herdade desta class</w:t>
      </w:r>
      <w:r w:rsidR="00EB0B47">
        <w:t>. Internamente esta class</w:t>
      </w:r>
      <w:r w:rsidR="00212A63">
        <w:t>e</w:t>
      </w:r>
      <w:r w:rsidR="00EB0B47">
        <w:t xml:space="preserve"> é responsável por </w:t>
      </w:r>
      <w:r w:rsidR="00ED4367">
        <w:t xml:space="preserve">tudo o que acontece na </w:t>
      </w:r>
      <w:proofErr w:type="spellStart"/>
      <w:r w:rsidR="00ED4367">
        <w:t>engine</w:t>
      </w:r>
      <w:proofErr w:type="spellEnd"/>
      <w:r w:rsidR="00ED4367">
        <w:t xml:space="preserve">. </w:t>
      </w:r>
      <w:r w:rsidR="00ED4367">
        <w:lastRenderedPageBreak/>
        <w:t xml:space="preserve">É nesta </w:t>
      </w:r>
      <w:proofErr w:type="spellStart"/>
      <w:r w:rsidR="00ED4367">
        <w:t>clas</w:t>
      </w:r>
      <w:r w:rsidR="00212A63">
        <w:t>e</w:t>
      </w:r>
      <w:r w:rsidR="00ED4367">
        <w:t>s</w:t>
      </w:r>
      <w:proofErr w:type="spellEnd"/>
      <w:r w:rsidR="00ED4367">
        <w:t xml:space="preserve"> que é feita toda a inicial</w:t>
      </w:r>
      <w:r w:rsidR="007F30D4">
        <w:t xml:space="preserve">ização, gestão do </w:t>
      </w:r>
      <w:proofErr w:type="spellStart"/>
      <w:r w:rsidR="007F30D4">
        <w:t>loop</w:t>
      </w:r>
      <w:proofErr w:type="spellEnd"/>
      <w:r w:rsidR="007F30D4">
        <w:t xml:space="preserve"> principal, sincronização entre vários componentes da BitEngine e a finalização.</w:t>
      </w:r>
    </w:p>
    <w:p w14:paraId="06B45ED1" w14:textId="02258688" w:rsidR="0063645F" w:rsidRDefault="00C24043" w:rsidP="00557791">
      <w:pPr>
        <w:pStyle w:val="Heading4"/>
      </w:pPr>
      <w:r>
        <w:t xml:space="preserve">Class </w:t>
      </w:r>
      <w:proofErr w:type="spellStart"/>
      <w:r>
        <w:t>Window</w:t>
      </w:r>
      <w:proofErr w:type="spellEnd"/>
    </w:p>
    <w:p w14:paraId="67340ACB" w14:textId="7B23F4CA" w:rsidR="00706D10" w:rsidRDefault="00700216" w:rsidP="00C24043">
      <w:r>
        <w:t>Esta class</w:t>
      </w:r>
      <w:r w:rsidR="00212A63">
        <w:t>e</w:t>
      </w:r>
      <w:r>
        <w:t xml:space="preserve"> é responsável pela gestão da janela. Isto é, pelo seu </w:t>
      </w:r>
      <w:r w:rsidR="007751F4">
        <w:t>modo, resolução</w:t>
      </w:r>
      <w:r>
        <w:t xml:space="preserve">, </w:t>
      </w:r>
      <w:r w:rsidR="0054786D">
        <w:t>título</w:t>
      </w:r>
      <w:r>
        <w:t xml:space="preserve"> </w:t>
      </w:r>
      <w:r w:rsidR="007751F4">
        <w:t xml:space="preserve">e pelo </w:t>
      </w:r>
      <w:r w:rsidR="00E34710">
        <w:t>número máximo de FPS.</w:t>
      </w:r>
    </w:p>
    <w:p w14:paraId="7E93AECA" w14:textId="70AC9120" w:rsidR="00E34710" w:rsidRDefault="00E34710" w:rsidP="00E34710">
      <w:pPr>
        <w:pStyle w:val="Heading4"/>
      </w:pPr>
      <w:r>
        <w:t>Class Time</w:t>
      </w:r>
    </w:p>
    <w:p w14:paraId="668FAE13" w14:textId="2D72E77D" w:rsidR="00706D10" w:rsidRDefault="0054786D" w:rsidP="00C24043">
      <w:r>
        <w:t>Esta class</w:t>
      </w:r>
      <w:r w:rsidR="00212A63">
        <w:t>e</w:t>
      </w:r>
      <w:r>
        <w:t xml:space="preserve"> é responsável por fazer a gestão do tempo.</w:t>
      </w:r>
      <w:r w:rsidR="0047214E">
        <w:t xml:space="preserve"> </w:t>
      </w:r>
      <w:r w:rsidR="001665F3">
        <w:t>Serve para indicar quanto tempo passou desde o início do jogo e para indicar a diferença de tempo entre a última frame e a frame atual.</w:t>
      </w:r>
    </w:p>
    <w:p w14:paraId="1144A101" w14:textId="16E9237E" w:rsidR="001665F3" w:rsidRDefault="001665F3" w:rsidP="001665F3">
      <w:pPr>
        <w:pStyle w:val="Heading4"/>
      </w:pPr>
      <w:r>
        <w:t xml:space="preserve">Class </w:t>
      </w:r>
      <w:proofErr w:type="spellStart"/>
      <w:r>
        <w:t>TextureManager</w:t>
      </w:r>
      <w:proofErr w:type="spellEnd"/>
    </w:p>
    <w:p w14:paraId="529BB188" w14:textId="00BAFC95" w:rsidR="00706D10" w:rsidRPr="00125431" w:rsidRDefault="00125431" w:rsidP="00125431">
      <w:r>
        <w:t>Esta class</w:t>
      </w:r>
      <w:r w:rsidR="00212A63">
        <w:t>e</w:t>
      </w:r>
      <w:r>
        <w:t xml:space="preserve"> é responsável por fazer a gestão das </w:t>
      </w:r>
      <w:r w:rsidR="000952DA">
        <w:t xml:space="preserve">texturas. Isto é, é responsável por carregar as imagens, convertê-las para </w:t>
      </w:r>
      <w:proofErr w:type="spellStart"/>
      <w:r w:rsidR="000952DA">
        <w:t>SDL_Texture</w:t>
      </w:r>
      <w:proofErr w:type="spellEnd"/>
      <w:r w:rsidR="000952DA">
        <w:t xml:space="preserve">. Para além disso, é feito o </w:t>
      </w:r>
      <w:proofErr w:type="spellStart"/>
      <w:r w:rsidR="000952DA">
        <w:t>caching</w:t>
      </w:r>
      <w:proofErr w:type="spellEnd"/>
      <w:r w:rsidR="000952DA">
        <w:t xml:space="preserve"> das texturas o que significa </w:t>
      </w:r>
      <w:r w:rsidR="00706D10">
        <w:t>se carregar duas vezes a mesma imagem essa imagem só será carregada efetivamente uma vez, à segunda vez é devolvido a textura que está em cache. Por último esta class</w:t>
      </w:r>
      <w:r w:rsidR="00212A63">
        <w:t>e</w:t>
      </w:r>
      <w:r w:rsidR="00706D10">
        <w:t xml:space="preserve"> também é responsável por desalocar toda a memória das texturas carregadas.</w:t>
      </w:r>
    </w:p>
    <w:p w14:paraId="32A4870F" w14:textId="47A5ACAC" w:rsidR="001665F3" w:rsidRDefault="001665F3" w:rsidP="001665F3">
      <w:pPr>
        <w:pStyle w:val="Heading4"/>
      </w:pPr>
      <w:r>
        <w:t xml:space="preserve">Class </w:t>
      </w:r>
      <w:proofErr w:type="spellStart"/>
      <w:r>
        <w:t>SceneManager</w:t>
      </w:r>
      <w:proofErr w:type="spellEnd"/>
    </w:p>
    <w:p w14:paraId="6E6982E4" w14:textId="20789FBF" w:rsidR="008245F4" w:rsidRPr="003572DD" w:rsidRDefault="003572DD" w:rsidP="003572DD">
      <w:r>
        <w:t>Esta class</w:t>
      </w:r>
      <w:r w:rsidR="00212A63">
        <w:t>e</w:t>
      </w:r>
      <w:r>
        <w:t xml:space="preserve"> é responsável por gestão dos cenários do jogo. </w:t>
      </w:r>
      <w:r w:rsidR="008245F4">
        <w:t xml:space="preserve">Ou seja, indica qual é o cenário atual que deve ser atualizado e </w:t>
      </w:r>
      <w:proofErr w:type="spellStart"/>
      <w:r w:rsidR="008245F4">
        <w:t>renderizado</w:t>
      </w:r>
      <w:proofErr w:type="spellEnd"/>
      <w:r w:rsidR="008245F4">
        <w:t>. Para além disso controla o tempo atividade do jogo, isto é, é responsável por indicar quando é que o jogo deve terminar.</w:t>
      </w:r>
    </w:p>
    <w:p w14:paraId="4F6EB7E1" w14:textId="60CF5BE3" w:rsidR="001665F3" w:rsidRDefault="001665F3" w:rsidP="001665F3">
      <w:pPr>
        <w:pStyle w:val="Heading4"/>
      </w:pPr>
      <w:r>
        <w:t xml:space="preserve">Class </w:t>
      </w:r>
      <w:proofErr w:type="spellStart"/>
      <w:r>
        <w:t>Renderer</w:t>
      </w:r>
      <w:proofErr w:type="spellEnd"/>
    </w:p>
    <w:p w14:paraId="29EFB07B" w14:textId="49ADEE5D" w:rsidR="00907CE6" w:rsidRPr="008245F4" w:rsidRDefault="0088756F" w:rsidP="008245F4">
      <w:r>
        <w:t>Esta é uma class</w:t>
      </w:r>
      <w:r w:rsidR="00212A63">
        <w:t>e</w:t>
      </w:r>
      <w:r>
        <w:t xml:space="preserve"> de abstração ao </w:t>
      </w:r>
      <w:proofErr w:type="spellStart"/>
      <w:r>
        <w:t>SDL_Renderer</w:t>
      </w:r>
      <w:proofErr w:type="spellEnd"/>
      <w:r>
        <w:t xml:space="preserve"> que é utilizado para vários efeitos. Por isso esta class</w:t>
      </w:r>
      <w:r w:rsidR="00212A63">
        <w:t>e</w:t>
      </w:r>
      <w:r>
        <w:t xml:space="preserve"> é um </w:t>
      </w:r>
      <w:proofErr w:type="spellStart"/>
      <w:r>
        <w:t>Singleton</w:t>
      </w:r>
      <w:proofErr w:type="spellEnd"/>
      <w:r>
        <w:t xml:space="preserve"> </w:t>
      </w:r>
      <w:r w:rsidR="00907CE6">
        <w:t xml:space="preserve">de forma a tornar </w:t>
      </w:r>
      <w:proofErr w:type="spellStart"/>
      <w:r w:rsidR="00907CE6">
        <w:t>SDL_Renderer</w:t>
      </w:r>
      <w:proofErr w:type="spellEnd"/>
      <w:r w:rsidR="00907CE6">
        <w:t xml:space="preserve"> global e seguro.</w:t>
      </w:r>
    </w:p>
    <w:p w14:paraId="0DA5F93A" w14:textId="6B5215FA" w:rsidR="001665F3" w:rsidRDefault="001665F3" w:rsidP="001665F3">
      <w:pPr>
        <w:pStyle w:val="Heading4"/>
      </w:pPr>
      <w:r>
        <w:t xml:space="preserve">Class </w:t>
      </w:r>
      <w:proofErr w:type="spellStart"/>
      <w:r>
        <w:t>MouseInputManager</w:t>
      </w:r>
      <w:proofErr w:type="spellEnd"/>
    </w:p>
    <w:p w14:paraId="59E9A637" w14:textId="400A652C" w:rsidR="008F05AA" w:rsidRPr="00907CE6" w:rsidRDefault="00907CE6" w:rsidP="00907CE6">
      <w:r>
        <w:t>Esta class</w:t>
      </w:r>
      <w:r w:rsidR="00212A63">
        <w:t>e</w:t>
      </w:r>
      <w:r>
        <w:t xml:space="preserve"> é responsável por guardar </w:t>
      </w:r>
      <w:r w:rsidR="00A93D9D">
        <w:t xml:space="preserve">todos os registos do rato. Isto é, as coordenadas atuais do rato, a diferença de movimento da </w:t>
      </w:r>
      <w:r w:rsidR="00EE77A3">
        <w:t>última</w:t>
      </w:r>
      <w:r w:rsidR="00A93D9D">
        <w:t xml:space="preserve"> frame para a frame atual e </w:t>
      </w:r>
      <w:r w:rsidR="00EE77A3">
        <w:t>o estado dos botões do rato. Esta class</w:t>
      </w:r>
      <w:r w:rsidR="00212A63">
        <w:t>e</w:t>
      </w:r>
      <w:r w:rsidR="00EE77A3">
        <w:t xml:space="preserve"> é um </w:t>
      </w:r>
      <w:proofErr w:type="spellStart"/>
      <w:r w:rsidR="00EE77A3">
        <w:t>Singleton</w:t>
      </w:r>
      <w:proofErr w:type="spellEnd"/>
      <w:r w:rsidR="00EE77A3">
        <w:t xml:space="preserve"> </w:t>
      </w:r>
      <w:r w:rsidR="008F05AA">
        <w:t>de forma que</w:t>
      </w:r>
      <w:r w:rsidR="00EE77A3">
        <w:t xml:space="preserve"> possa ser acedida de forma global e segura.</w:t>
      </w:r>
    </w:p>
    <w:p w14:paraId="3F74482E" w14:textId="16D19B7B" w:rsidR="001665F3" w:rsidRDefault="001665F3" w:rsidP="001665F3">
      <w:pPr>
        <w:pStyle w:val="Heading4"/>
      </w:pPr>
      <w:r>
        <w:lastRenderedPageBreak/>
        <w:t xml:space="preserve">Class </w:t>
      </w:r>
      <w:proofErr w:type="spellStart"/>
      <w:r>
        <w:t>KeyInputManager</w:t>
      </w:r>
      <w:proofErr w:type="spellEnd"/>
    </w:p>
    <w:p w14:paraId="7B0411C8" w14:textId="466E157D" w:rsidR="00A32C61" w:rsidRPr="008F05AA" w:rsidRDefault="008F05AA" w:rsidP="008F05AA">
      <w:r>
        <w:t>Esta class</w:t>
      </w:r>
      <w:r w:rsidR="00212A63">
        <w:t>e</w:t>
      </w:r>
      <w:r>
        <w:t xml:space="preserve"> é responsável por guardar o registo das teclas pressionadas no teclado. </w:t>
      </w:r>
      <w:r w:rsidR="00A32C61">
        <w:t>Tem a capacidade de indicar se a tecla foi pressionada num determinado instante, se está a ser pressionada durante um logo período de tempo ou se foi libertada num determinado instante. Para a sua implementação esta class</w:t>
      </w:r>
      <w:r w:rsidR="00212A63">
        <w:t>e</w:t>
      </w:r>
      <w:r w:rsidR="00A32C61">
        <w:t xml:space="preserve"> utiliza </w:t>
      </w:r>
      <w:proofErr w:type="spellStart"/>
      <w:r w:rsidR="00A32C61">
        <w:t>CacheSet</w:t>
      </w:r>
      <w:proofErr w:type="spellEnd"/>
      <w:r w:rsidR="00A32C61">
        <w:t>. Esta class</w:t>
      </w:r>
      <w:r w:rsidR="00212A63">
        <w:t>e</w:t>
      </w:r>
      <w:r w:rsidR="00A32C61">
        <w:t xml:space="preserve"> é um </w:t>
      </w:r>
      <w:proofErr w:type="spellStart"/>
      <w:r w:rsidR="00A32C61">
        <w:t>Singleton</w:t>
      </w:r>
      <w:proofErr w:type="spellEnd"/>
      <w:r w:rsidR="00A32C61">
        <w:t xml:space="preserve"> de forma que possa ser acedida de forma global e segura.</w:t>
      </w:r>
    </w:p>
    <w:p w14:paraId="495C88D7" w14:textId="4BB0F0DD" w:rsidR="001665F3" w:rsidRDefault="001665F3" w:rsidP="001665F3">
      <w:pPr>
        <w:pStyle w:val="Heading4"/>
      </w:pPr>
      <w:r>
        <w:t xml:space="preserve">Class </w:t>
      </w:r>
      <w:proofErr w:type="spellStart"/>
      <w:r>
        <w:t>CacheSet</w:t>
      </w:r>
      <w:proofErr w:type="spellEnd"/>
      <w:r>
        <w:t xml:space="preserve"> e </w:t>
      </w:r>
      <w:proofErr w:type="spellStart"/>
      <w:r>
        <w:t>CacheUtilization</w:t>
      </w:r>
      <w:proofErr w:type="spellEnd"/>
    </w:p>
    <w:p w14:paraId="5E152FB1" w14:textId="299AC63B" w:rsidR="006D3B97" w:rsidRDefault="006D3B97" w:rsidP="006D3B97">
      <w:proofErr w:type="spellStart"/>
      <w:r>
        <w:t>CacheSet</w:t>
      </w:r>
      <w:proofErr w:type="spellEnd"/>
      <w:r>
        <w:t xml:space="preserve"> é uma estrutura de dados </w:t>
      </w:r>
      <w:r w:rsidR="002A0FC7">
        <w:t>cujo</w:t>
      </w:r>
      <w:r>
        <w:t xml:space="preserve"> seu objetivo é guardar os dados numa única linha de cache</w:t>
      </w:r>
      <w:r w:rsidR="00E13F3B">
        <w:t xml:space="preserve">, de forma a ser eficiente, e </w:t>
      </w:r>
      <w:r w:rsidR="002A0FC7">
        <w:t>cujo</w:t>
      </w:r>
      <w:r w:rsidR="00E13F3B">
        <w:t xml:space="preserve"> seus valores não sejam repetidos.</w:t>
      </w:r>
    </w:p>
    <w:p w14:paraId="03253911" w14:textId="799763DC" w:rsidR="009D2A3C" w:rsidRPr="006D3B97" w:rsidRDefault="002A0FC7" w:rsidP="006D3B97">
      <w:proofErr w:type="spellStart"/>
      <w:r>
        <w:t>CacheUtilization</w:t>
      </w:r>
      <w:proofErr w:type="spellEnd"/>
      <w:r>
        <w:t xml:space="preserve"> especifica qual a taxa de ocupação que deve ser feito da memória cache. </w:t>
      </w:r>
      <w:r w:rsidR="003C723E">
        <w:t>As possibilidades são 100%, 50% ou 25% da memória cache.</w:t>
      </w:r>
    </w:p>
    <w:p w14:paraId="7AEE6693" w14:textId="460AF480" w:rsidR="001665F3" w:rsidRDefault="00C879B1" w:rsidP="006A43CF">
      <w:pPr>
        <w:pStyle w:val="Heading4"/>
      </w:pPr>
      <w:r>
        <w:t xml:space="preserve">Class </w:t>
      </w:r>
      <w:proofErr w:type="spellStart"/>
      <w:r>
        <w:t>IScene</w:t>
      </w:r>
      <w:proofErr w:type="spellEnd"/>
    </w:p>
    <w:p w14:paraId="26915291" w14:textId="083B2552" w:rsidR="003D6B34" w:rsidRPr="009D2A3C" w:rsidRDefault="009D2A3C" w:rsidP="009D2A3C">
      <w:r>
        <w:t>Esta é uma class</w:t>
      </w:r>
      <w:r w:rsidR="00212A63">
        <w:t>e</w:t>
      </w:r>
      <w:r>
        <w:t xml:space="preserve"> abstrata </w:t>
      </w:r>
      <w:r w:rsidR="000C7E8E">
        <w:t xml:space="preserve">que </w:t>
      </w:r>
      <w:r w:rsidR="003D6B34">
        <w:t>tem de</w:t>
      </w:r>
      <w:r w:rsidR="000C7E8E">
        <w:t xml:space="preserve"> ser herdada por todos os cenários do jogo e </w:t>
      </w:r>
      <w:r w:rsidR="0059596C">
        <w:t xml:space="preserve">implementar todos os seus métodos. </w:t>
      </w:r>
      <w:r w:rsidR="003D6B34">
        <w:t>Os cenários são uteis para fazer a diferenciação de menu principal, pausa, nível 1, nível 2, etc.</w:t>
      </w:r>
    </w:p>
    <w:p w14:paraId="44266A7A" w14:textId="16BDB364" w:rsidR="00C879B1" w:rsidRDefault="00C879B1" w:rsidP="00C879B1">
      <w:pPr>
        <w:pStyle w:val="Heading4"/>
      </w:pPr>
      <w:r>
        <w:t>Class ECS</w:t>
      </w:r>
    </w:p>
    <w:p w14:paraId="0697CF16" w14:textId="0F187D07" w:rsidR="00E37ADF" w:rsidRDefault="00D47FFC" w:rsidP="00E37ADF">
      <w:r>
        <w:t>Esta</w:t>
      </w:r>
      <w:r w:rsidR="00E37ADF">
        <w:t xml:space="preserve"> class</w:t>
      </w:r>
      <w:r w:rsidR="00212A63">
        <w:t>e</w:t>
      </w:r>
      <w:r w:rsidR="00E37ADF">
        <w:t xml:space="preserve"> </w:t>
      </w:r>
      <w:r w:rsidR="00CF5C79">
        <w:t xml:space="preserve">centraliza </w:t>
      </w:r>
      <w:r w:rsidR="001C75E8">
        <w:t>Entity Component System. É através desta class</w:t>
      </w:r>
      <w:r w:rsidR="00212A63">
        <w:t>e</w:t>
      </w:r>
      <w:r w:rsidR="001C75E8">
        <w:t xml:space="preserve"> que se criam novas entidades, associam-se componentes às entidades e se registam novos sistemas. Internamente esta class</w:t>
      </w:r>
      <w:r w:rsidR="00212A63">
        <w:t>e</w:t>
      </w:r>
      <w:r w:rsidR="001C75E8">
        <w:t xml:space="preserve"> garante que os componentes das entidades se encontram em </w:t>
      </w:r>
      <w:r w:rsidR="008619D8">
        <w:t>Archetypes corretos.</w:t>
      </w:r>
    </w:p>
    <w:p w14:paraId="7C87B1C6" w14:textId="08DC9773" w:rsidR="00C879B1" w:rsidRDefault="00D474E1" w:rsidP="00D474E1">
      <w:pPr>
        <w:pStyle w:val="Heading4"/>
      </w:pPr>
      <w:r>
        <w:t>Class Signature</w:t>
      </w:r>
    </w:p>
    <w:p w14:paraId="1E43B106" w14:textId="3981378E" w:rsidR="009C1F22" w:rsidRPr="00FB4ADF" w:rsidRDefault="00FB4ADF" w:rsidP="00FB4ADF">
      <w:r>
        <w:t>Esta class</w:t>
      </w:r>
      <w:r w:rsidR="00212A63">
        <w:t>e</w:t>
      </w:r>
      <w:r>
        <w:t xml:space="preserve"> é responsável por identificar os </w:t>
      </w:r>
      <w:r w:rsidR="00096DC5">
        <w:t xml:space="preserve">Archetypes e os respetivos componentes que os Archetypes guardam. </w:t>
      </w:r>
      <w:r w:rsidR="006175D8">
        <w:t xml:space="preserve">A cada componente é atribuído um ID, esse ID é utilizado como um índice num array de bits </w:t>
      </w:r>
      <w:r w:rsidR="009C1F22">
        <w:t>para determinar se um determinado Archetype guarda ou não um determinado componente.</w:t>
      </w:r>
    </w:p>
    <w:p w14:paraId="5853FE2B" w14:textId="031C2EDE" w:rsidR="00D474E1" w:rsidRDefault="00D474E1" w:rsidP="00D474E1">
      <w:pPr>
        <w:pStyle w:val="Heading4"/>
      </w:pPr>
      <w:r>
        <w:t>Class Archetype</w:t>
      </w:r>
    </w:p>
    <w:p w14:paraId="43D166E6" w14:textId="2D3D1D67" w:rsidR="00FA720E" w:rsidRPr="009C1F22" w:rsidRDefault="003063B1" w:rsidP="009C1F22">
      <w:r>
        <w:t>Esta class</w:t>
      </w:r>
      <w:r w:rsidR="00212A63">
        <w:t>e</w:t>
      </w:r>
      <w:r>
        <w:t xml:space="preserve"> é responsável por guardar os diversos arrays de componentes diferentes bem como uma referência para as entidades.</w:t>
      </w:r>
      <w:r w:rsidR="004B701E">
        <w:t xml:space="preserve"> Também garante que todos os array de componentes são array contíguos. Se um novo componente é inserido este vai para a </w:t>
      </w:r>
      <w:r w:rsidR="00C376C5">
        <w:t xml:space="preserve">última posição do array. Quando um componente a meio do array é retirado, o </w:t>
      </w:r>
      <w:r w:rsidR="00FA720E">
        <w:t>último</w:t>
      </w:r>
      <w:r w:rsidR="00C376C5">
        <w:t xml:space="preserve"> </w:t>
      </w:r>
      <w:r w:rsidR="00C376C5">
        <w:lastRenderedPageBreak/>
        <w:t>elemento do array ocupa o índice do elemento retirado mantendo assim os arrays sempre contíguos.</w:t>
      </w:r>
    </w:p>
    <w:p w14:paraId="32D365B7" w14:textId="7929BC84" w:rsidR="00D474E1" w:rsidRDefault="00D474E1" w:rsidP="00D474E1">
      <w:pPr>
        <w:pStyle w:val="Heading4"/>
      </w:pPr>
      <w:r>
        <w:t xml:space="preserve">Class </w:t>
      </w:r>
      <w:proofErr w:type="spellStart"/>
      <w:r>
        <w:t>I</w:t>
      </w:r>
      <w:r w:rsidR="00006FD4">
        <w:t>s</w:t>
      </w:r>
      <w:r>
        <w:t>ystem</w:t>
      </w:r>
      <w:proofErr w:type="spellEnd"/>
      <w:r>
        <w:t xml:space="preserve"> e System</w:t>
      </w:r>
    </w:p>
    <w:p w14:paraId="17D73A38" w14:textId="0AF6C05E" w:rsidR="00FA720E" w:rsidRDefault="00FA720E" w:rsidP="00FA720E">
      <w:r>
        <w:t>Class</w:t>
      </w:r>
      <w:r w:rsidR="00212A63">
        <w:t>e</w:t>
      </w:r>
      <w:r>
        <w:t xml:space="preserve"> </w:t>
      </w:r>
      <w:proofErr w:type="spellStart"/>
      <w:r>
        <w:t>I</w:t>
      </w:r>
      <w:r w:rsidR="00006FD4">
        <w:t>s</w:t>
      </w:r>
      <w:r>
        <w:t>ystem</w:t>
      </w:r>
      <w:proofErr w:type="spellEnd"/>
      <w:r>
        <w:t xml:space="preserve"> </w:t>
      </w:r>
      <w:r w:rsidR="00316DCB">
        <w:t>é a class</w:t>
      </w:r>
      <w:r w:rsidR="00212A63">
        <w:t>e</w:t>
      </w:r>
      <w:r w:rsidR="00316DCB">
        <w:t xml:space="preserve"> base que guarda a </w:t>
      </w:r>
      <w:r w:rsidR="00A845D5">
        <w:t xml:space="preserve">assinatura do sistema (o que por sua vez identifica quais os </w:t>
      </w:r>
      <w:r w:rsidR="00C56AC1">
        <w:t>componentes a que o sistema está interessado)</w:t>
      </w:r>
      <w:r w:rsidR="00AE4D67">
        <w:t>.</w:t>
      </w:r>
    </w:p>
    <w:p w14:paraId="4666A657" w14:textId="77F34E7B" w:rsidR="009A546C" w:rsidRPr="00FA720E" w:rsidRDefault="00AE4D67" w:rsidP="00FA720E">
      <w:r>
        <w:t>A class</w:t>
      </w:r>
      <w:r w:rsidR="00212A63">
        <w:t>e</w:t>
      </w:r>
      <w:r>
        <w:t xml:space="preserve"> System é uma class</w:t>
      </w:r>
      <w:r w:rsidR="00212A63">
        <w:t>e</w:t>
      </w:r>
      <w:r>
        <w:t xml:space="preserve"> </w:t>
      </w:r>
      <w:proofErr w:type="spellStart"/>
      <w:r w:rsidR="00A34371">
        <w:t>template</w:t>
      </w:r>
      <w:proofErr w:type="spellEnd"/>
      <w:r w:rsidR="00A34371">
        <w:t xml:space="preserve"> que identifica os diversos componentes sobre os quais atua</w:t>
      </w:r>
      <w:r w:rsidR="009A546C">
        <w:t>. Todos os sistemas herdam desta class.</w:t>
      </w:r>
    </w:p>
    <w:p w14:paraId="0CA1C9BD" w14:textId="6B08357D" w:rsidR="00D474E1" w:rsidRDefault="00D474E1" w:rsidP="00D474E1">
      <w:pPr>
        <w:pStyle w:val="Heading4"/>
      </w:pPr>
      <w:r>
        <w:t>Class Entity</w:t>
      </w:r>
    </w:p>
    <w:p w14:paraId="1CB1BA88" w14:textId="4C16B7B3" w:rsidR="00D52C68" w:rsidRPr="009A546C" w:rsidRDefault="009A546C" w:rsidP="009A546C">
      <w:r>
        <w:t>Esta class</w:t>
      </w:r>
      <w:r w:rsidR="00212A63">
        <w:t>e</w:t>
      </w:r>
      <w:r>
        <w:t xml:space="preserve"> identifica uma entidade do jogo. Para além disso</w:t>
      </w:r>
      <w:r w:rsidR="00157EB7">
        <w:t xml:space="preserve"> guarda tem um Signature que identifica o Archetype a que pertence e tem um índice que indica qual é </w:t>
      </w:r>
      <w:r w:rsidR="00D52C68">
        <w:t>o índice nos arrays do Archetype dos seus componentes.</w:t>
      </w:r>
    </w:p>
    <w:p w14:paraId="7055511A" w14:textId="694DA216" w:rsidR="00D474E1" w:rsidRDefault="00D474E1" w:rsidP="00D474E1">
      <w:pPr>
        <w:pStyle w:val="Heading4"/>
      </w:pPr>
      <w:r>
        <w:t xml:space="preserve">Class </w:t>
      </w:r>
      <w:proofErr w:type="spellStart"/>
      <w:r>
        <w:t>TaskScheduler</w:t>
      </w:r>
      <w:proofErr w:type="spellEnd"/>
    </w:p>
    <w:p w14:paraId="6250060C" w14:textId="1E9220FA" w:rsidR="00D52C68" w:rsidRPr="00D52C68" w:rsidRDefault="00110BEA" w:rsidP="00D52C68">
      <w:r>
        <w:t>Esta class</w:t>
      </w:r>
      <w:r w:rsidR="00212A63">
        <w:t>e</w:t>
      </w:r>
      <w:r>
        <w:t xml:space="preserve"> é responsável pela gestão d</w:t>
      </w:r>
      <w:r w:rsidR="00C4726E">
        <w:t xml:space="preserve">as </w:t>
      </w:r>
      <w:proofErr w:type="spellStart"/>
      <w:r w:rsidR="00C4726E">
        <w:t>threads</w:t>
      </w:r>
      <w:proofErr w:type="spellEnd"/>
      <w:r w:rsidR="00C4726E">
        <w:t xml:space="preserve"> existentes e por agendamento das várias tarefas executadas em </w:t>
      </w:r>
      <w:proofErr w:type="spellStart"/>
      <w:r w:rsidR="00C4726E">
        <w:t>threads</w:t>
      </w:r>
      <w:proofErr w:type="spellEnd"/>
      <w:r w:rsidR="00C4726E">
        <w:t xml:space="preserve"> diferentes.</w:t>
      </w:r>
      <w:r w:rsidR="00786E68">
        <w:t xml:space="preserve"> Cada tarefa é executada em uma </w:t>
      </w:r>
      <w:proofErr w:type="spellStart"/>
      <w:r w:rsidR="00786E68">
        <w:t>thread</w:t>
      </w:r>
      <w:proofErr w:type="spellEnd"/>
      <w:r w:rsidR="00786E68">
        <w:t xml:space="preserve">. Se </w:t>
      </w:r>
      <w:r w:rsidR="003F2EF1">
        <w:t xml:space="preserve">existirem 8 </w:t>
      </w:r>
      <w:proofErr w:type="spellStart"/>
      <w:r w:rsidR="003F2EF1">
        <w:t>threads</w:t>
      </w:r>
      <w:proofErr w:type="spellEnd"/>
      <w:r w:rsidR="003F2EF1">
        <w:t xml:space="preserve"> significa que podem ser executadas 8 tarefas ao mesmo tempo.</w:t>
      </w:r>
    </w:p>
    <w:p w14:paraId="1E1F1952" w14:textId="1DC3D3B6" w:rsidR="00D474E1" w:rsidRDefault="00D474E1" w:rsidP="00D474E1">
      <w:pPr>
        <w:pStyle w:val="Heading4"/>
      </w:pPr>
      <w:r>
        <w:t xml:space="preserve">Class </w:t>
      </w:r>
      <w:proofErr w:type="spellStart"/>
      <w:r>
        <w:t>TaskQueue</w:t>
      </w:r>
      <w:proofErr w:type="spellEnd"/>
    </w:p>
    <w:p w14:paraId="70725CC8" w14:textId="6707CD37" w:rsidR="00E86C86" w:rsidRPr="00E86C86" w:rsidRDefault="00E86C86" w:rsidP="00E86C86">
      <w:r>
        <w:t>Esta class</w:t>
      </w:r>
      <w:r w:rsidR="00212A63">
        <w:t>e</w:t>
      </w:r>
      <w:r>
        <w:t xml:space="preserve"> é responsável por ter uma fila única de tarefas a executar em </w:t>
      </w:r>
      <w:proofErr w:type="spellStart"/>
      <w:r>
        <w:t>threads</w:t>
      </w:r>
      <w:proofErr w:type="spellEnd"/>
      <w:r>
        <w:t xml:space="preserve"> diferentes.</w:t>
      </w:r>
      <w:r w:rsidR="00786E68">
        <w:t xml:space="preserve"> Primeira tarefa a entrar na fila é a primeira tarefa a ser executada.</w:t>
      </w:r>
    </w:p>
    <w:p w14:paraId="048DF967" w14:textId="730D897F" w:rsidR="00D474E1" w:rsidRDefault="00D474E1" w:rsidP="00D474E1">
      <w:pPr>
        <w:pStyle w:val="Heading4"/>
      </w:pPr>
      <w:r>
        <w:t xml:space="preserve">Class </w:t>
      </w:r>
      <w:proofErr w:type="spellStart"/>
      <w:r>
        <w:t>I</w:t>
      </w:r>
      <w:r w:rsidR="00006FD4">
        <w:t>t</w:t>
      </w:r>
      <w:r>
        <w:t>ask</w:t>
      </w:r>
      <w:proofErr w:type="spellEnd"/>
      <w:r>
        <w:t xml:space="preserve"> e </w:t>
      </w:r>
      <w:proofErr w:type="spellStart"/>
      <w:r>
        <w:t>Task</w:t>
      </w:r>
      <w:proofErr w:type="spellEnd"/>
    </w:p>
    <w:p w14:paraId="64ECE42F" w14:textId="3EDB1526" w:rsidR="00F41DAE" w:rsidRPr="00DB0947" w:rsidRDefault="00DB0947" w:rsidP="00DB0947">
      <w:proofErr w:type="spellStart"/>
      <w:r>
        <w:t>I</w:t>
      </w:r>
      <w:r w:rsidR="00006FD4">
        <w:t>t</w:t>
      </w:r>
      <w:r>
        <w:t>ask</w:t>
      </w:r>
      <w:proofErr w:type="spellEnd"/>
      <w:r>
        <w:t xml:space="preserve"> é a class</w:t>
      </w:r>
      <w:r w:rsidR="00212A63">
        <w:t>e</w:t>
      </w:r>
      <w:r>
        <w:t xml:space="preserve"> abstrata para </w:t>
      </w:r>
      <w:proofErr w:type="spellStart"/>
      <w:r>
        <w:t>Task</w:t>
      </w:r>
      <w:proofErr w:type="spellEnd"/>
      <w:r>
        <w:t xml:space="preserve">. </w:t>
      </w:r>
      <w:r w:rsidR="002A4FDE">
        <w:t>Esta class</w:t>
      </w:r>
      <w:r w:rsidR="00212A63">
        <w:t>e</w:t>
      </w:r>
      <w:r w:rsidR="002A4FDE">
        <w:t xml:space="preserve"> é responsável por </w:t>
      </w:r>
      <w:r w:rsidR="00CF6A59">
        <w:t xml:space="preserve">executar uma tarefa em paralelo. Para além disso também é responsável por colocar na </w:t>
      </w:r>
      <w:proofErr w:type="spellStart"/>
      <w:r w:rsidR="00CF6A59">
        <w:t>TaskQueue</w:t>
      </w:r>
      <w:proofErr w:type="spellEnd"/>
      <w:r w:rsidR="00CF6A59">
        <w:t xml:space="preserve"> outras tarefas </w:t>
      </w:r>
      <w:r w:rsidR="00F41DAE">
        <w:t>cujo</w:t>
      </w:r>
      <w:r w:rsidR="007B0E8C">
        <w:t xml:space="preserve"> seu input depende do output da tarefa executada.</w:t>
      </w:r>
    </w:p>
    <w:p w14:paraId="3904D16B" w14:textId="4915A1A5" w:rsidR="00D474E1" w:rsidRDefault="00D474E1" w:rsidP="00D474E1">
      <w:pPr>
        <w:pStyle w:val="Heading4"/>
      </w:pPr>
      <w:r>
        <w:t xml:space="preserve">Class </w:t>
      </w:r>
      <w:proofErr w:type="spellStart"/>
      <w:r>
        <w:t>ActionHolder</w:t>
      </w:r>
      <w:proofErr w:type="spellEnd"/>
    </w:p>
    <w:p w14:paraId="179924C5" w14:textId="2BE0BE29" w:rsidR="00D474E1" w:rsidRPr="00D474E1" w:rsidRDefault="001B17FB" w:rsidP="00D474E1">
      <w:r>
        <w:t>Esta class</w:t>
      </w:r>
      <w:r w:rsidR="001C6541">
        <w:t>e</w:t>
      </w:r>
      <w:r>
        <w:t xml:space="preserve"> é responsável por delegar a colocação de </w:t>
      </w:r>
      <w:proofErr w:type="spellStart"/>
      <w:r w:rsidR="00A471B9">
        <w:t>Task</w:t>
      </w:r>
      <w:proofErr w:type="spellEnd"/>
      <w:r w:rsidR="00A471B9">
        <w:t xml:space="preserve"> na </w:t>
      </w:r>
      <w:proofErr w:type="spellStart"/>
      <w:r w:rsidR="00A471B9">
        <w:t>TaskQueue</w:t>
      </w:r>
      <w:proofErr w:type="spellEnd"/>
      <w:r w:rsidR="00A471B9">
        <w:t xml:space="preserve"> para outras </w:t>
      </w:r>
      <w:proofErr w:type="spellStart"/>
      <w:r w:rsidR="00A471B9">
        <w:t>Tasks</w:t>
      </w:r>
      <w:proofErr w:type="spellEnd"/>
      <w:r w:rsidR="00A471B9">
        <w:t xml:space="preserve"> quando necessário.</w:t>
      </w:r>
    </w:p>
    <w:p w14:paraId="498256DA" w14:textId="55AEFA15" w:rsidR="001665F3" w:rsidRDefault="008A1CA2" w:rsidP="008A1CA2">
      <w:pPr>
        <w:pStyle w:val="Heading3"/>
      </w:pPr>
      <w:bookmarkStart w:id="55" w:name="_Toc77194212"/>
      <w:r>
        <w:t>Implementação de ECS</w:t>
      </w:r>
      <w:bookmarkEnd w:id="55"/>
    </w:p>
    <w:p w14:paraId="4E0F93FC" w14:textId="2CDB82F2" w:rsidR="008A1CA2" w:rsidRDefault="00D87F1D" w:rsidP="008A1CA2">
      <w:r>
        <w:t>Nesta secção é explicada de forma detalhada a implementação de ECS</w:t>
      </w:r>
      <w:r w:rsidR="003228B1">
        <w:t xml:space="preserve"> bem como algumas das decisões tomadas ao longo da sua implementação.</w:t>
      </w:r>
    </w:p>
    <w:p w14:paraId="7E031DF4" w14:textId="77777777" w:rsidR="003228B1" w:rsidRDefault="003228B1" w:rsidP="008A1CA2"/>
    <w:p w14:paraId="231CF4D3" w14:textId="550F5E9D" w:rsidR="003228B1" w:rsidRDefault="003228B1" w:rsidP="003228B1">
      <w:pPr>
        <w:pStyle w:val="Heading4"/>
      </w:pPr>
      <w:bookmarkStart w:id="56" w:name="_Ref76912428"/>
      <w:r>
        <w:lastRenderedPageBreak/>
        <w:t>Signature</w:t>
      </w:r>
      <w:bookmarkEnd w:id="56"/>
    </w:p>
    <w:p w14:paraId="2038FB44" w14:textId="7BD93C69" w:rsidR="003228B1" w:rsidRDefault="00176824" w:rsidP="003228B1">
      <w:r>
        <w:t>Antes de entrar em grandes detalhes de ECS é primeiro necessário perceber o que são as Signatures e como funcionam.</w:t>
      </w:r>
    </w:p>
    <w:p w14:paraId="0B9D12E7" w14:textId="7253C6C7" w:rsidR="00C8579A" w:rsidRDefault="00C8579A" w:rsidP="003228B1">
      <w:r>
        <w:t xml:space="preserve">Uma Signature é apenas um conjunto de bits que </w:t>
      </w:r>
      <w:r w:rsidR="00D41032">
        <w:t>indica a presença de um determinado componente ou a sua ausência.</w:t>
      </w:r>
      <w:r w:rsidR="00280754">
        <w:t xml:space="preserve"> A cada</w:t>
      </w:r>
      <w:r w:rsidR="00053B5F">
        <w:t xml:space="preserve"> tipo de</w:t>
      </w:r>
      <w:r w:rsidR="00280754">
        <w:t xml:space="preserve"> componente é atribuído um ID e esse mesmo </w:t>
      </w:r>
      <w:r w:rsidR="00E12F02">
        <w:t xml:space="preserve">valor </w:t>
      </w:r>
      <w:r w:rsidR="00F96530">
        <w:t xml:space="preserve">acabar por determinar o índice correspondente na Signature que indica a sua presença. Vejamos o seguinte exemplo: Supondo que tempos os seguintes </w:t>
      </w:r>
      <w:r w:rsidR="00BF5871">
        <w:t xml:space="preserve">tipos de </w:t>
      </w:r>
      <w:r w:rsidR="00F96530">
        <w:t>componentes com os seus respetivos I</w:t>
      </w:r>
      <w:r w:rsidR="00006FD4">
        <w:t>d</w:t>
      </w:r>
      <w:r w:rsidR="00F96530">
        <w:t>s.</w:t>
      </w:r>
    </w:p>
    <w:p w14:paraId="613DA1BE" w14:textId="31BAA263" w:rsidR="003A1A81" w:rsidRDefault="003A1A81" w:rsidP="003A1A81">
      <w:pPr>
        <w:pStyle w:val="Caption"/>
        <w:keepNext/>
      </w:pPr>
      <w:bookmarkStart w:id="57" w:name="_Toc77193185"/>
      <w:r>
        <w:t xml:space="preserve">Tabela </w:t>
      </w:r>
      <w:r>
        <w:fldChar w:fldCharType="begin"/>
      </w:r>
      <w:r>
        <w:instrText xml:space="preserve"> SEQ Tabela \* ARABIC </w:instrText>
      </w:r>
      <w:r>
        <w:fldChar w:fldCharType="separate"/>
      </w:r>
      <w:r>
        <w:rPr>
          <w:noProof/>
        </w:rPr>
        <w:t>2</w:t>
      </w:r>
      <w:r>
        <w:fldChar w:fldCharType="end"/>
      </w:r>
      <w:r>
        <w:t xml:space="preserve"> – ID por tipo de </w:t>
      </w:r>
      <w:proofErr w:type="spellStart"/>
      <w:r>
        <w:t>component</w:t>
      </w:r>
      <w:bookmarkEnd w:id="57"/>
      <w:proofErr w:type="spellEnd"/>
    </w:p>
    <w:tbl>
      <w:tblPr>
        <w:tblStyle w:val="TableGrid"/>
        <w:tblW w:w="0" w:type="auto"/>
        <w:tblLook w:val="04A0" w:firstRow="1" w:lastRow="0" w:firstColumn="1" w:lastColumn="0" w:noHBand="0" w:noVBand="1"/>
      </w:tblPr>
      <w:tblGrid>
        <w:gridCol w:w="4151"/>
        <w:gridCol w:w="4151"/>
      </w:tblGrid>
      <w:tr w:rsidR="00F96530" w14:paraId="3A7B41CF" w14:textId="77777777" w:rsidTr="00664A41">
        <w:tc>
          <w:tcPr>
            <w:tcW w:w="4151" w:type="dxa"/>
            <w:shd w:val="clear" w:color="auto" w:fill="000000" w:themeFill="text1"/>
            <w:vAlign w:val="center"/>
          </w:tcPr>
          <w:p w14:paraId="64FA36F8" w14:textId="277E9D03" w:rsidR="00F96530" w:rsidRPr="00664A41" w:rsidRDefault="00F96530" w:rsidP="00664A41">
            <w:pPr>
              <w:jc w:val="center"/>
              <w:rPr>
                <w:b/>
                <w:bCs/>
                <w:sz w:val="28"/>
                <w:szCs w:val="28"/>
              </w:rPr>
            </w:pPr>
            <w:r w:rsidRPr="00664A41">
              <w:rPr>
                <w:b/>
                <w:bCs/>
                <w:sz w:val="28"/>
                <w:szCs w:val="28"/>
              </w:rPr>
              <w:t>Componente</w:t>
            </w:r>
          </w:p>
        </w:tc>
        <w:tc>
          <w:tcPr>
            <w:tcW w:w="4151" w:type="dxa"/>
            <w:shd w:val="clear" w:color="auto" w:fill="000000" w:themeFill="text1"/>
            <w:vAlign w:val="center"/>
          </w:tcPr>
          <w:p w14:paraId="6E1BC5AC" w14:textId="06774A75" w:rsidR="00F96530" w:rsidRPr="00664A41" w:rsidRDefault="00F96530" w:rsidP="00664A41">
            <w:pPr>
              <w:jc w:val="center"/>
              <w:rPr>
                <w:b/>
                <w:bCs/>
                <w:sz w:val="28"/>
                <w:szCs w:val="28"/>
              </w:rPr>
            </w:pPr>
            <w:r w:rsidRPr="00664A41">
              <w:rPr>
                <w:b/>
                <w:bCs/>
                <w:sz w:val="28"/>
                <w:szCs w:val="28"/>
              </w:rPr>
              <w:t>ID</w:t>
            </w:r>
          </w:p>
        </w:tc>
      </w:tr>
      <w:tr w:rsidR="00F96530" w14:paraId="086260B9" w14:textId="77777777" w:rsidTr="00664A41">
        <w:tc>
          <w:tcPr>
            <w:tcW w:w="4151" w:type="dxa"/>
            <w:vAlign w:val="center"/>
          </w:tcPr>
          <w:p w14:paraId="25987273" w14:textId="0C5D1423" w:rsidR="00F96530" w:rsidRDefault="00664A41" w:rsidP="00664A41">
            <w:pPr>
              <w:jc w:val="center"/>
            </w:pPr>
            <w:r>
              <w:t>Posição</w:t>
            </w:r>
          </w:p>
        </w:tc>
        <w:tc>
          <w:tcPr>
            <w:tcW w:w="4151" w:type="dxa"/>
            <w:vAlign w:val="center"/>
          </w:tcPr>
          <w:p w14:paraId="646B6DDB" w14:textId="15AB5D1B" w:rsidR="00F96530" w:rsidRDefault="00664A41" w:rsidP="00664A41">
            <w:pPr>
              <w:jc w:val="center"/>
            </w:pPr>
            <w:r>
              <w:t>0</w:t>
            </w:r>
          </w:p>
        </w:tc>
      </w:tr>
      <w:tr w:rsidR="00F96530" w14:paraId="4C48AE3D" w14:textId="77777777" w:rsidTr="00BF5871">
        <w:tc>
          <w:tcPr>
            <w:tcW w:w="4151" w:type="dxa"/>
            <w:shd w:val="clear" w:color="auto" w:fill="F2F2F2" w:themeFill="background1" w:themeFillShade="F2"/>
            <w:vAlign w:val="center"/>
          </w:tcPr>
          <w:p w14:paraId="41255DD7" w14:textId="5A3A389E" w:rsidR="00F96530" w:rsidRDefault="00664A41" w:rsidP="00664A41">
            <w:pPr>
              <w:jc w:val="center"/>
            </w:pPr>
            <w:r>
              <w:t>Velocidade</w:t>
            </w:r>
          </w:p>
        </w:tc>
        <w:tc>
          <w:tcPr>
            <w:tcW w:w="4151" w:type="dxa"/>
            <w:shd w:val="clear" w:color="auto" w:fill="F2F2F2" w:themeFill="background1" w:themeFillShade="F2"/>
            <w:vAlign w:val="center"/>
          </w:tcPr>
          <w:p w14:paraId="518DE9A1" w14:textId="6A1F8E0D" w:rsidR="00F96530" w:rsidRDefault="00664A41" w:rsidP="00664A41">
            <w:pPr>
              <w:jc w:val="center"/>
            </w:pPr>
            <w:r>
              <w:t>1</w:t>
            </w:r>
          </w:p>
        </w:tc>
      </w:tr>
      <w:tr w:rsidR="00F96530" w14:paraId="62A05097" w14:textId="77777777" w:rsidTr="00664A41">
        <w:tc>
          <w:tcPr>
            <w:tcW w:w="4151" w:type="dxa"/>
            <w:vAlign w:val="center"/>
          </w:tcPr>
          <w:p w14:paraId="1B513174" w14:textId="546083C1" w:rsidR="00F96530" w:rsidRDefault="00664A41" w:rsidP="00664A41">
            <w:pPr>
              <w:jc w:val="center"/>
            </w:pPr>
            <w:r>
              <w:t>Vida</w:t>
            </w:r>
          </w:p>
        </w:tc>
        <w:tc>
          <w:tcPr>
            <w:tcW w:w="4151" w:type="dxa"/>
            <w:vAlign w:val="center"/>
          </w:tcPr>
          <w:p w14:paraId="14E2FA12" w14:textId="5799803B" w:rsidR="00F96530" w:rsidRDefault="00664A41" w:rsidP="00664A41">
            <w:pPr>
              <w:jc w:val="center"/>
            </w:pPr>
            <w:r>
              <w:t>2</w:t>
            </w:r>
          </w:p>
        </w:tc>
      </w:tr>
    </w:tbl>
    <w:p w14:paraId="7906FF72" w14:textId="77777777" w:rsidR="003A1A81" w:rsidRDefault="003A1A81" w:rsidP="00C24043"/>
    <w:p w14:paraId="7ED99839" w14:textId="71162143" w:rsidR="001665F3" w:rsidRDefault="00974637" w:rsidP="00C24043">
      <w:r>
        <w:t xml:space="preserve">Isto implica que todas as </w:t>
      </w:r>
      <w:r w:rsidR="009B5113">
        <w:t>Signatures</w:t>
      </w:r>
      <w:r>
        <w:t xml:space="preserve"> terão 3 bits</w:t>
      </w:r>
      <w:r w:rsidR="00C94321">
        <w:t>. Na tabela seguinte existem 3 Signatures</w:t>
      </w:r>
      <w:r w:rsidR="003939A8">
        <w:t>:</w:t>
      </w:r>
    </w:p>
    <w:p w14:paraId="78EC309F" w14:textId="1812495D" w:rsidR="003A1A81" w:rsidRPr="003A1A81" w:rsidRDefault="003A1A81" w:rsidP="003A1A81">
      <w:pPr>
        <w:pStyle w:val="Caption"/>
        <w:keepNext/>
      </w:pPr>
      <w:bookmarkStart w:id="58" w:name="_Toc77193186"/>
      <w:r>
        <w:t xml:space="preserve">Tabela </w:t>
      </w:r>
      <w:r>
        <w:fldChar w:fldCharType="begin"/>
      </w:r>
      <w:r>
        <w:instrText xml:space="preserve"> SEQ Tabela \* ARABIC </w:instrText>
      </w:r>
      <w:r>
        <w:fldChar w:fldCharType="separate"/>
      </w:r>
      <w:r>
        <w:rPr>
          <w:noProof/>
        </w:rPr>
        <w:t>3</w:t>
      </w:r>
      <w:r>
        <w:fldChar w:fldCharType="end"/>
      </w:r>
      <w:r>
        <w:t xml:space="preserve"> – Exemplo de Signatures</w:t>
      </w:r>
      <w:bookmarkEnd w:id="58"/>
    </w:p>
    <w:tbl>
      <w:tblPr>
        <w:tblStyle w:val="TableGrid"/>
        <w:tblW w:w="0" w:type="auto"/>
        <w:tblLook w:val="04A0" w:firstRow="1" w:lastRow="0" w:firstColumn="1" w:lastColumn="0" w:noHBand="0" w:noVBand="1"/>
      </w:tblPr>
      <w:tblGrid>
        <w:gridCol w:w="2075"/>
        <w:gridCol w:w="2075"/>
        <w:gridCol w:w="2076"/>
        <w:gridCol w:w="2076"/>
      </w:tblGrid>
      <w:tr w:rsidR="00CE77FF" w14:paraId="62BE1DA7" w14:textId="77777777" w:rsidTr="003F69CE">
        <w:tc>
          <w:tcPr>
            <w:tcW w:w="2075" w:type="dxa"/>
            <w:shd w:val="clear" w:color="auto" w:fill="000000" w:themeFill="text1"/>
            <w:vAlign w:val="center"/>
          </w:tcPr>
          <w:p w14:paraId="7E488D79" w14:textId="63A74E5C" w:rsidR="00CE77FF" w:rsidRPr="003F69CE" w:rsidRDefault="009B5113" w:rsidP="003F69CE">
            <w:pPr>
              <w:jc w:val="center"/>
              <w:rPr>
                <w:b/>
                <w:bCs/>
                <w:sz w:val="28"/>
                <w:szCs w:val="28"/>
              </w:rPr>
            </w:pPr>
            <w:r w:rsidRPr="003F69CE">
              <w:rPr>
                <w:b/>
                <w:bCs/>
                <w:sz w:val="28"/>
                <w:szCs w:val="28"/>
              </w:rPr>
              <w:t>Signature</w:t>
            </w:r>
          </w:p>
        </w:tc>
        <w:tc>
          <w:tcPr>
            <w:tcW w:w="2075" w:type="dxa"/>
            <w:shd w:val="clear" w:color="auto" w:fill="000000" w:themeFill="text1"/>
            <w:vAlign w:val="center"/>
          </w:tcPr>
          <w:p w14:paraId="406848CD" w14:textId="1A2D8ED6" w:rsidR="00CE77FF" w:rsidRPr="003F69CE" w:rsidRDefault="00CE77FF" w:rsidP="003F69CE">
            <w:pPr>
              <w:jc w:val="center"/>
              <w:rPr>
                <w:b/>
                <w:bCs/>
                <w:sz w:val="28"/>
                <w:szCs w:val="28"/>
              </w:rPr>
            </w:pPr>
            <w:r w:rsidRPr="003F69CE">
              <w:rPr>
                <w:b/>
                <w:bCs/>
                <w:sz w:val="28"/>
                <w:szCs w:val="28"/>
              </w:rPr>
              <w:t>Bit 2</w:t>
            </w:r>
          </w:p>
        </w:tc>
        <w:tc>
          <w:tcPr>
            <w:tcW w:w="2076" w:type="dxa"/>
            <w:shd w:val="clear" w:color="auto" w:fill="000000" w:themeFill="text1"/>
            <w:vAlign w:val="center"/>
          </w:tcPr>
          <w:p w14:paraId="7BBDC566" w14:textId="3C06CDCB" w:rsidR="00CE77FF" w:rsidRPr="003F69CE" w:rsidRDefault="00CE77FF" w:rsidP="003F69CE">
            <w:pPr>
              <w:jc w:val="center"/>
              <w:rPr>
                <w:b/>
                <w:bCs/>
                <w:sz w:val="28"/>
                <w:szCs w:val="28"/>
              </w:rPr>
            </w:pPr>
            <w:r w:rsidRPr="003F69CE">
              <w:rPr>
                <w:b/>
                <w:bCs/>
                <w:sz w:val="28"/>
                <w:szCs w:val="28"/>
              </w:rPr>
              <w:t>Bit 1</w:t>
            </w:r>
          </w:p>
        </w:tc>
        <w:tc>
          <w:tcPr>
            <w:tcW w:w="2076" w:type="dxa"/>
            <w:shd w:val="clear" w:color="auto" w:fill="000000" w:themeFill="text1"/>
            <w:vAlign w:val="center"/>
          </w:tcPr>
          <w:p w14:paraId="3A4ACD98" w14:textId="2D897A3A" w:rsidR="00CE77FF" w:rsidRPr="003F69CE" w:rsidRDefault="00CE77FF" w:rsidP="003F69CE">
            <w:pPr>
              <w:jc w:val="center"/>
              <w:rPr>
                <w:b/>
                <w:bCs/>
                <w:sz w:val="28"/>
                <w:szCs w:val="28"/>
              </w:rPr>
            </w:pPr>
            <w:r w:rsidRPr="003F69CE">
              <w:rPr>
                <w:b/>
                <w:bCs/>
                <w:sz w:val="28"/>
                <w:szCs w:val="28"/>
              </w:rPr>
              <w:t>Bit 0</w:t>
            </w:r>
          </w:p>
        </w:tc>
      </w:tr>
      <w:tr w:rsidR="003F69CE" w14:paraId="54D2619B" w14:textId="77777777" w:rsidTr="003F69CE">
        <w:tc>
          <w:tcPr>
            <w:tcW w:w="2075" w:type="dxa"/>
            <w:vAlign w:val="center"/>
          </w:tcPr>
          <w:p w14:paraId="696EFE9C" w14:textId="7BBF97CA" w:rsidR="003F69CE" w:rsidRDefault="003F69CE" w:rsidP="003F69CE">
            <w:pPr>
              <w:jc w:val="center"/>
            </w:pPr>
            <w:r>
              <w:t>S0</w:t>
            </w:r>
          </w:p>
        </w:tc>
        <w:tc>
          <w:tcPr>
            <w:tcW w:w="2075" w:type="dxa"/>
            <w:vAlign w:val="center"/>
          </w:tcPr>
          <w:p w14:paraId="622AA24D" w14:textId="7BF95661" w:rsidR="003F69CE" w:rsidRDefault="003F69CE" w:rsidP="003F69CE">
            <w:pPr>
              <w:jc w:val="center"/>
            </w:pPr>
            <w:r>
              <w:t>0</w:t>
            </w:r>
          </w:p>
        </w:tc>
        <w:tc>
          <w:tcPr>
            <w:tcW w:w="2076" w:type="dxa"/>
            <w:vAlign w:val="center"/>
          </w:tcPr>
          <w:p w14:paraId="18A158F0" w14:textId="2773C425" w:rsidR="003F69CE" w:rsidRDefault="003F69CE" w:rsidP="003F69CE">
            <w:pPr>
              <w:jc w:val="center"/>
            </w:pPr>
            <w:r>
              <w:t>1</w:t>
            </w:r>
          </w:p>
        </w:tc>
        <w:tc>
          <w:tcPr>
            <w:tcW w:w="2076" w:type="dxa"/>
            <w:vAlign w:val="center"/>
          </w:tcPr>
          <w:p w14:paraId="00DDB76C" w14:textId="1F38917D" w:rsidR="003F69CE" w:rsidRDefault="003F69CE" w:rsidP="003F69CE">
            <w:pPr>
              <w:jc w:val="center"/>
            </w:pPr>
            <w:r>
              <w:t>0</w:t>
            </w:r>
          </w:p>
        </w:tc>
      </w:tr>
      <w:tr w:rsidR="003F69CE" w14:paraId="575CDC48" w14:textId="77777777" w:rsidTr="00BF5871">
        <w:tc>
          <w:tcPr>
            <w:tcW w:w="2075" w:type="dxa"/>
            <w:shd w:val="clear" w:color="auto" w:fill="F2F2F2" w:themeFill="background1" w:themeFillShade="F2"/>
            <w:vAlign w:val="center"/>
          </w:tcPr>
          <w:p w14:paraId="7603E4A7" w14:textId="2C385E46" w:rsidR="003F69CE" w:rsidRDefault="003F69CE" w:rsidP="003F69CE">
            <w:pPr>
              <w:jc w:val="center"/>
            </w:pPr>
            <w:r>
              <w:t>S1</w:t>
            </w:r>
          </w:p>
        </w:tc>
        <w:tc>
          <w:tcPr>
            <w:tcW w:w="2075" w:type="dxa"/>
            <w:shd w:val="clear" w:color="auto" w:fill="F2F2F2" w:themeFill="background1" w:themeFillShade="F2"/>
            <w:vAlign w:val="center"/>
          </w:tcPr>
          <w:p w14:paraId="0E67CE83" w14:textId="58323E47" w:rsidR="003F69CE" w:rsidRDefault="003F69CE" w:rsidP="003F69CE">
            <w:pPr>
              <w:jc w:val="center"/>
            </w:pPr>
            <w:r>
              <w:t>1</w:t>
            </w:r>
          </w:p>
        </w:tc>
        <w:tc>
          <w:tcPr>
            <w:tcW w:w="2076" w:type="dxa"/>
            <w:shd w:val="clear" w:color="auto" w:fill="F2F2F2" w:themeFill="background1" w:themeFillShade="F2"/>
            <w:vAlign w:val="center"/>
          </w:tcPr>
          <w:p w14:paraId="3F6A242C" w14:textId="1A8C09C7" w:rsidR="003F69CE" w:rsidRDefault="003F69CE" w:rsidP="003F69CE">
            <w:pPr>
              <w:jc w:val="center"/>
            </w:pPr>
            <w:r>
              <w:t>1</w:t>
            </w:r>
          </w:p>
        </w:tc>
        <w:tc>
          <w:tcPr>
            <w:tcW w:w="2076" w:type="dxa"/>
            <w:shd w:val="clear" w:color="auto" w:fill="F2F2F2" w:themeFill="background1" w:themeFillShade="F2"/>
            <w:vAlign w:val="center"/>
          </w:tcPr>
          <w:p w14:paraId="65FA88BE" w14:textId="095FE4EC" w:rsidR="003F69CE" w:rsidRDefault="003F69CE" w:rsidP="003F69CE">
            <w:pPr>
              <w:jc w:val="center"/>
            </w:pPr>
            <w:r>
              <w:t>1</w:t>
            </w:r>
          </w:p>
        </w:tc>
      </w:tr>
      <w:tr w:rsidR="003F69CE" w14:paraId="4086069F" w14:textId="77777777" w:rsidTr="003F69CE">
        <w:tc>
          <w:tcPr>
            <w:tcW w:w="2075" w:type="dxa"/>
            <w:vAlign w:val="center"/>
          </w:tcPr>
          <w:p w14:paraId="18CDCFE1" w14:textId="5EA85CB4" w:rsidR="003F69CE" w:rsidRDefault="003F69CE" w:rsidP="003F69CE">
            <w:pPr>
              <w:jc w:val="center"/>
            </w:pPr>
            <w:r>
              <w:t>S2</w:t>
            </w:r>
          </w:p>
        </w:tc>
        <w:tc>
          <w:tcPr>
            <w:tcW w:w="2075" w:type="dxa"/>
            <w:vAlign w:val="center"/>
          </w:tcPr>
          <w:p w14:paraId="2AAC9CB8" w14:textId="3EDDEC1B" w:rsidR="003F69CE" w:rsidRDefault="003F69CE" w:rsidP="003F69CE">
            <w:pPr>
              <w:jc w:val="center"/>
            </w:pPr>
            <w:r>
              <w:t>1</w:t>
            </w:r>
          </w:p>
        </w:tc>
        <w:tc>
          <w:tcPr>
            <w:tcW w:w="2076" w:type="dxa"/>
            <w:vAlign w:val="center"/>
          </w:tcPr>
          <w:p w14:paraId="3B04F83D" w14:textId="62B78E64" w:rsidR="003F69CE" w:rsidRDefault="003F69CE" w:rsidP="003F69CE">
            <w:pPr>
              <w:jc w:val="center"/>
            </w:pPr>
            <w:r>
              <w:t>0</w:t>
            </w:r>
          </w:p>
        </w:tc>
        <w:tc>
          <w:tcPr>
            <w:tcW w:w="2076" w:type="dxa"/>
            <w:vAlign w:val="center"/>
          </w:tcPr>
          <w:p w14:paraId="48B41B3E" w14:textId="36DE7037" w:rsidR="003F69CE" w:rsidRDefault="003F69CE" w:rsidP="003F69CE">
            <w:pPr>
              <w:jc w:val="center"/>
            </w:pPr>
            <w:r>
              <w:t>1</w:t>
            </w:r>
          </w:p>
        </w:tc>
      </w:tr>
    </w:tbl>
    <w:p w14:paraId="1B99B63D" w14:textId="5A304EEE" w:rsidR="004D0C70" w:rsidRDefault="004D0C70" w:rsidP="00C24043">
      <w:r>
        <w:t xml:space="preserve">A Signature S0 indica que </w:t>
      </w:r>
      <w:r w:rsidR="0014543E">
        <w:t>a</w:t>
      </w:r>
      <w:r>
        <w:t xml:space="preserve"> componente </w:t>
      </w:r>
      <w:r w:rsidR="00AA0B09">
        <w:t xml:space="preserve">“Velocidade” faz parte da sua </w:t>
      </w:r>
      <w:r w:rsidR="00DA5864">
        <w:t>Signature enquanto as outras duas não.</w:t>
      </w:r>
    </w:p>
    <w:p w14:paraId="2C2F6929" w14:textId="2E70BE1B" w:rsidR="00DA5864" w:rsidRDefault="00DA5864" w:rsidP="00C24043">
      <w:r>
        <w:t xml:space="preserve">A Signature S1 indica que todos os componentes fazem parte da </w:t>
      </w:r>
      <w:r w:rsidR="009F4036">
        <w:t>sua Signature.</w:t>
      </w:r>
    </w:p>
    <w:p w14:paraId="65D01F76" w14:textId="484AE946" w:rsidR="009F4036" w:rsidRDefault="009F4036" w:rsidP="00C24043">
      <w:r>
        <w:t xml:space="preserve">A Signature S2 indica que a componente “Vida” e “Posição” fazem parte da sua </w:t>
      </w:r>
      <w:r w:rsidR="004A2E81">
        <w:t>Signature,</w:t>
      </w:r>
      <w:r>
        <w:t xml:space="preserve"> mas o componente “Velocidade” não.</w:t>
      </w:r>
    </w:p>
    <w:p w14:paraId="58C05B2F" w14:textId="6734DFCF" w:rsidR="005A12D4" w:rsidRDefault="004A2E81" w:rsidP="00C24043">
      <w:r>
        <w:t xml:space="preserve">Na implementação de ECS as Signature têm </w:t>
      </w:r>
      <w:r w:rsidR="00DF7BCE">
        <w:t>os seguintes objetivos:</w:t>
      </w:r>
    </w:p>
    <w:p w14:paraId="73323DC7" w14:textId="4E23B135" w:rsidR="00DF7BCE" w:rsidRDefault="00DF7BCE" w:rsidP="00DF7BCE">
      <w:pPr>
        <w:pStyle w:val="ListParagraph"/>
        <w:numPr>
          <w:ilvl w:val="0"/>
          <w:numId w:val="21"/>
        </w:numPr>
      </w:pPr>
      <w:r>
        <w:lastRenderedPageBreak/>
        <w:t>Identificar quais são as componentes que fazem parte de uma determinada Entidade</w:t>
      </w:r>
    </w:p>
    <w:p w14:paraId="3D5C0FF4" w14:textId="219CC44D" w:rsidR="00DF7BCE" w:rsidRDefault="001E5F1B" w:rsidP="00DF7BCE">
      <w:pPr>
        <w:pStyle w:val="ListParagraph"/>
        <w:numPr>
          <w:ilvl w:val="0"/>
          <w:numId w:val="21"/>
        </w:numPr>
      </w:pPr>
      <w:r>
        <w:t xml:space="preserve">Identificar quais são os </w:t>
      </w:r>
      <w:r w:rsidR="001D562E">
        <w:t xml:space="preserve">tipos de </w:t>
      </w:r>
      <w:r>
        <w:t xml:space="preserve">componentes </w:t>
      </w:r>
      <w:r w:rsidR="000E630F">
        <w:t>que um determinado</w:t>
      </w:r>
      <w:r w:rsidR="00690A21">
        <w:t xml:space="preserve"> Archetypes guarda</w:t>
      </w:r>
    </w:p>
    <w:p w14:paraId="3A3F93E1" w14:textId="5A7B12C9" w:rsidR="00690A21" w:rsidRDefault="00690A21" w:rsidP="00690A21">
      <w:pPr>
        <w:pStyle w:val="ListParagraph"/>
        <w:numPr>
          <w:ilvl w:val="0"/>
          <w:numId w:val="21"/>
        </w:numPr>
      </w:pPr>
      <w:r>
        <w:t>Identificar quais são os componentes que um determinado Sistema está interessado em processar</w:t>
      </w:r>
    </w:p>
    <w:p w14:paraId="2EAD6D4B" w14:textId="43A45CF6" w:rsidR="00690A21" w:rsidRDefault="005D412C" w:rsidP="00690A21">
      <w:r>
        <w:t xml:space="preserve">A implementação de Signatures é feita através da implementação de estrutura de dados </w:t>
      </w:r>
      <w:proofErr w:type="spellStart"/>
      <w:r>
        <w:t>BitSet</w:t>
      </w:r>
      <w:proofErr w:type="spellEnd"/>
      <w:r>
        <w:t xml:space="preserve"> de C++ e é feito da seguinte maneira:</w:t>
      </w:r>
    </w:p>
    <w:p w14:paraId="76B38980" w14:textId="4FE57DCE" w:rsidR="005D412C" w:rsidRPr="007F3A1D" w:rsidRDefault="00AE7945"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7F3A1D">
        <w:rPr>
          <w:rFonts w:ascii="Consolas" w:hAnsi="Consolas"/>
        </w:rPr>
        <w:t>using</w:t>
      </w:r>
      <w:proofErr w:type="spellEnd"/>
      <w:r w:rsidRPr="007F3A1D">
        <w:rPr>
          <w:rFonts w:ascii="Consolas" w:hAnsi="Consolas"/>
        </w:rPr>
        <w:t xml:space="preserve"> Signature = </w:t>
      </w:r>
      <w:proofErr w:type="spellStart"/>
      <w:r w:rsidRPr="007F3A1D">
        <w:rPr>
          <w:rFonts w:ascii="Consolas" w:hAnsi="Consolas"/>
        </w:rPr>
        <w:t>std</w:t>
      </w:r>
      <w:proofErr w:type="spellEnd"/>
      <w:r w:rsidRPr="007F3A1D">
        <w:rPr>
          <w:rFonts w:ascii="Consolas" w:hAnsi="Consolas"/>
        </w:rPr>
        <w:t>::</w:t>
      </w:r>
      <w:proofErr w:type="spellStart"/>
      <w:r w:rsidRPr="007F3A1D">
        <w:rPr>
          <w:rFonts w:ascii="Consolas" w:hAnsi="Consolas"/>
        </w:rPr>
        <w:t>bitset</w:t>
      </w:r>
      <w:proofErr w:type="spellEnd"/>
      <w:r w:rsidRPr="007F3A1D">
        <w:rPr>
          <w:rFonts w:ascii="Consolas" w:hAnsi="Consolas"/>
        </w:rPr>
        <w:t>&lt;MAX_NUM_COMPONENTS</w:t>
      </w:r>
      <w:r w:rsidR="007F3A1D" w:rsidRPr="007F3A1D">
        <w:rPr>
          <w:rFonts w:ascii="Consolas" w:hAnsi="Consolas"/>
        </w:rPr>
        <w:t>&gt;;</w:t>
      </w:r>
    </w:p>
    <w:p w14:paraId="741AEC73" w14:textId="7F263745" w:rsidR="003A1A81" w:rsidRDefault="003A1A81" w:rsidP="003A1A81">
      <w:pPr>
        <w:pStyle w:val="Caption"/>
      </w:pPr>
      <w:bookmarkStart w:id="59" w:name="_Toc77193152"/>
      <w:r>
        <w:t xml:space="preserve">Código </w:t>
      </w:r>
      <w:r>
        <w:fldChar w:fldCharType="begin"/>
      </w:r>
      <w:r>
        <w:instrText xml:space="preserve"> SEQ Código \* ARABIC </w:instrText>
      </w:r>
      <w:r>
        <w:fldChar w:fldCharType="separate"/>
      </w:r>
      <w:r w:rsidR="00006FD4">
        <w:rPr>
          <w:noProof/>
        </w:rPr>
        <w:t>1</w:t>
      </w:r>
      <w:r>
        <w:fldChar w:fldCharType="end"/>
      </w:r>
      <w:r>
        <w:t xml:space="preserve"> – Definição de Signature</w:t>
      </w:r>
      <w:bookmarkEnd w:id="59"/>
    </w:p>
    <w:p w14:paraId="183198FD" w14:textId="0BFB42F5" w:rsidR="00493CBA" w:rsidRDefault="00493CBA" w:rsidP="00493CBA">
      <w:pPr>
        <w:pStyle w:val="Heading4"/>
      </w:pPr>
      <w:r>
        <w:t>Entity</w:t>
      </w:r>
    </w:p>
    <w:p w14:paraId="766B2464" w14:textId="4D0A31E5" w:rsidR="00493CBA" w:rsidRDefault="00780E8D" w:rsidP="00493CBA">
      <w:r>
        <w:t xml:space="preserve">As Entidades funcionam apenas como identificadores e </w:t>
      </w:r>
      <w:r w:rsidR="00426C43">
        <w:t>são definidos da seguinte forma:</w:t>
      </w:r>
    </w:p>
    <w:p w14:paraId="0DA35DE0" w14:textId="1DEEE740" w:rsidR="00426C43" w:rsidRPr="006E2F1D" w:rsidRDefault="00F57E18"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6E2F1D">
        <w:rPr>
          <w:rFonts w:ascii="Consolas" w:hAnsi="Consolas"/>
        </w:rPr>
        <w:t>struct</w:t>
      </w:r>
      <w:proofErr w:type="spellEnd"/>
      <w:r w:rsidRPr="006E2F1D">
        <w:rPr>
          <w:rFonts w:ascii="Consolas" w:hAnsi="Consolas"/>
        </w:rPr>
        <w:t xml:space="preserve"> Entity</w:t>
      </w:r>
    </w:p>
    <w:p w14:paraId="025BA197" w14:textId="77777777" w:rsidR="00D631CD" w:rsidRPr="006E2F1D" w:rsidRDefault="00D631C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w:t>
      </w:r>
    </w:p>
    <w:p w14:paraId="5485F7EE" w14:textId="62CB6B1C" w:rsidR="00D631CD" w:rsidRPr="006E2F1D" w:rsidRDefault="00D631C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 xml:space="preserve">    </w:t>
      </w:r>
      <w:proofErr w:type="spellStart"/>
      <w:r w:rsidR="006E2F1D" w:rsidRPr="006E2F1D">
        <w:rPr>
          <w:rFonts w:ascii="Consolas" w:hAnsi="Consolas"/>
        </w:rPr>
        <w:t>std</w:t>
      </w:r>
      <w:proofErr w:type="spellEnd"/>
      <w:r w:rsidR="006E2F1D" w:rsidRPr="006E2F1D">
        <w:rPr>
          <w:rFonts w:ascii="Consolas" w:hAnsi="Consolas"/>
        </w:rPr>
        <w:t>::</w:t>
      </w:r>
      <w:proofErr w:type="spellStart"/>
      <w:r w:rsidR="006E2F1D" w:rsidRPr="006E2F1D">
        <w:rPr>
          <w:rFonts w:ascii="Consolas" w:hAnsi="Consolas"/>
        </w:rPr>
        <w:t>size_t</w:t>
      </w:r>
      <w:proofErr w:type="spellEnd"/>
      <w:r w:rsidR="006E2F1D" w:rsidRPr="006E2F1D">
        <w:rPr>
          <w:rFonts w:ascii="Consolas" w:hAnsi="Consolas"/>
        </w:rPr>
        <w:t xml:space="preserve"> </w:t>
      </w:r>
      <w:proofErr w:type="spellStart"/>
      <w:r w:rsidR="006E2F1D" w:rsidRPr="006E2F1D">
        <w:rPr>
          <w:rFonts w:ascii="Consolas" w:hAnsi="Consolas"/>
        </w:rPr>
        <w:t>index</w:t>
      </w:r>
      <w:proofErr w:type="spellEnd"/>
      <w:r w:rsidR="006E2F1D" w:rsidRPr="006E2F1D">
        <w:rPr>
          <w:rFonts w:ascii="Consolas" w:hAnsi="Consolas"/>
        </w:rPr>
        <w:t>;</w:t>
      </w:r>
    </w:p>
    <w:p w14:paraId="0DE79651" w14:textId="62145750" w:rsidR="006E2F1D" w:rsidRPr="006E2F1D" w:rsidRDefault="006E2F1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 xml:space="preserve">    Signature </w:t>
      </w:r>
      <w:proofErr w:type="spellStart"/>
      <w:r w:rsidRPr="006E2F1D">
        <w:rPr>
          <w:rFonts w:ascii="Consolas" w:hAnsi="Consolas"/>
        </w:rPr>
        <w:t>signature</w:t>
      </w:r>
      <w:proofErr w:type="spellEnd"/>
      <w:r w:rsidRPr="006E2F1D">
        <w:rPr>
          <w:rFonts w:ascii="Consolas" w:hAnsi="Consolas"/>
        </w:rPr>
        <w:t>;</w:t>
      </w:r>
    </w:p>
    <w:p w14:paraId="38A14B49" w14:textId="2E25FCAF" w:rsidR="00D631CD" w:rsidRPr="006E2F1D" w:rsidRDefault="00D631CD"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w:t>
      </w:r>
    </w:p>
    <w:p w14:paraId="475F26B2" w14:textId="3EDBF596" w:rsidR="003A1A81" w:rsidRDefault="003A1A81" w:rsidP="003A1A81">
      <w:pPr>
        <w:pStyle w:val="Caption"/>
      </w:pPr>
      <w:bookmarkStart w:id="60" w:name="_Toc77193153"/>
      <w:r>
        <w:t xml:space="preserve">Código </w:t>
      </w:r>
      <w:r>
        <w:fldChar w:fldCharType="begin"/>
      </w:r>
      <w:r>
        <w:instrText xml:space="preserve"> SEQ Código \* ARABIC </w:instrText>
      </w:r>
      <w:r>
        <w:fldChar w:fldCharType="separate"/>
      </w:r>
      <w:r w:rsidR="00006FD4">
        <w:rPr>
          <w:noProof/>
        </w:rPr>
        <w:t>2</w:t>
      </w:r>
      <w:r>
        <w:fldChar w:fldCharType="end"/>
      </w:r>
      <w:r>
        <w:t xml:space="preserve"> – Definição de Entity</w:t>
      </w:r>
      <w:bookmarkEnd w:id="60"/>
    </w:p>
    <w:p w14:paraId="0D5D31BB" w14:textId="6CE69A53" w:rsidR="00426C43" w:rsidRDefault="00122184" w:rsidP="00493CBA">
      <w:r>
        <w:t xml:space="preserve">Onde </w:t>
      </w:r>
      <w:r w:rsidR="00365D82">
        <w:t>o atributo “</w:t>
      </w:r>
      <w:proofErr w:type="spellStart"/>
      <w:r w:rsidR="00365D82">
        <w:t>signature</w:t>
      </w:r>
      <w:proofErr w:type="spellEnd"/>
      <w:r w:rsidR="00365D82">
        <w:t xml:space="preserve">” para além de identificar os componentes que </w:t>
      </w:r>
      <w:r w:rsidR="00436A7B">
        <w:t xml:space="preserve">pertencem à </w:t>
      </w:r>
      <w:r w:rsidR="00B52734">
        <w:t>Entidade, mas</w:t>
      </w:r>
      <w:r w:rsidR="00436A7B">
        <w:t xml:space="preserve"> também identifica a que Archetype </w:t>
      </w:r>
      <w:r w:rsidR="00B52734">
        <w:t>essa</w:t>
      </w:r>
      <w:r w:rsidR="00436A7B">
        <w:t xml:space="preserve"> Entidade pertence.</w:t>
      </w:r>
    </w:p>
    <w:p w14:paraId="5AC62AE6" w14:textId="4D233CAA" w:rsidR="00436A7B" w:rsidRDefault="00436A7B" w:rsidP="00493CBA">
      <w:r>
        <w:t>O atributo “</w:t>
      </w:r>
      <w:proofErr w:type="spellStart"/>
      <w:r>
        <w:t>index</w:t>
      </w:r>
      <w:proofErr w:type="spellEnd"/>
      <w:r>
        <w:t xml:space="preserve">” identifica o índice </w:t>
      </w:r>
      <w:r w:rsidR="00C976EA">
        <w:t>de todos os componentes que fazem parte da Entidade no respetivo Archetype (explorado mais detalhadamente nas próximas secções).</w:t>
      </w:r>
    </w:p>
    <w:p w14:paraId="039F5C7F" w14:textId="538BFB5B" w:rsidR="00C976EA" w:rsidRDefault="003814FD" w:rsidP="003814FD">
      <w:pPr>
        <w:pStyle w:val="Heading4"/>
      </w:pPr>
      <w:proofErr w:type="spellStart"/>
      <w:r>
        <w:t>ComponentArray</w:t>
      </w:r>
      <w:proofErr w:type="spellEnd"/>
    </w:p>
    <w:p w14:paraId="1A505281" w14:textId="31FD3367" w:rsidR="003814FD" w:rsidRDefault="006E4AF7" w:rsidP="003814FD">
      <w:proofErr w:type="spellStart"/>
      <w:r>
        <w:t>ComponentArray</w:t>
      </w:r>
      <w:proofErr w:type="spellEnd"/>
      <w:r>
        <w:t xml:space="preserve"> é responsável por </w:t>
      </w:r>
      <w:r w:rsidR="007F5A85">
        <w:t>guardar um conjunto de componentes do mesmo tipo em forma de array.</w:t>
      </w:r>
      <w:r w:rsidR="00E9141B">
        <w:t xml:space="preserve"> Esta class</w:t>
      </w:r>
      <w:r w:rsidR="001C6541">
        <w:t>e</w:t>
      </w:r>
      <w:r w:rsidR="00E9141B">
        <w:t xml:space="preserve"> é uma class</w:t>
      </w:r>
      <w:r w:rsidR="001C6541">
        <w:t>e</w:t>
      </w:r>
      <w:r w:rsidR="00E9141B">
        <w:t xml:space="preserve"> </w:t>
      </w:r>
      <w:proofErr w:type="spellStart"/>
      <w:r w:rsidR="00E9141B">
        <w:t>template</w:t>
      </w:r>
      <w:proofErr w:type="spellEnd"/>
      <w:r w:rsidR="00E9141B">
        <w:t xml:space="preserve"> o que significa que </w:t>
      </w:r>
      <w:proofErr w:type="spellStart"/>
      <w:r w:rsidR="00E9141B" w:rsidRPr="00895AA1">
        <w:rPr>
          <w:rFonts w:ascii="Consolas" w:hAnsi="Consolas"/>
        </w:rPr>
        <w:t>ComponentArray</w:t>
      </w:r>
      <w:proofErr w:type="spellEnd"/>
      <w:r w:rsidR="00E9141B" w:rsidRPr="00895AA1">
        <w:rPr>
          <w:rFonts w:ascii="Consolas" w:hAnsi="Consolas"/>
        </w:rPr>
        <w:t>&lt;Position&gt;</w:t>
      </w:r>
      <w:r w:rsidR="00E9141B">
        <w:t xml:space="preserve"> irá guardar um array de</w:t>
      </w:r>
      <w:r w:rsidR="00895AA1">
        <w:t xml:space="preserve"> posições e </w:t>
      </w:r>
      <w:proofErr w:type="spellStart"/>
      <w:r w:rsidR="00895AA1" w:rsidRPr="00895AA1">
        <w:rPr>
          <w:rFonts w:ascii="Consolas" w:hAnsi="Consolas"/>
        </w:rPr>
        <w:t>ComponentArray</w:t>
      </w:r>
      <w:proofErr w:type="spellEnd"/>
      <w:r w:rsidR="00895AA1" w:rsidRPr="00895AA1">
        <w:rPr>
          <w:rFonts w:ascii="Consolas" w:hAnsi="Consolas"/>
        </w:rPr>
        <w:t>&lt;Velocity&gt;</w:t>
      </w:r>
      <w:r w:rsidR="00895AA1">
        <w:t xml:space="preserve"> irá guardar um array de velocidades. </w:t>
      </w:r>
      <w:r w:rsidR="000E288E">
        <w:t xml:space="preserve">No entanto existe um problema associado aqui. </w:t>
      </w:r>
      <w:r w:rsidR="00A41040">
        <w:t xml:space="preserve">No exemplo anterior apesar de ambos serem </w:t>
      </w:r>
      <w:proofErr w:type="spellStart"/>
      <w:r w:rsidR="00A41040" w:rsidRPr="00534882">
        <w:rPr>
          <w:rFonts w:ascii="Consolas" w:hAnsi="Consolas"/>
        </w:rPr>
        <w:lastRenderedPageBreak/>
        <w:t>ComponentArray</w:t>
      </w:r>
      <w:proofErr w:type="spellEnd"/>
      <w:r w:rsidR="00534882">
        <w:t xml:space="preserve"> ambos são diferentes </w:t>
      </w:r>
      <w:r w:rsidR="007C727B">
        <w:t xml:space="preserve">o que significa que é impossível ter um array de </w:t>
      </w:r>
      <w:proofErr w:type="spellStart"/>
      <w:r w:rsidR="007C727B" w:rsidRPr="007C727B">
        <w:rPr>
          <w:rFonts w:ascii="Consolas" w:hAnsi="Consolas"/>
        </w:rPr>
        <w:t>ComponentArray</w:t>
      </w:r>
      <w:proofErr w:type="spellEnd"/>
      <w:r w:rsidR="007C727B">
        <w:t>. Para resolver o problema, criou-se uma outra class</w:t>
      </w:r>
      <w:r w:rsidR="001C6541">
        <w:t>e</w:t>
      </w:r>
      <w:r w:rsidR="007C727B">
        <w:t xml:space="preserve"> </w:t>
      </w:r>
      <w:proofErr w:type="spellStart"/>
      <w:r w:rsidR="007C727B" w:rsidRPr="007C727B">
        <w:rPr>
          <w:rFonts w:ascii="Consolas" w:hAnsi="Consolas"/>
        </w:rPr>
        <w:t>I</w:t>
      </w:r>
      <w:r w:rsidR="00006FD4" w:rsidRPr="007C727B">
        <w:rPr>
          <w:rFonts w:ascii="Consolas" w:hAnsi="Consolas"/>
        </w:rPr>
        <w:t>c</w:t>
      </w:r>
      <w:r w:rsidR="007C727B" w:rsidRPr="007C727B">
        <w:rPr>
          <w:rFonts w:ascii="Consolas" w:hAnsi="Consolas"/>
        </w:rPr>
        <w:t>omponentArray</w:t>
      </w:r>
      <w:proofErr w:type="spellEnd"/>
      <w:r w:rsidR="007C727B">
        <w:t xml:space="preserve"> que ser como uma class</w:t>
      </w:r>
      <w:r w:rsidR="001C6541">
        <w:t>e</w:t>
      </w:r>
      <w:r w:rsidR="007C727B">
        <w:t xml:space="preserve"> basse para </w:t>
      </w:r>
      <w:proofErr w:type="spellStart"/>
      <w:r w:rsidR="007C727B">
        <w:t>ComponentArray</w:t>
      </w:r>
      <w:proofErr w:type="spellEnd"/>
      <w:r w:rsidR="007C727B">
        <w:t xml:space="preserve">. Assim quando se pretender ter um array de </w:t>
      </w:r>
      <w:proofErr w:type="spellStart"/>
      <w:r w:rsidR="007C727B" w:rsidRPr="00E068F3">
        <w:rPr>
          <w:rFonts w:ascii="Consolas" w:hAnsi="Consolas"/>
        </w:rPr>
        <w:t>ComponentArray</w:t>
      </w:r>
      <w:proofErr w:type="spellEnd"/>
      <w:r w:rsidR="00E068F3">
        <w:t xml:space="preserve"> isto pode ser alcançado através de um array de </w:t>
      </w:r>
      <w:proofErr w:type="spellStart"/>
      <w:r w:rsidR="00E068F3" w:rsidRPr="00E068F3">
        <w:rPr>
          <w:rFonts w:ascii="Consolas" w:hAnsi="Consolas"/>
        </w:rPr>
        <w:t>I</w:t>
      </w:r>
      <w:r w:rsidR="00006FD4" w:rsidRPr="00E068F3">
        <w:rPr>
          <w:rFonts w:ascii="Consolas" w:hAnsi="Consolas"/>
        </w:rPr>
        <w:t>c</w:t>
      </w:r>
      <w:r w:rsidR="00E068F3" w:rsidRPr="00E068F3">
        <w:rPr>
          <w:rFonts w:ascii="Consolas" w:hAnsi="Consolas"/>
        </w:rPr>
        <w:t>omponentArray</w:t>
      </w:r>
      <w:proofErr w:type="spellEnd"/>
      <w:r w:rsidR="00E068F3" w:rsidRPr="00E068F3">
        <w:rPr>
          <w:rFonts w:ascii="Consolas" w:hAnsi="Consolas"/>
        </w:rPr>
        <w:t>*</w:t>
      </w:r>
      <w:r w:rsidR="00E068F3">
        <w:t xml:space="preserve"> da seguinte forma:</w:t>
      </w:r>
    </w:p>
    <w:p w14:paraId="40719B65" w14:textId="5ED5F19E" w:rsidR="00E068F3" w:rsidRPr="00E068F3" w:rsidRDefault="00E068F3"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E068F3">
        <w:rPr>
          <w:rFonts w:ascii="Consolas" w:hAnsi="Consolas"/>
        </w:rPr>
        <w:t>I</w:t>
      </w:r>
      <w:r w:rsidR="00006FD4" w:rsidRPr="00E068F3">
        <w:rPr>
          <w:rFonts w:ascii="Consolas" w:hAnsi="Consolas"/>
        </w:rPr>
        <w:t>c</w:t>
      </w:r>
      <w:r w:rsidRPr="00E068F3">
        <w:rPr>
          <w:rFonts w:ascii="Consolas" w:hAnsi="Consolas"/>
        </w:rPr>
        <w:t>omponentArray</w:t>
      </w:r>
      <w:proofErr w:type="spellEnd"/>
      <w:r w:rsidRPr="00E068F3">
        <w:rPr>
          <w:rFonts w:ascii="Consolas" w:hAnsi="Consolas"/>
        </w:rPr>
        <w:t xml:space="preserve"> *componentes[10];</w:t>
      </w:r>
    </w:p>
    <w:p w14:paraId="1D58EFB3" w14:textId="1E3D57F3" w:rsidR="003A1A81" w:rsidRDefault="003A1A81" w:rsidP="003A1A81">
      <w:pPr>
        <w:pStyle w:val="Caption"/>
      </w:pPr>
      <w:bookmarkStart w:id="61" w:name="_Toc77193154"/>
      <w:r>
        <w:t xml:space="preserve">Código </w:t>
      </w:r>
      <w:r>
        <w:fldChar w:fldCharType="begin"/>
      </w:r>
      <w:r>
        <w:instrText xml:space="preserve"> SEQ Código \* ARABIC </w:instrText>
      </w:r>
      <w:r>
        <w:fldChar w:fldCharType="separate"/>
      </w:r>
      <w:r w:rsidR="00006FD4">
        <w:rPr>
          <w:noProof/>
        </w:rPr>
        <w:t>3</w:t>
      </w:r>
      <w:r>
        <w:fldChar w:fldCharType="end"/>
      </w:r>
      <w:r>
        <w:t xml:space="preserve"> – Array de </w:t>
      </w:r>
      <w:proofErr w:type="spellStart"/>
      <w:r>
        <w:t>I</w:t>
      </w:r>
      <w:r w:rsidR="00006FD4">
        <w:t>c</w:t>
      </w:r>
      <w:r>
        <w:t>omponenteArray</w:t>
      </w:r>
      <w:bookmarkEnd w:id="61"/>
      <w:proofErr w:type="spellEnd"/>
    </w:p>
    <w:p w14:paraId="7AF94F57" w14:textId="3B3B6DBB" w:rsidR="00E068F3" w:rsidRDefault="00966CED" w:rsidP="003814FD">
      <w:r>
        <w:t xml:space="preserve">O exemplo anterior permite guardar 10 </w:t>
      </w:r>
      <w:proofErr w:type="spellStart"/>
      <w:r w:rsidRPr="00F749E4">
        <w:rPr>
          <w:rFonts w:ascii="Consolas" w:hAnsi="Consolas"/>
        </w:rPr>
        <w:t>ComponentArray</w:t>
      </w:r>
      <w:proofErr w:type="spellEnd"/>
      <w:r>
        <w:t xml:space="preserve"> independentemente </w:t>
      </w:r>
      <w:r w:rsidR="00411B06">
        <w:t xml:space="preserve">se é </w:t>
      </w:r>
      <w:proofErr w:type="spellStart"/>
      <w:r w:rsidR="00411B06" w:rsidRPr="00F749E4">
        <w:rPr>
          <w:rFonts w:ascii="Consolas" w:hAnsi="Consolas"/>
        </w:rPr>
        <w:t>ComponentArray</w:t>
      </w:r>
      <w:proofErr w:type="spellEnd"/>
      <w:r w:rsidR="00411B06" w:rsidRPr="00F749E4">
        <w:rPr>
          <w:rFonts w:ascii="Consolas" w:hAnsi="Consolas"/>
        </w:rPr>
        <w:t>&lt;Position&gt;</w:t>
      </w:r>
      <w:r w:rsidR="00411B06">
        <w:t xml:space="preserve"> ou </w:t>
      </w:r>
      <w:proofErr w:type="spellStart"/>
      <w:r w:rsidR="00411B06" w:rsidRPr="00F749E4">
        <w:rPr>
          <w:rFonts w:ascii="Consolas" w:hAnsi="Consolas"/>
        </w:rPr>
        <w:t>ComponentArray</w:t>
      </w:r>
      <w:proofErr w:type="spellEnd"/>
      <w:r w:rsidR="00F749E4" w:rsidRPr="00F749E4">
        <w:rPr>
          <w:rFonts w:ascii="Consolas" w:hAnsi="Consolas"/>
        </w:rPr>
        <w:t>&lt;Velocity&gt;</w:t>
      </w:r>
      <w:r w:rsidR="00F749E4">
        <w:t>.</w:t>
      </w:r>
    </w:p>
    <w:p w14:paraId="3A79410E" w14:textId="3B8D5DEB" w:rsidR="00F749E4" w:rsidRDefault="00F749E4" w:rsidP="003814FD">
      <w:r>
        <w:t>A class</w:t>
      </w:r>
      <w:r w:rsidR="001C6541">
        <w:t>e</w:t>
      </w:r>
      <w:r>
        <w:t xml:space="preserve"> </w:t>
      </w:r>
      <w:proofErr w:type="spellStart"/>
      <w:r>
        <w:t>I</w:t>
      </w:r>
      <w:r w:rsidR="00006FD4">
        <w:t>c</w:t>
      </w:r>
      <w:r>
        <w:t>omponentArray</w:t>
      </w:r>
      <w:proofErr w:type="spellEnd"/>
      <w:r>
        <w:t xml:space="preserve"> é </w:t>
      </w:r>
      <w:r w:rsidR="00313540">
        <w:t>uma class</w:t>
      </w:r>
      <w:r w:rsidR="001C6541">
        <w:t>e</w:t>
      </w:r>
      <w:r w:rsidR="00313540">
        <w:t xml:space="preserve"> vazio sem atributos. A class</w:t>
      </w:r>
      <w:r w:rsidR="001C6541">
        <w:t>e</w:t>
      </w:r>
      <w:r w:rsidR="00313540">
        <w:t xml:space="preserve"> </w:t>
      </w:r>
      <w:proofErr w:type="spellStart"/>
      <w:r w:rsidR="00313540">
        <w:t>ComponentArray</w:t>
      </w:r>
      <w:proofErr w:type="spellEnd"/>
      <w:r w:rsidR="00313540">
        <w:t xml:space="preserve"> é definida da seguinte forma:</w:t>
      </w:r>
    </w:p>
    <w:p w14:paraId="0D387BCB" w14:textId="2E39C372"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347166">
        <w:rPr>
          <w:rFonts w:ascii="Consolas" w:hAnsi="Consolas"/>
        </w:rPr>
        <w:t>template</w:t>
      </w:r>
      <w:proofErr w:type="spellEnd"/>
      <w:r w:rsidRPr="00347166">
        <w:rPr>
          <w:rFonts w:ascii="Consolas" w:hAnsi="Consolas"/>
        </w:rPr>
        <w:t>&lt;</w:t>
      </w:r>
      <w:proofErr w:type="spellStart"/>
      <w:r w:rsidRPr="00347166">
        <w:rPr>
          <w:rFonts w:ascii="Consolas" w:hAnsi="Consolas"/>
        </w:rPr>
        <w:t>typename</w:t>
      </w:r>
      <w:proofErr w:type="spellEnd"/>
      <w:r w:rsidRPr="00347166">
        <w:rPr>
          <w:rFonts w:ascii="Consolas" w:hAnsi="Consolas"/>
        </w:rPr>
        <w:t xml:space="preserve"> T&gt;</w:t>
      </w:r>
    </w:p>
    <w:p w14:paraId="53EF7B37" w14:textId="1E50F6F8"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347166">
        <w:rPr>
          <w:rFonts w:ascii="Consolas" w:hAnsi="Consolas"/>
        </w:rPr>
        <w:t>struct</w:t>
      </w:r>
      <w:proofErr w:type="spellEnd"/>
      <w:r w:rsidRPr="00347166">
        <w:rPr>
          <w:rFonts w:ascii="Consolas" w:hAnsi="Consolas"/>
        </w:rPr>
        <w:t xml:space="preserve"> </w:t>
      </w:r>
      <w:proofErr w:type="spellStart"/>
      <w:r w:rsidRPr="00347166">
        <w:rPr>
          <w:rFonts w:ascii="Consolas" w:hAnsi="Consolas"/>
        </w:rPr>
        <w:t>ComponentArray</w:t>
      </w:r>
      <w:proofErr w:type="spellEnd"/>
      <w:r w:rsidRPr="00347166">
        <w:rPr>
          <w:rFonts w:ascii="Consolas" w:hAnsi="Consolas"/>
        </w:rPr>
        <w:t xml:space="preserve"> final : </w:t>
      </w:r>
      <w:proofErr w:type="spellStart"/>
      <w:r w:rsidRPr="00347166">
        <w:rPr>
          <w:rFonts w:ascii="Consolas" w:hAnsi="Consolas"/>
        </w:rPr>
        <w:t>public</w:t>
      </w:r>
      <w:proofErr w:type="spellEnd"/>
      <w:r w:rsidRPr="00347166">
        <w:rPr>
          <w:rFonts w:ascii="Consolas" w:hAnsi="Consolas"/>
        </w:rPr>
        <w:t xml:space="preserve"> </w:t>
      </w:r>
      <w:proofErr w:type="spellStart"/>
      <w:r w:rsidRPr="00347166">
        <w:rPr>
          <w:rFonts w:ascii="Consolas" w:hAnsi="Consolas"/>
        </w:rPr>
        <w:t>I</w:t>
      </w:r>
      <w:r w:rsidR="00006FD4" w:rsidRPr="00347166">
        <w:rPr>
          <w:rFonts w:ascii="Consolas" w:hAnsi="Consolas"/>
        </w:rPr>
        <w:t>c</w:t>
      </w:r>
      <w:r w:rsidRPr="00347166">
        <w:rPr>
          <w:rFonts w:ascii="Consolas" w:hAnsi="Consolas"/>
        </w:rPr>
        <w:t>omponentArrat</w:t>
      </w:r>
      <w:proofErr w:type="spellEnd"/>
    </w:p>
    <w:p w14:paraId="078EE9CD" w14:textId="77777777"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w:t>
      </w:r>
    </w:p>
    <w:p w14:paraId="35663CB1" w14:textId="001AA344"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 xml:space="preserve">    T *</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00006FD4">
        <w:rPr>
          <w:rFonts w:ascii="Consolas" w:hAnsi="Consolas"/>
        </w:rPr>
        <w:pgNum/>
      </w:r>
      <w:r w:rsidRPr="00347166">
        <w:rPr>
          <w:rFonts w:ascii="Consolas" w:hAnsi="Consolas"/>
        </w:rPr>
        <w:t>;</w:t>
      </w:r>
    </w:p>
    <w:p w14:paraId="23AF0F56" w14:textId="385B33A8" w:rsidR="00313540" w:rsidRPr="00347166" w:rsidRDefault="00313540"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w:t>
      </w:r>
      <w:r w:rsidR="00347166" w:rsidRPr="00347166">
        <w:rPr>
          <w:rFonts w:ascii="Consolas" w:hAnsi="Consolas"/>
        </w:rPr>
        <w:t>;</w:t>
      </w:r>
    </w:p>
    <w:p w14:paraId="104127ED" w14:textId="2D4EF411" w:rsidR="003A1A81" w:rsidRDefault="003A1A81" w:rsidP="003A1A81">
      <w:pPr>
        <w:pStyle w:val="Caption"/>
      </w:pPr>
      <w:bookmarkStart w:id="62" w:name="_Toc77193155"/>
      <w:r>
        <w:t xml:space="preserve">Código </w:t>
      </w:r>
      <w:r>
        <w:fldChar w:fldCharType="begin"/>
      </w:r>
      <w:r>
        <w:instrText xml:space="preserve"> SEQ Código \* ARABIC </w:instrText>
      </w:r>
      <w:r>
        <w:fldChar w:fldCharType="separate"/>
      </w:r>
      <w:r w:rsidR="00006FD4">
        <w:rPr>
          <w:noProof/>
        </w:rPr>
        <w:t>4</w:t>
      </w:r>
      <w:r>
        <w:fldChar w:fldCharType="end"/>
      </w:r>
      <w:r w:rsidR="00D532A4">
        <w:t xml:space="preserve"> – Definição de </w:t>
      </w:r>
      <w:proofErr w:type="spellStart"/>
      <w:r w:rsidR="00D532A4">
        <w:t>ComponentArray</w:t>
      </w:r>
      <w:bookmarkEnd w:id="62"/>
      <w:proofErr w:type="spellEnd"/>
    </w:p>
    <w:p w14:paraId="3B7E1434" w14:textId="60C99A32" w:rsidR="00347166" w:rsidRDefault="00075396" w:rsidP="00C32BE2">
      <w:pPr>
        <w:pStyle w:val="Heading4"/>
      </w:pPr>
      <w:r>
        <w:t>Archetype</w:t>
      </w:r>
    </w:p>
    <w:p w14:paraId="35203022" w14:textId="645488C0" w:rsidR="00075396" w:rsidRDefault="00075396" w:rsidP="00075396">
      <w:r>
        <w:t>A class</w:t>
      </w:r>
      <w:r w:rsidR="001C6541">
        <w:t>e</w:t>
      </w:r>
      <w:r>
        <w:t xml:space="preserve"> Archetype é responsável por guardar um conjunto de </w:t>
      </w:r>
      <w:proofErr w:type="spellStart"/>
      <w:r w:rsidRPr="000061E7">
        <w:rPr>
          <w:rFonts w:ascii="Consolas" w:hAnsi="Consolas"/>
        </w:rPr>
        <w:t>ComponentArray</w:t>
      </w:r>
      <w:proofErr w:type="spellEnd"/>
      <w:r>
        <w:t xml:space="preserve"> </w:t>
      </w:r>
      <w:r w:rsidR="000061E7">
        <w:t>(que por sua vez guardam um conjunto de componentes) e as Entidades que têm esses mesmos componentes.</w:t>
      </w:r>
    </w:p>
    <w:p w14:paraId="150278BC" w14:textId="1A0F2AA8" w:rsidR="000061E7" w:rsidRDefault="005C7C7F" w:rsidP="00075396">
      <w:r>
        <w:t>A class</w:t>
      </w:r>
      <w:r w:rsidR="001C6541">
        <w:t>e</w:t>
      </w:r>
      <w:r>
        <w:t xml:space="preserve"> Archetype é definida da seguinte forma:</w:t>
      </w:r>
    </w:p>
    <w:p w14:paraId="2D39D93B" w14:textId="55804012" w:rsidR="005C7C7F"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class Archetype</w:t>
      </w:r>
    </w:p>
    <w:p w14:paraId="79CE91FE" w14:textId="77777777"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w:t>
      </w:r>
    </w:p>
    <w:p w14:paraId="58F59900" w14:textId="55A208E9"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size_t</w:t>
      </w:r>
      <w:proofErr w:type="spellEnd"/>
      <w:r w:rsidRPr="00EC479D">
        <w:rPr>
          <w:rFonts w:ascii="Consolas" w:hAnsi="Consolas"/>
        </w:rPr>
        <w:t xml:space="preserve"> </w:t>
      </w:r>
      <w:proofErr w:type="spellStart"/>
      <w:r w:rsidRPr="00EC479D">
        <w:rPr>
          <w:rFonts w:ascii="Consolas" w:hAnsi="Consolas"/>
        </w:rPr>
        <w:t>m_count</w:t>
      </w:r>
      <w:proofErr w:type="spellEnd"/>
      <w:r w:rsidRPr="00EC479D">
        <w:rPr>
          <w:rFonts w:ascii="Consolas" w:hAnsi="Consolas"/>
        </w:rPr>
        <w:t>;</w:t>
      </w:r>
    </w:p>
    <w:p w14:paraId="6AC833A4" w14:textId="3615B305"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unordered_map</w:t>
      </w:r>
      <w:proofErr w:type="spellEnd"/>
      <w:r w:rsidRPr="00EC479D">
        <w:rPr>
          <w:rFonts w:ascii="Consolas" w:hAnsi="Consolas"/>
        </w:rPr>
        <w:t>&lt;</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size_t,I</w:t>
      </w:r>
      <w:r w:rsidR="00006FD4" w:rsidRPr="00EC479D">
        <w:rPr>
          <w:rFonts w:ascii="Consolas" w:hAnsi="Consolas"/>
        </w:rPr>
        <w:t>c</w:t>
      </w:r>
      <w:r w:rsidRPr="00EC479D">
        <w:rPr>
          <w:rFonts w:ascii="Consolas" w:hAnsi="Consolas"/>
        </w:rPr>
        <w:t>omponentArray</w:t>
      </w:r>
      <w:proofErr w:type="spellEnd"/>
      <w:r w:rsidRPr="00EC479D">
        <w:rPr>
          <w:rFonts w:ascii="Consolas" w:hAnsi="Consolas"/>
        </w:rPr>
        <w:t xml:space="preserve">*&gt; </w:t>
      </w:r>
      <w:proofErr w:type="spellStart"/>
      <w:r w:rsidRPr="00EC479D">
        <w:rPr>
          <w:rFonts w:ascii="Consolas" w:hAnsi="Consolas"/>
        </w:rPr>
        <w:t>m_components</w:t>
      </w:r>
      <w:proofErr w:type="spellEnd"/>
      <w:r w:rsidRPr="00EC479D">
        <w:rPr>
          <w:rFonts w:ascii="Consolas" w:hAnsi="Consolas"/>
        </w:rPr>
        <w:t>;</w:t>
      </w:r>
    </w:p>
    <w:p w14:paraId="0E768A7E" w14:textId="6B91CD0B"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EntityPtr</w:t>
      </w:r>
      <w:proofErr w:type="spellEnd"/>
      <w:r w:rsidRPr="00EC479D">
        <w:rPr>
          <w:rFonts w:ascii="Consolas" w:hAnsi="Consolas"/>
        </w:rPr>
        <w:t xml:space="preserve"> *</w:t>
      </w:r>
      <w:proofErr w:type="spellStart"/>
      <w:r w:rsidRPr="00EC479D">
        <w:rPr>
          <w:rFonts w:ascii="Consolas" w:hAnsi="Consolas"/>
        </w:rPr>
        <w:t>m_entities</w:t>
      </w:r>
      <w:proofErr w:type="spellEnd"/>
      <w:r w:rsidRPr="00EC479D">
        <w:rPr>
          <w:rFonts w:ascii="Consolas" w:hAnsi="Consolas"/>
        </w:rPr>
        <w:t>;</w:t>
      </w:r>
    </w:p>
    <w:p w14:paraId="5161410E" w14:textId="04C3A7D3" w:rsidR="00EC479D" w:rsidRPr="00EC479D" w:rsidRDefault="00EC479D" w:rsidP="00D532A4">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w:t>
      </w:r>
    </w:p>
    <w:p w14:paraId="7806638B" w14:textId="75FF7E49" w:rsidR="00D532A4" w:rsidRDefault="00D532A4" w:rsidP="00D532A4">
      <w:pPr>
        <w:pStyle w:val="Caption"/>
      </w:pPr>
      <w:bookmarkStart w:id="63" w:name="_Toc77193156"/>
      <w:r>
        <w:t xml:space="preserve">Código </w:t>
      </w:r>
      <w:r>
        <w:fldChar w:fldCharType="begin"/>
      </w:r>
      <w:r>
        <w:instrText xml:space="preserve"> SEQ Código \* ARABIC </w:instrText>
      </w:r>
      <w:r>
        <w:fldChar w:fldCharType="separate"/>
      </w:r>
      <w:r w:rsidR="00006FD4">
        <w:rPr>
          <w:noProof/>
        </w:rPr>
        <w:t>5</w:t>
      </w:r>
      <w:r>
        <w:fldChar w:fldCharType="end"/>
      </w:r>
      <w:r>
        <w:t xml:space="preserve"> – Definição de </w:t>
      </w:r>
      <w:proofErr w:type="spellStart"/>
      <w:r>
        <w:t>Archetpye</w:t>
      </w:r>
      <w:bookmarkEnd w:id="63"/>
      <w:proofErr w:type="spellEnd"/>
    </w:p>
    <w:p w14:paraId="3AB6491A" w14:textId="509DB92D" w:rsidR="00347166" w:rsidRDefault="000F43C7" w:rsidP="003814FD">
      <w:r>
        <w:lastRenderedPageBreak/>
        <w:t xml:space="preserve">Onde o atributo </w:t>
      </w:r>
      <w:r w:rsidR="00011C84">
        <w:t>“</w:t>
      </w:r>
      <w:proofErr w:type="spellStart"/>
      <w:r>
        <w:t>m_count</w:t>
      </w:r>
      <w:proofErr w:type="spellEnd"/>
      <w:r w:rsidR="00011C84">
        <w:t>”</w:t>
      </w:r>
      <w:r>
        <w:t xml:space="preserve"> identifica o número de Entidades pertencentes ao Archetype.</w:t>
      </w:r>
    </w:p>
    <w:p w14:paraId="1046A5D5" w14:textId="6BAD0C2D" w:rsidR="000F43C7" w:rsidRDefault="00962B93" w:rsidP="003814FD">
      <w:r>
        <w:t xml:space="preserve">O atributo </w:t>
      </w:r>
      <w:r w:rsidR="00011C84">
        <w:t>“</w:t>
      </w:r>
      <w:proofErr w:type="spellStart"/>
      <w:r>
        <w:t>m_components</w:t>
      </w:r>
      <w:proofErr w:type="spellEnd"/>
      <w:r w:rsidR="00011C84">
        <w:t>”</w:t>
      </w:r>
      <w:r>
        <w:t xml:space="preserve"> é uma tabela de </w:t>
      </w:r>
      <w:proofErr w:type="spellStart"/>
      <w:r>
        <w:t>hash</w:t>
      </w:r>
      <w:proofErr w:type="spellEnd"/>
      <w:r>
        <w:t xml:space="preserve"> onde a chave é o ID do componente e o valor é o </w:t>
      </w:r>
      <w:proofErr w:type="spellStart"/>
      <w:r>
        <w:t>ComponentArray</w:t>
      </w:r>
      <w:proofErr w:type="spellEnd"/>
      <w:r w:rsidR="00200343">
        <w:t>*. Desta forma é possível o array correspondente a um determinado componente</w:t>
      </w:r>
      <w:r w:rsidR="00134109">
        <w:t xml:space="preserve">. Referindo à tabela </w:t>
      </w:r>
      <w:r w:rsidR="00566BFF">
        <w:t xml:space="preserve">de componentes </w:t>
      </w:r>
      <w:r w:rsidR="00134109">
        <w:t>da secçã</w:t>
      </w:r>
      <w:r w:rsidR="00566BFF">
        <w:t>o</w:t>
      </w:r>
      <w:r w:rsidR="00134109">
        <w:t xml:space="preserve"> </w:t>
      </w:r>
      <w:r w:rsidR="00134109">
        <w:fldChar w:fldCharType="begin"/>
      </w:r>
      <w:r w:rsidR="00134109">
        <w:instrText xml:space="preserve"> REF _Ref76912428 \r \h </w:instrText>
      </w:r>
      <w:r w:rsidR="00134109">
        <w:fldChar w:fldCharType="separate"/>
      </w:r>
      <w:r w:rsidR="00134109">
        <w:t>3.3.2.1</w:t>
      </w:r>
      <w:r w:rsidR="00134109">
        <w:fldChar w:fldCharType="end"/>
      </w:r>
      <w:r w:rsidR="00566BFF">
        <w:t xml:space="preserve">, teríamos a chave 0 que correspondia </w:t>
      </w:r>
      <w:r w:rsidR="005B6A3D">
        <w:t>ao array de componentes de posições (</w:t>
      </w:r>
      <w:proofErr w:type="spellStart"/>
      <w:r w:rsidR="005B6A3D" w:rsidRPr="005B6A3D">
        <w:rPr>
          <w:rFonts w:ascii="Consolas" w:hAnsi="Consolas"/>
        </w:rPr>
        <w:t>ComponentArray</w:t>
      </w:r>
      <w:proofErr w:type="spellEnd"/>
      <w:r w:rsidR="005B6A3D" w:rsidRPr="005B6A3D">
        <w:rPr>
          <w:rFonts w:ascii="Consolas" w:hAnsi="Consolas"/>
        </w:rPr>
        <w:t>&lt;Position&gt;*</w:t>
      </w:r>
      <w:r w:rsidR="005B6A3D">
        <w:t>).</w:t>
      </w:r>
    </w:p>
    <w:p w14:paraId="2ED0A265" w14:textId="7E430B72" w:rsidR="005B6A3D" w:rsidRDefault="005B6A3D" w:rsidP="003814FD">
      <w:r>
        <w:t xml:space="preserve">Por fim o </w:t>
      </w:r>
      <w:r w:rsidR="00011C84">
        <w:t>último</w:t>
      </w:r>
      <w:r>
        <w:t xml:space="preserve"> atributo </w:t>
      </w:r>
      <w:r w:rsidR="00011C84">
        <w:t>“</w:t>
      </w:r>
      <w:proofErr w:type="spellStart"/>
      <w:r>
        <w:t>m_</w:t>
      </w:r>
      <w:r w:rsidR="00011C84">
        <w:t>entities</w:t>
      </w:r>
      <w:proofErr w:type="spellEnd"/>
      <w:r w:rsidR="00011C84">
        <w:t>” é um array de referências para as entidades</w:t>
      </w:r>
      <w:r w:rsidR="005B304B">
        <w:t xml:space="preserve">. Como Archetype tem o poder de alterar os atributos das Entidades é necessário guardar as referências das Entidades para as alterações sejam propagadas para </w:t>
      </w:r>
      <w:r w:rsidR="006160BF">
        <w:t>todos o que têm uma referência para a mesma Entidade.</w:t>
      </w:r>
    </w:p>
    <w:p w14:paraId="28735E23" w14:textId="77777777" w:rsidR="00EC479D" w:rsidRDefault="00EC479D" w:rsidP="003814FD"/>
    <w:p w14:paraId="15A8FD96" w14:textId="62F1CE8C" w:rsidR="008C364D" w:rsidRDefault="008C364D" w:rsidP="008C364D">
      <w:pPr>
        <w:pStyle w:val="Heading4"/>
      </w:pPr>
      <w:r>
        <w:t>System</w:t>
      </w:r>
    </w:p>
    <w:p w14:paraId="65166CF6" w14:textId="792BC6C6" w:rsidR="008C364D" w:rsidRDefault="0086511B" w:rsidP="008C364D">
      <w:r>
        <w:t>Os Sistemas são responsáveis por processar um conjunto de componentes que são do interesse deles. Por exemplo, um Sistema gravitacional poderia estar interessado nos componentes de Posição e Gravidade</w:t>
      </w:r>
      <w:r w:rsidR="00B45481">
        <w:t xml:space="preserve"> fazendo assim aplicar a gravidade a todas as Entidades. </w:t>
      </w:r>
      <w:r w:rsidR="00026E20">
        <w:t>A implementação deste sistema é feita da seguinte forma:</w:t>
      </w:r>
    </w:p>
    <w:p w14:paraId="7D7BBDF6" w14:textId="3EE751C3" w:rsidR="00026E20" w:rsidRPr="000372BA" w:rsidRDefault="00026E20"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0372BA">
        <w:rPr>
          <w:rFonts w:ascii="Consolas" w:hAnsi="Consolas"/>
        </w:rPr>
        <w:t>struct</w:t>
      </w:r>
      <w:proofErr w:type="spellEnd"/>
      <w:r w:rsidRPr="000372BA">
        <w:rPr>
          <w:rFonts w:ascii="Consolas" w:hAnsi="Consolas"/>
        </w:rPr>
        <w:t xml:space="preserve"> </w:t>
      </w:r>
      <w:proofErr w:type="spellStart"/>
      <w:r w:rsidRPr="000372BA">
        <w:rPr>
          <w:rFonts w:ascii="Consolas" w:hAnsi="Consolas"/>
        </w:rPr>
        <w:t>GravitySystem</w:t>
      </w:r>
      <w:proofErr w:type="spellEnd"/>
      <w:r w:rsidRPr="000372BA">
        <w:rPr>
          <w:rFonts w:ascii="Consolas" w:hAnsi="Consolas"/>
        </w:rPr>
        <w:t xml:space="preserve"> final : </w:t>
      </w:r>
      <w:proofErr w:type="spellStart"/>
      <w:r w:rsidRPr="000372BA">
        <w:rPr>
          <w:rFonts w:ascii="Consolas" w:hAnsi="Consolas"/>
        </w:rPr>
        <w:t>public</w:t>
      </w:r>
      <w:proofErr w:type="spellEnd"/>
      <w:r w:rsidRPr="000372BA">
        <w:rPr>
          <w:rFonts w:ascii="Consolas" w:hAnsi="Consolas"/>
        </w:rPr>
        <w:t xml:space="preserve"> System&lt;Position, </w:t>
      </w:r>
      <w:proofErr w:type="spellStart"/>
      <w:r w:rsidRPr="000372BA">
        <w:rPr>
          <w:rFonts w:ascii="Consolas" w:hAnsi="Consolas"/>
        </w:rPr>
        <w:t>Gravity</w:t>
      </w:r>
      <w:proofErr w:type="spellEnd"/>
      <w:r w:rsidRPr="000372BA">
        <w:rPr>
          <w:rFonts w:ascii="Consolas" w:hAnsi="Consolas"/>
        </w:rPr>
        <w:t>&gt;</w:t>
      </w:r>
    </w:p>
    <w:p w14:paraId="01516110" w14:textId="77777777" w:rsidR="000372BA" w:rsidRPr="000372BA" w:rsidRDefault="00026E20"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w:t>
      </w:r>
    </w:p>
    <w:p w14:paraId="4B539EA4" w14:textId="7D9D5F82" w:rsidR="000372BA" w:rsidRPr="000372BA" w:rsidRDefault="000372BA"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 xml:space="preserve">    </w:t>
      </w:r>
      <w:proofErr w:type="spellStart"/>
      <w:r w:rsidRPr="000372BA">
        <w:rPr>
          <w:rFonts w:ascii="Consolas" w:hAnsi="Consolas"/>
        </w:rPr>
        <w:t>void</w:t>
      </w:r>
      <w:proofErr w:type="spellEnd"/>
      <w:r w:rsidRPr="000372BA">
        <w:rPr>
          <w:rFonts w:ascii="Consolas" w:hAnsi="Consolas"/>
        </w:rPr>
        <w:t xml:space="preserve"> </w:t>
      </w:r>
      <w:proofErr w:type="spellStart"/>
      <w:r w:rsidRPr="000372BA">
        <w:rPr>
          <w:rFonts w:ascii="Consolas" w:hAnsi="Consolas"/>
        </w:rPr>
        <w:t>update</w:t>
      </w:r>
      <w:proofErr w:type="spellEnd"/>
      <w:r w:rsidRPr="000372BA">
        <w:rPr>
          <w:rFonts w:ascii="Consolas" w:hAnsi="Consolas"/>
        </w:rPr>
        <w:t>(</w:t>
      </w:r>
      <w:proofErr w:type="spellStart"/>
      <w:r w:rsidRPr="000372BA">
        <w:rPr>
          <w:rFonts w:ascii="Consolas" w:hAnsi="Consolas"/>
        </w:rPr>
        <w:t>const</w:t>
      </w:r>
      <w:proofErr w:type="spellEnd"/>
      <w:r w:rsidRPr="000372BA">
        <w:rPr>
          <w:rFonts w:ascii="Consolas" w:hAnsi="Consolas"/>
        </w:rPr>
        <w:t xml:space="preserve"> </w:t>
      </w:r>
      <w:proofErr w:type="spellStart"/>
      <w:r w:rsidRPr="000372BA">
        <w:rPr>
          <w:rFonts w:ascii="Consolas" w:hAnsi="Consolas"/>
        </w:rPr>
        <w:t>std</w:t>
      </w:r>
      <w:proofErr w:type="spellEnd"/>
      <w:r w:rsidRPr="000372BA">
        <w:rPr>
          <w:rFonts w:ascii="Consolas" w:hAnsi="Consolas"/>
        </w:rPr>
        <w:t>::</w:t>
      </w:r>
      <w:proofErr w:type="spellStart"/>
      <w:r w:rsidRPr="000372BA">
        <w:rPr>
          <w:rFonts w:ascii="Consolas" w:hAnsi="Consolas"/>
        </w:rPr>
        <w:t>vector</w:t>
      </w:r>
      <w:proofErr w:type="spellEnd"/>
      <w:r w:rsidRPr="000372BA">
        <w:rPr>
          <w:rFonts w:ascii="Consolas" w:hAnsi="Consolas"/>
        </w:rPr>
        <w:t>&lt;</w:t>
      </w:r>
      <w:proofErr w:type="spellStart"/>
      <w:r w:rsidRPr="000372BA">
        <w:rPr>
          <w:rFonts w:ascii="Consolas" w:hAnsi="Consolas"/>
        </w:rPr>
        <w:t>ArchetypePtr</w:t>
      </w:r>
      <w:proofErr w:type="spellEnd"/>
      <w:r w:rsidRPr="000372BA">
        <w:rPr>
          <w:rFonts w:ascii="Consolas" w:hAnsi="Consolas"/>
        </w:rPr>
        <w:t>&gt; &amp;</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Pr="000372BA">
        <w:rPr>
          <w:rFonts w:ascii="Consolas" w:hAnsi="Consolas"/>
        </w:rPr>
        <w:t xml:space="preserve">) </w:t>
      </w:r>
      <w:proofErr w:type="spellStart"/>
      <w:r w:rsidRPr="000372BA">
        <w:rPr>
          <w:rFonts w:ascii="Consolas" w:hAnsi="Consolas"/>
        </w:rPr>
        <w:t>override</w:t>
      </w:r>
      <w:proofErr w:type="spellEnd"/>
      <w:r w:rsidR="00CD557F">
        <w:rPr>
          <w:rFonts w:ascii="Consolas" w:hAnsi="Consolas"/>
        </w:rPr>
        <w:t>;</w:t>
      </w:r>
    </w:p>
    <w:p w14:paraId="61F9D5E3" w14:textId="7923909A" w:rsidR="000372BA" w:rsidRPr="000372BA" w:rsidRDefault="000372BA"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 xml:space="preserve">    </w:t>
      </w:r>
      <w:proofErr w:type="spellStart"/>
      <w:r w:rsidRPr="000372BA">
        <w:rPr>
          <w:rFonts w:ascii="Consolas" w:hAnsi="Consolas"/>
        </w:rPr>
        <w:t>void</w:t>
      </w:r>
      <w:proofErr w:type="spellEnd"/>
      <w:r w:rsidRPr="000372BA">
        <w:rPr>
          <w:rFonts w:ascii="Consolas" w:hAnsi="Consolas"/>
        </w:rPr>
        <w:t xml:space="preserve"> render(</w:t>
      </w:r>
      <w:proofErr w:type="spellStart"/>
      <w:r w:rsidRPr="000372BA">
        <w:rPr>
          <w:rFonts w:ascii="Consolas" w:hAnsi="Consolas"/>
        </w:rPr>
        <w:t>const</w:t>
      </w:r>
      <w:proofErr w:type="spellEnd"/>
      <w:r w:rsidRPr="000372BA">
        <w:rPr>
          <w:rFonts w:ascii="Consolas" w:hAnsi="Consolas"/>
        </w:rPr>
        <w:t xml:space="preserve"> </w:t>
      </w:r>
      <w:proofErr w:type="spellStart"/>
      <w:r w:rsidRPr="000372BA">
        <w:rPr>
          <w:rFonts w:ascii="Consolas" w:hAnsi="Consolas"/>
        </w:rPr>
        <w:t>std</w:t>
      </w:r>
      <w:proofErr w:type="spellEnd"/>
      <w:r w:rsidRPr="000372BA">
        <w:rPr>
          <w:rFonts w:ascii="Consolas" w:hAnsi="Consolas"/>
        </w:rPr>
        <w:t>::</w:t>
      </w:r>
      <w:proofErr w:type="spellStart"/>
      <w:r w:rsidRPr="000372BA">
        <w:rPr>
          <w:rFonts w:ascii="Consolas" w:hAnsi="Consolas"/>
        </w:rPr>
        <w:t>vector</w:t>
      </w:r>
      <w:proofErr w:type="spellEnd"/>
      <w:r w:rsidRPr="000372BA">
        <w:rPr>
          <w:rFonts w:ascii="Consolas" w:hAnsi="Consolas"/>
        </w:rPr>
        <w:t>&lt;</w:t>
      </w:r>
      <w:proofErr w:type="spellStart"/>
      <w:r w:rsidRPr="000372BA">
        <w:rPr>
          <w:rFonts w:ascii="Consolas" w:hAnsi="Consolas"/>
        </w:rPr>
        <w:t>ArchetypePtr</w:t>
      </w:r>
      <w:proofErr w:type="spellEnd"/>
      <w:r w:rsidRPr="000372BA">
        <w:rPr>
          <w:rFonts w:ascii="Consolas" w:hAnsi="Consolas"/>
        </w:rPr>
        <w:t>&gt; &amp;</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Pr="000372BA">
        <w:rPr>
          <w:rFonts w:ascii="Consolas" w:hAnsi="Consolas"/>
        </w:rPr>
        <w:t xml:space="preserve">) </w:t>
      </w:r>
      <w:proofErr w:type="spellStart"/>
      <w:r w:rsidRPr="000372BA">
        <w:rPr>
          <w:rFonts w:ascii="Consolas" w:hAnsi="Consolas"/>
        </w:rPr>
        <w:t>override</w:t>
      </w:r>
      <w:proofErr w:type="spellEnd"/>
      <w:r w:rsidR="00CD557F">
        <w:rPr>
          <w:rFonts w:ascii="Consolas" w:hAnsi="Consolas"/>
        </w:rPr>
        <w:t>;</w:t>
      </w:r>
    </w:p>
    <w:p w14:paraId="531695E8" w14:textId="1FC53D26" w:rsidR="00026E20" w:rsidRPr="000372BA" w:rsidRDefault="00026E20"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w:t>
      </w:r>
      <w:r w:rsidR="000372BA" w:rsidRPr="000372BA">
        <w:rPr>
          <w:rFonts w:ascii="Consolas" w:hAnsi="Consolas"/>
        </w:rPr>
        <w:t>;</w:t>
      </w:r>
    </w:p>
    <w:p w14:paraId="082BF6C0" w14:textId="26F21649" w:rsidR="00CF66F7" w:rsidRDefault="00CF66F7" w:rsidP="00CF66F7">
      <w:pPr>
        <w:pStyle w:val="Caption"/>
      </w:pPr>
      <w:bookmarkStart w:id="64" w:name="_Toc77193157"/>
      <w:r>
        <w:t xml:space="preserve">Código </w:t>
      </w:r>
      <w:r>
        <w:fldChar w:fldCharType="begin"/>
      </w:r>
      <w:r>
        <w:instrText xml:space="preserve"> SEQ Código \* ARABIC </w:instrText>
      </w:r>
      <w:r>
        <w:fldChar w:fldCharType="separate"/>
      </w:r>
      <w:r w:rsidR="00006FD4">
        <w:rPr>
          <w:noProof/>
        </w:rPr>
        <w:t>6</w:t>
      </w:r>
      <w:r>
        <w:fldChar w:fldCharType="end"/>
      </w:r>
      <w:r>
        <w:t xml:space="preserve"> – Exemplo de definição de um Sistema</w:t>
      </w:r>
      <w:bookmarkEnd w:id="64"/>
    </w:p>
    <w:p w14:paraId="3EAD11B3" w14:textId="616D3016" w:rsidR="000372BA" w:rsidRDefault="00976F53" w:rsidP="000372BA">
      <w:r>
        <w:t>Existem dois aspetos a ter em conta aqui. Primeiro um sistema tem que herdade da class</w:t>
      </w:r>
      <w:r w:rsidR="001C6541">
        <w:t>e</w:t>
      </w:r>
      <w:r>
        <w:t xml:space="preserve"> </w:t>
      </w:r>
      <w:r w:rsidRPr="0098527C">
        <w:rPr>
          <w:rFonts w:ascii="Consolas" w:hAnsi="Consolas"/>
        </w:rPr>
        <w:t>System</w:t>
      </w:r>
      <w:r>
        <w:t xml:space="preserve"> e ao fazer isso tem que indicar quais são os componentes a que está interessado em processar.</w:t>
      </w:r>
    </w:p>
    <w:p w14:paraId="4C117CAB" w14:textId="628D3B41" w:rsidR="006B0788" w:rsidRDefault="006B0788" w:rsidP="000372BA">
      <w:r>
        <w:t>Depois tem que reescrever dois métodos (</w:t>
      </w:r>
      <w:proofErr w:type="spellStart"/>
      <w:r w:rsidRPr="0098527C">
        <w:rPr>
          <w:rFonts w:ascii="Consolas" w:hAnsi="Consolas"/>
        </w:rPr>
        <w:t>update</w:t>
      </w:r>
      <w:proofErr w:type="spellEnd"/>
      <w:r>
        <w:t xml:space="preserve"> e </w:t>
      </w:r>
      <w:r w:rsidRPr="0098527C">
        <w:rPr>
          <w:rFonts w:ascii="Consolas" w:hAnsi="Consolas"/>
        </w:rPr>
        <w:t>render</w:t>
      </w:r>
      <w:r>
        <w:t xml:space="preserve">) cujo seu argumento são todos os Archetypes que têm os componentes </w:t>
      </w:r>
      <w:r w:rsidR="0098527C">
        <w:t>a que o sistema está interessado.</w:t>
      </w:r>
    </w:p>
    <w:p w14:paraId="3CEB642D" w14:textId="1E0912A8" w:rsidR="00C25B3F" w:rsidRDefault="00365954" w:rsidP="000372BA">
      <w:r>
        <w:lastRenderedPageBreak/>
        <w:t xml:space="preserve">É de notar que a classe </w:t>
      </w:r>
      <w:r w:rsidRPr="005E3168">
        <w:rPr>
          <w:rFonts w:ascii="Consolas" w:hAnsi="Consolas"/>
        </w:rPr>
        <w:t>System</w:t>
      </w:r>
      <w:r>
        <w:t xml:space="preserve"> é também uma class</w:t>
      </w:r>
      <w:r w:rsidR="001C6541">
        <w:t>e</w:t>
      </w:r>
      <w:r>
        <w:t xml:space="preserve"> </w:t>
      </w:r>
      <w:proofErr w:type="spellStart"/>
      <w:r>
        <w:t>template</w:t>
      </w:r>
      <w:proofErr w:type="spellEnd"/>
      <w:r>
        <w:t xml:space="preserve"> o que significa que também ela tem uma classe base </w:t>
      </w:r>
      <w:proofErr w:type="spellStart"/>
      <w:r w:rsidRPr="005E3168">
        <w:rPr>
          <w:rFonts w:ascii="Consolas" w:hAnsi="Consolas"/>
        </w:rPr>
        <w:t>I</w:t>
      </w:r>
      <w:r w:rsidR="00006FD4" w:rsidRPr="005E3168">
        <w:rPr>
          <w:rFonts w:ascii="Consolas" w:hAnsi="Consolas"/>
        </w:rPr>
        <w:t>s</w:t>
      </w:r>
      <w:r w:rsidRPr="005E3168">
        <w:rPr>
          <w:rFonts w:ascii="Consolas" w:hAnsi="Consolas"/>
        </w:rPr>
        <w:t>ystem</w:t>
      </w:r>
      <w:proofErr w:type="spellEnd"/>
      <w:r>
        <w:t xml:space="preserve"> pelos mesmos motivos que </w:t>
      </w:r>
      <w:r w:rsidR="005E3168">
        <w:t xml:space="preserve">a classe </w:t>
      </w:r>
      <w:proofErr w:type="spellStart"/>
      <w:r w:rsidR="005E3168" w:rsidRPr="005E3168">
        <w:rPr>
          <w:rFonts w:ascii="Consolas" w:hAnsi="Consolas"/>
        </w:rPr>
        <w:t>ComponentArray</w:t>
      </w:r>
      <w:proofErr w:type="spellEnd"/>
      <w:r w:rsidR="005E3168">
        <w:t>.</w:t>
      </w:r>
      <w:r w:rsidR="0074540A">
        <w:t xml:space="preserve"> A </w:t>
      </w:r>
      <w:r w:rsidR="00C25B3F">
        <w:t>class</w:t>
      </w:r>
      <w:r w:rsidR="001C6541">
        <w:t>e</w:t>
      </w:r>
      <w:r w:rsidR="00C25B3F">
        <w:t xml:space="preserve"> System é </w:t>
      </w:r>
      <w:proofErr w:type="spellStart"/>
      <w:r w:rsidR="00C25B3F">
        <w:t>defenida</w:t>
      </w:r>
      <w:proofErr w:type="spellEnd"/>
      <w:r w:rsidR="00C25B3F">
        <w:t xml:space="preserve"> da seguinte forma:</w:t>
      </w:r>
    </w:p>
    <w:p w14:paraId="6A4F8535" w14:textId="512939BF"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C25B3F">
        <w:rPr>
          <w:rFonts w:ascii="Consolas" w:hAnsi="Consolas"/>
        </w:rPr>
        <w:t>template</w:t>
      </w:r>
      <w:proofErr w:type="spellEnd"/>
      <w:r w:rsidRPr="00C25B3F">
        <w:rPr>
          <w:rFonts w:ascii="Consolas" w:hAnsi="Consolas"/>
        </w:rPr>
        <w:t>&lt;</w:t>
      </w:r>
      <w:proofErr w:type="spellStart"/>
      <w:r w:rsidRPr="00C25B3F">
        <w:rPr>
          <w:rFonts w:ascii="Consolas" w:hAnsi="Consolas"/>
        </w:rPr>
        <w:t>typename</w:t>
      </w:r>
      <w:proofErr w:type="spellEnd"/>
      <w:r w:rsidRPr="00C25B3F">
        <w:rPr>
          <w:rFonts w:ascii="Consolas" w:hAnsi="Consolas"/>
        </w:rPr>
        <w:t xml:space="preserve"> </w:t>
      </w:r>
      <w:r w:rsidR="00006FD4">
        <w:rPr>
          <w:rFonts w:ascii="Consolas" w:hAnsi="Consolas"/>
        </w:rPr>
        <w:t>…</w:t>
      </w:r>
      <w:proofErr w:type="spellStart"/>
      <w:r w:rsidRPr="00C25B3F">
        <w:rPr>
          <w:rFonts w:ascii="Consolas" w:hAnsi="Consolas"/>
        </w:rPr>
        <w:t>Queries</w:t>
      </w:r>
      <w:proofErr w:type="spellEnd"/>
      <w:r w:rsidRPr="00C25B3F">
        <w:rPr>
          <w:rFonts w:ascii="Consolas" w:hAnsi="Consolas"/>
        </w:rPr>
        <w:t>&gt;</w:t>
      </w:r>
    </w:p>
    <w:p w14:paraId="07B63D24" w14:textId="4FA0A37A"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C25B3F">
        <w:rPr>
          <w:rFonts w:ascii="Consolas" w:hAnsi="Consolas"/>
        </w:rPr>
        <w:t>struct</w:t>
      </w:r>
      <w:proofErr w:type="spellEnd"/>
      <w:r w:rsidRPr="00C25B3F">
        <w:rPr>
          <w:rFonts w:ascii="Consolas" w:hAnsi="Consolas"/>
        </w:rPr>
        <w:t xml:space="preserve"> System : </w:t>
      </w:r>
      <w:proofErr w:type="spellStart"/>
      <w:r w:rsidRPr="00C25B3F">
        <w:rPr>
          <w:rFonts w:ascii="Consolas" w:hAnsi="Consolas"/>
        </w:rPr>
        <w:t>public</w:t>
      </w:r>
      <w:proofErr w:type="spellEnd"/>
      <w:r w:rsidRPr="00C25B3F">
        <w:rPr>
          <w:rFonts w:ascii="Consolas" w:hAnsi="Consolas"/>
        </w:rPr>
        <w:t xml:space="preserve"> </w:t>
      </w:r>
      <w:proofErr w:type="spellStart"/>
      <w:r w:rsidRPr="00C25B3F">
        <w:rPr>
          <w:rFonts w:ascii="Consolas" w:hAnsi="Consolas"/>
        </w:rPr>
        <w:t>I</w:t>
      </w:r>
      <w:r w:rsidR="00006FD4" w:rsidRPr="00C25B3F">
        <w:rPr>
          <w:rFonts w:ascii="Consolas" w:hAnsi="Consolas"/>
        </w:rPr>
        <w:t>s</w:t>
      </w:r>
      <w:r w:rsidRPr="00C25B3F">
        <w:rPr>
          <w:rFonts w:ascii="Consolas" w:hAnsi="Consolas"/>
        </w:rPr>
        <w:t>ystem</w:t>
      </w:r>
      <w:proofErr w:type="spellEnd"/>
    </w:p>
    <w:p w14:paraId="75543D5B"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w:t>
      </w:r>
    </w:p>
    <w:p w14:paraId="3BC2BD80" w14:textId="2662A778"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System() : </w:t>
      </w:r>
      <w:proofErr w:type="spellStart"/>
      <w:r w:rsidRPr="00C25B3F">
        <w:rPr>
          <w:rFonts w:ascii="Consolas" w:hAnsi="Consolas"/>
        </w:rPr>
        <w:t>I</w:t>
      </w:r>
      <w:r w:rsidR="00006FD4" w:rsidRPr="00C25B3F">
        <w:rPr>
          <w:rFonts w:ascii="Consolas" w:hAnsi="Consolas"/>
        </w:rPr>
        <w:t>s</w:t>
      </w:r>
      <w:r w:rsidRPr="00C25B3F">
        <w:rPr>
          <w:rFonts w:ascii="Consolas" w:hAnsi="Consolas"/>
        </w:rPr>
        <w:t>ystem</w:t>
      </w:r>
      <w:proofErr w:type="spellEnd"/>
      <w:r w:rsidRPr="00C25B3F">
        <w:rPr>
          <w:rFonts w:ascii="Consolas" w:hAnsi="Consolas"/>
        </w:rPr>
        <w:t>(</w:t>
      </w:r>
      <w:proofErr w:type="spellStart"/>
      <w:r w:rsidRPr="00C25B3F">
        <w:rPr>
          <w:rFonts w:ascii="Consolas" w:hAnsi="Consolas"/>
        </w:rPr>
        <w:t>genSignature</w:t>
      </w:r>
      <w:proofErr w:type="spellEnd"/>
      <w:r w:rsidRPr="00C25B3F">
        <w:rPr>
          <w:rFonts w:ascii="Consolas" w:hAnsi="Consolas"/>
        </w:rPr>
        <w:t>&lt;</w:t>
      </w:r>
      <w:proofErr w:type="spellStart"/>
      <w:r w:rsidRPr="00C25B3F">
        <w:rPr>
          <w:rFonts w:ascii="Consolas" w:hAnsi="Consolas"/>
        </w:rPr>
        <w:t>Queries</w:t>
      </w:r>
      <w:proofErr w:type="spellEnd"/>
      <w:r w:rsidR="00006FD4">
        <w:rPr>
          <w:rFonts w:ascii="Consolas" w:hAnsi="Consolas"/>
        </w:rPr>
        <w:t>…</w:t>
      </w:r>
      <w:r w:rsidRPr="00C25B3F">
        <w:rPr>
          <w:rFonts w:ascii="Consolas" w:hAnsi="Consolas"/>
        </w:rPr>
        <w:t>&gt;()) {}</w:t>
      </w:r>
    </w:p>
    <w:p w14:paraId="38ECB1A4"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virtual ~System() {}</w:t>
      </w:r>
    </w:p>
    <w:p w14:paraId="6B67A7C2"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029BACC0"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virtual </w:t>
      </w:r>
      <w:proofErr w:type="spellStart"/>
      <w:r w:rsidRPr="00C25B3F">
        <w:rPr>
          <w:rFonts w:ascii="Consolas" w:hAnsi="Consolas"/>
        </w:rPr>
        <w:t>void</w:t>
      </w:r>
      <w:proofErr w:type="spellEnd"/>
      <w:r w:rsidRPr="00C25B3F">
        <w:rPr>
          <w:rFonts w:ascii="Consolas" w:hAnsi="Consolas"/>
        </w:rPr>
        <w:t xml:space="preserve"> </w:t>
      </w:r>
      <w:proofErr w:type="spellStart"/>
      <w:r w:rsidRPr="00C25B3F">
        <w:rPr>
          <w:rFonts w:ascii="Consolas" w:hAnsi="Consolas"/>
        </w:rPr>
        <w:t>update</w:t>
      </w:r>
      <w:proofErr w:type="spellEnd"/>
      <w:r w:rsidRPr="00C25B3F">
        <w:rPr>
          <w:rFonts w:ascii="Consolas" w:hAnsi="Consolas"/>
        </w:rPr>
        <w:t>(</w:t>
      </w:r>
      <w:proofErr w:type="spellStart"/>
      <w:r w:rsidRPr="00C25B3F">
        <w:rPr>
          <w:rFonts w:ascii="Consolas" w:hAnsi="Consolas"/>
        </w:rPr>
        <w:t>const</w:t>
      </w:r>
      <w:proofErr w:type="spellEnd"/>
      <w:r w:rsidRPr="00C25B3F">
        <w:rPr>
          <w:rFonts w:ascii="Consolas" w:hAnsi="Consolas"/>
        </w:rPr>
        <w:t xml:space="preserve"> </w:t>
      </w:r>
      <w:proofErr w:type="spellStart"/>
      <w:r w:rsidRPr="00C25B3F">
        <w:rPr>
          <w:rFonts w:ascii="Consolas" w:hAnsi="Consolas"/>
        </w:rPr>
        <w:t>std</w:t>
      </w:r>
      <w:proofErr w:type="spellEnd"/>
      <w:r w:rsidRPr="00C25B3F">
        <w:rPr>
          <w:rFonts w:ascii="Consolas" w:hAnsi="Consolas"/>
        </w:rPr>
        <w:t>::</w:t>
      </w:r>
      <w:proofErr w:type="spellStart"/>
      <w:r w:rsidRPr="00C25B3F">
        <w:rPr>
          <w:rFonts w:ascii="Consolas" w:hAnsi="Consolas"/>
        </w:rPr>
        <w:t>vector</w:t>
      </w:r>
      <w:proofErr w:type="spellEnd"/>
      <w:r w:rsidRPr="00C25B3F">
        <w:rPr>
          <w:rFonts w:ascii="Consolas" w:hAnsi="Consolas"/>
        </w:rPr>
        <w:t>&lt;</w:t>
      </w:r>
      <w:proofErr w:type="spellStart"/>
      <w:r w:rsidRPr="00C25B3F">
        <w:rPr>
          <w:rFonts w:ascii="Consolas" w:hAnsi="Consolas"/>
        </w:rPr>
        <w:t>ArchetypePtr</w:t>
      </w:r>
      <w:proofErr w:type="spellEnd"/>
      <w:r w:rsidRPr="00C25B3F">
        <w:rPr>
          <w:rFonts w:ascii="Consolas" w:hAnsi="Consolas"/>
        </w:rPr>
        <w:t>&gt; &amp;</w:t>
      </w:r>
      <w:proofErr w:type="spellStart"/>
      <w:r w:rsidRPr="00C25B3F">
        <w:rPr>
          <w:rFonts w:ascii="Consolas" w:hAnsi="Consolas"/>
        </w:rPr>
        <w:t>archtypes</w:t>
      </w:r>
      <w:proofErr w:type="spellEnd"/>
      <w:r w:rsidRPr="00C25B3F">
        <w:rPr>
          <w:rFonts w:ascii="Consolas" w:hAnsi="Consolas"/>
        </w:rPr>
        <w:t>) = 0;</w:t>
      </w:r>
    </w:p>
    <w:p w14:paraId="293EEB30"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virtual </w:t>
      </w:r>
      <w:proofErr w:type="spellStart"/>
      <w:r w:rsidRPr="00C25B3F">
        <w:rPr>
          <w:rFonts w:ascii="Consolas" w:hAnsi="Consolas"/>
        </w:rPr>
        <w:t>void</w:t>
      </w:r>
      <w:proofErr w:type="spellEnd"/>
      <w:r w:rsidRPr="00C25B3F">
        <w:rPr>
          <w:rFonts w:ascii="Consolas" w:hAnsi="Consolas"/>
        </w:rPr>
        <w:t xml:space="preserve"> render(</w:t>
      </w:r>
      <w:proofErr w:type="spellStart"/>
      <w:r w:rsidRPr="00C25B3F">
        <w:rPr>
          <w:rFonts w:ascii="Consolas" w:hAnsi="Consolas"/>
        </w:rPr>
        <w:t>const</w:t>
      </w:r>
      <w:proofErr w:type="spellEnd"/>
      <w:r w:rsidRPr="00C25B3F">
        <w:rPr>
          <w:rFonts w:ascii="Consolas" w:hAnsi="Consolas"/>
        </w:rPr>
        <w:t xml:space="preserve"> </w:t>
      </w:r>
      <w:proofErr w:type="spellStart"/>
      <w:r w:rsidRPr="00C25B3F">
        <w:rPr>
          <w:rFonts w:ascii="Consolas" w:hAnsi="Consolas"/>
        </w:rPr>
        <w:t>std</w:t>
      </w:r>
      <w:proofErr w:type="spellEnd"/>
      <w:r w:rsidRPr="00C25B3F">
        <w:rPr>
          <w:rFonts w:ascii="Consolas" w:hAnsi="Consolas"/>
        </w:rPr>
        <w:t>::</w:t>
      </w:r>
      <w:proofErr w:type="spellStart"/>
      <w:r w:rsidRPr="00C25B3F">
        <w:rPr>
          <w:rFonts w:ascii="Consolas" w:hAnsi="Consolas"/>
        </w:rPr>
        <w:t>vector</w:t>
      </w:r>
      <w:proofErr w:type="spellEnd"/>
      <w:r w:rsidRPr="00C25B3F">
        <w:rPr>
          <w:rFonts w:ascii="Consolas" w:hAnsi="Consolas"/>
        </w:rPr>
        <w:t>&lt;</w:t>
      </w:r>
      <w:proofErr w:type="spellStart"/>
      <w:r w:rsidRPr="00C25B3F">
        <w:rPr>
          <w:rFonts w:ascii="Consolas" w:hAnsi="Consolas"/>
        </w:rPr>
        <w:t>ArchetypePtr</w:t>
      </w:r>
      <w:proofErr w:type="spellEnd"/>
      <w:r w:rsidRPr="00C25B3F">
        <w:rPr>
          <w:rFonts w:ascii="Consolas" w:hAnsi="Consolas"/>
        </w:rPr>
        <w:t>&gt; &amp;</w:t>
      </w:r>
      <w:proofErr w:type="spellStart"/>
      <w:r w:rsidRPr="00C25B3F">
        <w:rPr>
          <w:rFonts w:ascii="Consolas" w:hAnsi="Consolas"/>
        </w:rPr>
        <w:t>archtypes</w:t>
      </w:r>
      <w:proofErr w:type="spellEnd"/>
      <w:r w:rsidRPr="00C25B3F">
        <w:rPr>
          <w:rFonts w:ascii="Consolas" w:hAnsi="Consolas"/>
        </w:rPr>
        <w:t>) = 0;</w:t>
      </w:r>
    </w:p>
    <w:p w14:paraId="10EC7BB2" w14:textId="6DD15512" w:rsidR="00C25B3F" w:rsidRPr="00C25B3F" w:rsidRDefault="00C25B3F"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w:t>
      </w:r>
    </w:p>
    <w:p w14:paraId="584C5F86" w14:textId="08B28631" w:rsidR="00CF66F7" w:rsidRDefault="00CF66F7" w:rsidP="00CF66F7">
      <w:pPr>
        <w:pStyle w:val="Caption"/>
      </w:pPr>
      <w:bookmarkStart w:id="65" w:name="_Toc77193158"/>
      <w:r>
        <w:t xml:space="preserve">Código </w:t>
      </w:r>
      <w:r>
        <w:fldChar w:fldCharType="begin"/>
      </w:r>
      <w:r>
        <w:instrText xml:space="preserve"> SEQ Código \* ARABIC </w:instrText>
      </w:r>
      <w:r>
        <w:fldChar w:fldCharType="separate"/>
      </w:r>
      <w:r w:rsidR="00006FD4">
        <w:rPr>
          <w:noProof/>
        </w:rPr>
        <w:t>7</w:t>
      </w:r>
      <w:r>
        <w:fldChar w:fldCharType="end"/>
      </w:r>
      <w:r>
        <w:t xml:space="preserve"> – Definição de System</w:t>
      </w:r>
      <w:bookmarkEnd w:id="65"/>
    </w:p>
    <w:p w14:paraId="05E27315" w14:textId="3F170B8A" w:rsidR="000372BA" w:rsidRDefault="00F61263" w:rsidP="000372BA">
      <w:r>
        <w:t xml:space="preserve">Os dois métodos são métodos abstratos o que significa que têm que ser implementados por quem herda desta class. Para além disso a classe herda de </w:t>
      </w:r>
      <w:proofErr w:type="spellStart"/>
      <w:r w:rsidRPr="0013336F">
        <w:rPr>
          <w:rFonts w:ascii="Consolas" w:hAnsi="Consolas"/>
        </w:rPr>
        <w:t>I</w:t>
      </w:r>
      <w:r w:rsidR="00006FD4" w:rsidRPr="0013336F">
        <w:rPr>
          <w:rFonts w:ascii="Consolas" w:hAnsi="Consolas"/>
        </w:rPr>
        <w:t>s</w:t>
      </w:r>
      <w:r w:rsidRPr="0013336F">
        <w:rPr>
          <w:rFonts w:ascii="Consolas" w:hAnsi="Consolas"/>
        </w:rPr>
        <w:t>ystem</w:t>
      </w:r>
      <w:proofErr w:type="spellEnd"/>
      <w:r>
        <w:t xml:space="preserve"> e ao </w:t>
      </w:r>
      <w:r w:rsidR="0013336F">
        <w:t>chamar o construtor da classe gera uma Signature com base nos componentes interessados.</w:t>
      </w:r>
      <w:r w:rsidR="0001297C">
        <w:t xml:space="preserve"> A classe </w:t>
      </w:r>
      <w:proofErr w:type="spellStart"/>
      <w:r w:rsidR="0001297C" w:rsidRPr="0001297C">
        <w:rPr>
          <w:rFonts w:ascii="Consolas" w:hAnsi="Consolas"/>
        </w:rPr>
        <w:t>I</w:t>
      </w:r>
      <w:r w:rsidR="00006FD4" w:rsidRPr="0001297C">
        <w:rPr>
          <w:rFonts w:ascii="Consolas" w:hAnsi="Consolas"/>
        </w:rPr>
        <w:t>s</w:t>
      </w:r>
      <w:r w:rsidR="0001297C" w:rsidRPr="0001297C">
        <w:rPr>
          <w:rFonts w:ascii="Consolas" w:hAnsi="Consolas"/>
        </w:rPr>
        <w:t>ystem</w:t>
      </w:r>
      <w:proofErr w:type="spellEnd"/>
      <w:r w:rsidR="0001297C">
        <w:t xml:space="preserve"> é definida da seguinte forma:</w:t>
      </w:r>
    </w:p>
    <w:p w14:paraId="2511F12F" w14:textId="2EA7126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01297C">
        <w:rPr>
          <w:rFonts w:ascii="Consolas" w:hAnsi="Consolas"/>
        </w:rPr>
        <w:t>struct</w:t>
      </w:r>
      <w:proofErr w:type="spellEnd"/>
      <w:r w:rsidRPr="0001297C">
        <w:rPr>
          <w:rFonts w:ascii="Consolas" w:hAnsi="Consolas"/>
        </w:rPr>
        <w:t xml:space="preserve"> </w:t>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p>
    <w:p w14:paraId="3C5E548B"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w:t>
      </w:r>
    </w:p>
    <w:p w14:paraId="09DE2261" w14:textId="0B8B409B"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r w:rsidRPr="0001297C">
        <w:rPr>
          <w:rFonts w:ascii="Consolas" w:hAnsi="Consolas"/>
        </w:rPr>
        <w:t xml:space="preserve">(Signature s) : </w:t>
      </w:r>
      <w:proofErr w:type="spellStart"/>
      <w:r w:rsidRPr="0001297C">
        <w:rPr>
          <w:rFonts w:ascii="Consolas" w:hAnsi="Consolas"/>
        </w:rPr>
        <w:t>signature</w:t>
      </w:r>
      <w:proofErr w:type="spellEnd"/>
      <w:r w:rsidRPr="0001297C">
        <w:rPr>
          <w:rFonts w:ascii="Consolas" w:hAnsi="Consolas"/>
        </w:rPr>
        <w:t>(s) {}</w:t>
      </w:r>
    </w:p>
    <w:p w14:paraId="29D99A76" w14:textId="6A20D385"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virtual ~</w:t>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r w:rsidRPr="0001297C">
        <w:rPr>
          <w:rFonts w:ascii="Consolas" w:hAnsi="Consolas"/>
        </w:rPr>
        <w:t>() {}</w:t>
      </w:r>
    </w:p>
    <w:p w14:paraId="1C0775B0"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virtual </w:t>
      </w:r>
      <w:proofErr w:type="spellStart"/>
      <w:r w:rsidRPr="0001297C">
        <w:rPr>
          <w:rFonts w:ascii="Consolas" w:hAnsi="Consolas"/>
        </w:rPr>
        <w:t>void</w:t>
      </w:r>
      <w:proofErr w:type="spellEnd"/>
      <w:r w:rsidRPr="0001297C">
        <w:rPr>
          <w:rFonts w:ascii="Consolas" w:hAnsi="Consolas"/>
        </w:rPr>
        <w:t xml:space="preserve"> </w:t>
      </w:r>
      <w:proofErr w:type="spellStart"/>
      <w:r w:rsidRPr="0001297C">
        <w:rPr>
          <w:rFonts w:ascii="Consolas" w:hAnsi="Consolas"/>
        </w:rPr>
        <w:t>update</w:t>
      </w:r>
      <w:proofErr w:type="spellEnd"/>
      <w:r w:rsidRPr="0001297C">
        <w:rPr>
          <w:rFonts w:ascii="Consolas" w:hAnsi="Consolas"/>
        </w:rPr>
        <w:t>(</w:t>
      </w:r>
      <w:proofErr w:type="spellStart"/>
      <w:r w:rsidRPr="0001297C">
        <w:rPr>
          <w:rFonts w:ascii="Consolas" w:hAnsi="Consolas"/>
        </w:rPr>
        <w:t>const</w:t>
      </w:r>
      <w:proofErr w:type="spellEnd"/>
      <w:r w:rsidRPr="0001297C">
        <w:rPr>
          <w:rFonts w:ascii="Consolas" w:hAnsi="Consolas"/>
        </w:rPr>
        <w:t xml:space="preserve"> </w:t>
      </w:r>
      <w:proofErr w:type="spellStart"/>
      <w:r w:rsidRPr="0001297C">
        <w:rPr>
          <w:rFonts w:ascii="Consolas" w:hAnsi="Consolas"/>
        </w:rPr>
        <w:t>std</w:t>
      </w:r>
      <w:proofErr w:type="spellEnd"/>
      <w:r w:rsidRPr="0001297C">
        <w:rPr>
          <w:rFonts w:ascii="Consolas" w:hAnsi="Consolas"/>
        </w:rPr>
        <w:t>::</w:t>
      </w:r>
      <w:proofErr w:type="spellStart"/>
      <w:r w:rsidRPr="0001297C">
        <w:rPr>
          <w:rFonts w:ascii="Consolas" w:hAnsi="Consolas"/>
        </w:rPr>
        <w:t>vector</w:t>
      </w:r>
      <w:proofErr w:type="spellEnd"/>
      <w:r w:rsidRPr="0001297C">
        <w:rPr>
          <w:rFonts w:ascii="Consolas" w:hAnsi="Consolas"/>
        </w:rPr>
        <w:t>&lt;</w:t>
      </w:r>
      <w:proofErr w:type="spellStart"/>
      <w:r w:rsidRPr="0001297C">
        <w:rPr>
          <w:rFonts w:ascii="Consolas" w:hAnsi="Consolas"/>
        </w:rPr>
        <w:t>ArchetypePtr</w:t>
      </w:r>
      <w:proofErr w:type="spellEnd"/>
      <w:r w:rsidRPr="0001297C">
        <w:rPr>
          <w:rFonts w:ascii="Consolas" w:hAnsi="Consolas"/>
        </w:rPr>
        <w:t>&gt; &amp;</w:t>
      </w:r>
      <w:proofErr w:type="spellStart"/>
      <w:r w:rsidRPr="0001297C">
        <w:rPr>
          <w:rFonts w:ascii="Consolas" w:hAnsi="Consolas"/>
        </w:rPr>
        <w:t>archtypes</w:t>
      </w:r>
      <w:proofErr w:type="spellEnd"/>
      <w:r w:rsidRPr="0001297C">
        <w:rPr>
          <w:rFonts w:ascii="Consolas" w:hAnsi="Consolas"/>
        </w:rPr>
        <w:t>) = 0;</w:t>
      </w:r>
    </w:p>
    <w:p w14:paraId="16E8CF51" w14:textId="5948D644"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virtual </w:t>
      </w:r>
      <w:proofErr w:type="spellStart"/>
      <w:r w:rsidRPr="0001297C">
        <w:rPr>
          <w:rFonts w:ascii="Consolas" w:hAnsi="Consolas"/>
        </w:rPr>
        <w:t>void</w:t>
      </w:r>
      <w:proofErr w:type="spellEnd"/>
      <w:r w:rsidRPr="0001297C">
        <w:rPr>
          <w:rFonts w:ascii="Consolas" w:hAnsi="Consolas"/>
        </w:rPr>
        <w:t xml:space="preserve"> render(</w:t>
      </w:r>
      <w:proofErr w:type="spellStart"/>
      <w:r w:rsidRPr="0001297C">
        <w:rPr>
          <w:rFonts w:ascii="Consolas" w:hAnsi="Consolas"/>
        </w:rPr>
        <w:t>const</w:t>
      </w:r>
      <w:proofErr w:type="spellEnd"/>
      <w:r w:rsidRPr="0001297C">
        <w:rPr>
          <w:rFonts w:ascii="Consolas" w:hAnsi="Consolas"/>
        </w:rPr>
        <w:t xml:space="preserve"> </w:t>
      </w:r>
      <w:proofErr w:type="spellStart"/>
      <w:r w:rsidRPr="0001297C">
        <w:rPr>
          <w:rFonts w:ascii="Consolas" w:hAnsi="Consolas"/>
        </w:rPr>
        <w:t>std</w:t>
      </w:r>
      <w:proofErr w:type="spellEnd"/>
      <w:r w:rsidRPr="0001297C">
        <w:rPr>
          <w:rFonts w:ascii="Consolas" w:hAnsi="Consolas"/>
        </w:rPr>
        <w:t>::</w:t>
      </w:r>
      <w:proofErr w:type="spellStart"/>
      <w:r w:rsidRPr="0001297C">
        <w:rPr>
          <w:rFonts w:ascii="Consolas" w:hAnsi="Consolas"/>
        </w:rPr>
        <w:t>vector</w:t>
      </w:r>
      <w:proofErr w:type="spellEnd"/>
      <w:r w:rsidRPr="0001297C">
        <w:rPr>
          <w:rFonts w:ascii="Consolas" w:hAnsi="Consolas"/>
        </w:rPr>
        <w:t>&lt;</w:t>
      </w:r>
      <w:proofErr w:type="spellStart"/>
      <w:r w:rsidRPr="0001297C">
        <w:rPr>
          <w:rFonts w:ascii="Consolas" w:hAnsi="Consolas"/>
        </w:rPr>
        <w:t>ArchetypePtr</w:t>
      </w:r>
      <w:proofErr w:type="spellEnd"/>
      <w:r w:rsidRPr="0001297C">
        <w:rPr>
          <w:rFonts w:ascii="Consolas" w:hAnsi="Consolas"/>
        </w:rPr>
        <w:t>&gt; &amp;</w:t>
      </w:r>
      <w:proofErr w:type="spellStart"/>
      <w:r w:rsidRPr="0001297C">
        <w:rPr>
          <w:rFonts w:ascii="Consolas" w:hAnsi="Consolas"/>
        </w:rPr>
        <w:t>archtypes</w:t>
      </w:r>
      <w:proofErr w:type="spellEnd"/>
      <w:r w:rsidRPr="0001297C">
        <w:rPr>
          <w:rFonts w:ascii="Consolas" w:hAnsi="Consolas"/>
        </w:rPr>
        <w:t>) = 0;</w:t>
      </w:r>
    </w:p>
    <w:p w14:paraId="71D5F1BE" w14:textId="1E8B5C5F"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Signature </w:t>
      </w:r>
      <w:proofErr w:type="spellStart"/>
      <w:r w:rsidRPr="0001297C">
        <w:rPr>
          <w:rFonts w:ascii="Consolas" w:hAnsi="Consolas"/>
        </w:rPr>
        <w:t>signature</w:t>
      </w:r>
      <w:proofErr w:type="spellEnd"/>
      <w:r w:rsidRPr="0001297C">
        <w:rPr>
          <w:rFonts w:ascii="Consolas" w:hAnsi="Consolas"/>
        </w:rPr>
        <w:t>;</w:t>
      </w:r>
    </w:p>
    <w:p w14:paraId="37A7F7D7"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ECS *</w:t>
      </w:r>
      <w:proofErr w:type="spellStart"/>
      <w:r w:rsidRPr="0001297C">
        <w:rPr>
          <w:rFonts w:ascii="Consolas" w:hAnsi="Consolas"/>
        </w:rPr>
        <w:t>ecs</w:t>
      </w:r>
      <w:proofErr w:type="spellEnd"/>
      <w:r w:rsidRPr="0001297C">
        <w:rPr>
          <w:rFonts w:ascii="Consolas" w:hAnsi="Consolas"/>
        </w:rPr>
        <w:t xml:space="preserve">{ </w:t>
      </w:r>
      <w:proofErr w:type="spellStart"/>
      <w:r w:rsidRPr="0001297C">
        <w:rPr>
          <w:rFonts w:ascii="Consolas" w:hAnsi="Consolas"/>
        </w:rPr>
        <w:t>nullptr</w:t>
      </w:r>
      <w:proofErr w:type="spellEnd"/>
      <w:r w:rsidRPr="0001297C">
        <w:rPr>
          <w:rFonts w:ascii="Consolas" w:hAnsi="Consolas"/>
        </w:rPr>
        <w:t xml:space="preserve"> };</w:t>
      </w:r>
    </w:p>
    <w:p w14:paraId="61CECA99" w14:textId="41DBC9A6" w:rsidR="0001297C" w:rsidRPr="0001297C" w:rsidRDefault="0001297C"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w:t>
      </w:r>
    </w:p>
    <w:p w14:paraId="1B0BCB7D" w14:textId="511E18DB" w:rsidR="00CF66F7" w:rsidRDefault="00CF66F7" w:rsidP="00CF66F7">
      <w:pPr>
        <w:pStyle w:val="Caption"/>
      </w:pPr>
      <w:bookmarkStart w:id="66" w:name="_Toc77193159"/>
      <w:r>
        <w:t xml:space="preserve">Código </w:t>
      </w:r>
      <w:r>
        <w:fldChar w:fldCharType="begin"/>
      </w:r>
      <w:r>
        <w:instrText xml:space="preserve"> SEQ Código \* ARABIC </w:instrText>
      </w:r>
      <w:r>
        <w:fldChar w:fldCharType="separate"/>
      </w:r>
      <w:r w:rsidR="00006FD4">
        <w:rPr>
          <w:noProof/>
        </w:rPr>
        <w:t>8</w:t>
      </w:r>
      <w:r>
        <w:fldChar w:fldCharType="end"/>
      </w:r>
      <w:r>
        <w:t xml:space="preserve"> – Definição de </w:t>
      </w:r>
      <w:proofErr w:type="spellStart"/>
      <w:r>
        <w:t>I</w:t>
      </w:r>
      <w:r w:rsidR="00006FD4">
        <w:t>s</w:t>
      </w:r>
      <w:r>
        <w:t>ystem</w:t>
      </w:r>
      <w:bookmarkEnd w:id="66"/>
      <w:proofErr w:type="spellEnd"/>
    </w:p>
    <w:p w14:paraId="12406289" w14:textId="199E9244" w:rsidR="00347166" w:rsidRDefault="0001297C" w:rsidP="003814FD">
      <w:r>
        <w:lastRenderedPageBreak/>
        <w:t xml:space="preserve">É de notar que tem um atributo </w:t>
      </w:r>
      <w:r w:rsidR="006770E3">
        <w:t>Signature que identifica quais são os componentes a que o Sistema está interessado. Para além disso tem uma referência para uma class</w:t>
      </w:r>
      <w:r w:rsidR="001C6541">
        <w:t>e</w:t>
      </w:r>
      <w:r w:rsidR="006770E3">
        <w:t xml:space="preserve"> </w:t>
      </w:r>
      <w:r w:rsidR="006770E3" w:rsidRPr="000250BD">
        <w:rPr>
          <w:rFonts w:ascii="Consolas" w:hAnsi="Consolas"/>
        </w:rPr>
        <w:t>ECS</w:t>
      </w:r>
      <w:r w:rsidR="000250BD">
        <w:t xml:space="preserve"> que permite gerir todo o </w:t>
      </w:r>
      <w:r w:rsidR="000A3A6A">
        <w:t>mecanismo</w:t>
      </w:r>
      <w:r w:rsidR="000250BD">
        <w:t xml:space="preserve"> de Entity Component System</w:t>
      </w:r>
      <w:r w:rsidR="000A3A6A">
        <w:t xml:space="preserve"> (explicado em seguida)</w:t>
      </w:r>
      <w:r w:rsidR="000250BD">
        <w:t>.</w:t>
      </w:r>
      <w:r w:rsidR="002F4B07">
        <w:t xml:space="preserve"> Este atributo é necessário pois permite aos sistemas criar novas entidades, removê-las ou até alterar os seus componentes.</w:t>
      </w:r>
    </w:p>
    <w:p w14:paraId="6CA9D5D1" w14:textId="78262B23" w:rsidR="00F749E4" w:rsidRDefault="002F4B07" w:rsidP="006332A4">
      <w:pPr>
        <w:pStyle w:val="Heading4"/>
      </w:pPr>
      <w:r>
        <w:t>ECS</w:t>
      </w:r>
    </w:p>
    <w:p w14:paraId="6A77B17A" w14:textId="2F005E2A" w:rsidR="00651926" w:rsidRDefault="0041028C" w:rsidP="00651926">
      <w:r>
        <w:t>Esta é a classe principal através da qual se faz toda a interação com Entity Componente System. É através desta classe que se identificam os vários sistemas</w:t>
      </w:r>
      <w:r w:rsidR="00CA6719">
        <w:t>, criam-se novas entidades, associam-se componentes às entidades e removem-se as entidades.</w:t>
      </w:r>
    </w:p>
    <w:p w14:paraId="13C05776" w14:textId="52E44101" w:rsidR="00CA6719" w:rsidRDefault="001C3BA4" w:rsidP="00651926">
      <w:r>
        <w:t>Esta class</w:t>
      </w:r>
      <w:r w:rsidR="001C6541">
        <w:t>e</w:t>
      </w:r>
      <w:r>
        <w:t xml:space="preserve"> tem dois atributos:</w:t>
      </w:r>
    </w:p>
    <w:p w14:paraId="4208A164" w14:textId="77777777" w:rsidR="001C3BA4" w:rsidRPr="001C3BA4" w:rsidRDefault="001C3BA4" w:rsidP="001C3BA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t>std</w:t>
      </w:r>
      <w:proofErr w:type="spellEnd"/>
      <w:r>
        <w:t>::</w:t>
      </w:r>
      <w:proofErr w:type="spellStart"/>
      <w:r>
        <w:t>unordered_map</w:t>
      </w:r>
      <w:proofErr w:type="spellEnd"/>
      <w:r>
        <w:t xml:space="preserve">&lt;Signature, </w:t>
      </w:r>
      <w:proofErr w:type="spellStart"/>
      <w:r>
        <w:t>ArchetypePtr</w:t>
      </w:r>
      <w:proofErr w:type="spellEnd"/>
      <w:r>
        <w:t xml:space="preserve">&gt; </w:t>
      </w:r>
      <w:proofErr w:type="spellStart"/>
      <w:r>
        <w:t>m</w:t>
      </w:r>
      <w:r w:rsidRPr="001C3BA4">
        <w:rPr>
          <w:rFonts w:ascii="Consolas" w:hAnsi="Consolas"/>
        </w:rPr>
        <w:t>_archetypes</w:t>
      </w:r>
      <w:proofErr w:type="spellEnd"/>
      <w:r w:rsidRPr="001C3BA4">
        <w:rPr>
          <w:rFonts w:ascii="Consolas" w:hAnsi="Consolas"/>
        </w:rPr>
        <w:t>{};</w:t>
      </w:r>
    </w:p>
    <w:p w14:paraId="489F4332" w14:textId="14B2B79B" w:rsidR="001C3BA4" w:rsidRPr="001C3BA4" w:rsidRDefault="001C3BA4"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vector</w:t>
      </w:r>
      <w:proofErr w:type="spellEnd"/>
      <w:r w:rsidRPr="001C3BA4">
        <w:rPr>
          <w:rFonts w:ascii="Consolas" w:hAnsi="Consolas"/>
        </w:rPr>
        <w:t>&lt;</w:t>
      </w: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pair</w:t>
      </w:r>
      <w:proofErr w:type="spellEnd"/>
      <w:r w:rsidRPr="001C3BA4">
        <w:rPr>
          <w:rFonts w:ascii="Consolas" w:hAnsi="Consolas"/>
        </w:rPr>
        <w:t>&lt;</w:t>
      </w:r>
      <w:proofErr w:type="spellStart"/>
      <w:r w:rsidRPr="001C3BA4">
        <w:rPr>
          <w:rFonts w:ascii="Consolas" w:hAnsi="Consolas"/>
        </w:rPr>
        <w:t>I</w:t>
      </w:r>
      <w:r w:rsidR="00006FD4" w:rsidRPr="001C3BA4">
        <w:rPr>
          <w:rFonts w:ascii="Consolas" w:hAnsi="Consolas"/>
        </w:rPr>
        <w:t>s</w:t>
      </w:r>
      <w:r w:rsidRPr="001C3BA4">
        <w:rPr>
          <w:rFonts w:ascii="Consolas" w:hAnsi="Consolas"/>
        </w:rPr>
        <w:t>ystem</w:t>
      </w:r>
      <w:proofErr w:type="spellEnd"/>
      <w:r w:rsidRPr="001C3BA4">
        <w:rPr>
          <w:rFonts w:ascii="Consolas" w:hAnsi="Consolas"/>
        </w:rPr>
        <w:t>*,</w:t>
      </w: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vector</w:t>
      </w:r>
      <w:proofErr w:type="spellEnd"/>
      <w:r w:rsidRPr="001C3BA4">
        <w:rPr>
          <w:rFonts w:ascii="Consolas" w:hAnsi="Consolas"/>
        </w:rPr>
        <w:t>&lt;</w:t>
      </w:r>
      <w:proofErr w:type="spellStart"/>
      <w:r w:rsidRPr="001C3BA4">
        <w:rPr>
          <w:rFonts w:ascii="Consolas" w:hAnsi="Consolas"/>
        </w:rPr>
        <w:t>ArchetypePtr</w:t>
      </w:r>
      <w:proofErr w:type="spellEnd"/>
      <w:r w:rsidRPr="001C3BA4">
        <w:rPr>
          <w:rFonts w:ascii="Consolas" w:hAnsi="Consolas"/>
        </w:rPr>
        <w:t>&gt;&gt;&gt;</w:t>
      </w:r>
      <w:r w:rsidR="00E82EC5">
        <w:rPr>
          <w:rFonts w:ascii="Consolas" w:hAnsi="Consolas"/>
        </w:rPr>
        <w:t xml:space="preserve"> </w:t>
      </w:r>
      <w:proofErr w:type="spellStart"/>
      <w:r w:rsidRPr="001C3BA4">
        <w:rPr>
          <w:rFonts w:ascii="Consolas" w:hAnsi="Consolas"/>
        </w:rPr>
        <w:t>m_systems</w:t>
      </w:r>
      <w:proofErr w:type="spellEnd"/>
      <w:r w:rsidRPr="001C3BA4">
        <w:rPr>
          <w:rFonts w:ascii="Consolas" w:hAnsi="Consolas"/>
        </w:rPr>
        <w:t>;</w:t>
      </w:r>
    </w:p>
    <w:p w14:paraId="57D5B80E" w14:textId="2A6C9A0F" w:rsidR="00CF66F7" w:rsidRDefault="00CF66F7" w:rsidP="00CF66F7">
      <w:pPr>
        <w:pStyle w:val="Caption"/>
      </w:pPr>
      <w:bookmarkStart w:id="67" w:name="_Toc77193160"/>
      <w:r>
        <w:t xml:space="preserve">Código </w:t>
      </w:r>
      <w:r>
        <w:fldChar w:fldCharType="begin"/>
      </w:r>
      <w:r>
        <w:instrText xml:space="preserve"> SEQ Código \* ARABIC </w:instrText>
      </w:r>
      <w:r>
        <w:fldChar w:fldCharType="separate"/>
      </w:r>
      <w:r w:rsidR="00006FD4">
        <w:rPr>
          <w:noProof/>
        </w:rPr>
        <w:t>9</w:t>
      </w:r>
      <w:r>
        <w:fldChar w:fldCharType="end"/>
      </w:r>
      <w:r>
        <w:t xml:space="preserve"> – Atributos de ECS</w:t>
      </w:r>
      <w:bookmarkEnd w:id="67"/>
    </w:p>
    <w:p w14:paraId="61E0D758" w14:textId="4CAEE461" w:rsidR="00426C43" w:rsidRDefault="00E82EC5" w:rsidP="00493CBA">
      <w:r>
        <w:t xml:space="preserve">O primeiro atributo é uma tabela de </w:t>
      </w:r>
      <w:proofErr w:type="spellStart"/>
      <w:r>
        <w:t>hash</w:t>
      </w:r>
      <w:proofErr w:type="spellEnd"/>
      <w:r>
        <w:t xml:space="preserve"> que associa uma Signature a um determinado Archetype</w:t>
      </w:r>
      <w:r w:rsidR="003D538B">
        <w:t xml:space="preserve">. O segundo atributo é um vetor de pares onde o primeiro elemento do par é o Sistema e o segundo elemento do par é um vetor de Archetypes. </w:t>
      </w:r>
      <w:r w:rsidR="00FB3EF9">
        <w:t xml:space="preserve">A razão para o segundo atributo é evitar </w:t>
      </w:r>
      <w:r w:rsidR="005D615A">
        <w:t xml:space="preserve">fazer pesquisas todas as </w:t>
      </w:r>
      <w:proofErr w:type="spellStart"/>
      <w:r w:rsidR="005D615A">
        <w:t>frames</w:t>
      </w:r>
      <w:proofErr w:type="spellEnd"/>
      <w:r w:rsidR="005D615A">
        <w:t>. Isto é</w:t>
      </w:r>
      <w:r w:rsidR="00F86675">
        <w:t>,</w:t>
      </w:r>
      <w:r w:rsidR="009E6BA6">
        <w:t xml:space="preserve"> todas as </w:t>
      </w:r>
      <w:proofErr w:type="spellStart"/>
      <w:r w:rsidR="009E6BA6">
        <w:t>frames</w:t>
      </w:r>
      <w:proofErr w:type="spellEnd"/>
      <w:r w:rsidR="009E6BA6">
        <w:t xml:space="preserve"> é necessário indicar aos sistemas quais são os Archetypes do seu interesse e para tal </w:t>
      </w:r>
      <w:r w:rsidR="00556FC8">
        <w:t xml:space="preserve">é preciso fazer uma pesquisa por todos os Archetypes cujo a Signature seja compatível coma Signature </w:t>
      </w:r>
      <w:r w:rsidR="00197AFB">
        <w:t>do sistema.</w:t>
      </w:r>
      <w:r w:rsidR="00E3484C">
        <w:t xml:space="preserve"> Para evitar estas pesquisas, </w:t>
      </w:r>
      <w:r w:rsidR="00373DC0">
        <w:t>cada vez que é criado um novo Archetype, ele é associado imediatamente aos sistemas interessados.</w:t>
      </w:r>
    </w:p>
    <w:p w14:paraId="6C7C40D1" w14:textId="0AF9B442" w:rsidR="00CC389E" w:rsidRDefault="00C650E7" w:rsidP="00493CBA">
      <w:r>
        <w:t>Existe um método chamado “</w:t>
      </w:r>
      <w:proofErr w:type="spellStart"/>
      <w:r>
        <w:t>update</w:t>
      </w:r>
      <w:proofErr w:type="spellEnd"/>
      <w:r>
        <w:t xml:space="preserve">” e outro “render” </w:t>
      </w:r>
      <w:r w:rsidR="009E5BCE">
        <w:t xml:space="preserve">que para todos os pares de </w:t>
      </w:r>
      <w:proofErr w:type="spellStart"/>
      <w:r w:rsidR="009E5BCE">
        <w:t>m_systems</w:t>
      </w:r>
      <w:proofErr w:type="spellEnd"/>
      <w:r w:rsidR="009E5BCE">
        <w:t xml:space="preserve"> chamam os seus respetivos métodos com os Archetypes correspondentes. Estes métodos são declarados e definidos da seguinte forma:</w:t>
      </w:r>
    </w:p>
    <w:p w14:paraId="49534FBD"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A546E4">
        <w:rPr>
          <w:rFonts w:ascii="Consolas" w:hAnsi="Consolas"/>
        </w:rPr>
        <w:t>void</w:t>
      </w:r>
      <w:proofErr w:type="spellEnd"/>
      <w:r w:rsidRPr="00A546E4">
        <w:rPr>
          <w:rFonts w:ascii="Consolas" w:hAnsi="Consolas"/>
        </w:rPr>
        <w:t xml:space="preserve"> </w:t>
      </w:r>
      <w:proofErr w:type="spellStart"/>
      <w:r w:rsidRPr="00A546E4">
        <w:rPr>
          <w:rFonts w:ascii="Consolas" w:hAnsi="Consolas"/>
        </w:rPr>
        <w:t>update</w:t>
      </w:r>
      <w:proofErr w:type="spellEnd"/>
      <w:r w:rsidRPr="00A546E4">
        <w:rPr>
          <w:rFonts w:ascii="Consolas" w:hAnsi="Consolas"/>
        </w:rPr>
        <w:t>()</w:t>
      </w:r>
    </w:p>
    <w:p w14:paraId="1C26DA2F"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198CEC5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 xml:space="preserve">for (auto </w:t>
      </w:r>
      <w:proofErr w:type="spellStart"/>
      <w:r w:rsidRPr="00A546E4">
        <w:rPr>
          <w:rFonts w:ascii="Consolas" w:hAnsi="Consolas"/>
        </w:rPr>
        <w:t>const</w:t>
      </w:r>
      <w:proofErr w:type="spellEnd"/>
      <w:r w:rsidRPr="00A546E4">
        <w:rPr>
          <w:rFonts w:ascii="Consolas" w:hAnsi="Consolas"/>
        </w:rPr>
        <w:t xml:space="preserve"> &amp;</w:t>
      </w:r>
      <w:proofErr w:type="spellStart"/>
      <w:r w:rsidRPr="00A546E4">
        <w:rPr>
          <w:rFonts w:ascii="Consolas" w:hAnsi="Consolas"/>
        </w:rPr>
        <w:t>pair</w:t>
      </w:r>
      <w:proofErr w:type="spellEnd"/>
      <w:r w:rsidRPr="00A546E4">
        <w:rPr>
          <w:rFonts w:ascii="Consolas" w:hAnsi="Consolas"/>
        </w:rPr>
        <w:t xml:space="preserve"> : </w:t>
      </w:r>
      <w:proofErr w:type="spellStart"/>
      <w:r w:rsidRPr="00A546E4">
        <w:rPr>
          <w:rFonts w:ascii="Consolas" w:hAnsi="Consolas"/>
        </w:rPr>
        <w:t>m_systems</w:t>
      </w:r>
      <w:proofErr w:type="spellEnd"/>
      <w:r w:rsidRPr="00A546E4">
        <w:rPr>
          <w:rFonts w:ascii="Consolas" w:hAnsi="Consolas"/>
        </w:rPr>
        <w:t>)</w:t>
      </w:r>
    </w:p>
    <w:p w14:paraId="4E542A23"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0DE15AB5"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r>
      <w:r w:rsidRPr="00A546E4">
        <w:rPr>
          <w:rFonts w:ascii="Consolas" w:hAnsi="Consolas"/>
        </w:rPr>
        <w:tab/>
      </w:r>
      <w:proofErr w:type="spellStart"/>
      <w:r w:rsidRPr="00A546E4">
        <w:rPr>
          <w:rFonts w:ascii="Consolas" w:hAnsi="Consolas"/>
        </w:rPr>
        <w:t>pair.first</w:t>
      </w:r>
      <w:proofErr w:type="spellEnd"/>
      <w:r w:rsidRPr="00A546E4">
        <w:rPr>
          <w:rFonts w:ascii="Consolas" w:hAnsi="Consolas"/>
        </w:rPr>
        <w:t>-&gt;</w:t>
      </w:r>
      <w:proofErr w:type="spellStart"/>
      <w:r w:rsidRPr="00A546E4">
        <w:rPr>
          <w:rFonts w:ascii="Consolas" w:hAnsi="Consolas"/>
        </w:rPr>
        <w:t>update</w:t>
      </w:r>
      <w:proofErr w:type="spellEnd"/>
      <w:r w:rsidRPr="00A546E4">
        <w:rPr>
          <w:rFonts w:ascii="Consolas" w:hAnsi="Consolas"/>
        </w:rPr>
        <w:t>(</w:t>
      </w:r>
      <w:proofErr w:type="spellStart"/>
      <w:r w:rsidRPr="00A546E4">
        <w:rPr>
          <w:rFonts w:ascii="Consolas" w:hAnsi="Consolas"/>
        </w:rPr>
        <w:t>pair.second</w:t>
      </w:r>
      <w:proofErr w:type="spellEnd"/>
      <w:r w:rsidRPr="00A546E4">
        <w:rPr>
          <w:rFonts w:ascii="Consolas" w:hAnsi="Consolas"/>
        </w:rPr>
        <w:t>);</w:t>
      </w:r>
    </w:p>
    <w:p w14:paraId="19618B00"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4E1E5026"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lastRenderedPageBreak/>
        <w:t>}</w:t>
      </w:r>
    </w:p>
    <w:p w14:paraId="7BF590C7"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16C00D5E"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A546E4">
        <w:rPr>
          <w:rFonts w:ascii="Consolas" w:hAnsi="Consolas"/>
        </w:rPr>
        <w:t>void</w:t>
      </w:r>
      <w:proofErr w:type="spellEnd"/>
      <w:r w:rsidRPr="00A546E4">
        <w:rPr>
          <w:rFonts w:ascii="Consolas" w:hAnsi="Consolas"/>
        </w:rPr>
        <w:t xml:space="preserve"> render()</w:t>
      </w:r>
    </w:p>
    <w:p w14:paraId="60CD985A"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4A5AA04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 xml:space="preserve">for (auto </w:t>
      </w:r>
      <w:proofErr w:type="spellStart"/>
      <w:r w:rsidRPr="00A546E4">
        <w:rPr>
          <w:rFonts w:ascii="Consolas" w:hAnsi="Consolas"/>
        </w:rPr>
        <w:t>const</w:t>
      </w:r>
      <w:proofErr w:type="spellEnd"/>
      <w:r w:rsidRPr="00A546E4">
        <w:rPr>
          <w:rFonts w:ascii="Consolas" w:hAnsi="Consolas"/>
        </w:rPr>
        <w:t xml:space="preserve"> &amp;</w:t>
      </w:r>
      <w:proofErr w:type="spellStart"/>
      <w:r w:rsidRPr="00A546E4">
        <w:rPr>
          <w:rFonts w:ascii="Consolas" w:hAnsi="Consolas"/>
        </w:rPr>
        <w:t>pair</w:t>
      </w:r>
      <w:proofErr w:type="spellEnd"/>
      <w:r w:rsidRPr="00A546E4">
        <w:rPr>
          <w:rFonts w:ascii="Consolas" w:hAnsi="Consolas"/>
        </w:rPr>
        <w:t xml:space="preserve"> : </w:t>
      </w:r>
      <w:proofErr w:type="spellStart"/>
      <w:r w:rsidRPr="00A546E4">
        <w:rPr>
          <w:rFonts w:ascii="Consolas" w:hAnsi="Consolas"/>
        </w:rPr>
        <w:t>m_systems</w:t>
      </w:r>
      <w:proofErr w:type="spellEnd"/>
      <w:r w:rsidRPr="00A546E4">
        <w:rPr>
          <w:rFonts w:ascii="Consolas" w:hAnsi="Consolas"/>
        </w:rPr>
        <w:t>)</w:t>
      </w:r>
    </w:p>
    <w:p w14:paraId="11C430C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2E90A387"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r>
      <w:r w:rsidRPr="00A546E4">
        <w:rPr>
          <w:rFonts w:ascii="Consolas" w:hAnsi="Consolas"/>
        </w:rPr>
        <w:tab/>
      </w:r>
      <w:proofErr w:type="spellStart"/>
      <w:r w:rsidRPr="00A546E4">
        <w:rPr>
          <w:rFonts w:ascii="Consolas" w:hAnsi="Consolas"/>
        </w:rPr>
        <w:t>pair.first</w:t>
      </w:r>
      <w:proofErr w:type="spellEnd"/>
      <w:r w:rsidRPr="00A546E4">
        <w:rPr>
          <w:rFonts w:ascii="Consolas" w:hAnsi="Consolas"/>
        </w:rPr>
        <w:t>-&gt;render(</w:t>
      </w:r>
      <w:proofErr w:type="spellStart"/>
      <w:r w:rsidRPr="00A546E4">
        <w:rPr>
          <w:rFonts w:ascii="Consolas" w:hAnsi="Consolas"/>
        </w:rPr>
        <w:t>pair.second</w:t>
      </w:r>
      <w:proofErr w:type="spellEnd"/>
      <w:r w:rsidRPr="00A546E4">
        <w:rPr>
          <w:rFonts w:ascii="Consolas" w:hAnsi="Consolas"/>
        </w:rPr>
        <w:t>);</w:t>
      </w:r>
    </w:p>
    <w:p w14:paraId="7DDE4C54"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28850C87" w14:textId="54232DFF" w:rsidR="009E5BCE" w:rsidRPr="00A546E4" w:rsidRDefault="00A546E4"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2F051D63" w14:textId="4EE4899C" w:rsidR="005D412C" w:rsidRDefault="00CF66F7" w:rsidP="00CF66F7">
      <w:pPr>
        <w:pStyle w:val="Caption"/>
      </w:pPr>
      <w:bookmarkStart w:id="68" w:name="_Toc77193161"/>
      <w:r>
        <w:t xml:space="preserve">Código </w:t>
      </w:r>
      <w:r>
        <w:fldChar w:fldCharType="begin"/>
      </w:r>
      <w:r>
        <w:instrText xml:space="preserve"> SEQ Código \* ARABIC </w:instrText>
      </w:r>
      <w:r>
        <w:fldChar w:fldCharType="separate"/>
      </w:r>
      <w:r w:rsidR="00006FD4">
        <w:rPr>
          <w:noProof/>
        </w:rPr>
        <w:t>10</w:t>
      </w:r>
      <w:r>
        <w:fldChar w:fldCharType="end"/>
      </w:r>
      <w:r>
        <w:t xml:space="preserve"> – Definição de “</w:t>
      </w:r>
      <w:proofErr w:type="spellStart"/>
      <w:r>
        <w:t>update</w:t>
      </w:r>
      <w:proofErr w:type="spellEnd"/>
      <w:r>
        <w:t>” e “render” de ECS</w:t>
      </w:r>
      <w:bookmarkEnd w:id="68"/>
    </w:p>
    <w:p w14:paraId="647BAA30" w14:textId="052035BF" w:rsidR="005D412C" w:rsidRDefault="00E84896" w:rsidP="00690A21">
      <w:r>
        <w:t xml:space="preserve">É da responsabilidade da classe Engine </w:t>
      </w:r>
      <w:r w:rsidR="0060546A">
        <w:t xml:space="preserve">chamar estes dois métodos do ECS no </w:t>
      </w:r>
      <w:proofErr w:type="spellStart"/>
      <w:r w:rsidR="0060546A">
        <w:t>loop</w:t>
      </w:r>
      <w:proofErr w:type="spellEnd"/>
      <w:r w:rsidR="0060546A">
        <w:t xml:space="preserve"> principal.</w:t>
      </w:r>
    </w:p>
    <w:p w14:paraId="3FBA8A46" w14:textId="72576782" w:rsidR="0060546A" w:rsidRDefault="0060546A" w:rsidP="00690A21"/>
    <w:p w14:paraId="1E2ADC64" w14:textId="045B8ED6" w:rsidR="0060546A" w:rsidRDefault="0060546A" w:rsidP="0060546A">
      <w:pPr>
        <w:pStyle w:val="Heading3"/>
      </w:pPr>
      <w:bookmarkStart w:id="69" w:name="_Toc77194213"/>
      <w:r>
        <w:t>Gestão de Cenários</w:t>
      </w:r>
      <w:bookmarkEnd w:id="69"/>
    </w:p>
    <w:p w14:paraId="47835CCB" w14:textId="087C258E" w:rsidR="00F0031C" w:rsidRDefault="00F0031C" w:rsidP="00F0031C">
      <w:r>
        <w:t xml:space="preserve">Para facilitar a diferenciação do menu principal, nível 1, nível 2, </w:t>
      </w:r>
      <w:r w:rsidR="004B1839">
        <w:t>etc</w:t>
      </w:r>
      <w:r>
        <w:t xml:space="preserve">. </w:t>
      </w:r>
      <w:r w:rsidR="004B1839">
        <w:t xml:space="preserve">criaram-se os cenários. </w:t>
      </w:r>
      <w:r w:rsidR="007F442C">
        <w:t xml:space="preserve">Para que seja criado um novo cenário, este tem que herdar de </w:t>
      </w:r>
      <w:proofErr w:type="spellStart"/>
      <w:r w:rsidR="007F442C">
        <w:t>I</w:t>
      </w:r>
      <w:r w:rsidR="00006FD4">
        <w:t>s</w:t>
      </w:r>
      <w:r w:rsidR="007F442C">
        <w:t>cene</w:t>
      </w:r>
      <w:proofErr w:type="spellEnd"/>
      <w:r w:rsidR="007F442C">
        <w:t xml:space="preserve"> que é definido da seguinte </w:t>
      </w:r>
      <w:r w:rsidR="00FC22BF">
        <w:t>forma</w:t>
      </w:r>
      <w:r w:rsidR="007F442C">
        <w:t>:</w:t>
      </w:r>
    </w:p>
    <w:p w14:paraId="2432EB58" w14:textId="6DF7AD88"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FC22BF">
        <w:rPr>
          <w:rFonts w:ascii="Consolas" w:hAnsi="Consolas"/>
        </w:rPr>
        <w:t>struct</w:t>
      </w:r>
      <w:proofErr w:type="spellEnd"/>
      <w:r w:rsidRPr="00FC22BF">
        <w:rPr>
          <w:rFonts w:ascii="Consolas" w:hAnsi="Consolas"/>
        </w:rPr>
        <w:t xml:space="preserve"> </w:t>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p>
    <w:p w14:paraId="507B5C72"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w:t>
      </w:r>
    </w:p>
    <w:p w14:paraId="27965436" w14:textId="00E72F69"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r w:rsidRPr="00FC22BF">
        <w:rPr>
          <w:rFonts w:ascii="Consolas" w:hAnsi="Consolas"/>
        </w:rPr>
        <w:t xml:space="preserve">() = </w:t>
      </w:r>
      <w:r w:rsidR="00006FD4">
        <w:rPr>
          <w:rFonts w:ascii="Consolas" w:hAnsi="Consolas"/>
        </w:rPr>
        <w:pgNum/>
      </w:r>
      <w:proofErr w:type="spellStart"/>
      <w:r w:rsidR="00006FD4">
        <w:rPr>
          <w:rFonts w:ascii="Consolas" w:hAnsi="Consolas"/>
        </w:rPr>
        <w:t>efault</w:t>
      </w:r>
      <w:proofErr w:type="spellEnd"/>
      <w:r w:rsidRPr="00FC22BF">
        <w:rPr>
          <w:rFonts w:ascii="Consolas" w:hAnsi="Consolas"/>
        </w:rPr>
        <w:t>;</w:t>
      </w:r>
    </w:p>
    <w:p w14:paraId="4D296A71" w14:textId="78CCE2B9"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virtual ~</w:t>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r w:rsidRPr="00FC22BF">
        <w:rPr>
          <w:rFonts w:ascii="Consolas" w:hAnsi="Consolas"/>
        </w:rPr>
        <w:t xml:space="preserve">() = </w:t>
      </w:r>
      <w:r w:rsidR="00006FD4">
        <w:rPr>
          <w:rFonts w:ascii="Consolas" w:hAnsi="Consolas"/>
        </w:rPr>
        <w:pgNum/>
      </w:r>
      <w:proofErr w:type="spellStart"/>
      <w:r w:rsidR="00006FD4">
        <w:rPr>
          <w:rFonts w:ascii="Consolas" w:hAnsi="Consolas"/>
        </w:rPr>
        <w:t>efault</w:t>
      </w:r>
      <w:proofErr w:type="spellEnd"/>
      <w:r w:rsidRPr="00FC22BF">
        <w:rPr>
          <w:rFonts w:ascii="Consolas" w:hAnsi="Consolas"/>
        </w:rPr>
        <w:t>;</w:t>
      </w:r>
    </w:p>
    <w:p w14:paraId="48E54E30"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1FF558D0"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virtual </w:t>
      </w:r>
      <w:proofErr w:type="spellStart"/>
      <w:r w:rsidRPr="00FC22BF">
        <w:rPr>
          <w:rFonts w:ascii="Consolas" w:hAnsi="Consolas"/>
        </w:rPr>
        <w:t>void</w:t>
      </w:r>
      <w:proofErr w:type="spellEnd"/>
      <w:r w:rsidRPr="00FC22BF">
        <w:rPr>
          <w:rFonts w:ascii="Consolas" w:hAnsi="Consolas"/>
        </w:rPr>
        <w:t xml:space="preserve"> </w:t>
      </w:r>
      <w:proofErr w:type="spellStart"/>
      <w:r w:rsidRPr="00FC22BF">
        <w:rPr>
          <w:rFonts w:ascii="Consolas" w:hAnsi="Consolas"/>
        </w:rPr>
        <w:t>initialize</w:t>
      </w:r>
      <w:proofErr w:type="spellEnd"/>
      <w:r w:rsidRPr="00FC22BF">
        <w:rPr>
          <w:rFonts w:ascii="Consolas" w:hAnsi="Consolas"/>
        </w:rPr>
        <w:t>() = 0;</w:t>
      </w:r>
    </w:p>
    <w:p w14:paraId="225CE115"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virtual </w:t>
      </w:r>
      <w:proofErr w:type="spellStart"/>
      <w:r w:rsidRPr="00FC22BF">
        <w:rPr>
          <w:rFonts w:ascii="Consolas" w:hAnsi="Consolas"/>
        </w:rPr>
        <w:t>void</w:t>
      </w:r>
      <w:proofErr w:type="spellEnd"/>
      <w:r w:rsidRPr="00FC22BF">
        <w:rPr>
          <w:rFonts w:ascii="Consolas" w:hAnsi="Consolas"/>
        </w:rPr>
        <w:t xml:space="preserve"> </w:t>
      </w:r>
      <w:proofErr w:type="spellStart"/>
      <w:r w:rsidRPr="00FC22BF">
        <w:rPr>
          <w:rFonts w:ascii="Consolas" w:hAnsi="Consolas"/>
        </w:rPr>
        <w:t>shutdown</w:t>
      </w:r>
      <w:proofErr w:type="spellEnd"/>
      <w:r w:rsidRPr="00FC22BF">
        <w:rPr>
          <w:rFonts w:ascii="Consolas" w:hAnsi="Consolas"/>
        </w:rPr>
        <w:t>() = 0;</w:t>
      </w:r>
    </w:p>
    <w:p w14:paraId="60339AF9"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36CD3313"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ECS </w:t>
      </w:r>
      <w:proofErr w:type="spellStart"/>
      <w:r w:rsidRPr="00FC22BF">
        <w:rPr>
          <w:rFonts w:ascii="Consolas" w:hAnsi="Consolas"/>
        </w:rPr>
        <w:t>ecs</w:t>
      </w:r>
      <w:proofErr w:type="spellEnd"/>
      <w:r w:rsidRPr="00FC22BF">
        <w:rPr>
          <w:rFonts w:ascii="Consolas" w:hAnsi="Consolas"/>
        </w:rPr>
        <w:t>;</w:t>
      </w:r>
    </w:p>
    <w:p w14:paraId="4CD214B9" w14:textId="57159F4E" w:rsidR="007F442C" w:rsidRDefault="00FC22BF"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pPr>
      <w:r w:rsidRPr="00FC22BF">
        <w:rPr>
          <w:rFonts w:ascii="Consolas" w:hAnsi="Consolas"/>
        </w:rPr>
        <w:t>};</w:t>
      </w:r>
    </w:p>
    <w:p w14:paraId="12955285" w14:textId="3B749327" w:rsidR="00CF66F7" w:rsidRDefault="00CF66F7" w:rsidP="00CF66F7">
      <w:pPr>
        <w:pStyle w:val="Caption"/>
      </w:pPr>
      <w:bookmarkStart w:id="70" w:name="_Toc77193162"/>
      <w:r>
        <w:t xml:space="preserve">Código </w:t>
      </w:r>
      <w:r>
        <w:fldChar w:fldCharType="begin"/>
      </w:r>
      <w:r>
        <w:instrText xml:space="preserve"> SEQ Código \* ARABIC </w:instrText>
      </w:r>
      <w:r>
        <w:fldChar w:fldCharType="separate"/>
      </w:r>
      <w:r w:rsidR="00006FD4">
        <w:rPr>
          <w:noProof/>
        </w:rPr>
        <w:t>11</w:t>
      </w:r>
      <w:r>
        <w:fldChar w:fldCharType="end"/>
      </w:r>
      <w:r>
        <w:t xml:space="preserve"> – Definição de </w:t>
      </w:r>
      <w:proofErr w:type="spellStart"/>
      <w:r>
        <w:t>I</w:t>
      </w:r>
      <w:r w:rsidR="00006FD4">
        <w:t>s</w:t>
      </w:r>
      <w:r>
        <w:t>cene</w:t>
      </w:r>
      <w:bookmarkEnd w:id="70"/>
      <w:proofErr w:type="spellEnd"/>
    </w:p>
    <w:p w14:paraId="738D66CC" w14:textId="1DE9743E" w:rsidR="00FC22BF" w:rsidRDefault="00FC22BF" w:rsidP="00FC22BF">
      <w:r>
        <w:t xml:space="preserve">É de notar que </w:t>
      </w:r>
      <w:r w:rsidR="00213992">
        <w:t>os cenários que herdarem desta classe serão forçados a definir o método “</w:t>
      </w:r>
      <w:proofErr w:type="spellStart"/>
      <w:r w:rsidR="00213992">
        <w:t>initialize</w:t>
      </w:r>
      <w:proofErr w:type="spellEnd"/>
      <w:r w:rsidR="00213992">
        <w:t>” e o “</w:t>
      </w:r>
      <w:proofErr w:type="spellStart"/>
      <w:r w:rsidR="00213992">
        <w:t>shutdown</w:t>
      </w:r>
      <w:proofErr w:type="spellEnd"/>
      <w:r w:rsidR="00213992">
        <w:t xml:space="preserve">”. </w:t>
      </w:r>
      <w:r w:rsidR="001D500B">
        <w:t>É nestes dois métodos que fazem toda a inicialização e o fecho necessário. Para além disso existe um atributo “</w:t>
      </w:r>
      <w:proofErr w:type="spellStart"/>
      <w:r w:rsidR="001D500B">
        <w:t>ecs</w:t>
      </w:r>
      <w:proofErr w:type="spellEnd"/>
      <w:r w:rsidR="001D500B">
        <w:t xml:space="preserve">” </w:t>
      </w:r>
      <w:r w:rsidR="001D0348">
        <w:t xml:space="preserve">associado ao cenário. </w:t>
      </w:r>
    </w:p>
    <w:p w14:paraId="2964D4D0" w14:textId="7313C4EA" w:rsidR="00FC22BF" w:rsidRDefault="00E456A9" w:rsidP="00FC22BF">
      <w:r>
        <w:lastRenderedPageBreak/>
        <w:t xml:space="preserve">A gestão dos vários cenários </w:t>
      </w:r>
      <w:r w:rsidR="00A91967">
        <w:t xml:space="preserve">é feita através de uma classe </w:t>
      </w:r>
      <w:proofErr w:type="spellStart"/>
      <w:r w:rsidR="00A91967">
        <w:t>Singleton</w:t>
      </w:r>
      <w:proofErr w:type="spellEnd"/>
      <w:r w:rsidR="00A91967">
        <w:t xml:space="preserve"> chamada </w:t>
      </w:r>
      <w:proofErr w:type="spellStart"/>
      <w:r w:rsidR="00A91967">
        <w:t>SceneManager</w:t>
      </w:r>
      <w:proofErr w:type="spellEnd"/>
      <w:r w:rsidR="0035240F">
        <w:t xml:space="preserve">. Está classe para além de gerir os cenários também indica se </w:t>
      </w:r>
      <w:r w:rsidR="00B50CCE">
        <w:t xml:space="preserve">é para terminar o jogo ou não. </w:t>
      </w:r>
    </w:p>
    <w:p w14:paraId="58763DB7" w14:textId="5183AA3E" w:rsidR="00B50CCE" w:rsidRDefault="00B50CCE" w:rsidP="00FC22BF">
      <w:r>
        <w:t xml:space="preserve">Quando é pretendido </w:t>
      </w:r>
      <w:r w:rsidR="00560F31">
        <w:t xml:space="preserve">mudar para um cenário </w:t>
      </w:r>
      <w:r w:rsidR="00254D71">
        <w:t>específico, isso é feito da seguinte forma:</w:t>
      </w:r>
    </w:p>
    <w:p w14:paraId="71CF568F" w14:textId="77777777" w:rsidR="00070D07" w:rsidRDefault="00254D71" w:rsidP="00070D0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pPr>
      <w:proofErr w:type="spellStart"/>
      <w:r w:rsidRPr="00254D71">
        <w:rPr>
          <w:rFonts w:ascii="Consolas" w:hAnsi="Consolas"/>
        </w:rPr>
        <w:t>SceneManager</w:t>
      </w:r>
      <w:proofErr w:type="spellEnd"/>
      <w:r w:rsidRPr="00254D71">
        <w:rPr>
          <w:rFonts w:ascii="Consolas" w:hAnsi="Consolas"/>
        </w:rPr>
        <w:t>::</w:t>
      </w:r>
      <w:proofErr w:type="spellStart"/>
      <w:r w:rsidRPr="00254D71">
        <w:rPr>
          <w:rFonts w:ascii="Consolas" w:hAnsi="Consolas"/>
        </w:rPr>
        <w:t>getInstance</w:t>
      </w:r>
      <w:proofErr w:type="spellEnd"/>
      <w:r w:rsidRPr="00254D71">
        <w:rPr>
          <w:rFonts w:ascii="Consolas" w:hAnsi="Consolas"/>
        </w:rPr>
        <w:t>().</w:t>
      </w:r>
      <w:proofErr w:type="spellStart"/>
      <w:r w:rsidRPr="00254D71">
        <w:rPr>
          <w:rFonts w:ascii="Consolas" w:hAnsi="Consolas"/>
        </w:rPr>
        <w:t>changeScene</w:t>
      </w:r>
      <w:proofErr w:type="spellEnd"/>
      <w:r w:rsidRPr="00254D71">
        <w:rPr>
          <w:rFonts w:ascii="Consolas" w:hAnsi="Consolas"/>
        </w:rPr>
        <w:t>&lt;</w:t>
      </w:r>
      <w:proofErr w:type="spellStart"/>
      <w:r w:rsidRPr="00254D71">
        <w:rPr>
          <w:rFonts w:ascii="Consolas" w:hAnsi="Consolas"/>
        </w:rPr>
        <w:t>MainMenuScene</w:t>
      </w:r>
      <w:proofErr w:type="spellEnd"/>
      <w:r w:rsidRPr="00254D71">
        <w:rPr>
          <w:rFonts w:ascii="Consolas" w:hAnsi="Consolas"/>
        </w:rPr>
        <w:t>&gt;();</w:t>
      </w:r>
    </w:p>
    <w:p w14:paraId="0EEC7082" w14:textId="44CA278B" w:rsidR="00254D71" w:rsidRPr="00254D71" w:rsidRDefault="00070D07" w:rsidP="00070D07">
      <w:pPr>
        <w:pStyle w:val="Caption"/>
        <w:rPr>
          <w:rFonts w:ascii="Consolas" w:hAnsi="Consolas"/>
        </w:rPr>
      </w:pPr>
      <w:bookmarkStart w:id="71" w:name="_Toc77193163"/>
      <w:r>
        <w:t xml:space="preserve">Código </w:t>
      </w:r>
      <w:r>
        <w:fldChar w:fldCharType="begin"/>
      </w:r>
      <w:r>
        <w:instrText xml:space="preserve"> SEQ Código \* ARABIC </w:instrText>
      </w:r>
      <w:r>
        <w:fldChar w:fldCharType="separate"/>
      </w:r>
      <w:r w:rsidR="00006FD4">
        <w:rPr>
          <w:noProof/>
        </w:rPr>
        <w:t>12</w:t>
      </w:r>
      <w:r>
        <w:fldChar w:fldCharType="end"/>
      </w:r>
      <w:r>
        <w:t xml:space="preserve"> – Exemplo de mudança de cenário</w:t>
      </w:r>
      <w:bookmarkEnd w:id="71"/>
    </w:p>
    <w:p w14:paraId="010CF4EB" w14:textId="0C40E6E1" w:rsidR="005A12D4" w:rsidRDefault="00981D11" w:rsidP="00C24043">
      <w:r>
        <w:t xml:space="preserve">E na próxima frame do jogo, </w:t>
      </w:r>
      <w:proofErr w:type="spellStart"/>
      <w:r>
        <w:t>SceneManager</w:t>
      </w:r>
      <w:proofErr w:type="spellEnd"/>
      <w:r>
        <w:t xml:space="preserve"> irá assumir esta mudança. </w:t>
      </w:r>
    </w:p>
    <w:p w14:paraId="30E5FBFD" w14:textId="6D8128BC" w:rsidR="00D833E5" w:rsidRDefault="00466FF3" w:rsidP="00466FF3">
      <w:pPr>
        <w:pStyle w:val="Heading3"/>
      </w:pPr>
      <w:bookmarkStart w:id="72" w:name="_Toc77194214"/>
      <w:r>
        <w:t>Loop Principal</w:t>
      </w:r>
      <w:bookmarkEnd w:id="72"/>
    </w:p>
    <w:p w14:paraId="0F04A8F7" w14:textId="0B204976" w:rsidR="00466FF3" w:rsidRPr="00466FF3" w:rsidRDefault="00466FF3" w:rsidP="00466FF3">
      <w:r>
        <w:t xml:space="preserve">A BitEngine controla o </w:t>
      </w:r>
      <w:proofErr w:type="spellStart"/>
      <w:r>
        <w:t>loop</w:t>
      </w:r>
      <w:proofErr w:type="spellEnd"/>
      <w:r>
        <w:t xml:space="preserve"> principal do jogo</w:t>
      </w:r>
      <w:r w:rsidR="004561BD">
        <w:t xml:space="preserve"> e tem a seguinte ordem:</w:t>
      </w:r>
    </w:p>
    <w:p w14:paraId="7F0129D2" w14:textId="77777777" w:rsidR="005B43DC" w:rsidRDefault="00486E7B" w:rsidP="005B43DC">
      <w:pPr>
        <w:keepNext/>
        <w:jc w:val="center"/>
      </w:pPr>
      <w:r>
        <w:rPr>
          <w:noProof/>
        </w:rPr>
        <w:drawing>
          <wp:inline distT="0" distB="0" distL="0" distR="0" wp14:anchorId="1ECD7959" wp14:editId="02516E60">
            <wp:extent cx="200025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00250" cy="4572000"/>
                    </a:xfrm>
                    <a:prstGeom prst="rect">
                      <a:avLst/>
                    </a:prstGeom>
                    <a:noFill/>
                    <a:ln>
                      <a:noFill/>
                    </a:ln>
                  </pic:spPr>
                </pic:pic>
              </a:graphicData>
            </a:graphic>
          </wp:inline>
        </w:drawing>
      </w:r>
    </w:p>
    <w:p w14:paraId="4809BC51" w14:textId="57116409" w:rsidR="00254D71" w:rsidRDefault="005B43DC" w:rsidP="005B43DC">
      <w:pPr>
        <w:pStyle w:val="Caption"/>
      </w:pPr>
      <w:bookmarkStart w:id="73" w:name="_Toc77164407"/>
      <w:r>
        <w:t xml:space="preserve">Figura </w:t>
      </w:r>
      <w:r>
        <w:fldChar w:fldCharType="begin"/>
      </w:r>
      <w:r>
        <w:instrText xml:space="preserve"> SEQ Figura \* ARABIC </w:instrText>
      </w:r>
      <w:r>
        <w:fldChar w:fldCharType="separate"/>
      </w:r>
      <w:r w:rsidR="00CC390A">
        <w:rPr>
          <w:noProof/>
        </w:rPr>
        <w:t>13</w:t>
      </w:r>
      <w:r>
        <w:fldChar w:fldCharType="end"/>
      </w:r>
      <w:r>
        <w:t xml:space="preserve"> BitEngine Ciclo Principal</w:t>
      </w:r>
      <w:bookmarkEnd w:id="73"/>
    </w:p>
    <w:p w14:paraId="18069BA6" w14:textId="148BC5D9" w:rsidR="006F6280" w:rsidRDefault="006F6280" w:rsidP="006F6280">
      <w:pPr>
        <w:pStyle w:val="ListParagraph"/>
        <w:numPr>
          <w:ilvl w:val="0"/>
          <w:numId w:val="22"/>
        </w:numPr>
      </w:pPr>
      <w:r>
        <w:t>Inicialização: é aqui que BitEngine inicializa SDL2</w:t>
      </w:r>
      <w:r w:rsidR="00212F27">
        <w:t>, a janela e o sis</w:t>
      </w:r>
      <w:r w:rsidR="0098337B">
        <w:t>tema de multithread.</w:t>
      </w:r>
    </w:p>
    <w:p w14:paraId="5131C0FD" w14:textId="506BDA73" w:rsidR="0098337B" w:rsidRDefault="0098337B" w:rsidP="006F6280">
      <w:pPr>
        <w:pStyle w:val="ListParagraph"/>
        <w:numPr>
          <w:ilvl w:val="0"/>
          <w:numId w:val="22"/>
        </w:numPr>
      </w:pPr>
      <w:r>
        <w:t xml:space="preserve">Input </w:t>
      </w:r>
      <w:proofErr w:type="spellStart"/>
      <w:r>
        <w:t>Update</w:t>
      </w:r>
      <w:proofErr w:type="spellEnd"/>
      <w:r>
        <w:t>: é aqui que é feito a atualização do estado dos inputs</w:t>
      </w:r>
      <w:r w:rsidR="00E87ED7">
        <w:t>.</w:t>
      </w:r>
    </w:p>
    <w:p w14:paraId="54A86104" w14:textId="4F8310BB" w:rsidR="00E87ED7" w:rsidRDefault="00E87ED7" w:rsidP="006F6280">
      <w:pPr>
        <w:pStyle w:val="ListParagraph"/>
        <w:numPr>
          <w:ilvl w:val="0"/>
          <w:numId w:val="22"/>
        </w:numPr>
      </w:pPr>
      <w:r>
        <w:lastRenderedPageBreak/>
        <w:t xml:space="preserve">ECS </w:t>
      </w:r>
      <w:proofErr w:type="spellStart"/>
      <w:r>
        <w:t>Update</w:t>
      </w:r>
      <w:proofErr w:type="spellEnd"/>
      <w:r>
        <w:t xml:space="preserve">: é aqui que a classe Engine pede ao </w:t>
      </w:r>
      <w:proofErr w:type="spellStart"/>
      <w:r>
        <w:t>SceneManager</w:t>
      </w:r>
      <w:proofErr w:type="spellEnd"/>
      <w:r>
        <w:t xml:space="preserve"> o cenário atual e </w:t>
      </w:r>
      <w:r w:rsidR="00F834E9">
        <w:t>pega no ECS e chama o método “</w:t>
      </w:r>
      <w:proofErr w:type="spellStart"/>
      <w:r w:rsidR="00F834E9">
        <w:t>update</w:t>
      </w:r>
      <w:proofErr w:type="spellEnd"/>
      <w:r w:rsidR="00F834E9">
        <w:t>” desse ECS. Este método pode ser chamado várias vezes</w:t>
      </w:r>
      <w:r w:rsidR="00730F64">
        <w:t xml:space="preserve"> na mesma frame</w:t>
      </w:r>
      <w:r w:rsidR="00243328">
        <w:t xml:space="preserve"> (que depende do frame rate definido)</w:t>
      </w:r>
      <w:r w:rsidR="00730F64">
        <w:t>.</w:t>
      </w:r>
    </w:p>
    <w:p w14:paraId="1DF998A2" w14:textId="7B2078A3" w:rsidR="00F834E9" w:rsidRDefault="00F834E9" w:rsidP="006F6280">
      <w:pPr>
        <w:pStyle w:val="ListParagraph"/>
        <w:numPr>
          <w:ilvl w:val="0"/>
          <w:numId w:val="22"/>
        </w:numPr>
      </w:pPr>
      <w:r>
        <w:t xml:space="preserve">ECS Render: a </w:t>
      </w:r>
      <w:r w:rsidR="00243328">
        <w:t xml:space="preserve">mesma coisa que no ECS </w:t>
      </w:r>
      <w:proofErr w:type="spellStart"/>
      <w:r w:rsidR="00243328">
        <w:t>Update</w:t>
      </w:r>
      <w:proofErr w:type="spellEnd"/>
      <w:r w:rsidR="00243328">
        <w:t xml:space="preserve"> mas aqui é chamado o ECS Render e é chamado apenas uma vez a cada frame. É aqui que é feito todo o rendering.</w:t>
      </w:r>
    </w:p>
    <w:p w14:paraId="27C10FC2" w14:textId="79F07AA9" w:rsidR="00243328" w:rsidRDefault="00243328" w:rsidP="006F6280">
      <w:pPr>
        <w:pStyle w:val="ListParagraph"/>
        <w:numPr>
          <w:ilvl w:val="0"/>
          <w:numId w:val="22"/>
        </w:numPr>
      </w:pPr>
      <w:proofErr w:type="spellStart"/>
      <w:r>
        <w:t>Update</w:t>
      </w:r>
      <w:proofErr w:type="spellEnd"/>
      <w:r>
        <w:t xml:space="preserve"> de cenários: é aqui que é feito a mudança de cenários que seja necessário</w:t>
      </w:r>
    </w:p>
    <w:p w14:paraId="199EAA50" w14:textId="7AA4A7AB" w:rsidR="00486E7B" w:rsidRDefault="00486E7B" w:rsidP="006F6280">
      <w:pPr>
        <w:pStyle w:val="ListParagraph"/>
        <w:numPr>
          <w:ilvl w:val="0"/>
          <w:numId w:val="22"/>
        </w:numPr>
      </w:pPr>
      <w:r>
        <w:t>Finalização: é aqui que BitEngine finaliza o sistema multithread, a janela e o SDL2</w:t>
      </w:r>
    </w:p>
    <w:p w14:paraId="2CADC16D" w14:textId="1A2F8031" w:rsidR="00254D71" w:rsidRDefault="00380A5F" w:rsidP="00380A5F">
      <w:pPr>
        <w:pStyle w:val="Heading3"/>
      </w:pPr>
      <w:bookmarkStart w:id="74" w:name="_Toc77194215"/>
      <w:r>
        <w:t>Gestão de Input</w:t>
      </w:r>
      <w:bookmarkEnd w:id="74"/>
    </w:p>
    <w:p w14:paraId="2B559CF6" w14:textId="5683185E" w:rsidR="00380A5F" w:rsidRDefault="006F0D0A" w:rsidP="00380A5F">
      <w:r>
        <w:t xml:space="preserve">Os eventos de SDL fornecem informação sobre quais as teclas que foram pressionadas e quais foram </w:t>
      </w:r>
      <w:r w:rsidR="006C1649">
        <w:t xml:space="preserve">libertadas, mas, no entanto, não é informação suficiente para determinar o estado de um determinado input. Por isso existem dois </w:t>
      </w:r>
      <w:proofErr w:type="spellStart"/>
      <w:r w:rsidR="006C1649">
        <w:t>Singletons</w:t>
      </w:r>
      <w:proofErr w:type="spellEnd"/>
      <w:r w:rsidR="006C1649">
        <w:t xml:space="preserve"> </w:t>
      </w:r>
      <w:r w:rsidR="00596371">
        <w:t xml:space="preserve">chamados </w:t>
      </w:r>
      <w:proofErr w:type="spellStart"/>
      <w:r w:rsidR="00596371">
        <w:t>KeyInputManager</w:t>
      </w:r>
      <w:proofErr w:type="spellEnd"/>
      <w:r w:rsidR="00596371">
        <w:t xml:space="preserve"> e </w:t>
      </w:r>
      <w:proofErr w:type="spellStart"/>
      <w:r w:rsidR="00596371">
        <w:t>MouseInputManager</w:t>
      </w:r>
      <w:proofErr w:type="spellEnd"/>
      <w:r w:rsidR="00596371">
        <w:t xml:space="preserve"> que server para guardar o estado dos </w:t>
      </w:r>
      <w:proofErr w:type="spellStart"/>
      <w:r w:rsidR="00596371">
        <w:t>inpits</w:t>
      </w:r>
      <w:proofErr w:type="spellEnd"/>
      <w:r w:rsidR="00596371">
        <w:t xml:space="preserve"> bem como </w:t>
      </w:r>
      <w:r w:rsidR="008F0C41">
        <w:t>facilitar o seu acesso.</w:t>
      </w:r>
    </w:p>
    <w:p w14:paraId="7E4AA463" w14:textId="4EFA0EAB" w:rsidR="008F0C41" w:rsidRDefault="008F0C41" w:rsidP="008F0C41">
      <w:pPr>
        <w:pStyle w:val="Heading4"/>
      </w:pPr>
      <w:proofErr w:type="spellStart"/>
      <w:r>
        <w:t>KeyInputManager</w:t>
      </w:r>
      <w:proofErr w:type="spellEnd"/>
    </w:p>
    <w:p w14:paraId="6A119E1F" w14:textId="5B0F427A" w:rsidR="008F0C41" w:rsidRDefault="008F0C41" w:rsidP="008F0C41">
      <w:r>
        <w:t xml:space="preserve">Esta classe serve para </w:t>
      </w:r>
      <w:r w:rsidR="004127F5">
        <w:t>guardar o estado das teclas pressionadas. Para isso, é utilizado um</w:t>
      </w:r>
      <w:r w:rsidR="00A2706C">
        <w:t xml:space="preserve">a outra classe chamada </w:t>
      </w:r>
      <w:proofErr w:type="spellStart"/>
      <w:r w:rsidR="00A2706C">
        <w:t>CacheSet</w:t>
      </w:r>
      <w:proofErr w:type="spellEnd"/>
      <w:r w:rsidR="00A2706C">
        <w:t xml:space="preserve"> que permite com que um set esteja sem em </w:t>
      </w:r>
      <w:r w:rsidR="00D45372">
        <w:t xml:space="preserve">uma linha </w:t>
      </w:r>
      <w:r w:rsidR="00A2706C">
        <w:t>cache diminuído assim o tempo de acesso</w:t>
      </w:r>
      <w:r w:rsidR="00031B47">
        <w:t xml:space="preserve"> a esse mesmo set.</w:t>
      </w:r>
      <w:r w:rsidR="00635596">
        <w:t xml:space="preserve"> Para além disso, é possível indicar qual a taxa de ocupação d</w:t>
      </w:r>
      <w:r w:rsidR="00FD79CE">
        <w:t>o</w:t>
      </w:r>
      <w:r w:rsidR="00635596">
        <w:t xml:space="preserve"> set em </w:t>
      </w:r>
      <w:r w:rsidR="00FD79CE">
        <w:t xml:space="preserve">uma linha de </w:t>
      </w:r>
      <w:r w:rsidR="00635596">
        <w:t>cache</w:t>
      </w:r>
      <w:r w:rsidR="00D45372">
        <w:t xml:space="preserve"> </w:t>
      </w:r>
      <w:r w:rsidR="000B22E9">
        <w:t xml:space="preserve">utilizando </w:t>
      </w:r>
      <w:proofErr w:type="spellStart"/>
      <w:r w:rsidR="000B22E9" w:rsidRPr="000B22E9">
        <w:t>CacheUtilization</w:t>
      </w:r>
      <w:proofErr w:type="spellEnd"/>
      <w:r w:rsidR="00635596">
        <w:t>.</w:t>
      </w:r>
    </w:p>
    <w:p w14:paraId="5DD8CD16" w14:textId="77777777" w:rsidR="005B43DC" w:rsidRDefault="000D5FC6" w:rsidP="005B43DC">
      <w:pPr>
        <w:keepNext/>
        <w:jc w:val="center"/>
      </w:pPr>
      <w:r>
        <w:rPr>
          <w:noProof/>
        </w:rPr>
        <w:drawing>
          <wp:inline distT="0" distB="0" distL="0" distR="0" wp14:anchorId="5F6B21DE" wp14:editId="794A0381">
            <wp:extent cx="5278120" cy="19062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1906270"/>
                    </a:xfrm>
                    <a:prstGeom prst="rect">
                      <a:avLst/>
                    </a:prstGeom>
                    <a:noFill/>
                    <a:ln>
                      <a:noFill/>
                    </a:ln>
                  </pic:spPr>
                </pic:pic>
              </a:graphicData>
            </a:graphic>
          </wp:inline>
        </w:drawing>
      </w:r>
    </w:p>
    <w:p w14:paraId="73761796" w14:textId="76986EF1" w:rsidR="00FD79CE" w:rsidRDefault="005B43DC" w:rsidP="005B43DC">
      <w:pPr>
        <w:pStyle w:val="Caption"/>
      </w:pPr>
      <w:bookmarkStart w:id="75" w:name="_Toc77164408"/>
      <w:r>
        <w:t xml:space="preserve">Figura </w:t>
      </w:r>
      <w:r>
        <w:fldChar w:fldCharType="begin"/>
      </w:r>
      <w:r>
        <w:instrText xml:space="preserve"> SEQ Figura \* ARABIC </w:instrText>
      </w:r>
      <w:r>
        <w:fldChar w:fldCharType="separate"/>
      </w:r>
      <w:r w:rsidR="00CC390A">
        <w:rPr>
          <w:noProof/>
        </w:rPr>
        <w:t>14</w:t>
      </w:r>
      <w:r>
        <w:fldChar w:fldCharType="end"/>
      </w:r>
      <w:r>
        <w:t xml:space="preserve"> Utilização da linha de cache</w:t>
      </w:r>
      <w:bookmarkEnd w:id="75"/>
    </w:p>
    <w:p w14:paraId="7FA7A9A9" w14:textId="773E6FBD" w:rsidR="00E05EF2" w:rsidRDefault="00E05EF2" w:rsidP="008F0C41">
      <w:r>
        <w:lastRenderedPageBreak/>
        <w:t>O exemplo anterior, supondo que uma linha de cache é de 64bytes</w:t>
      </w:r>
      <w:r w:rsidR="00FB0CFC">
        <w:t xml:space="preserve">, </w:t>
      </w:r>
      <w:r w:rsidR="005845CA">
        <w:t xml:space="preserve">podemos observar quais serão as dimensões de cada set. No case </w:t>
      </w:r>
      <w:r w:rsidR="008E7940">
        <w:t xml:space="preserve">em que a utilização seja </w:t>
      </w:r>
      <m:oMath>
        <m:f>
          <m:fPr>
            <m:ctrlPr>
              <w:rPr>
                <w:rFonts w:ascii="Cambria Math" w:hAnsi="Cambria Math"/>
                <w:i/>
              </w:rPr>
            </m:ctrlPr>
          </m:fPr>
          <m:num>
            <m:r>
              <w:rPr>
                <w:rFonts w:ascii="Cambria Math" w:hAnsi="Cambria Math"/>
              </w:rPr>
              <m:t>1</m:t>
            </m:r>
          </m:num>
          <m:den>
            <m:r>
              <w:rPr>
                <w:rFonts w:ascii="Cambria Math" w:hAnsi="Cambria Math"/>
              </w:rPr>
              <m:t>4</m:t>
            </m:r>
          </m:den>
        </m:f>
      </m:oMath>
      <w:r w:rsidR="008E7940">
        <w:t xml:space="preserve"> da linha de cache, teremos então </w:t>
      </w:r>
      <w:r w:rsidR="00FA2983">
        <w:t xml:space="preserve">16 bytes para guardar os dados. No caso em que a utilização sej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A2983">
        <w:t xml:space="preserve"> então teremos 32 bytes para guardar os dados. Por fim</w:t>
      </w:r>
      <w:r w:rsidR="00985E4F">
        <w:t>, quando a utilização da linha ache é total, teremos os 64 bytes para guardar os dados.</w:t>
      </w:r>
    </w:p>
    <w:p w14:paraId="2C612C2D" w14:textId="2EA85657" w:rsidR="00DD36C9" w:rsidRDefault="00585D71" w:rsidP="008F0C41">
      <w:r>
        <w:t xml:space="preserve">Como </w:t>
      </w:r>
      <w:r w:rsidR="006F607A">
        <w:t xml:space="preserve">a representação das teclas é feita através de um </w:t>
      </w:r>
      <w:proofErr w:type="spellStart"/>
      <w:r w:rsidR="006F607A">
        <w:t>Enum</w:t>
      </w:r>
      <w:proofErr w:type="spellEnd"/>
      <w:r w:rsidR="006F607A">
        <w:t xml:space="preserve"> que ocupa 4 bytes</w:t>
      </w:r>
      <w:r w:rsidR="00F84E6D">
        <w:t xml:space="preserve">, par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84E6D">
        <w:t xml:space="preserve"> da utilização da linha de cache, teremos então </w:t>
      </w:r>
      <w:r w:rsidR="00952E5D">
        <w:t>8 teclas possíveis que podem ser guardadas em cache</w:t>
      </w:r>
      <w:r w:rsidR="00DD36C9">
        <w:t>, o que é suficiente (não é comum encontrar jogos que requerem que mais do que 4 teclas sejam pressionadas ao mesmo tempo</w:t>
      </w:r>
      <w:r w:rsidR="00C8663C">
        <w:t>).</w:t>
      </w:r>
    </w:p>
    <w:p w14:paraId="37A76D38" w14:textId="0C0004C7" w:rsidR="00635596" w:rsidRDefault="00C8663C" w:rsidP="00037ADC">
      <w:r>
        <w:t>O estado das teclas é guardado em 2</w:t>
      </w:r>
      <w:r w:rsidR="000B463A">
        <w:t xml:space="preserve"> </w:t>
      </w:r>
      <w:proofErr w:type="spellStart"/>
      <w:r w:rsidR="000B463A">
        <w:t>CacheSets</w:t>
      </w:r>
      <w:proofErr w:type="spellEnd"/>
      <w:r w:rsidR="000B463A">
        <w:t xml:space="preserve"> 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0B463A">
        <w:t xml:space="preserve"> da ocupação da linha de cache fazendo assim o uso total da linha de cache. </w:t>
      </w:r>
      <w:r w:rsidR="005933C4">
        <w:t xml:space="preserve">Ambas são necessárias porque uma guarda o estado da tecla na frame atual e outra guarda o estado da tecla na </w:t>
      </w:r>
      <w:r w:rsidR="00815DAE">
        <w:t>última</w:t>
      </w:r>
      <w:r w:rsidR="005933C4">
        <w:t xml:space="preserve"> frame.</w:t>
      </w:r>
      <w:r w:rsidR="00815DAE">
        <w:t xml:space="preserve"> Estes dois sets têm o nome de “</w:t>
      </w:r>
      <w:proofErr w:type="spellStart"/>
      <w:r w:rsidR="00815DAE" w:rsidRPr="00815DAE">
        <w:t>m_currFrameKeys</w:t>
      </w:r>
      <w:proofErr w:type="spellEnd"/>
      <w:r w:rsidR="00815DAE">
        <w:t>” e “</w:t>
      </w:r>
      <w:proofErr w:type="spellStart"/>
      <w:r w:rsidR="00815DAE" w:rsidRPr="00815DAE">
        <w:t>m_oldFrameKeys</w:t>
      </w:r>
      <w:proofErr w:type="spellEnd"/>
      <w:r w:rsidR="00815DAE">
        <w:t xml:space="preserve">” e funcionam da seguinte forma: </w:t>
      </w:r>
      <w:r w:rsidR="00596408">
        <w:t>quando uma tecla é pressionada, é inserida na “</w:t>
      </w:r>
      <w:proofErr w:type="spellStart"/>
      <w:r w:rsidR="00596408" w:rsidRPr="00815DAE">
        <w:t>m_currFrameKeys</w:t>
      </w:r>
      <w:proofErr w:type="spellEnd"/>
      <w:r w:rsidR="00596408">
        <w:t xml:space="preserve">”, no </w:t>
      </w:r>
      <w:r w:rsidR="00CA12DF">
        <w:t>início</w:t>
      </w:r>
      <w:r w:rsidR="00645FF8">
        <w:t xml:space="preserve"> de cada frame o estado de “</w:t>
      </w:r>
      <w:proofErr w:type="spellStart"/>
      <w:r w:rsidR="00645FF8" w:rsidRPr="00815DAE">
        <w:t>m_currFrameKeys</w:t>
      </w:r>
      <w:proofErr w:type="spellEnd"/>
      <w:r w:rsidR="00645FF8">
        <w:t>”</w:t>
      </w:r>
      <w:r w:rsidR="00596408">
        <w:t xml:space="preserve"> </w:t>
      </w:r>
      <w:r w:rsidR="00645FF8">
        <w:t>é copiado para “</w:t>
      </w:r>
      <w:proofErr w:type="spellStart"/>
      <w:r w:rsidR="00645FF8" w:rsidRPr="00815DAE">
        <w:t>m_oldFrameKeys</w:t>
      </w:r>
      <w:proofErr w:type="spellEnd"/>
      <w:r w:rsidR="00645FF8">
        <w:t>”.</w:t>
      </w:r>
      <w:r w:rsidR="00CA12DF">
        <w:t xml:space="preserve"> Quando se pretende obter o estado de uma tecla, amb</w:t>
      </w:r>
      <w:r w:rsidR="00DD4585">
        <w:t>o</w:t>
      </w:r>
      <w:r w:rsidR="00CA12DF">
        <w:t xml:space="preserve">s </w:t>
      </w:r>
      <w:r w:rsidR="00DD4585">
        <w:t>os sets</w:t>
      </w:r>
      <w:r w:rsidR="00CA12DF">
        <w:t xml:space="preserve"> são </w:t>
      </w:r>
      <w:r w:rsidR="00DD4585">
        <w:t>observados</w:t>
      </w:r>
      <w:r w:rsidR="00CA12DF">
        <w:t xml:space="preserve">. </w:t>
      </w:r>
      <w:r w:rsidR="00DD4585">
        <w:t xml:space="preserve">Podemos interrogar 3 estado diferentes de uma tecla: se a tecla foi pressionada, se a tecla está a ser pressionada e se a tecla foi libertada. </w:t>
      </w:r>
      <w:r w:rsidR="00037ADC">
        <w:t>Para obter o estado das teclas supondo que temos os seguintes valores em cada um dos sets:</w:t>
      </w:r>
    </w:p>
    <w:p w14:paraId="7A2B0DB8" w14:textId="77777777" w:rsidR="00CC390A" w:rsidRDefault="007F5495" w:rsidP="00CC390A">
      <w:pPr>
        <w:keepNext/>
        <w:jc w:val="center"/>
      </w:pPr>
      <w:r>
        <w:rPr>
          <w:noProof/>
        </w:rPr>
        <w:drawing>
          <wp:inline distT="0" distB="0" distL="0" distR="0" wp14:anchorId="2C780170" wp14:editId="5A1F2D78">
            <wp:extent cx="5278120" cy="9099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8120" cy="909955"/>
                    </a:xfrm>
                    <a:prstGeom prst="rect">
                      <a:avLst/>
                    </a:prstGeom>
                    <a:noFill/>
                    <a:ln>
                      <a:noFill/>
                    </a:ln>
                  </pic:spPr>
                </pic:pic>
              </a:graphicData>
            </a:graphic>
          </wp:inline>
        </w:drawing>
      </w:r>
    </w:p>
    <w:p w14:paraId="599C8C9F" w14:textId="41AD0DB6" w:rsidR="00031B47" w:rsidRPr="008F0C41" w:rsidRDefault="00CC390A" w:rsidP="00CC390A">
      <w:pPr>
        <w:pStyle w:val="Caption"/>
      </w:pPr>
      <w:bookmarkStart w:id="76" w:name="_Toc77164409"/>
      <w:r>
        <w:t xml:space="preserve">Figura </w:t>
      </w:r>
      <w:r>
        <w:fldChar w:fldCharType="begin"/>
      </w:r>
      <w:r>
        <w:instrText xml:space="preserve"> SEQ Figura \* ARABIC </w:instrText>
      </w:r>
      <w:r>
        <w:fldChar w:fldCharType="separate"/>
      </w:r>
      <w:r>
        <w:rPr>
          <w:noProof/>
        </w:rPr>
        <w:t>15</w:t>
      </w:r>
      <w:r>
        <w:fldChar w:fldCharType="end"/>
      </w:r>
      <w:r>
        <w:t xml:space="preserve"> Estado de input</w:t>
      </w:r>
      <w:bookmarkEnd w:id="76"/>
    </w:p>
    <w:p w14:paraId="24E03342" w14:textId="7C1B71A4" w:rsidR="00254D71" w:rsidRDefault="00165983" w:rsidP="00C24043">
      <w:r>
        <w:t>Então podemos deduzir que:</w:t>
      </w:r>
    </w:p>
    <w:p w14:paraId="43E3A3C7" w14:textId="64252D44" w:rsidR="00165983" w:rsidRDefault="00165983" w:rsidP="00165983">
      <w:pPr>
        <w:pStyle w:val="ListParagraph"/>
        <w:numPr>
          <w:ilvl w:val="0"/>
          <w:numId w:val="23"/>
        </w:numPr>
      </w:pPr>
      <w:r>
        <w:t>A tecla “W” foi pressionada</w:t>
      </w:r>
    </w:p>
    <w:p w14:paraId="7D4A841D" w14:textId="3A218787" w:rsidR="00165983" w:rsidRDefault="00165983" w:rsidP="00165983">
      <w:pPr>
        <w:pStyle w:val="ListParagraph"/>
        <w:numPr>
          <w:ilvl w:val="0"/>
          <w:numId w:val="23"/>
        </w:numPr>
      </w:pPr>
      <w:r>
        <w:t xml:space="preserve">A tecla “A” </w:t>
      </w:r>
      <w:r w:rsidR="00BE0A9E">
        <w:t>está a ser pressionada</w:t>
      </w:r>
    </w:p>
    <w:p w14:paraId="2BC72417" w14:textId="50B77637" w:rsidR="00BE0A9E" w:rsidRDefault="00BE0A9E" w:rsidP="00165983">
      <w:pPr>
        <w:pStyle w:val="ListParagraph"/>
        <w:numPr>
          <w:ilvl w:val="0"/>
          <w:numId w:val="23"/>
        </w:numPr>
      </w:pPr>
      <w:r>
        <w:t>A tecla “D” foi libertada</w:t>
      </w:r>
    </w:p>
    <w:p w14:paraId="293EEEA1" w14:textId="37FAA08B" w:rsidR="00BE0A9E" w:rsidRDefault="001B2790" w:rsidP="001B2790">
      <w:pPr>
        <w:pStyle w:val="Heading4"/>
      </w:pPr>
      <w:proofErr w:type="spellStart"/>
      <w:r>
        <w:lastRenderedPageBreak/>
        <w:t>MouseInputManager</w:t>
      </w:r>
      <w:proofErr w:type="spellEnd"/>
    </w:p>
    <w:p w14:paraId="55C7BEA7" w14:textId="0D41E029" w:rsidR="00254D71" w:rsidRDefault="00602DC0" w:rsidP="00C24043">
      <w:r>
        <w:t xml:space="preserve">Para o caso do rato, é também utilizado um </w:t>
      </w:r>
      <w:proofErr w:type="spellStart"/>
      <w:r>
        <w:t>CacheSet</w:t>
      </w:r>
      <w:proofErr w:type="spellEnd"/>
      <w:r>
        <w:t xml:space="preserve"> para determinar o estado dos botões do rato da mesma forma como funciona para as teclas. </w:t>
      </w:r>
      <w:r w:rsidR="00FF11F2">
        <w:t>Mas para além do estado das teclas do rato</w:t>
      </w:r>
      <w:r w:rsidR="001866FE">
        <w:t xml:space="preserve">, </w:t>
      </w:r>
      <w:proofErr w:type="spellStart"/>
      <w:r w:rsidR="001866FE">
        <w:t>MouseInputManager</w:t>
      </w:r>
      <w:proofErr w:type="spellEnd"/>
      <w:r w:rsidR="001866FE">
        <w:t xml:space="preserve"> também guarda a posição do cursor na janela de jogo e qual é o movimento em relação à </w:t>
      </w:r>
      <w:r w:rsidR="00306408">
        <w:t>última</w:t>
      </w:r>
      <w:r w:rsidR="001866FE">
        <w:t xml:space="preserve"> frame.</w:t>
      </w:r>
    </w:p>
    <w:p w14:paraId="088CA1E7" w14:textId="1D344522" w:rsidR="005A12D4" w:rsidRDefault="00306408" w:rsidP="00306408">
      <w:pPr>
        <w:pStyle w:val="Heading3"/>
      </w:pPr>
      <w:bookmarkStart w:id="77" w:name="_Toc77194216"/>
      <w:r>
        <w:t>Gestão de texturas</w:t>
      </w:r>
      <w:bookmarkEnd w:id="77"/>
    </w:p>
    <w:p w14:paraId="794CDAA7" w14:textId="2E828587" w:rsidR="00306408" w:rsidRDefault="00125863" w:rsidP="00306408">
      <w:r>
        <w:t xml:space="preserve">A classe </w:t>
      </w:r>
      <w:proofErr w:type="spellStart"/>
      <w:r>
        <w:t>TextureManager</w:t>
      </w:r>
      <w:proofErr w:type="spellEnd"/>
      <w:r>
        <w:t xml:space="preserve"> é um </w:t>
      </w:r>
      <w:proofErr w:type="spellStart"/>
      <w:r>
        <w:t>Singleton</w:t>
      </w:r>
      <w:proofErr w:type="spellEnd"/>
      <w:r>
        <w:t xml:space="preserve"> que é responsável pela gestão das texturas</w:t>
      </w:r>
      <w:r w:rsidR="00DF36C4">
        <w:t>. Para além disso, evita que duas texturas iguais sejam carregadas para a memória</w:t>
      </w:r>
      <w:r w:rsidR="00E0707C">
        <w:t xml:space="preserve"> fazendo assim </w:t>
      </w:r>
      <w:proofErr w:type="spellStart"/>
      <w:r w:rsidR="00E0707C">
        <w:t>caching</w:t>
      </w:r>
      <w:proofErr w:type="spellEnd"/>
      <w:r w:rsidR="00E0707C">
        <w:t xml:space="preserve"> das texturas. Isto é, se uma determinada textura já esteja em memória então</w:t>
      </w:r>
      <w:r w:rsidR="00FF5C37">
        <w:t xml:space="preserve"> quando se pedir para carregar outra vez a mesma textura, esta irá devolver a </w:t>
      </w:r>
      <w:r w:rsidR="00C71A44">
        <w:t>mesma textura que esteja em cache. Na finalização do BitEngine, todas as texturas são libertadas da memória</w:t>
      </w:r>
      <w:r w:rsidR="00C702E7">
        <w:t>. Também é possível fazer a libertação destas texturas a qualquer momento do jogo.</w:t>
      </w:r>
    </w:p>
    <w:p w14:paraId="60494C54" w14:textId="15373809" w:rsidR="00C702E7" w:rsidRDefault="00C702E7" w:rsidP="00306408">
      <w:r>
        <w:t xml:space="preserve">Para carregar as texturas, é utilizado a biblioteca SDL2_image que </w:t>
      </w:r>
      <w:r w:rsidR="00754B40">
        <w:t xml:space="preserve">carrega uma textura para um formato </w:t>
      </w:r>
      <w:proofErr w:type="spellStart"/>
      <w:r w:rsidR="00754B40" w:rsidRPr="00754B40">
        <w:rPr>
          <w:rFonts w:ascii="Consolas" w:hAnsi="Consolas"/>
        </w:rPr>
        <w:t>SDL_Surface</w:t>
      </w:r>
      <w:proofErr w:type="spellEnd"/>
      <w:r w:rsidR="00754B40" w:rsidRPr="00754B40">
        <w:rPr>
          <w:rFonts w:ascii="Consolas" w:hAnsi="Consolas"/>
        </w:rPr>
        <w:t>*</w:t>
      </w:r>
      <w:r w:rsidR="00754B40">
        <w:t xml:space="preserve">, depois é necessário converter esse </w:t>
      </w:r>
      <w:proofErr w:type="spellStart"/>
      <w:r w:rsidR="00754B40" w:rsidRPr="00754B40">
        <w:rPr>
          <w:rFonts w:ascii="Consolas" w:hAnsi="Consolas"/>
        </w:rPr>
        <w:t>SDL_Surface</w:t>
      </w:r>
      <w:proofErr w:type="spellEnd"/>
      <w:r w:rsidR="00754B40" w:rsidRPr="00754B40">
        <w:rPr>
          <w:rFonts w:ascii="Consolas" w:hAnsi="Consolas"/>
        </w:rPr>
        <w:t>*</w:t>
      </w:r>
      <w:r w:rsidR="00754B40">
        <w:t xml:space="preserve"> para </w:t>
      </w:r>
      <w:proofErr w:type="spellStart"/>
      <w:r w:rsidR="00754B40" w:rsidRPr="00754B40">
        <w:rPr>
          <w:rFonts w:ascii="Consolas" w:hAnsi="Consolas"/>
        </w:rPr>
        <w:t>SDL_Texture</w:t>
      </w:r>
      <w:proofErr w:type="spellEnd"/>
      <w:r w:rsidR="00754B40" w:rsidRPr="00754B40">
        <w:rPr>
          <w:rFonts w:ascii="Consolas" w:hAnsi="Consolas"/>
        </w:rPr>
        <w:t>*</w:t>
      </w:r>
      <w:r w:rsidR="00754B40">
        <w:t>.</w:t>
      </w:r>
    </w:p>
    <w:p w14:paraId="026D778E" w14:textId="72B63560" w:rsidR="00754B40" w:rsidRPr="00306408" w:rsidRDefault="00754B40" w:rsidP="00306408">
      <w:r>
        <w:t xml:space="preserve">É possível </w:t>
      </w:r>
      <w:proofErr w:type="spellStart"/>
      <w:r>
        <w:t>renderizar</w:t>
      </w:r>
      <w:proofErr w:type="spellEnd"/>
      <w:r>
        <w:t xml:space="preserve"> </w:t>
      </w:r>
      <w:proofErr w:type="spellStart"/>
      <w:r w:rsidRPr="00CD6761">
        <w:rPr>
          <w:rFonts w:ascii="Consolas" w:hAnsi="Consolas"/>
        </w:rPr>
        <w:t>SDL_Surface</w:t>
      </w:r>
      <w:proofErr w:type="spellEnd"/>
      <w:r w:rsidRPr="00CD6761">
        <w:rPr>
          <w:rFonts w:ascii="Consolas" w:hAnsi="Consolas"/>
        </w:rPr>
        <w:t>*</w:t>
      </w:r>
      <w:r>
        <w:t xml:space="preserve"> e assim não seria necessário estar a fazer conversões, mas o problema é que </w:t>
      </w:r>
      <w:proofErr w:type="spellStart"/>
      <w:r w:rsidRPr="00CD6761">
        <w:rPr>
          <w:rFonts w:ascii="Consolas" w:hAnsi="Consolas"/>
        </w:rPr>
        <w:t>SDL_Surface</w:t>
      </w:r>
      <w:proofErr w:type="spellEnd"/>
      <w:r w:rsidRPr="00CD6761">
        <w:rPr>
          <w:rFonts w:ascii="Consolas" w:hAnsi="Consolas"/>
        </w:rPr>
        <w:t>*</w:t>
      </w:r>
      <w:r>
        <w:t xml:space="preserve"> tem problemas de performance</w:t>
      </w:r>
      <w:r w:rsidR="00CD6761">
        <w:t>, por isso é que é feita a conversão.</w:t>
      </w:r>
    </w:p>
    <w:p w14:paraId="685023DB" w14:textId="2A1B1CC5" w:rsidR="00306408" w:rsidRDefault="00573586" w:rsidP="00573586">
      <w:pPr>
        <w:pStyle w:val="Heading3"/>
      </w:pPr>
      <w:bookmarkStart w:id="78" w:name="_Toc77194217"/>
      <w:r>
        <w:t>Gestão de multithread</w:t>
      </w:r>
      <w:bookmarkEnd w:id="78"/>
    </w:p>
    <w:p w14:paraId="6D2B6856" w14:textId="681003F2" w:rsidR="00573586" w:rsidRDefault="00C55454" w:rsidP="00573586">
      <w:r>
        <w:t>Apesar de BitEngine internamente não fazer uso d</w:t>
      </w:r>
      <w:r w:rsidR="00C453CC">
        <w:t>e multithread, este permite o uso para os que tiverem interessados em processamento paralelo com o objetivo de aumentar a performance.</w:t>
      </w:r>
    </w:p>
    <w:p w14:paraId="49744157" w14:textId="5C57D1F2" w:rsidR="00C61ED6" w:rsidRDefault="00553AB8" w:rsidP="00573586">
      <w:r>
        <w:t>O seu funcionamento consiste numa fila (FIFO) de tarefas a executar.</w:t>
      </w:r>
    </w:p>
    <w:p w14:paraId="6B35EE56" w14:textId="77777777" w:rsidR="00CC390A" w:rsidRDefault="00C61ED6" w:rsidP="00CC390A">
      <w:pPr>
        <w:keepNext/>
        <w:jc w:val="center"/>
      </w:pPr>
      <w:r>
        <w:rPr>
          <w:noProof/>
        </w:rPr>
        <w:drawing>
          <wp:inline distT="0" distB="0" distL="0" distR="0" wp14:anchorId="25935FEE" wp14:editId="1A8840C4">
            <wp:extent cx="5143500" cy="666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3500" cy="666750"/>
                    </a:xfrm>
                    <a:prstGeom prst="rect">
                      <a:avLst/>
                    </a:prstGeom>
                    <a:noFill/>
                    <a:ln>
                      <a:noFill/>
                    </a:ln>
                  </pic:spPr>
                </pic:pic>
              </a:graphicData>
            </a:graphic>
          </wp:inline>
        </w:drawing>
      </w:r>
    </w:p>
    <w:p w14:paraId="7CDB3557" w14:textId="231C4C21" w:rsidR="009324DC" w:rsidRPr="00573586" w:rsidRDefault="00CC390A" w:rsidP="00CC390A">
      <w:pPr>
        <w:pStyle w:val="Caption"/>
      </w:pPr>
      <w:bookmarkStart w:id="79" w:name="_Toc77164410"/>
      <w:r>
        <w:t xml:space="preserve">Figura </w:t>
      </w:r>
      <w:r>
        <w:fldChar w:fldCharType="begin"/>
      </w:r>
      <w:r>
        <w:instrText xml:space="preserve"> SEQ Figura \* ARABIC </w:instrText>
      </w:r>
      <w:r>
        <w:fldChar w:fldCharType="separate"/>
      </w:r>
      <w:r>
        <w:rPr>
          <w:noProof/>
        </w:rPr>
        <w:t>16</w:t>
      </w:r>
      <w:r>
        <w:fldChar w:fldCharType="end"/>
      </w:r>
      <w:r>
        <w:t xml:space="preserve"> Fila de tarefas</w:t>
      </w:r>
      <w:bookmarkEnd w:id="79"/>
    </w:p>
    <w:p w14:paraId="7028311A" w14:textId="36118782" w:rsidR="00306408" w:rsidRDefault="00553AB8" w:rsidP="00C24043">
      <w:r>
        <w:t xml:space="preserve">Cada </w:t>
      </w:r>
      <w:proofErr w:type="spellStart"/>
      <w:r>
        <w:t>thread</w:t>
      </w:r>
      <w:proofErr w:type="spellEnd"/>
      <w:r>
        <w:t>, retira da fila uma tarefa e executa-a.</w:t>
      </w:r>
      <w:r w:rsidR="00D337D1">
        <w:t xml:space="preserve"> Mas existem operações mais complexas associada à gestão de multithread. Existem </w:t>
      </w:r>
      <w:proofErr w:type="spellStart"/>
      <w:r w:rsidR="00D337D1">
        <w:t>tasks</w:t>
      </w:r>
      <w:proofErr w:type="spellEnd"/>
      <w:r w:rsidR="00D337D1">
        <w:t xml:space="preserve"> que depende do resultado </w:t>
      </w:r>
      <w:r w:rsidR="00D337D1">
        <w:lastRenderedPageBreak/>
        <w:t xml:space="preserve">de outras </w:t>
      </w:r>
      <w:proofErr w:type="spellStart"/>
      <w:r w:rsidR="00D337D1">
        <w:t>tasks</w:t>
      </w:r>
      <w:proofErr w:type="spellEnd"/>
      <w:r w:rsidR="00CB762A">
        <w:t xml:space="preserve">. Na figura seguinte, a tarefa E depende do resultado da Tarefa B, por isso a tarefa E apenas será colocada </w:t>
      </w:r>
      <w:r w:rsidR="00C10F9D">
        <w:t xml:space="preserve">na fila após o término da tarefa B. Neste exemplo, </w:t>
      </w:r>
      <w:r w:rsidR="00A067C8">
        <w:t>tarefa E apenas depende de uma única tarefa, mas pode depende de um número ilimitado de tarefas.</w:t>
      </w:r>
    </w:p>
    <w:p w14:paraId="3E481A6C" w14:textId="77777777" w:rsidR="00CC390A" w:rsidRDefault="00CB762A" w:rsidP="00CC390A">
      <w:pPr>
        <w:keepNext/>
      </w:pPr>
      <w:r>
        <w:rPr>
          <w:noProof/>
        </w:rPr>
        <w:drawing>
          <wp:inline distT="0" distB="0" distL="0" distR="0" wp14:anchorId="18268446" wp14:editId="1E46AC7B">
            <wp:extent cx="5143500" cy="1524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3500" cy="1524000"/>
                    </a:xfrm>
                    <a:prstGeom prst="rect">
                      <a:avLst/>
                    </a:prstGeom>
                    <a:noFill/>
                    <a:ln>
                      <a:noFill/>
                    </a:ln>
                  </pic:spPr>
                </pic:pic>
              </a:graphicData>
            </a:graphic>
          </wp:inline>
        </w:drawing>
      </w:r>
    </w:p>
    <w:p w14:paraId="3CE59D58" w14:textId="5B1B651E" w:rsidR="00306408" w:rsidRDefault="00CC390A" w:rsidP="00CC390A">
      <w:pPr>
        <w:pStyle w:val="Caption"/>
      </w:pPr>
      <w:bookmarkStart w:id="80" w:name="_Toc77164411"/>
      <w:r>
        <w:t xml:space="preserve">Figura </w:t>
      </w:r>
      <w:r>
        <w:fldChar w:fldCharType="begin"/>
      </w:r>
      <w:r>
        <w:instrText xml:space="preserve"> SEQ Figura \* ARABIC </w:instrText>
      </w:r>
      <w:r>
        <w:fldChar w:fldCharType="separate"/>
      </w:r>
      <w:r>
        <w:rPr>
          <w:noProof/>
        </w:rPr>
        <w:t>17</w:t>
      </w:r>
      <w:r>
        <w:fldChar w:fldCharType="end"/>
      </w:r>
      <w:r>
        <w:t xml:space="preserve"> Fila de tarefas com dependência</w:t>
      </w:r>
      <w:bookmarkEnd w:id="80"/>
    </w:p>
    <w:p w14:paraId="5EBACAC7" w14:textId="4BDE93B3" w:rsidR="00A067C8" w:rsidRDefault="00F70C97" w:rsidP="00C24043">
      <w:r>
        <w:t xml:space="preserve">A complexidade aumenta ainda mais quando uma tarefa devolve não um resultado em concreto, mas sim, uma outra tarefa. Voltado ao exemplo anterior, </w:t>
      </w:r>
      <w:r w:rsidR="00DD029D">
        <w:t xml:space="preserve">supondo que B na realidade devolva uma tarefa, </w:t>
      </w:r>
      <w:r w:rsidR="00621F39">
        <w:t xml:space="preserve">assim quando B terminar, a tarefa E passa a depender dessa nova tarefa criada pela tarefa B e por sua vez só entra na fila depois desta nova tarefa </w:t>
      </w:r>
      <w:r w:rsidR="00681C2B">
        <w:t>terminar.</w:t>
      </w:r>
    </w:p>
    <w:p w14:paraId="6E15EF6B" w14:textId="77777777" w:rsidR="00CC390A" w:rsidRDefault="00621F39" w:rsidP="00CC390A">
      <w:pPr>
        <w:keepNext/>
        <w:jc w:val="center"/>
      </w:pPr>
      <w:r>
        <w:rPr>
          <w:noProof/>
        </w:rPr>
        <w:drawing>
          <wp:inline distT="0" distB="0" distL="0" distR="0" wp14:anchorId="4372BC07" wp14:editId="58FF47E7">
            <wp:extent cx="4191000" cy="1524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1000" cy="1524000"/>
                    </a:xfrm>
                    <a:prstGeom prst="rect">
                      <a:avLst/>
                    </a:prstGeom>
                    <a:noFill/>
                    <a:ln>
                      <a:noFill/>
                    </a:ln>
                  </pic:spPr>
                </pic:pic>
              </a:graphicData>
            </a:graphic>
          </wp:inline>
        </w:drawing>
      </w:r>
    </w:p>
    <w:p w14:paraId="4A8FB0B4" w14:textId="59BD724D" w:rsidR="00306408" w:rsidRDefault="00CC390A" w:rsidP="00CC390A">
      <w:pPr>
        <w:pStyle w:val="Caption"/>
      </w:pPr>
      <w:bookmarkStart w:id="81" w:name="_Toc77164412"/>
      <w:r>
        <w:t xml:space="preserve">Figura </w:t>
      </w:r>
      <w:r>
        <w:fldChar w:fldCharType="begin"/>
      </w:r>
      <w:r>
        <w:instrText xml:space="preserve"> SEQ Figura \* ARABIC </w:instrText>
      </w:r>
      <w:r>
        <w:fldChar w:fldCharType="separate"/>
      </w:r>
      <w:r>
        <w:rPr>
          <w:noProof/>
        </w:rPr>
        <w:t>18</w:t>
      </w:r>
      <w:r>
        <w:fldChar w:fldCharType="end"/>
      </w:r>
      <w:r>
        <w:t xml:space="preserve"> Nova fila de tarefas com dependência</w:t>
      </w:r>
      <w:bookmarkEnd w:id="81"/>
    </w:p>
    <w:p w14:paraId="6C5F8937" w14:textId="73BC1DA8" w:rsidR="00681C2B" w:rsidRDefault="001C062B" w:rsidP="00C24043">
      <w:r>
        <w:t>A criação de tarefa é simples:</w:t>
      </w:r>
    </w:p>
    <w:p w14:paraId="12CAAB39" w14:textId="3EE5831F" w:rsidR="001C062B"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1 = </w:t>
      </w:r>
      <w:proofErr w:type="spellStart"/>
      <w:r w:rsidRPr="005774A5">
        <w:rPr>
          <w:rFonts w:ascii="Consolas" w:hAnsi="Consolas"/>
        </w:rPr>
        <w:t>make_task</w:t>
      </w:r>
      <w:proofErr w:type="spellEnd"/>
      <w:r w:rsidRPr="005774A5">
        <w:rPr>
          <w:rFonts w:ascii="Consolas" w:hAnsi="Consolas"/>
        </w:rPr>
        <w:t xml:space="preserve">([](){ </w:t>
      </w:r>
      <w:proofErr w:type="spellStart"/>
      <w:r w:rsidRPr="005774A5">
        <w:rPr>
          <w:rFonts w:ascii="Consolas" w:hAnsi="Consolas"/>
        </w:rPr>
        <w:t>return</w:t>
      </w:r>
      <w:proofErr w:type="spellEnd"/>
      <w:r w:rsidRPr="005774A5">
        <w:rPr>
          <w:rFonts w:ascii="Consolas" w:hAnsi="Consolas"/>
        </w:rPr>
        <w:t xml:space="preserve"> 4; });</w:t>
      </w:r>
    </w:p>
    <w:p w14:paraId="05E412BC" w14:textId="21B42809" w:rsidR="005774A5"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2 = </w:t>
      </w:r>
      <w:proofErr w:type="spellStart"/>
      <w:r w:rsidRPr="005774A5">
        <w:rPr>
          <w:rFonts w:ascii="Consolas" w:hAnsi="Consolas"/>
        </w:rPr>
        <w:t>make_task</w:t>
      </w:r>
      <w:proofErr w:type="spellEnd"/>
      <w:r w:rsidRPr="005774A5">
        <w:rPr>
          <w:rFonts w:ascii="Consolas" w:hAnsi="Consolas"/>
        </w:rPr>
        <w:t xml:space="preserve">([]() { </w:t>
      </w:r>
      <w:proofErr w:type="spellStart"/>
      <w:r w:rsidRPr="005774A5">
        <w:rPr>
          <w:rFonts w:ascii="Consolas" w:hAnsi="Consolas"/>
        </w:rPr>
        <w:t>return</w:t>
      </w:r>
      <w:proofErr w:type="spellEnd"/>
      <w:r w:rsidRPr="005774A5">
        <w:rPr>
          <w:rFonts w:ascii="Consolas" w:hAnsi="Consolas"/>
        </w:rPr>
        <w:t xml:space="preserve"> 6; });</w:t>
      </w:r>
    </w:p>
    <w:p w14:paraId="17709978" w14:textId="5F875093" w:rsidR="005774A5"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3 = </w:t>
      </w:r>
      <w:proofErr w:type="spellStart"/>
      <w:r w:rsidRPr="005774A5">
        <w:rPr>
          <w:rFonts w:ascii="Consolas" w:hAnsi="Consolas"/>
        </w:rPr>
        <w:t>make_task</w:t>
      </w:r>
      <w:proofErr w:type="spellEnd"/>
      <w:r w:rsidRPr="005774A5">
        <w:rPr>
          <w:rFonts w:ascii="Consolas" w:hAnsi="Consolas"/>
        </w:rPr>
        <w:t>([](</w:t>
      </w:r>
      <w:proofErr w:type="spellStart"/>
      <w:r w:rsidRPr="005774A5">
        <w:rPr>
          <w:rFonts w:ascii="Consolas" w:hAnsi="Consolas"/>
        </w:rPr>
        <w:t>int</w:t>
      </w:r>
      <w:proofErr w:type="spellEnd"/>
      <w:r w:rsidRPr="005774A5">
        <w:rPr>
          <w:rFonts w:ascii="Consolas" w:hAnsi="Consolas"/>
        </w:rPr>
        <w:t xml:space="preserve"> a, </w:t>
      </w:r>
      <w:proofErr w:type="spellStart"/>
      <w:r w:rsidRPr="005774A5">
        <w:rPr>
          <w:rFonts w:ascii="Consolas" w:hAnsi="Consolas"/>
        </w:rPr>
        <w:t>int</w:t>
      </w:r>
      <w:proofErr w:type="spellEnd"/>
      <w:r w:rsidRPr="005774A5">
        <w:rPr>
          <w:rFonts w:ascii="Consolas" w:hAnsi="Consolas"/>
        </w:rPr>
        <w:t xml:space="preserve"> b) { </w:t>
      </w:r>
      <w:proofErr w:type="spellStart"/>
      <w:r w:rsidRPr="005774A5">
        <w:rPr>
          <w:rFonts w:ascii="Consolas" w:hAnsi="Consolas"/>
        </w:rPr>
        <w:t>return</w:t>
      </w:r>
      <w:proofErr w:type="spellEnd"/>
      <w:r w:rsidRPr="005774A5">
        <w:rPr>
          <w:rFonts w:ascii="Consolas" w:hAnsi="Consolas"/>
        </w:rPr>
        <w:t xml:space="preserve"> a + b; }, task1, task2);</w:t>
      </w:r>
    </w:p>
    <w:p w14:paraId="652B04CC" w14:textId="2C289E60" w:rsidR="005774A5" w:rsidRPr="005774A5" w:rsidRDefault="005774A5" w:rsidP="00006FD4">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5774A5">
        <w:rPr>
          <w:rFonts w:ascii="Consolas" w:hAnsi="Consolas"/>
        </w:rPr>
        <w:t>std</w:t>
      </w:r>
      <w:proofErr w:type="spellEnd"/>
      <w:r w:rsidRPr="005774A5">
        <w:rPr>
          <w:rFonts w:ascii="Consolas" w:hAnsi="Consolas"/>
        </w:rPr>
        <w:t>::</w:t>
      </w:r>
      <w:proofErr w:type="spellStart"/>
      <w:r w:rsidRPr="005774A5">
        <w:rPr>
          <w:rFonts w:ascii="Consolas" w:hAnsi="Consolas"/>
        </w:rPr>
        <w:t>cout</w:t>
      </w:r>
      <w:proofErr w:type="spellEnd"/>
      <w:r w:rsidRPr="005774A5">
        <w:rPr>
          <w:rFonts w:ascii="Consolas" w:hAnsi="Consolas"/>
        </w:rPr>
        <w:t xml:space="preserve"> &lt;&lt; task3.result() &lt;&lt; </w:t>
      </w:r>
      <w:proofErr w:type="spellStart"/>
      <w:r w:rsidRPr="005774A5">
        <w:rPr>
          <w:rFonts w:ascii="Consolas" w:hAnsi="Consolas"/>
        </w:rPr>
        <w:t>std</w:t>
      </w:r>
      <w:proofErr w:type="spellEnd"/>
      <w:r w:rsidRPr="005774A5">
        <w:rPr>
          <w:rFonts w:ascii="Consolas" w:hAnsi="Consolas"/>
        </w:rPr>
        <w:t>::</w:t>
      </w:r>
      <w:proofErr w:type="spellStart"/>
      <w:r w:rsidRPr="005774A5">
        <w:rPr>
          <w:rFonts w:ascii="Consolas" w:hAnsi="Consolas"/>
        </w:rPr>
        <w:t>endl</w:t>
      </w:r>
      <w:proofErr w:type="spellEnd"/>
      <w:r w:rsidRPr="005774A5">
        <w:rPr>
          <w:rFonts w:ascii="Consolas" w:hAnsi="Consolas"/>
        </w:rPr>
        <w:t>;</w:t>
      </w:r>
    </w:p>
    <w:p w14:paraId="76E2BEB4" w14:textId="5B543296" w:rsidR="00006FD4" w:rsidRDefault="00006FD4" w:rsidP="00006FD4">
      <w:pPr>
        <w:pStyle w:val="Caption"/>
      </w:pPr>
      <w:bookmarkStart w:id="82" w:name="_Toc77193164"/>
      <w:r>
        <w:t xml:space="preserve">Código </w:t>
      </w:r>
      <w:r>
        <w:fldChar w:fldCharType="begin"/>
      </w:r>
      <w:r>
        <w:instrText xml:space="preserve"> SEQ Código \* ARABIC </w:instrText>
      </w:r>
      <w:r>
        <w:fldChar w:fldCharType="separate"/>
      </w:r>
      <w:r>
        <w:rPr>
          <w:noProof/>
        </w:rPr>
        <w:t>13</w:t>
      </w:r>
      <w:r>
        <w:fldChar w:fldCharType="end"/>
      </w:r>
      <w:r>
        <w:t xml:space="preserve"> – Exemplo de criação de </w:t>
      </w:r>
      <w:proofErr w:type="spellStart"/>
      <w:r>
        <w:t>Tasks</w:t>
      </w:r>
      <w:bookmarkEnd w:id="82"/>
      <w:proofErr w:type="spellEnd"/>
    </w:p>
    <w:p w14:paraId="2D508173" w14:textId="54AE1B01" w:rsidR="005774A5" w:rsidRDefault="005774A5" w:rsidP="00C24043">
      <w:r>
        <w:lastRenderedPageBreak/>
        <w:t>No exemplo anterior são criadas 3 tarefas</w:t>
      </w:r>
      <w:r w:rsidR="004C122D">
        <w:t>. A criação de cada tarefa é apenas uma função lambda. A primeira tarefa devolve o valor 4. A segunda tarefa devolve 6. A terceira tarefa tem como argumento dois valores, devolve a soma desses dois valores e ainda depende do resultado da primeira tarefa e da segunda tarefa.</w:t>
      </w:r>
      <w:r w:rsidR="009545FC">
        <w:t xml:space="preserve"> Isto faz com que a tarefa 3 seja colocada na fila de execução após a execução das duas primeiras tarefas.</w:t>
      </w:r>
    </w:p>
    <w:p w14:paraId="54D97AFD" w14:textId="0F6E9706" w:rsidR="00306408" w:rsidRDefault="00877415" w:rsidP="00877415">
      <w:pPr>
        <w:pStyle w:val="Heading4"/>
      </w:pPr>
      <w:proofErr w:type="spellStart"/>
      <w:r>
        <w:t>Task</w:t>
      </w:r>
      <w:proofErr w:type="spellEnd"/>
    </w:p>
    <w:p w14:paraId="20A47615" w14:textId="13F58B32" w:rsidR="00877415" w:rsidRDefault="00877415" w:rsidP="00877415">
      <w:r>
        <w:t xml:space="preserve">A classe </w:t>
      </w:r>
      <w:proofErr w:type="spellStart"/>
      <w:r>
        <w:t>Task</w:t>
      </w:r>
      <w:proofErr w:type="spellEnd"/>
      <w:r w:rsidR="00A150C6">
        <w:t xml:space="preserve"> funciona como um </w:t>
      </w:r>
      <w:proofErr w:type="spellStart"/>
      <w:r w:rsidR="00A150C6">
        <w:t>wrapper</w:t>
      </w:r>
      <w:proofErr w:type="spellEnd"/>
      <w:r w:rsidR="00A150C6">
        <w:t xml:space="preserve"> às tarefas a executar e tem 3 componentes:</w:t>
      </w:r>
    </w:p>
    <w:p w14:paraId="4DE9B6B5" w14:textId="36F6E9CD" w:rsidR="00A150C6" w:rsidRDefault="00A150C6" w:rsidP="00A150C6">
      <w:pPr>
        <w:pStyle w:val="ListParagraph"/>
        <w:numPr>
          <w:ilvl w:val="0"/>
          <w:numId w:val="24"/>
        </w:numPr>
      </w:pPr>
      <w:r>
        <w:t>A tarefa a executar</w:t>
      </w:r>
    </w:p>
    <w:p w14:paraId="397421A8" w14:textId="2B692827" w:rsidR="00A150C6" w:rsidRDefault="003F00F8" w:rsidP="00A150C6">
      <w:pPr>
        <w:pStyle w:val="ListParagraph"/>
        <w:numPr>
          <w:ilvl w:val="0"/>
          <w:numId w:val="24"/>
        </w:numPr>
      </w:pPr>
      <w:r>
        <w:t>Número de tarefas pendentes</w:t>
      </w:r>
      <w:r w:rsidR="00816D9D">
        <w:t xml:space="preserve"> (contador)</w:t>
      </w:r>
    </w:p>
    <w:p w14:paraId="35671B28" w14:textId="44BB5DB4" w:rsidR="003F00F8" w:rsidRDefault="003F00F8" w:rsidP="00A150C6">
      <w:pPr>
        <w:pStyle w:val="ListParagraph"/>
        <w:numPr>
          <w:ilvl w:val="0"/>
          <w:numId w:val="24"/>
        </w:numPr>
      </w:pPr>
      <w:r>
        <w:t>Referência para as tarefas dependentes da mesma</w:t>
      </w:r>
    </w:p>
    <w:p w14:paraId="630698EE" w14:textId="3123CD52" w:rsidR="003F00F8" w:rsidRDefault="00816D9D" w:rsidP="003F00F8">
      <w:r>
        <w:t xml:space="preserve">A </w:t>
      </w:r>
      <w:proofErr w:type="spellStart"/>
      <w:r>
        <w:t>Task</w:t>
      </w:r>
      <w:proofErr w:type="spellEnd"/>
      <w:r>
        <w:t xml:space="preserve"> só </w:t>
      </w:r>
      <w:r w:rsidR="00B16B65">
        <w:t xml:space="preserve">entra a fila de </w:t>
      </w:r>
      <w:proofErr w:type="spellStart"/>
      <w:r w:rsidR="00B16B65">
        <w:t>Tasks</w:t>
      </w:r>
      <w:proofErr w:type="spellEnd"/>
      <w:r w:rsidR="00B16B65">
        <w:t xml:space="preserve"> quando o número de tarefas pendentes for igual a zero. Este contador indica quantas tarefas pendentes ainda têm que terminar a sua execução. </w:t>
      </w:r>
      <w:r w:rsidR="00043CBC">
        <w:t>A referência para as tarefas pendentes server para quando a tarefa terminar a sua execução, decrementa o contador das tarefas dependentes de forma que estas possam ser colocadas na fila.</w:t>
      </w:r>
    </w:p>
    <w:p w14:paraId="532C3969" w14:textId="0FF63655" w:rsidR="00043CBC" w:rsidRDefault="00043CBC" w:rsidP="00043CBC">
      <w:pPr>
        <w:pStyle w:val="Heading4"/>
      </w:pPr>
      <w:proofErr w:type="spellStart"/>
      <w:r>
        <w:t>ActionHolder</w:t>
      </w:r>
      <w:proofErr w:type="spellEnd"/>
    </w:p>
    <w:p w14:paraId="738F1C97" w14:textId="30F04A85" w:rsidR="00043CBC" w:rsidRDefault="00436FB5" w:rsidP="00043CBC">
      <w:r>
        <w:t xml:space="preserve">Esta classe serve como um conector entre as tarefas pendentes e as dependentes. </w:t>
      </w:r>
      <w:r w:rsidR="00D20B2A">
        <w:t xml:space="preserve">Quando uma tarefa termina, é através do </w:t>
      </w:r>
      <w:proofErr w:type="spellStart"/>
      <w:r w:rsidR="00D20B2A">
        <w:t>ActionHolder</w:t>
      </w:r>
      <w:proofErr w:type="spellEnd"/>
      <w:r w:rsidR="00D20B2A">
        <w:t xml:space="preserve"> que é feito a indicação para as tarefas dependentes de que a tarefa terminou e ao mesmo tempo envia os argumentos necessários para a execução da tarefa dependente.</w:t>
      </w:r>
    </w:p>
    <w:p w14:paraId="0D67AA29" w14:textId="38779903" w:rsidR="00D20B2A" w:rsidRDefault="00D20B2A" w:rsidP="00D20B2A">
      <w:pPr>
        <w:pStyle w:val="Heading4"/>
      </w:pPr>
      <w:proofErr w:type="spellStart"/>
      <w:r>
        <w:t>TaskQueue</w:t>
      </w:r>
      <w:proofErr w:type="spellEnd"/>
    </w:p>
    <w:p w14:paraId="3BE6A888" w14:textId="43DD3391" w:rsidR="00A264B0" w:rsidRDefault="00D20B2A" w:rsidP="00D20B2A">
      <w:r>
        <w:t xml:space="preserve">Esta classe é a classe que representa a fila de tarefas a executar. A fila é </w:t>
      </w:r>
      <w:proofErr w:type="spellStart"/>
      <w:r>
        <w:t>thread</w:t>
      </w:r>
      <w:proofErr w:type="spellEnd"/>
      <w:r>
        <w:t xml:space="preserve"> safe, o que significa que uma </w:t>
      </w:r>
      <w:proofErr w:type="spellStart"/>
      <w:r>
        <w:t>thread</w:t>
      </w:r>
      <w:proofErr w:type="spellEnd"/>
      <w:r>
        <w:t xml:space="preserve"> de cada vez é que pode retirar uma </w:t>
      </w:r>
      <w:proofErr w:type="spellStart"/>
      <w:r>
        <w:t>task</w:t>
      </w:r>
      <w:proofErr w:type="spellEnd"/>
      <w:r>
        <w:t xml:space="preserve"> da fila. Quando não existirem tarefas na </w:t>
      </w:r>
      <w:r w:rsidR="00A264B0">
        <w:t xml:space="preserve">fila, a </w:t>
      </w:r>
      <w:proofErr w:type="spellStart"/>
      <w:r w:rsidR="00A264B0">
        <w:t>thread</w:t>
      </w:r>
      <w:proofErr w:type="spellEnd"/>
      <w:r w:rsidR="00A264B0">
        <w:t xml:space="preserve"> é adormecida. Quando surgir uma tarefa, é acordada uma </w:t>
      </w:r>
      <w:proofErr w:type="spellStart"/>
      <w:r w:rsidR="00A264B0">
        <w:t>thread</w:t>
      </w:r>
      <w:proofErr w:type="spellEnd"/>
      <w:r w:rsidR="00A264B0">
        <w:t xml:space="preserve"> e é enviada a tarefa a executar.</w:t>
      </w:r>
    </w:p>
    <w:p w14:paraId="18100FAE" w14:textId="7419E183" w:rsidR="00905C4D" w:rsidRDefault="00905C4D" w:rsidP="00905C4D">
      <w:pPr>
        <w:pStyle w:val="Heading4"/>
      </w:pPr>
      <w:proofErr w:type="spellStart"/>
      <w:r>
        <w:t>TaskScheduler</w:t>
      </w:r>
      <w:proofErr w:type="spellEnd"/>
    </w:p>
    <w:p w14:paraId="1FED5F05" w14:textId="16513CB5" w:rsidR="00905C4D" w:rsidRDefault="00905C4D" w:rsidP="00905C4D">
      <w:r>
        <w:t xml:space="preserve">Esta classe guarda todas as </w:t>
      </w:r>
      <w:proofErr w:type="spellStart"/>
      <w:r>
        <w:t>threads</w:t>
      </w:r>
      <w:proofErr w:type="spellEnd"/>
      <w:r>
        <w:t xml:space="preserve"> e a fila </w:t>
      </w:r>
      <w:r w:rsidR="00D375A2">
        <w:t xml:space="preserve">de </w:t>
      </w:r>
      <w:proofErr w:type="spellStart"/>
      <w:r w:rsidR="00D375A2">
        <w:t>tasks</w:t>
      </w:r>
      <w:proofErr w:type="spellEnd"/>
      <w:r w:rsidR="00D375A2">
        <w:t xml:space="preserve"> a executar. É através desta classe que as tarefas são colocadas na fila.</w:t>
      </w:r>
    </w:p>
    <w:p w14:paraId="4592AA78" w14:textId="44A0EF2E" w:rsidR="00D375A2" w:rsidRDefault="00D375A2" w:rsidP="00905C4D"/>
    <w:p w14:paraId="6D048110" w14:textId="48967658" w:rsidR="00DD790A" w:rsidRDefault="00DD790A" w:rsidP="00DD790A">
      <w:pPr>
        <w:pStyle w:val="Heading4"/>
      </w:pPr>
      <w:r>
        <w:lastRenderedPageBreak/>
        <w:t xml:space="preserve">Nota final de </w:t>
      </w:r>
      <w:r w:rsidR="00E34768">
        <w:t>gestão de multithread</w:t>
      </w:r>
    </w:p>
    <w:p w14:paraId="4F46FA8A" w14:textId="2ED12D00" w:rsidR="00E34768" w:rsidRPr="00E34768" w:rsidRDefault="00E34768" w:rsidP="00E34768">
      <w:r>
        <w:t xml:space="preserve">Apesar de existir forma de gerir funções que correm em paralelo a BitEngine não faz o seu uso. Ou seja, BitEngine é single core. Um dos objetivos </w:t>
      </w:r>
      <w:r w:rsidR="00F63D4D">
        <w:t>pretendidos para multithread era correr os vários sistemas não relacionados (ou seja, que não partilhem o interesse nos mesmos componentes ou que se partilhassem o acesso seria apenas de leitura)</w:t>
      </w:r>
      <w:r w:rsidR="001E0E57">
        <w:t xml:space="preserve"> em </w:t>
      </w:r>
      <w:proofErr w:type="spellStart"/>
      <w:r w:rsidR="001E0E57">
        <w:t>threads</w:t>
      </w:r>
      <w:proofErr w:type="spellEnd"/>
      <w:r w:rsidR="001E0E57">
        <w:t xml:space="preserve"> diferentes para aumentar a performance e o uso d</w:t>
      </w:r>
      <w:r w:rsidR="00385D3F">
        <w:t>o</w:t>
      </w:r>
      <w:r w:rsidR="001E0E57">
        <w:t>s vári</w:t>
      </w:r>
      <w:r w:rsidR="00385D3F">
        <w:t>o</w:t>
      </w:r>
      <w:r w:rsidR="001E0E57">
        <w:t xml:space="preserve">s </w:t>
      </w:r>
      <w:r w:rsidR="00FC2062">
        <w:t>C</w:t>
      </w:r>
      <w:r w:rsidR="001E0E57">
        <w:t>or</w:t>
      </w:r>
      <w:r w:rsidR="00385D3F">
        <w:t>e</w:t>
      </w:r>
      <w:r w:rsidR="001E0E57">
        <w:t xml:space="preserve">s disponíveis. Por </w:t>
      </w:r>
      <w:r w:rsidR="00385D3F">
        <w:t>falta causa das restrições de tempo tal não foi possível implementar.</w:t>
      </w:r>
    </w:p>
    <w:p w14:paraId="3A480DF2" w14:textId="5F76AF29" w:rsidR="00306408" w:rsidRDefault="003E39D3" w:rsidP="003E39D3">
      <w:pPr>
        <w:pStyle w:val="Heading2"/>
      </w:pPr>
      <w:bookmarkStart w:id="83" w:name="_Toc77194218"/>
      <w:r>
        <w:t>Medição de performance</w:t>
      </w:r>
      <w:bookmarkEnd w:id="83"/>
    </w:p>
    <w:p w14:paraId="6F2108C6" w14:textId="50667238" w:rsidR="00306408" w:rsidRDefault="001716B1" w:rsidP="006E0245">
      <w:r>
        <w:t xml:space="preserve">Para medir a performance, foram criados dois jogos </w:t>
      </w:r>
      <w:r w:rsidR="00C45059">
        <w:t>similares,</w:t>
      </w:r>
      <w:r>
        <w:t xml:space="preserve"> mas um deles faz o uso do ECS do BitEngine (projeto chamado </w:t>
      </w:r>
      <w:proofErr w:type="spellStart"/>
      <w:r>
        <w:t>Castle</w:t>
      </w:r>
      <w:proofErr w:type="spellEnd"/>
      <w:r>
        <w:t xml:space="preserve"> Defender ECS) </w:t>
      </w:r>
      <w:r w:rsidR="00C45059">
        <w:t xml:space="preserve">e o outro faz o uso dos objetos de OOP (projeto chamado </w:t>
      </w:r>
      <w:proofErr w:type="spellStart"/>
      <w:r w:rsidR="00C45059">
        <w:t>Castle</w:t>
      </w:r>
      <w:proofErr w:type="spellEnd"/>
      <w:r w:rsidR="00C45059">
        <w:t xml:space="preserve"> Defender OOP). A implementação dos projetos não é detalhada neste </w:t>
      </w:r>
      <w:r w:rsidR="00E95E51">
        <w:t>relatório,</w:t>
      </w:r>
      <w:r w:rsidR="00C45059">
        <w:t xml:space="preserve"> mas o </w:t>
      </w:r>
      <w:r w:rsidR="00E95E51">
        <w:t xml:space="preserve">código fonte </w:t>
      </w:r>
      <w:r w:rsidR="00C935A0">
        <w:t xml:space="preserve">pode ser encontrado no </w:t>
      </w:r>
      <w:r w:rsidR="00192C89">
        <w:t xml:space="preserve">GitHub </w:t>
      </w:r>
      <w:r w:rsidR="00C935A0">
        <w:t>do projeto</w:t>
      </w:r>
      <w:r w:rsidR="00E20A5C">
        <w:t xml:space="preserve"> (em anexo)</w:t>
      </w:r>
      <w:r w:rsidR="00E95E51">
        <w:t>.</w:t>
      </w:r>
    </w:p>
    <w:p w14:paraId="1A96E879" w14:textId="546C1B10" w:rsidR="006E0245" w:rsidRDefault="006E0245" w:rsidP="006E0245">
      <w:r>
        <w:t>As medições de performance baseiam-se nos FPS (</w:t>
      </w:r>
      <w:proofErr w:type="spellStart"/>
      <w:r>
        <w:t>Frames</w:t>
      </w:r>
      <w:proofErr w:type="spellEnd"/>
      <w:r>
        <w:t xml:space="preserve"> Per </w:t>
      </w:r>
      <w:proofErr w:type="spellStart"/>
      <w:r>
        <w:t>Second</w:t>
      </w:r>
      <w:proofErr w:type="spellEnd"/>
      <w:r>
        <w:t>)</w:t>
      </w:r>
      <w:r w:rsidR="00213F02">
        <w:t xml:space="preserve"> dependendo da quantidade de entidades que existem por </w:t>
      </w:r>
      <w:r w:rsidR="00192C89">
        <w:t>processar</w:t>
      </w:r>
      <w:r w:rsidR="00213F02">
        <w:t>.</w:t>
      </w:r>
    </w:p>
    <w:p w14:paraId="099B16CB" w14:textId="77777777" w:rsidR="00CC390A" w:rsidRDefault="008732A4" w:rsidP="00CC390A">
      <w:pPr>
        <w:keepNext/>
        <w:jc w:val="center"/>
      </w:pPr>
      <w:r>
        <w:rPr>
          <w:noProof/>
        </w:rPr>
        <w:drawing>
          <wp:inline distT="0" distB="0" distL="0" distR="0" wp14:anchorId="02AFEBB3" wp14:editId="47D7D930">
            <wp:extent cx="2609850" cy="20616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31342" cy="2078610"/>
                    </a:xfrm>
                    <a:prstGeom prst="rect">
                      <a:avLst/>
                    </a:prstGeom>
                  </pic:spPr>
                </pic:pic>
              </a:graphicData>
            </a:graphic>
          </wp:inline>
        </w:drawing>
      </w:r>
    </w:p>
    <w:p w14:paraId="1DC62637" w14:textId="7BC1459A" w:rsidR="00CC390A" w:rsidRDefault="00CC390A" w:rsidP="00CC390A">
      <w:pPr>
        <w:pStyle w:val="Caption"/>
      </w:pPr>
      <w:bookmarkStart w:id="84" w:name="_Toc77164413"/>
      <w:r>
        <w:t xml:space="preserve">Figura </w:t>
      </w:r>
      <w:r>
        <w:fldChar w:fldCharType="begin"/>
      </w:r>
      <w:r>
        <w:instrText xml:space="preserve"> SEQ Figura \* ARABIC </w:instrText>
      </w:r>
      <w:r>
        <w:fldChar w:fldCharType="separate"/>
      </w:r>
      <w:r>
        <w:rPr>
          <w:noProof/>
        </w:rPr>
        <w:t>19</w:t>
      </w:r>
      <w:r>
        <w:fldChar w:fldCharType="end"/>
      </w:r>
      <w:r>
        <w:t xml:space="preserve"> Jogo feito com OOP</w:t>
      </w:r>
      <w:bookmarkEnd w:id="84"/>
    </w:p>
    <w:p w14:paraId="72327191" w14:textId="77777777" w:rsidR="00CC390A" w:rsidRDefault="00A01CCE" w:rsidP="00CC390A">
      <w:pPr>
        <w:keepNext/>
        <w:jc w:val="center"/>
      </w:pPr>
      <w:r>
        <w:lastRenderedPageBreak/>
        <w:t xml:space="preserve"> </w:t>
      </w:r>
      <w:r w:rsidR="003D1282">
        <w:rPr>
          <w:noProof/>
        </w:rPr>
        <w:drawing>
          <wp:inline distT="0" distB="0" distL="0" distR="0" wp14:anchorId="617CB7C4" wp14:editId="403B0D45">
            <wp:extent cx="2590800" cy="20465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11030" cy="2062562"/>
                    </a:xfrm>
                    <a:prstGeom prst="rect">
                      <a:avLst/>
                    </a:prstGeom>
                  </pic:spPr>
                </pic:pic>
              </a:graphicData>
            </a:graphic>
          </wp:inline>
        </w:drawing>
      </w:r>
    </w:p>
    <w:p w14:paraId="2AF41385" w14:textId="4C2B4CFE" w:rsidR="00213F02" w:rsidRDefault="00CC390A" w:rsidP="00CC390A">
      <w:pPr>
        <w:pStyle w:val="Caption"/>
      </w:pPr>
      <w:bookmarkStart w:id="85" w:name="_Toc77164414"/>
      <w:r>
        <w:t xml:space="preserve">Figura </w:t>
      </w:r>
      <w:r>
        <w:fldChar w:fldCharType="begin"/>
      </w:r>
      <w:r>
        <w:instrText xml:space="preserve"> SEQ Figura \* ARABIC </w:instrText>
      </w:r>
      <w:r>
        <w:fldChar w:fldCharType="separate"/>
      </w:r>
      <w:r>
        <w:rPr>
          <w:noProof/>
        </w:rPr>
        <w:t>20</w:t>
      </w:r>
      <w:r>
        <w:fldChar w:fldCharType="end"/>
      </w:r>
      <w:r>
        <w:t xml:space="preserve"> Jogo feito com ECS</w:t>
      </w:r>
      <w:bookmarkEnd w:id="85"/>
    </w:p>
    <w:p w14:paraId="6657231F" w14:textId="44777E9F" w:rsidR="00306408" w:rsidRDefault="009312C7" w:rsidP="00326612">
      <w:r>
        <w:t xml:space="preserve">Após a execução de ambos os jogos com quantidades de entidades </w:t>
      </w:r>
      <w:r w:rsidR="00326612">
        <w:t>diferentes temos os seguintes resultados:</w:t>
      </w:r>
    </w:p>
    <w:p w14:paraId="2CCF42FC" w14:textId="77777777" w:rsidR="00CC390A" w:rsidRDefault="00675A32" w:rsidP="00CC390A">
      <w:pPr>
        <w:keepNext/>
        <w:jc w:val="center"/>
      </w:pPr>
      <w:r>
        <w:rPr>
          <w:noProof/>
        </w:rPr>
        <w:drawing>
          <wp:inline distT="0" distB="0" distL="0" distR="0" wp14:anchorId="7CF25D8F" wp14:editId="18AABDEF">
            <wp:extent cx="5278120" cy="2475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8120" cy="2475865"/>
                    </a:xfrm>
                    <a:prstGeom prst="rect">
                      <a:avLst/>
                    </a:prstGeom>
                    <a:noFill/>
                    <a:ln>
                      <a:noFill/>
                    </a:ln>
                  </pic:spPr>
                </pic:pic>
              </a:graphicData>
            </a:graphic>
          </wp:inline>
        </w:drawing>
      </w:r>
    </w:p>
    <w:p w14:paraId="61C303AE" w14:textId="69B287D3" w:rsidR="008A4E20" w:rsidRDefault="00CC390A" w:rsidP="00CC390A">
      <w:pPr>
        <w:pStyle w:val="Caption"/>
      </w:pPr>
      <w:bookmarkStart w:id="86" w:name="_Toc77164415"/>
      <w:r>
        <w:t xml:space="preserve">Figura </w:t>
      </w:r>
      <w:r>
        <w:fldChar w:fldCharType="begin"/>
      </w:r>
      <w:r>
        <w:instrText xml:space="preserve"> SEQ Figura \* ARABIC </w:instrText>
      </w:r>
      <w:r>
        <w:fldChar w:fldCharType="separate"/>
      </w:r>
      <w:r>
        <w:rPr>
          <w:noProof/>
        </w:rPr>
        <w:t>21</w:t>
      </w:r>
      <w:r>
        <w:fldChar w:fldCharType="end"/>
      </w:r>
      <w:r>
        <w:t xml:space="preserve"> Gráfico de performance OOP </w:t>
      </w:r>
      <w:proofErr w:type="spellStart"/>
      <w:r>
        <w:t>vs</w:t>
      </w:r>
      <w:proofErr w:type="spellEnd"/>
      <w:r>
        <w:t xml:space="preserve"> ECS</w:t>
      </w:r>
      <w:bookmarkEnd w:id="86"/>
    </w:p>
    <w:bookmarkEnd w:id="50"/>
    <w:p w14:paraId="52E56223" w14:textId="03EFACF9" w:rsidR="004F313B" w:rsidRDefault="00675A32">
      <w:r>
        <w:t xml:space="preserve">É de notar que para </w:t>
      </w:r>
      <w:r w:rsidR="001B06E6">
        <w:t xml:space="preserve">1024 entidades e 16384 entidades, a performance é semelhante e temos o máximo de FPS (que é </w:t>
      </w:r>
      <w:r w:rsidR="00CE13F8">
        <w:t>definido na implementação).</w:t>
      </w:r>
    </w:p>
    <w:p w14:paraId="1CCB78F8" w14:textId="5DC725BD" w:rsidR="00CE13F8" w:rsidRDefault="00CE13F8">
      <w:r>
        <w:t xml:space="preserve">Mas quando tempo 65536 entidades para serem processadas, a </w:t>
      </w:r>
      <w:r w:rsidR="00071A59">
        <w:t xml:space="preserve">performance para ambas baixa drasticamente, mas </w:t>
      </w:r>
      <w:r w:rsidR="00FF46F5">
        <w:t>enquanto</w:t>
      </w:r>
      <w:r w:rsidR="00071A59">
        <w:t xml:space="preserve"> na implementação de ECS os FPS ainda rondam os 35</w:t>
      </w:r>
      <w:r w:rsidR="00FF46F5">
        <w:t xml:space="preserve"> na implementação de OOP temos a volta de 25 FPS. O que mostra uma melhoria </w:t>
      </w:r>
      <w:r w:rsidR="005D7986">
        <w:t>em termos de performance. Para os restantes números de entidades os FPS baixam bastante em ambos os casos.</w:t>
      </w:r>
    </w:p>
    <w:p w14:paraId="052CD193" w14:textId="77777777" w:rsidR="00675A32" w:rsidRDefault="00675A32"/>
    <w:p w14:paraId="07547A01" w14:textId="77777777" w:rsidR="004F313B" w:rsidRDefault="004F313B">
      <w:pPr>
        <w:sectPr w:rsidR="004F313B">
          <w:type w:val="oddPage"/>
          <w:pgSz w:w="11906" w:h="16838" w:code="9"/>
          <w:pgMar w:top="1440" w:right="1797" w:bottom="1440" w:left="1797" w:header="709" w:footer="709" w:gutter="0"/>
          <w:cols w:space="708"/>
          <w:docGrid w:linePitch="360"/>
        </w:sectPr>
      </w:pPr>
    </w:p>
    <w:p w14:paraId="7170E40A" w14:textId="77777777" w:rsidR="004F313B" w:rsidRDefault="004F313B">
      <w:pPr>
        <w:pStyle w:val="Heading1"/>
      </w:pPr>
      <w:bookmarkStart w:id="87" w:name="_Toc46052793"/>
      <w:bookmarkStart w:id="88" w:name="_Toc77194219"/>
      <w:r>
        <w:lastRenderedPageBreak/>
        <w:t>Conclus</w:t>
      </w:r>
      <w:bookmarkEnd w:id="87"/>
      <w:r>
        <w:t>ões</w:t>
      </w:r>
      <w:bookmarkEnd w:id="88"/>
    </w:p>
    <w:p w14:paraId="7F4755ED" w14:textId="2944871A" w:rsidR="009B31CB" w:rsidRDefault="00C065E6">
      <w:r>
        <w:t>É seguro afirmar que BitEngine foi concluído com sucesso</w:t>
      </w:r>
      <w:r w:rsidR="000673DD">
        <w:t>, a gestão da janela é feita de forma simples, bem como a gestão de input</w:t>
      </w:r>
      <w:r w:rsidR="005C7AB8">
        <w:t xml:space="preserve">, ciclo principal, gestão das texturas, gestão dos cenários e </w:t>
      </w:r>
      <w:r w:rsidR="003D7AEF">
        <w:t xml:space="preserve">a gestão de processamento paralelo. </w:t>
      </w:r>
      <w:r w:rsidR="00AF46A8">
        <w:t xml:space="preserve">Para além disso, a implementação de ECS também foi um sucesso, é muito fácil criar novas entidades e atribuir/revogar componentes a estes de foram a que eles tenham comportamentos dinâmicos em runtime. </w:t>
      </w:r>
      <w:r w:rsidR="003F0FB0">
        <w:t xml:space="preserve">A criação de sistemas também é simples e permite com que cada sistema esteja </w:t>
      </w:r>
      <w:r w:rsidR="00612DEC">
        <w:t>dedicado</w:t>
      </w:r>
      <w:r w:rsidR="003F0FB0">
        <w:t xml:space="preserve"> a um processamento </w:t>
      </w:r>
      <w:r w:rsidR="00612DEC">
        <w:t>específico</w:t>
      </w:r>
      <w:r w:rsidR="003F0FB0">
        <w:t xml:space="preserve"> sem ter a preocupação </w:t>
      </w:r>
      <w:r w:rsidR="00612DEC">
        <w:t xml:space="preserve">da existência de outros sistemas. Por fim, </w:t>
      </w:r>
      <w:r w:rsidR="00A862F0">
        <w:t>os resultados de performance são</w:t>
      </w:r>
      <w:r w:rsidR="00612DEC">
        <w:t xml:space="preserve"> positivos, existe uma clara melhoria em relação aos métodos convencionais de programação (OOP neste caso)</w:t>
      </w:r>
      <w:r w:rsidR="00A862F0">
        <w:t xml:space="preserve"> o que demonstra que os padrões de acesso à memória são efetivamente importantes.</w:t>
      </w:r>
    </w:p>
    <w:p w14:paraId="1CAB53B7" w14:textId="722D32FF" w:rsidR="00A862F0" w:rsidRDefault="008D04B9">
      <w:r>
        <w:t xml:space="preserve">Mas apesar de todo o sucesso, ainda existem alguns inconvenientes e aspetos que podem ser melhorados. </w:t>
      </w:r>
      <w:r w:rsidR="00456004">
        <w:t>Os Archetypes apesar de serem fundamentais no ECS têm uma complexidade extremamente elevada</w:t>
      </w:r>
      <w:r w:rsidR="00250678">
        <w:t xml:space="preserve">. Existem formas de reduzir essa complexidade </w:t>
      </w:r>
      <w:r w:rsidR="00846A1A">
        <w:t>e assim melhorar ainda mais o desempenho de BitEngine.</w:t>
      </w:r>
      <w:r w:rsidR="00743B7A">
        <w:t xml:space="preserve"> Esta complexidade é o motivo pela qual os compiladores terão dificuldade em </w:t>
      </w:r>
      <w:r w:rsidR="000E2505">
        <w:t>implementar operações SIMD automaticamente, o que significa que par</w:t>
      </w:r>
      <w:r w:rsidR="00ED4285">
        <w:t>a tirar o proveito de SIMD o programador terá que o fazer explicitamente.</w:t>
      </w:r>
      <w:r w:rsidR="00846A1A">
        <w:t xml:space="preserve"> Para além disso, </w:t>
      </w:r>
      <w:r w:rsidR="00A21A9F">
        <w:t xml:space="preserve">a forma como </w:t>
      </w:r>
      <w:r w:rsidR="00245B20">
        <w:t>ECS</w:t>
      </w:r>
      <w:r w:rsidR="00A21A9F">
        <w:t xml:space="preserve"> está implementado não é possível com que um </w:t>
      </w:r>
      <w:r w:rsidR="00DB4DF3">
        <w:t>Archetype</w:t>
      </w:r>
      <w:r w:rsidR="00A21A9F">
        <w:t xml:space="preserve">, Entity ou System operem </w:t>
      </w:r>
      <w:r w:rsidR="00021008">
        <w:t>sobre dois componentes do mesmo tipo. Isto é</w:t>
      </w:r>
      <w:r w:rsidR="0003724E">
        <w:t xml:space="preserve"> uma entidade não pode ter dois componentes do tipo </w:t>
      </w:r>
      <w:r w:rsidR="0003724E" w:rsidRPr="00743B7A">
        <w:rPr>
          <w:rFonts w:ascii="Consolas" w:hAnsi="Consolas"/>
        </w:rPr>
        <w:t>Velocidade</w:t>
      </w:r>
      <w:r w:rsidR="008B5753">
        <w:t xml:space="preserve"> o que pode ser visto como inconveniente </w:t>
      </w:r>
      <w:r w:rsidR="00743B7A">
        <w:t>e reduz a flexibilidade de desenvolvimento dos jogos.</w:t>
      </w:r>
      <w:r w:rsidR="0065409C">
        <w:t xml:space="preserve"> Um outro aspeto que é alvo de melhoria é o facto de que</w:t>
      </w:r>
      <w:r w:rsidR="00DB4935">
        <w:t xml:space="preserve"> os arrays de componentes de</w:t>
      </w:r>
      <w:r w:rsidR="0065409C">
        <w:t xml:space="preserve"> </w:t>
      </w:r>
      <w:r w:rsidR="00DB4935">
        <w:t xml:space="preserve">todos os Archetypes ocupem </w:t>
      </w:r>
      <w:r w:rsidR="00CE58EE">
        <w:t xml:space="preserve">um número igual de </w:t>
      </w:r>
      <w:r w:rsidR="00D179D5">
        <w:t>elementos,</w:t>
      </w:r>
      <w:r w:rsidR="00CE58EE">
        <w:t xml:space="preserve"> </w:t>
      </w:r>
      <w:r w:rsidR="009D56A3">
        <w:t>mas, no entanto,</w:t>
      </w:r>
      <w:r w:rsidR="003E2ED5">
        <w:t xml:space="preserve"> existem muitas situações em que existe apenas uma entidade </w:t>
      </w:r>
      <w:r w:rsidR="00D179D5">
        <w:t>que tenha uma combinação especifica de componentes.</w:t>
      </w:r>
      <w:r w:rsidR="009D56A3">
        <w:t xml:space="preserve"> Um exempl</w:t>
      </w:r>
      <w:r w:rsidR="00276CC5">
        <w:t xml:space="preserve">o: um Archetype que guarde os seguintes tipos de componentes: </w:t>
      </w:r>
      <w:r w:rsidR="00276CC5" w:rsidRPr="00DB4DF3">
        <w:rPr>
          <w:rFonts w:ascii="Consolas" w:hAnsi="Consolas"/>
        </w:rPr>
        <w:t>Player</w:t>
      </w:r>
      <w:r w:rsidR="00276CC5">
        <w:t xml:space="preserve">, </w:t>
      </w:r>
      <w:r w:rsidR="00276CC5" w:rsidRPr="00DB4DF3">
        <w:rPr>
          <w:rFonts w:ascii="Consolas" w:hAnsi="Consolas"/>
        </w:rPr>
        <w:t>Position</w:t>
      </w:r>
      <w:r w:rsidR="00276CC5">
        <w:t xml:space="preserve">, </w:t>
      </w:r>
      <w:r w:rsidR="00276CC5" w:rsidRPr="00DB4DF3">
        <w:rPr>
          <w:rFonts w:ascii="Consolas" w:hAnsi="Consolas"/>
        </w:rPr>
        <w:t>Velocity</w:t>
      </w:r>
      <w:r w:rsidR="00276CC5">
        <w:t xml:space="preserve"> e </w:t>
      </w:r>
      <w:r w:rsidR="00BC4087" w:rsidRPr="00DB4DF3">
        <w:rPr>
          <w:rFonts w:ascii="Consolas" w:hAnsi="Consolas"/>
        </w:rPr>
        <w:t>Texture</w:t>
      </w:r>
      <w:r w:rsidR="00BC4087">
        <w:t xml:space="preserve">. Isto implica que para cada tipo irá existir um array com 1024 (ou mais) elementos. Para um jogo de </w:t>
      </w:r>
      <w:r w:rsidR="00DB4DF3">
        <w:t>M</w:t>
      </w:r>
      <w:r w:rsidR="00BC4087">
        <w:t xml:space="preserve">ultiplayer isto pode ser desejado, mas para um jogo </w:t>
      </w:r>
      <w:r w:rsidR="00DB4DF3">
        <w:t>Si</w:t>
      </w:r>
      <w:r w:rsidR="00BC4087">
        <w:t>ngleplayer isto é</w:t>
      </w:r>
      <w:r w:rsidR="00D179D5">
        <w:t xml:space="preserve"> um enorme desperdício de memória</w:t>
      </w:r>
      <w:r w:rsidR="00BC4087">
        <w:t xml:space="preserve"> porque </w:t>
      </w:r>
      <w:r w:rsidR="00DB4DF3">
        <w:t>de todos esses elementos apenas seria necessário um elemento.</w:t>
      </w:r>
      <w:r w:rsidR="00F7078E">
        <w:t xml:space="preserve"> Um último aspeto que pode ser melhorado no BitEngine é o facto de este ser apenas single Core. Apesar de permitir processamento paralelo</w:t>
      </w:r>
      <w:r w:rsidR="00422327">
        <w:t xml:space="preserve"> a essência do BitEngine é apenas single Core. Para tirar o </w:t>
      </w:r>
      <w:r w:rsidR="00422327">
        <w:lastRenderedPageBreak/>
        <w:t>máximo proveito d</w:t>
      </w:r>
      <w:r w:rsidR="001D161E">
        <w:t xml:space="preserve">os vários Cores </w:t>
      </w:r>
      <w:r w:rsidR="00C56387">
        <w:t>a ideia inicial era fazer com que os sistemas fizessem o seu processamento em paralelo</w:t>
      </w:r>
      <w:r w:rsidR="00060AA4">
        <w:t xml:space="preserve">. Mas para tal, apenas os sistemas que não partilhassem o interesse pelos mesmos tipos de componentes </w:t>
      </w:r>
      <w:r w:rsidR="005B2F92">
        <w:t xml:space="preserve">(ou cujo acesso seria apenas de leitura) </w:t>
      </w:r>
      <w:r w:rsidR="00060AA4">
        <w:t>é que poderiam correr em paralelo</w:t>
      </w:r>
      <w:r w:rsidR="005B2F92">
        <w:t>. E por falta de tempo não se conseguiu implementar esta funcionalidade.</w:t>
      </w:r>
    </w:p>
    <w:p w14:paraId="33FBE22C" w14:textId="0BA9EA05" w:rsidR="009B31CB" w:rsidRDefault="001C46F7">
      <w:r>
        <w:t xml:space="preserve">Em geral, os objetivos de BitEngine foram todos </w:t>
      </w:r>
      <w:r w:rsidR="002F5748">
        <w:t>cumpridos. O trabalho futuro do projeto requeria trabalhar apenas nos inconvenientes e nos aspetos a melhorar.</w:t>
      </w:r>
    </w:p>
    <w:p w14:paraId="730532AF" w14:textId="24C1AB91" w:rsidR="004F313B" w:rsidRDefault="002C76C4" w:rsidP="001828BE">
      <w:r>
        <w:t xml:space="preserve">Este foi um dos projetos mais complexos em que trabalhei devido ao facto </w:t>
      </w:r>
      <w:r w:rsidR="00BB6DBB">
        <w:t xml:space="preserve">de ser necessário de fazer um estudo à memória para perceber como é que é possível reduzir a quantidade de acesso à mesma </w:t>
      </w:r>
      <w:r w:rsidR="00321088">
        <w:t xml:space="preserve">reduzindo assim o tempo de espera do CPU pelos dados a processar. </w:t>
      </w:r>
      <w:r w:rsidR="0087596A">
        <w:t>Para além disso, a implementação de ECS também não foi fácil. A primeira versão da implementação tinha uma performance pior em relação a OOP</w:t>
      </w:r>
      <w:r w:rsidR="00832CE3">
        <w:t xml:space="preserve"> o que numa fase inicial me levou a começar a duvidar da implementação. </w:t>
      </w:r>
    </w:p>
    <w:p w14:paraId="5043CB0F" w14:textId="77777777" w:rsidR="004F313B" w:rsidRDefault="004F313B"/>
    <w:p w14:paraId="07459315" w14:textId="77777777" w:rsidR="004F313B" w:rsidRDefault="004F313B">
      <w:pPr>
        <w:sectPr w:rsidR="004F313B">
          <w:type w:val="oddPage"/>
          <w:pgSz w:w="11906" w:h="16838" w:code="9"/>
          <w:pgMar w:top="1440" w:right="1797" w:bottom="1440" w:left="1797" w:header="709" w:footer="709" w:gutter="0"/>
          <w:cols w:space="708"/>
          <w:docGrid w:linePitch="360"/>
        </w:sectPr>
      </w:pPr>
    </w:p>
    <w:bookmarkStart w:id="89" w:name="_Toc46052795" w:displacedByCustomXml="next"/>
    <w:sdt>
      <w:sdtPr>
        <w:rPr>
          <w:rFonts w:ascii="Times New Roman" w:hAnsi="Times New Roman" w:cs="Times New Roman"/>
          <w:b w:val="0"/>
          <w:bCs w:val="0"/>
          <w:sz w:val="24"/>
        </w:rPr>
        <w:id w:val="894249708"/>
        <w:docPartObj>
          <w:docPartGallery w:val="Bibliographies"/>
          <w:docPartUnique/>
        </w:docPartObj>
      </w:sdtPr>
      <w:sdtEndPr/>
      <w:sdtContent>
        <w:bookmarkStart w:id="90" w:name="_Toc274738976" w:displacedByCustomXml="prev"/>
        <w:p w14:paraId="3B8684E6" w14:textId="2FF048DB" w:rsidR="004848DC" w:rsidRDefault="00611F60" w:rsidP="00611F60">
          <w:pPr>
            <w:pStyle w:val="indice"/>
          </w:pPr>
          <w:r>
            <w:t>Bibliografia</w:t>
          </w:r>
          <w:bookmarkEnd w:id="90"/>
        </w:p>
        <w:sdt>
          <w:sdtPr>
            <w:id w:val="111145805"/>
            <w:bibliography/>
          </w:sdtPr>
          <w:sdtEndPr/>
          <w:sdtContent>
            <w:p w14:paraId="6C8FCE77" w14:textId="77777777" w:rsidR="00CD1CC9" w:rsidRDefault="004848DC" w:rsidP="00CD1CC9">
              <w:pPr>
                <w:pStyle w:val="Bibliography"/>
                <w:ind w:left="720" w:hanging="720"/>
                <w:rPr>
                  <w:noProof/>
                </w:rPr>
              </w:pPr>
              <w:r>
                <w:fldChar w:fldCharType="begin"/>
              </w:r>
              <w:r>
                <w:instrText xml:space="preserve"> BIBLIOGRAPHY </w:instrText>
              </w:r>
              <w:r>
                <w:fldChar w:fldCharType="separate"/>
              </w:r>
              <w:r w:rsidR="00CD1CC9">
                <w:rPr>
                  <w:noProof/>
                </w:rPr>
                <w:t xml:space="preserve">Acton, M. (10 de 7 de 2021). </w:t>
              </w:r>
              <w:r w:rsidR="00CD1CC9">
                <w:rPr>
                  <w:i/>
                  <w:iCs/>
                  <w:noProof/>
                </w:rPr>
                <w:t>Data-Oriented Design and C++</w:t>
              </w:r>
              <w:r w:rsidR="00CD1CC9">
                <w:rPr>
                  <w:noProof/>
                </w:rPr>
                <w:t>. Obtido de YouTube: https://www.youtube.com/watch?v=rX0ItVEVjHc</w:t>
              </w:r>
            </w:p>
            <w:p w14:paraId="63F09673" w14:textId="77777777" w:rsidR="00CD1CC9" w:rsidRDefault="00CD1CC9" w:rsidP="00CD1CC9">
              <w:pPr>
                <w:pStyle w:val="Bibliography"/>
                <w:ind w:left="720" w:hanging="720"/>
                <w:rPr>
                  <w:noProof/>
                </w:rPr>
              </w:pPr>
              <w:r>
                <w:rPr>
                  <w:noProof/>
                </w:rPr>
                <w:t xml:space="preserve">Assassinscreed Fandom. (10 de 7 de 1021). </w:t>
              </w:r>
              <w:r>
                <w:rPr>
                  <w:i/>
                  <w:iCs/>
                  <w:noProof/>
                </w:rPr>
                <w:t>Anvil (game engine)</w:t>
              </w:r>
              <w:r>
                <w:rPr>
                  <w:noProof/>
                </w:rPr>
                <w:t>. Obtido de https://assassinscreed.fandom.com: https://assassinscreed.fandom.com/wiki/Anvil_(game_engine)</w:t>
              </w:r>
            </w:p>
            <w:p w14:paraId="1FC8B749" w14:textId="77777777" w:rsidR="00CD1CC9" w:rsidRDefault="00CD1CC9" w:rsidP="00CD1CC9">
              <w:pPr>
                <w:pStyle w:val="Bibliography"/>
                <w:ind w:left="720" w:hanging="720"/>
                <w:rPr>
                  <w:noProof/>
                </w:rPr>
              </w:pPr>
              <w:r>
                <w:rPr>
                  <w:noProof/>
                </w:rPr>
                <w:t xml:space="preserve">Epic Games. (10 de 7 de 2021). </w:t>
              </w:r>
              <w:r>
                <w:rPr>
                  <w:i/>
                  <w:iCs/>
                  <w:noProof/>
                </w:rPr>
                <w:t>The world’s most open and advanced real-time 3D creation tool</w:t>
              </w:r>
              <w:r>
                <w:rPr>
                  <w:noProof/>
                </w:rPr>
                <w:t>. Obtido de Unreal Engine: https://www.unrealengine.com/en-US/</w:t>
              </w:r>
            </w:p>
            <w:p w14:paraId="722C2882" w14:textId="77777777" w:rsidR="00CD1CC9" w:rsidRDefault="00CD1CC9" w:rsidP="00CD1CC9">
              <w:pPr>
                <w:pStyle w:val="Bibliography"/>
                <w:ind w:left="720" w:hanging="720"/>
                <w:rPr>
                  <w:noProof/>
                </w:rPr>
              </w:pPr>
              <w:r>
                <w:rPr>
                  <w:noProof/>
                </w:rPr>
                <w:t xml:space="preserve">Fabian, R. (2018). </w:t>
              </w:r>
              <w:r>
                <w:rPr>
                  <w:i/>
                  <w:iCs/>
                  <w:noProof/>
                </w:rPr>
                <w:t>Data-Oriented Design.</w:t>
              </w:r>
              <w:r>
                <w:rPr>
                  <w:noProof/>
                </w:rPr>
                <w:t xml:space="preserve"> Richard Fabian.</w:t>
              </w:r>
            </w:p>
            <w:p w14:paraId="231AFDE3" w14:textId="77777777" w:rsidR="00CD1CC9" w:rsidRDefault="00CD1CC9" w:rsidP="00CD1CC9">
              <w:pPr>
                <w:pStyle w:val="Bibliography"/>
                <w:ind w:left="720" w:hanging="720"/>
                <w:rPr>
                  <w:noProof/>
                </w:rPr>
              </w:pPr>
              <w:r>
                <w:rPr>
                  <w:noProof/>
                </w:rPr>
                <w:t xml:space="preserve">GDC. (10 de 7 de 2021). </w:t>
              </w:r>
              <w:r>
                <w:rPr>
                  <w:i/>
                  <w:iCs/>
                  <w:noProof/>
                </w:rPr>
                <w:t>Overwatch Gameplay Architecture and Netcode</w:t>
              </w:r>
              <w:r>
                <w:rPr>
                  <w:noProof/>
                </w:rPr>
                <w:t>. Obtido de YouTube: https://www.youtube.com/watch?v=W3aieHjyNvw</w:t>
              </w:r>
            </w:p>
            <w:p w14:paraId="5D8AAE47" w14:textId="77777777" w:rsidR="00CD1CC9" w:rsidRDefault="00CD1CC9" w:rsidP="00CD1CC9">
              <w:pPr>
                <w:pStyle w:val="Bibliography"/>
                <w:ind w:left="720" w:hanging="720"/>
                <w:rPr>
                  <w:noProof/>
                </w:rPr>
              </w:pPr>
              <w:r>
                <w:rPr>
                  <w:noProof/>
                </w:rPr>
                <w:t xml:space="preserve">Härkönen, T. (10 de 7 de 2021). ADVANTAGES AND IMPLEMENTATION. </w:t>
              </w:r>
              <w:r>
                <w:rPr>
                  <w:i/>
                  <w:iCs/>
                  <w:noProof/>
                </w:rPr>
                <w:t>Faculty of Information Technology and Communication Sciences</w:t>
              </w:r>
              <w:r>
                <w:rPr>
                  <w:noProof/>
                </w:rPr>
                <w:t>.</w:t>
              </w:r>
            </w:p>
            <w:p w14:paraId="2C4CB834" w14:textId="77777777" w:rsidR="00CD1CC9" w:rsidRDefault="00CD1CC9" w:rsidP="00CD1CC9">
              <w:pPr>
                <w:pStyle w:val="Bibliography"/>
                <w:ind w:left="720" w:hanging="720"/>
                <w:rPr>
                  <w:noProof/>
                </w:rPr>
              </w:pPr>
              <w:r>
                <w:rPr>
                  <w:noProof/>
                </w:rPr>
                <w:t xml:space="preserve">Lazy Foo' Productions. (10 de 7 de 2021). </w:t>
              </w:r>
              <w:r>
                <w:rPr>
                  <w:i/>
                  <w:iCs/>
                  <w:noProof/>
                </w:rPr>
                <w:t>Beginning Game Programming v2.0</w:t>
              </w:r>
              <w:r>
                <w:rPr>
                  <w:noProof/>
                </w:rPr>
                <w:t>. Obtido de Lazy Foo: https://lazyfoo.net/tutorials/SDL/</w:t>
              </w:r>
            </w:p>
            <w:p w14:paraId="164377A3" w14:textId="77777777" w:rsidR="00CD1CC9" w:rsidRDefault="00CD1CC9" w:rsidP="00CD1CC9">
              <w:pPr>
                <w:pStyle w:val="Bibliography"/>
                <w:ind w:left="720" w:hanging="720"/>
                <w:rPr>
                  <w:noProof/>
                </w:rPr>
              </w:pPr>
              <w:r>
                <w:rPr>
                  <w:noProof/>
                </w:rPr>
                <w:t xml:space="preserve">MORLAN, A. (10 de 7 de 2021). </w:t>
              </w:r>
              <w:r>
                <w:rPr>
                  <w:i/>
                  <w:iCs/>
                  <w:noProof/>
                </w:rPr>
                <w:t>A SIMPLE ENTITY COMPONENT SYSTEM (ECS) [C++]</w:t>
              </w:r>
              <w:r>
                <w:rPr>
                  <w:noProof/>
                </w:rPr>
                <w:t>. Obtido de AUSTIN MORLAN: https://austinmorlan.com/posts/entity_component_system/#introduction</w:t>
              </w:r>
            </w:p>
            <w:p w14:paraId="35516C67" w14:textId="77777777" w:rsidR="00CD1CC9" w:rsidRDefault="00CD1CC9" w:rsidP="00CD1CC9">
              <w:pPr>
                <w:pStyle w:val="Bibliography"/>
                <w:ind w:left="720" w:hanging="720"/>
                <w:rPr>
                  <w:noProof/>
                </w:rPr>
              </w:pPr>
              <w:r>
                <w:rPr>
                  <w:noProof/>
                </w:rPr>
                <w:t xml:space="preserve">PC Diga. (28 de Abril de 2021). </w:t>
              </w:r>
              <w:r>
                <w:rPr>
                  <w:i/>
                  <w:iCs/>
                  <w:noProof/>
                </w:rPr>
                <w:t>Crucial Ballistix RGB 64GB (2x32GB) DDR4-3200MHz CL16</w:t>
              </w:r>
              <w:r>
                <w:rPr>
                  <w:noProof/>
                </w:rPr>
                <w:t>. Obtido de PC Diga: https://www.pcdiga.com/memoria-ram-crucial-ballistix-rgb-64gb-2x32gb-ddr4-3200mhz-cl16-branca-bl2k32g32c16u4wl?gclid=CjwKCAjwj6SEBhAOEiwAvFRuKHocI4weY6ayc7Dvw-TRbLaTlm_aVGlnLuEkw-aoxun8FgcxF6BjrhoCHMwQAvD_BwE</w:t>
              </w:r>
            </w:p>
            <w:p w14:paraId="0FB86A23" w14:textId="77777777" w:rsidR="00CD1CC9" w:rsidRDefault="00CD1CC9" w:rsidP="00CD1CC9">
              <w:pPr>
                <w:pStyle w:val="Bibliography"/>
                <w:ind w:left="720" w:hanging="720"/>
                <w:rPr>
                  <w:noProof/>
                </w:rPr>
              </w:pPr>
              <w:r>
                <w:rPr>
                  <w:noProof/>
                </w:rPr>
                <w:t xml:space="preserve">Sinicki, A. (10 de 7 de 2021). </w:t>
              </w:r>
              <w:r>
                <w:rPr>
                  <w:i/>
                  <w:iCs/>
                  <w:noProof/>
                </w:rPr>
                <w:t>What is Unity? Everything you need to know</w:t>
              </w:r>
              <w:r>
                <w:rPr>
                  <w:noProof/>
                </w:rPr>
                <w:t>. Obtido de Android Authority: https://www.androidauthority.com/what-is-unity-1131558/</w:t>
              </w:r>
            </w:p>
            <w:p w14:paraId="32A55042" w14:textId="1B19A5FF" w:rsidR="004848DC" w:rsidRDefault="00CD1CC9" w:rsidP="00CD1CC9">
              <w:pPr>
                <w:pStyle w:val="Bibliography"/>
                <w:ind w:left="720" w:hanging="720"/>
                <w:rPr>
                  <w:noProof/>
                </w:rPr>
              </w:pPr>
              <w:r>
                <w:rPr>
                  <w:noProof/>
                </w:rPr>
                <w:t xml:space="preserve">Wikipedia. (10 de 7 de 2021). </w:t>
              </w:r>
              <w:r>
                <w:rPr>
                  <w:i/>
                  <w:iCs/>
                  <w:noProof/>
                </w:rPr>
                <w:t>Entity component system</w:t>
              </w:r>
              <w:r>
                <w:rPr>
                  <w:noProof/>
                </w:rPr>
                <w:t>. Obtido de Wikipedia: https://en.wikipedia.org/wiki/Entity_component_system</w:t>
              </w:r>
              <w:r w:rsidR="004848DC">
                <w:rPr>
                  <w:b/>
                  <w:bCs/>
                  <w:noProof/>
                </w:rPr>
                <w:fldChar w:fldCharType="end"/>
              </w:r>
            </w:p>
          </w:sdtContent>
        </w:sdt>
      </w:sdtContent>
    </w:sdt>
    <w:p w14:paraId="6DFB9E20" w14:textId="6129873F" w:rsidR="00B31037" w:rsidRDefault="00B31037" w:rsidP="00611F60">
      <w:pPr>
        <w:pStyle w:val="referencia"/>
        <w:ind w:left="0" w:firstLine="0"/>
        <w:jc w:val="left"/>
      </w:pPr>
    </w:p>
    <w:p w14:paraId="70DF9E56" w14:textId="77777777" w:rsidR="004F313B" w:rsidRDefault="004F313B"/>
    <w:p w14:paraId="44E871BC" w14:textId="77777777" w:rsidR="004F313B" w:rsidRDefault="004F313B">
      <w:pPr>
        <w:sectPr w:rsidR="004F313B">
          <w:type w:val="oddPage"/>
          <w:pgSz w:w="11906" w:h="16838" w:code="9"/>
          <w:pgMar w:top="1440" w:right="1797" w:bottom="1440" w:left="1797" w:header="709" w:footer="709" w:gutter="0"/>
          <w:cols w:space="708"/>
          <w:docGrid w:linePitch="360"/>
        </w:sectPr>
      </w:pPr>
    </w:p>
    <w:p w14:paraId="3A45E772" w14:textId="69E5F4F9" w:rsidR="000C435F" w:rsidRDefault="00513197" w:rsidP="000C435F">
      <w:pPr>
        <w:pStyle w:val="anexoheading1"/>
      </w:pPr>
      <w:bookmarkStart w:id="91" w:name="_Toc77194220"/>
      <w:bookmarkEnd w:id="16"/>
      <w:bookmarkEnd w:id="89"/>
      <w:r>
        <w:lastRenderedPageBreak/>
        <w:t>Repositório GitHub</w:t>
      </w:r>
      <w:bookmarkEnd w:id="91"/>
    </w:p>
    <w:p w14:paraId="77D63B4E" w14:textId="4EF33CAD" w:rsidR="000C435F" w:rsidRDefault="004667C1" w:rsidP="000C435F">
      <w:r>
        <w:t xml:space="preserve">Link para o repositório de GitHub: </w:t>
      </w:r>
      <w:hyperlink r:id="rId48" w:history="1">
        <w:r w:rsidRPr="00F40996">
          <w:rPr>
            <w:rStyle w:val="Hyperlink"/>
          </w:rPr>
          <w:t>https://github.com/vadimsZinatulins/BitEngine-Project</w:t>
        </w:r>
      </w:hyperlink>
      <w:r>
        <w:t xml:space="preserve">  </w:t>
      </w:r>
    </w:p>
    <w:sectPr w:rsidR="000C435F" w:rsidSect="00B31037">
      <w:footerReference w:type="default" r:id="rId49"/>
      <w:pgSz w:w="11906" w:h="16838" w:code="9"/>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43D5FA" w14:textId="77777777" w:rsidR="004B2B03" w:rsidRDefault="004B2B03">
      <w:r>
        <w:separator/>
      </w:r>
    </w:p>
  </w:endnote>
  <w:endnote w:type="continuationSeparator" w:id="0">
    <w:p w14:paraId="7AC72469" w14:textId="77777777" w:rsidR="004B2B03" w:rsidRDefault="004B2B03">
      <w:r>
        <w:continuationSeparator/>
      </w:r>
    </w:p>
  </w:endnote>
  <w:endnote w:type="continuationNotice" w:id="1">
    <w:p w14:paraId="00C9336D" w14:textId="77777777" w:rsidR="004B2B03" w:rsidRDefault="004B2B0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10CEB" w14:textId="77777777" w:rsidR="004F313B" w:rsidRDefault="007220EF">
    <w:pPr>
      <w:pStyle w:val="Footer"/>
      <w:rPr>
        <w:b/>
        <w:sz w:val="20"/>
      </w:rPr>
    </w:pPr>
    <w:r>
      <w:rPr>
        <w:b/>
        <w:noProof/>
        <w:sz w:val="20"/>
      </w:rPr>
      <mc:AlternateContent>
        <mc:Choice Requires="wps">
          <w:drawing>
            <wp:anchor distT="0" distB="0" distL="114300" distR="114300" simplePos="0" relativeHeight="251658241" behindDoc="0" locked="0" layoutInCell="0" allowOverlap="1" wp14:anchorId="26266014" wp14:editId="07777777">
              <wp:simplePos x="0" y="0"/>
              <wp:positionH relativeFrom="column">
                <wp:posOffset>0</wp:posOffset>
              </wp:positionH>
              <wp:positionV relativeFrom="paragraph">
                <wp:posOffset>-37465</wp:posOffset>
              </wp:positionV>
              <wp:extent cx="52578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90A3A"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5pt" to="414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" o:allowincell="f" strokeweight="1pt"/>
          </w:pict>
        </mc:Fallback>
      </mc:AlternateContent>
    </w:r>
    <w:r w:rsidR="004F313B">
      <w:rPr>
        <w:b/>
        <w:sz w:val="20"/>
      </w:rPr>
      <w:tab/>
    </w:r>
    <w:r w:rsidR="004F313B">
      <w:rPr>
        <w:b/>
        <w:sz w:val="20"/>
      </w:rPr>
      <w:tab/>
    </w:r>
    <w:r w:rsidR="004F313B">
      <w:rPr>
        <w:rStyle w:val="PageNumber"/>
        <w:b/>
        <w:sz w:val="20"/>
      </w:rPr>
      <w:fldChar w:fldCharType="begin"/>
    </w:r>
    <w:r w:rsidR="004F313B">
      <w:rPr>
        <w:rStyle w:val="PageNumber"/>
        <w:b/>
        <w:sz w:val="20"/>
      </w:rPr>
      <w:instrText xml:space="preserve"> PAGE </w:instrText>
    </w:r>
    <w:r w:rsidR="004F313B">
      <w:rPr>
        <w:rStyle w:val="PageNumber"/>
        <w:b/>
        <w:sz w:val="20"/>
      </w:rPr>
      <w:fldChar w:fldCharType="separate"/>
    </w:r>
    <w:r w:rsidR="004F313B">
      <w:rPr>
        <w:rStyle w:val="PageNumber"/>
        <w:b/>
        <w:noProof/>
        <w:sz w:val="20"/>
      </w:rPr>
      <w:t>22</w:t>
    </w:r>
    <w:r w:rsidR="004F313B">
      <w:rPr>
        <w:rStyle w:val="PageNumber"/>
        <w:b/>
        <w:sz w:val="20"/>
      </w:rPr>
      <w:fldChar w:fldCharType="end"/>
    </w:r>
    <w:r w:rsidR="004F313B">
      <w:rPr>
        <w:rStyle w:val="PageNumber"/>
        <w:b/>
        <w:sz w:val="20"/>
      </w:rPr>
      <w:t>/</w:t>
    </w:r>
    <w:r w:rsidR="004F313B">
      <w:rPr>
        <w:rStyle w:val="PageNumber"/>
        <w:b/>
        <w:sz w:val="20"/>
      </w:rPr>
      <w:fldChar w:fldCharType="begin"/>
    </w:r>
    <w:r w:rsidR="004F313B">
      <w:rPr>
        <w:rStyle w:val="PageNumber"/>
        <w:b/>
        <w:sz w:val="20"/>
      </w:rPr>
      <w:instrText xml:space="preserve"> NUMPAGES </w:instrText>
    </w:r>
    <w:r w:rsidR="004F313B">
      <w:rPr>
        <w:rStyle w:val="PageNumber"/>
        <w:b/>
        <w:sz w:val="20"/>
      </w:rPr>
      <w:fldChar w:fldCharType="separate"/>
    </w:r>
    <w:r w:rsidR="004F313B">
      <w:rPr>
        <w:rStyle w:val="PageNumber"/>
        <w:b/>
        <w:noProof/>
        <w:sz w:val="20"/>
      </w:rPr>
      <w:t>39</w:t>
    </w:r>
    <w:r w:rsidR="004F313B">
      <w:rPr>
        <w:rStyle w:val="PageNumbe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64E7B"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61644F">
      <w:rPr>
        <w:rStyle w:val="PageNumber"/>
        <w:noProof/>
      </w:rPr>
      <w:t>xi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0AD66" w14:textId="77777777" w:rsidR="004F313B" w:rsidRDefault="004F31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8AA21"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A95F6C">
      <w:rPr>
        <w:rStyle w:val="PageNumber"/>
        <w:noProof/>
      </w:rPr>
      <w:t>ix</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D095B"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A95F6C">
      <w:rPr>
        <w:rStyle w:val="PageNumber"/>
        <w:noProof/>
      </w:rPr>
      <w:t>xi</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5C254" w14:textId="655AD24B" w:rsidR="004F313B" w:rsidRDefault="00562484">
    <w:pPr>
      <w:pStyle w:val="Footer"/>
      <w:pBdr>
        <w:top w:val="single" w:sz="4" w:space="1" w:color="auto"/>
      </w:pBdr>
      <w:tabs>
        <w:tab w:val="clear" w:pos="8306"/>
        <w:tab w:val="left" w:pos="6795"/>
        <w:tab w:val="right" w:pos="8100"/>
      </w:tabs>
      <w:jc w:val="left"/>
    </w:pPr>
    <w:r>
      <w:rPr>
        <w:rStyle w:val="PageNumber"/>
      </w:rPr>
      <w:t>Vadims Zinatulins</w:t>
    </w:r>
    <w:r w:rsidR="004F313B">
      <w:rPr>
        <w:rStyle w:val="PageNumber"/>
      </w:rPr>
      <w:tab/>
    </w:r>
    <w:r w:rsidR="004F313B">
      <w:rPr>
        <w:rStyle w:val="PageNumber"/>
      </w:rPr>
      <w:tab/>
    </w:r>
    <w:r w:rsidR="004F313B">
      <w:rPr>
        <w:rStyle w:val="PageNumber"/>
      </w:rPr>
      <w:tab/>
    </w:r>
    <w:r w:rsidR="004F313B">
      <w:rPr>
        <w:rStyle w:val="PageNumber"/>
      </w:rPr>
      <w:fldChar w:fldCharType="begin"/>
    </w:r>
    <w:r w:rsidR="004F313B">
      <w:rPr>
        <w:rStyle w:val="PageNumber"/>
      </w:rPr>
      <w:instrText xml:space="preserve"> PAGE </w:instrText>
    </w:r>
    <w:r w:rsidR="004F313B">
      <w:rPr>
        <w:rStyle w:val="PageNumber"/>
      </w:rPr>
      <w:fldChar w:fldCharType="separate"/>
    </w:r>
    <w:r w:rsidR="00A95F6C">
      <w:rPr>
        <w:rStyle w:val="PageNumber"/>
        <w:noProof/>
      </w:rPr>
      <w:t>3</w:t>
    </w:r>
    <w:r w:rsidR="004F313B">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DE964" w14:textId="266423C1" w:rsidR="004F313B" w:rsidRPr="00BB708D" w:rsidRDefault="003D5310">
    <w:pPr>
      <w:pStyle w:val="Footer"/>
      <w:pBdr>
        <w:top w:val="single" w:sz="4" w:space="1" w:color="auto"/>
      </w:pBdr>
      <w:tabs>
        <w:tab w:val="clear" w:pos="8306"/>
        <w:tab w:val="left" w:pos="6795"/>
        <w:tab w:val="right" w:pos="8100"/>
      </w:tabs>
      <w:jc w:val="left"/>
    </w:pPr>
    <w:r>
      <w:rPr>
        <w:rStyle w:val="PageNumber"/>
      </w:rPr>
      <w:t>Vadims Zinatulins</w:t>
    </w:r>
    <w:r w:rsidR="004F313B" w:rsidRPr="00BB708D">
      <w:rPr>
        <w:rStyle w:val="PageNumber"/>
      </w:rPr>
      <w:tab/>
    </w:r>
    <w:r w:rsidR="004F313B" w:rsidRPr="00BB708D">
      <w:rPr>
        <w:rStyle w:val="PageNumber"/>
      </w:rPr>
      <w:tab/>
    </w:r>
    <w:r w:rsidR="004F313B" w:rsidRPr="00BB708D">
      <w:rPr>
        <w:rStyle w:val="PageNumber"/>
      </w:rPr>
      <w:tab/>
    </w:r>
    <w:r w:rsidR="004F313B">
      <w:rPr>
        <w:rStyle w:val="PageNumber"/>
      </w:rPr>
      <w:fldChar w:fldCharType="begin"/>
    </w:r>
    <w:r w:rsidR="004F313B" w:rsidRPr="00BB708D">
      <w:rPr>
        <w:rStyle w:val="PageNumber"/>
      </w:rPr>
      <w:instrText xml:space="preserve"> PAGE </w:instrText>
    </w:r>
    <w:r w:rsidR="004F313B">
      <w:rPr>
        <w:rStyle w:val="PageNumber"/>
      </w:rPr>
      <w:fldChar w:fldCharType="separate"/>
    </w:r>
    <w:r w:rsidR="00A95F6C">
      <w:rPr>
        <w:rStyle w:val="PageNumber"/>
        <w:noProof/>
      </w:rPr>
      <w:t>13</w:t>
    </w:r>
    <w:r w:rsidR="004F313B">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7F7DA" w14:textId="77777777" w:rsidR="004F313B" w:rsidRDefault="004F313B">
    <w:pPr>
      <w:pStyle w:val="Footer"/>
      <w:pBdr>
        <w:top w:val="single" w:sz="4" w:space="1" w:color="auto"/>
      </w:pBdr>
      <w:tabs>
        <w:tab w:val="clear" w:pos="8306"/>
        <w:tab w:val="left" w:pos="6795"/>
        <w:tab w:val="right" w:pos="8100"/>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B31037">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E7B05" w14:textId="77777777" w:rsidR="004B2B03" w:rsidRDefault="004B2B03">
      <w:r>
        <w:separator/>
      </w:r>
    </w:p>
  </w:footnote>
  <w:footnote w:type="continuationSeparator" w:id="0">
    <w:p w14:paraId="078BD7E8" w14:textId="77777777" w:rsidR="004B2B03" w:rsidRDefault="004B2B03">
      <w:r>
        <w:continuationSeparator/>
      </w:r>
    </w:p>
  </w:footnote>
  <w:footnote w:type="continuationNotice" w:id="1">
    <w:p w14:paraId="1C2E3BEA" w14:textId="77777777" w:rsidR="004B2B03" w:rsidRDefault="004B2B03">
      <w:pPr>
        <w:spacing w:before="0" w:line="240" w:lineRule="auto"/>
      </w:pPr>
    </w:p>
  </w:footnote>
  <w:footnote w:id="2">
    <w:p w14:paraId="74C58131" w14:textId="76CC0E90" w:rsidR="001532DA" w:rsidRDefault="001532DA">
      <w:pPr>
        <w:pStyle w:val="FootnoteText"/>
      </w:pPr>
      <w:r>
        <w:rPr>
          <w:rStyle w:val="FootnoteReference"/>
        </w:rPr>
        <w:footnoteRef/>
      </w:r>
      <w:r>
        <w:t xml:space="preserve"> Uma das maiores empresas de jogos que opera a escala mundial. Site oficial: </w:t>
      </w:r>
      <w:r w:rsidRPr="001532DA">
        <w:t>https://www.ubisoft.com/en-us/</w:t>
      </w:r>
    </w:p>
  </w:footnote>
  <w:footnote w:id="3">
    <w:p w14:paraId="43CBC0D5" w14:textId="27E558EC" w:rsidR="001532DA" w:rsidRDefault="001532DA">
      <w:pPr>
        <w:pStyle w:val="FootnoteText"/>
      </w:pPr>
      <w:r>
        <w:rPr>
          <w:rStyle w:val="FootnoteReference"/>
        </w:rPr>
        <w:footnoteRef/>
      </w:r>
      <w:r>
        <w:t xml:space="preserve"> É uma série de títulos bem-sucedidos da Ubisoft. Site oficial: </w:t>
      </w:r>
      <w:r w:rsidRPr="001532DA">
        <w:t>https://www.ubisoft.com/en-us/game/assassins-creed</w:t>
      </w:r>
    </w:p>
  </w:footnote>
  <w:footnote w:id="4">
    <w:p w14:paraId="6FB5B943" w14:textId="6FA3E7B3" w:rsidR="001532DA" w:rsidRDefault="001532DA">
      <w:pPr>
        <w:pStyle w:val="FootnoteText"/>
      </w:pPr>
      <w:r>
        <w:rPr>
          <w:rStyle w:val="FootnoteReference"/>
        </w:rPr>
        <w:footnoteRef/>
      </w:r>
      <w:r>
        <w:t xml:space="preserve"> Mais informações sobre Anvil em </w:t>
      </w:r>
      <w:r w:rsidRPr="001532DA">
        <w:t>https://en.wikipedia.org/wiki/Ubisoft_Anvil</w:t>
      </w:r>
    </w:p>
  </w:footnote>
  <w:footnote w:id="5">
    <w:p w14:paraId="23514415" w14:textId="7655D8F7" w:rsidR="001532DA" w:rsidRDefault="001532DA">
      <w:pPr>
        <w:pStyle w:val="FootnoteText"/>
      </w:pPr>
      <w:r>
        <w:rPr>
          <w:rStyle w:val="FootnoteReference"/>
        </w:rPr>
        <w:footnoteRef/>
      </w:r>
      <w:r>
        <w:t xml:space="preserve"> Site oficial da Unity: </w:t>
      </w:r>
      <w:r w:rsidRPr="001532DA">
        <w:t>https://unity.com/</w:t>
      </w:r>
    </w:p>
  </w:footnote>
  <w:footnote w:id="6">
    <w:p w14:paraId="2C9D82E0" w14:textId="287B00A5" w:rsidR="001532DA" w:rsidRDefault="001532DA">
      <w:pPr>
        <w:pStyle w:val="FootnoteText"/>
      </w:pPr>
      <w:r>
        <w:rPr>
          <w:rStyle w:val="FootnoteReference"/>
        </w:rPr>
        <w:footnoteRef/>
      </w:r>
      <w:r>
        <w:t xml:space="preserve"> Site oficial: </w:t>
      </w:r>
      <w:r w:rsidRPr="001532DA">
        <w:t>https://www.kerbalspaceprogram.com/</w:t>
      </w:r>
    </w:p>
  </w:footnote>
  <w:footnote w:id="7">
    <w:p w14:paraId="306F0A87" w14:textId="6253B295" w:rsidR="001532DA" w:rsidRDefault="001532DA">
      <w:pPr>
        <w:pStyle w:val="FootnoteText"/>
      </w:pPr>
      <w:r>
        <w:rPr>
          <w:rStyle w:val="FootnoteReference"/>
        </w:rPr>
        <w:footnoteRef/>
      </w:r>
      <w:r>
        <w:t xml:space="preserve"> Site oficial: </w:t>
      </w:r>
      <w:r w:rsidRPr="001532DA">
        <w:t>https://playhearthstone.com/en-us</w:t>
      </w:r>
    </w:p>
  </w:footnote>
  <w:footnote w:id="8">
    <w:p w14:paraId="3AFD934D" w14:textId="7A1F7F32" w:rsidR="001532DA" w:rsidRDefault="001532DA">
      <w:pPr>
        <w:pStyle w:val="FootnoteText"/>
      </w:pPr>
      <w:r>
        <w:rPr>
          <w:rStyle w:val="FootnoteReference"/>
        </w:rPr>
        <w:footnoteRef/>
      </w:r>
      <w:r>
        <w:t xml:space="preserve"> Site oficial: </w:t>
      </w:r>
      <w:r w:rsidRPr="001532DA">
        <w:t>https://www.inxile-entertainment.com/wasteland2</w:t>
      </w:r>
    </w:p>
  </w:footnote>
  <w:footnote w:id="9">
    <w:p w14:paraId="0D8A0BD2" w14:textId="54BDA96A" w:rsidR="001532DA" w:rsidRDefault="001532DA">
      <w:pPr>
        <w:pStyle w:val="FootnoteText"/>
      </w:pPr>
      <w:r>
        <w:rPr>
          <w:rStyle w:val="FootnoteReference"/>
        </w:rPr>
        <w:footnoteRef/>
      </w:r>
      <w:r>
        <w:t xml:space="preserve"> Site oficial: </w:t>
      </w:r>
      <w:r w:rsidRPr="001532DA">
        <w:t>https://rust.facepunch.com/</w:t>
      </w:r>
    </w:p>
  </w:footnote>
  <w:footnote w:id="10">
    <w:p w14:paraId="617B4AA1" w14:textId="46D25EEF" w:rsidR="000D0059" w:rsidRDefault="000D0059">
      <w:pPr>
        <w:pStyle w:val="FootnoteText"/>
      </w:pPr>
      <w:r>
        <w:rPr>
          <w:rStyle w:val="FootnoteReference"/>
        </w:rPr>
        <w:footnoteRef/>
      </w:r>
      <w:r>
        <w:t xml:space="preserve"> Site oficial: </w:t>
      </w:r>
      <w:r w:rsidRPr="000D0059">
        <w:t>https://www.unrealengine.com/en-US/</w:t>
      </w:r>
    </w:p>
  </w:footnote>
  <w:footnote w:id="11">
    <w:p w14:paraId="2DA39D5C" w14:textId="47C56B32" w:rsidR="004468B4" w:rsidRDefault="004468B4">
      <w:pPr>
        <w:pStyle w:val="FootnoteText"/>
      </w:pPr>
      <w:r>
        <w:rPr>
          <w:rStyle w:val="FootnoteReference"/>
        </w:rPr>
        <w:footnoteRef/>
      </w:r>
      <w:r>
        <w:t xml:space="preserve"> Site oficial: </w:t>
      </w:r>
      <w:r w:rsidRPr="004468B4">
        <w:t>https://chivalry2.com/</w:t>
      </w:r>
    </w:p>
  </w:footnote>
  <w:footnote w:id="12">
    <w:p w14:paraId="26D3391B" w14:textId="6134000A" w:rsidR="004468B4" w:rsidRDefault="004468B4">
      <w:pPr>
        <w:pStyle w:val="FootnoteText"/>
      </w:pPr>
      <w:r>
        <w:rPr>
          <w:rStyle w:val="FootnoteReference"/>
        </w:rPr>
        <w:footnoteRef/>
      </w:r>
      <w:r>
        <w:t xml:space="preserve"> Site oficial: </w:t>
      </w:r>
      <w:r w:rsidRPr="004468B4">
        <w:t>https://www.kingdomhearts.com/3/pt/home/</w:t>
      </w:r>
    </w:p>
  </w:footnote>
  <w:footnote w:id="13">
    <w:p w14:paraId="629D5EBB" w14:textId="6D6457CA" w:rsidR="004468B4" w:rsidRDefault="004468B4">
      <w:pPr>
        <w:pStyle w:val="FootnoteText"/>
      </w:pPr>
      <w:r>
        <w:rPr>
          <w:rStyle w:val="FootnoteReference"/>
        </w:rPr>
        <w:footnoteRef/>
      </w:r>
      <w:r>
        <w:t xml:space="preserve"> Site oficial: </w:t>
      </w:r>
      <w:r w:rsidRPr="004468B4">
        <w:t>https://borderlands.com/en-US/</w:t>
      </w:r>
    </w:p>
  </w:footnote>
  <w:footnote w:id="14">
    <w:p w14:paraId="4D576F0A" w14:textId="0B0C3740" w:rsidR="004468B4" w:rsidRDefault="004468B4">
      <w:pPr>
        <w:pStyle w:val="FootnoteText"/>
      </w:pPr>
      <w:r>
        <w:rPr>
          <w:rStyle w:val="FootnoteReference"/>
        </w:rPr>
        <w:footnoteRef/>
      </w:r>
      <w:r>
        <w:t xml:space="preserve"> Site oficial: </w:t>
      </w:r>
      <w:r w:rsidRPr="004468B4">
        <w:t>https://www.gears5.com/</w:t>
      </w:r>
    </w:p>
  </w:footnote>
  <w:footnote w:id="15">
    <w:p w14:paraId="0D6E37FB" w14:textId="788E6765" w:rsidR="004468B4" w:rsidRDefault="004468B4">
      <w:pPr>
        <w:pStyle w:val="FootnoteText"/>
      </w:pPr>
      <w:r>
        <w:rPr>
          <w:rStyle w:val="FootnoteReference"/>
        </w:rPr>
        <w:footnoteRef/>
      </w:r>
      <w:r>
        <w:t xml:space="preserve"> Site oficial: </w:t>
      </w:r>
      <w:r w:rsidRPr="004468B4">
        <w:t>https://www.killingfloor2.com/</w:t>
      </w:r>
    </w:p>
  </w:footnote>
  <w:footnote w:id="16">
    <w:p w14:paraId="28FCC9BA" w14:textId="5DBDBB65" w:rsidR="004468B4" w:rsidRDefault="004468B4">
      <w:pPr>
        <w:pStyle w:val="FootnoteText"/>
      </w:pPr>
      <w:r>
        <w:rPr>
          <w:rStyle w:val="FootnoteReference"/>
        </w:rPr>
        <w:footnoteRef/>
      </w:r>
      <w:r>
        <w:t xml:space="preserve"> Site oficial: </w:t>
      </w:r>
      <w:r w:rsidRPr="004468B4">
        <w:t>https://www.warnerbros.com/games-and-apps/batman-arkham-city</w:t>
      </w:r>
    </w:p>
  </w:footnote>
  <w:footnote w:id="17">
    <w:p w14:paraId="7694142C" w14:textId="1CA5F476" w:rsidR="004468B4" w:rsidRDefault="004468B4">
      <w:pPr>
        <w:pStyle w:val="FootnoteText"/>
      </w:pPr>
      <w:r>
        <w:rPr>
          <w:rStyle w:val="FootnoteReference"/>
        </w:rPr>
        <w:footnoteRef/>
      </w:r>
      <w:r>
        <w:t xml:space="preserve"> Site oficial: </w:t>
      </w:r>
      <w:r w:rsidRPr="004468B4">
        <w:t>https://www.playstation.com/en-us/games/days-gone/</w:t>
      </w:r>
    </w:p>
  </w:footnote>
  <w:footnote w:id="18">
    <w:p w14:paraId="2850CD1A" w14:textId="078A5984" w:rsidR="004468B4" w:rsidRDefault="004468B4">
      <w:pPr>
        <w:pStyle w:val="FootnoteText"/>
      </w:pPr>
      <w:r>
        <w:rPr>
          <w:rStyle w:val="FootnoteReference"/>
        </w:rPr>
        <w:footnoteRef/>
      </w:r>
      <w:r>
        <w:t xml:space="preserve"> Site oficial: </w:t>
      </w:r>
      <w:r w:rsidRPr="004468B4">
        <w:t>https://www.ea.com/games/starwars/jedi-fallen-or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2066B" w14:textId="77777777" w:rsidR="004F313B" w:rsidRDefault="007220EF">
    <w:pPr>
      <w:pStyle w:val="Header"/>
      <w:rPr>
        <w:rFonts w:ascii="Palatino Linotype" w:hAnsi="Palatino Linotype"/>
        <w:b/>
        <w:sz w:val="20"/>
      </w:rPr>
    </w:pPr>
    <w:r>
      <w:rPr>
        <w:rFonts w:ascii="Palatino Linotype" w:hAnsi="Palatino Linotype"/>
        <w:b/>
        <w:noProof/>
        <w:sz w:val="20"/>
      </w:rPr>
      <mc:AlternateContent>
        <mc:Choice Requires="wps">
          <w:drawing>
            <wp:anchor distT="0" distB="0" distL="114300" distR="114300" simplePos="0" relativeHeight="251658240" behindDoc="0" locked="0" layoutInCell="0" allowOverlap="1" wp14:anchorId="7651A60E" wp14:editId="07777777">
              <wp:simplePos x="0" y="0"/>
              <wp:positionH relativeFrom="column">
                <wp:posOffset>0</wp:posOffset>
              </wp:positionH>
              <wp:positionV relativeFrom="paragraph">
                <wp:posOffset>235585</wp:posOffset>
              </wp:positionV>
              <wp:extent cx="525780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57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3170B" id="Line 1"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5pt" to="414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" o:allowincell="f" strokeweight="2.25pt"/>
          </w:pict>
        </mc:Fallback>
      </mc:AlternateContent>
    </w:r>
    <w:r w:rsidR="004F313B">
      <w:rPr>
        <w:rFonts w:ascii="Palatino Linotype" w:hAnsi="Palatino Linotype"/>
        <w:b/>
        <w:sz w:val="20"/>
      </w:rPr>
      <w:t xml:space="preserve">«título do </w:t>
    </w:r>
    <w:proofErr w:type="spellStart"/>
    <w:r w:rsidR="004F313B">
      <w:rPr>
        <w:rFonts w:ascii="Palatino Linotype" w:hAnsi="Palatino Linotype"/>
        <w:b/>
        <w:sz w:val="20"/>
      </w:rPr>
      <w:t>projecto</w:t>
    </w:r>
    <w:proofErr w:type="spellEnd"/>
    <w:r w:rsidR="004F313B">
      <w:rPr>
        <w:rFonts w:ascii="Palatino Linotype" w:hAnsi="Palatino Linotype"/>
        <w:b/>
        <w:sz w:val="20"/>
      </w:rPr>
      <w:t>/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4B5B7" w14:textId="77777777" w:rsidR="004F313B" w:rsidRDefault="004F313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F5F2" w14:textId="77777777" w:rsidR="004F313B" w:rsidRDefault="004F31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2790A" w14:textId="1EF6BD1B" w:rsidR="004F313B" w:rsidRDefault="006A0C28">
    <w:pPr>
      <w:pStyle w:val="Header"/>
      <w:pBdr>
        <w:bottom w:val="single" w:sz="4" w:space="1" w:color="auto"/>
      </w:pBdr>
    </w:pPr>
    <w:r>
      <w:t>BitEngine</w:t>
    </w:r>
  </w:p>
  <w:p w14:paraId="3B7B4B86" w14:textId="77777777" w:rsidR="004F313B" w:rsidRDefault="004F313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29076" w14:textId="5F37D553" w:rsidR="004F313B" w:rsidRDefault="003D5310">
    <w:pPr>
      <w:pStyle w:val="Header"/>
    </w:pPr>
    <w:r>
      <w:t>BitEngin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27DAF" w14:textId="7F1254B1" w:rsidR="004F313B" w:rsidRDefault="00A8252D">
    <w:pPr>
      <w:pStyle w:val="Header"/>
      <w:pBdr>
        <w:bottom w:val="single" w:sz="4" w:space="1" w:color="auto"/>
      </w:pBdr>
    </w:pPr>
    <w:r>
      <w:t>BitEng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9FE"/>
    <w:multiLevelType w:val="multilevel"/>
    <w:tmpl w:val="D9E4B03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60640E8"/>
    <w:multiLevelType w:val="hybridMultilevel"/>
    <w:tmpl w:val="8A22DCB6"/>
    <w:lvl w:ilvl="0" w:tplc="D280FB48">
      <w:start w:val="1"/>
      <w:numFmt w:val="decimal"/>
      <w:lvlText w:val="%1."/>
      <w:lvlJc w:val="left"/>
      <w:pPr>
        <w:tabs>
          <w:tab w:val="num" w:pos="720"/>
        </w:tabs>
        <w:ind w:left="720" w:hanging="360"/>
      </w:pPr>
    </w:lvl>
    <w:lvl w:ilvl="1" w:tplc="9ED84DB2" w:tentative="1">
      <w:start w:val="1"/>
      <w:numFmt w:val="lowerLetter"/>
      <w:lvlText w:val="%2."/>
      <w:lvlJc w:val="left"/>
      <w:pPr>
        <w:tabs>
          <w:tab w:val="num" w:pos="1440"/>
        </w:tabs>
        <w:ind w:left="1440" w:hanging="360"/>
      </w:pPr>
    </w:lvl>
    <w:lvl w:ilvl="2" w:tplc="3050BF9A" w:tentative="1">
      <w:start w:val="1"/>
      <w:numFmt w:val="lowerRoman"/>
      <w:lvlText w:val="%3."/>
      <w:lvlJc w:val="right"/>
      <w:pPr>
        <w:tabs>
          <w:tab w:val="num" w:pos="2160"/>
        </w:tabs>
        <w:ind w:left="2160" w:hanging="180"/>
      </w:pPr>
    </w:lvl>
    <w:lvl w:ilvl="3" w:tplc="037E3258" w:tentative="1">
      <w:start w:val="1"/>
      <w:numFmt w:val="decimal"/>
      <w:lvlText w:val="%4."/>
      <w:lvlJc w:val="left"/>
      <w:pPr>
        <w:tabs>
          <w:tab w:val="num" w:pos="2880"/>
        </w:tabs>
        <w:ind w:left="2880" w:hanging="360"/>
      </w:pPr>
    </w:lvl>
    <w:lvl w:ilvl="4" w:tplc="DE70054C" w:tentative="1">
      <w:start w:val="1"/>
      <w:numFmt w:val="lowerLetter"/>
      <w:lvlText w:val="%5."/>
      <w:lvlJc w:val="left"/>
      <w:pPr>
        <w:tabs>
          <w:tab w:val="num" w:pos="3600"/>
        </w:tabs>
        <w:ind w:left="3600" w:hanging="360"/>
      </w:pPr>
    </w:lvl>
    <w:lvl w:ilvl="5" w:tplc="8D0EC164" w:tentative="1">
      <w:start w:val="1"/>
      <w:numFmt w:val="lowerRoman"/>
      <w:lvlText w:val="%6."/>
      <w:lvlJc w:val="right"/>
      <w:pPr>
        <w:tabs>
          <w:tab w:val="num" w:pos="4320"/>
        </w:tabs>
        <w:ind w:left="4320" w:hanging="180"/>
      </w:pPr>
    </w:lvl>
    <w:lvl w:ilvl="6" w:tplc="90AEEF64" w:tentative="1">
      <w:start w:val="1"/>
      <w:numFmt w:val="decimal"/>
      <w:lvlText w:val="%7."/>
      <w:lvlJc w:val="left"/>
      <w:pPr>
        <w:tabs>
          <w:tab w:val="num" w:pos="5040"/>
        </w:tabs>
        <w:ind w:left="5040" w:hanging="360"/>
      </w:pPr>
    </w:lvl>
    <w:lvl w:ilvl="7" w:tplc="7B74B5D0" w:tentative="1">
      <w:start w:val="1"/>
      <w:numFmt w:val="lowerLetter"/>
      <w:lvlText w:val="%8."/>
      <w:lvlJc w:val="left"/>
      <w:pPr>
        <w:tabs>
          <w:tab w:val="num" w:pos="5760"/>
        </w:tabs>
        <w:ind w:left="5760" w:hanging="360"/>
      </w:pPr>
    </w:lvl>
    <w:lvl w:ilvl="8" w:tplc="A0764022" w:tentative="1">
      <w:start w:val="1"/>
      <w:numFmt w:val="lowerRoman"/>
      <w:lvlText w:val="%9."/>
      <w:lvlJc w:val="right"/>
      <w:pPr>
        <w:tabs>
          <w:tab w:val="num" w:pos="6480"/>
        </w:tabs>
        <w:ind w:left="6480" w:hanging="180"/>
      </w:pPr>
    </w:lvl>
  </w:abstractNum>
  <w:abstractNum w:abstractNumId="2" w15:restartNumberingAfterBreak="0">
    <w:nsid w:val="0B1F56BC"/>
    <w:multiLevelType w:val="hybridMultilevel"/>
    <w:tmpl w:val="7BFCE1E8"/>
    <w:lvl w:ilvl="0" w:tplc="1A080906">
      <w:start w:val="1"/>
      <w:numFmt w:val="bullet"/>
      <w:lvlText w:val=""/>
      <w:lvlJc w:val="left"/>
      <w:pPr>
        <w:tabs>
          <w:tab w:val="num" w:pos="720"/>
        </w:tabs>
        <w:ind w:left="720" w:hanging="360"/>
      </w:pPr>
      <w:rPr>
        <w:rFonts w:ascii="Symbol" w:hAnsi="Symbol" w:hint="default"/>
      </w:rPr>
    </w:lvl>
    <w:lvl w:ilvl="1" w:tplc="8A5C7DAE" w:tentative="1">
      <w:start w:val="1"/>
      <w:numFmt w:val="bullet"/>
      <w:lvlText w:val="o"/>
      <w:lvlJc w:val="left"/>
      <w:pPr>
        <w:tabs>
          <w:tab w:val="num" w:pos="1440"/>
        </w:tabs>
        <w:ind w:left="1440" w:hanging="360"/>
      </w:pPr>
      <w:rPr>
        <w:rFonts w:ascii="Courier New" w:hAnsi="Courier New" w:cs="Courier New" w:hint="default"/>
      </w:rPr>
    </w:lvl>
    <w:lvl w:ilvl="2" w:tplc="FF82C088" w:tentative="1">
      <w:start w:val="1"/>
      <w:numFmt w:val="bullet"/>
      <w:lvlText w:val=""/>
      <w:lvlJc w:val="left"/>
      <w:pPr>
        <w:tabs>
          <w:tab w:val="num" w:pos="2160"/>
        </w:tabs>
        <w:ind w:left="2160" w:hanging="360"/>
      </w:pPr>
      <w:rPr>
        <w:rFonts w:ascii="Wingdings" w:hAnsi="Wingdings" w:hint="default"/>
      </w:rPr>
    </w:lvl>
    <w:lvl w:ilvl="3" w:tplc="AD5AC708" w:tentative="1">
      <w:start w:val="1"/>
      <w:numFmt w:val="bullet"/>
      <w:lvlText w:val=""/>
      <w:lvlJc w:val="left"/>
      <w:pPr>
        <w:tabs>
          <w:tab w:val="num" w:pos="2880"/>
        </w:tabs>
        <w:ind w:left="2880" w:hanging="360"/>
      </w:pPr>
      <w:rPr>
        <w:rFonts w:ascii="Symbol" w:hAnsi="Symbol" w:hint="default"/>
      </w:rPr>
    </w:lvl>
    <w:lvl w:ilvl="4" w:tplc="0414F17C" w:tentative="1">
      <w:start w:val="1"/>
      <w:numFmt w:val="bullet"/>
      <w:lvlText w:val="o"/>
      <w:lvlJc w:val="left"/>
      <w:pPr>
        <w:tabs>
          <w:tab w:val="num" w:pos="3600"/>
        </w:tabs>
        <w:ind w:left="3600" w:hanging="360"/>
      </w:pPr>
      <w:rPr>
        <w:rFonts w:ascii="Courier New" w:hAnsi="Courier New" w:cs="Courier New" w:hint="default"/>
      </w:rPr>
    </w:lvl>
    <w:lvl w:ilvl="5" w:tplc="A5F8C9FA" w:tentative="1">
      <w:start w:val="1"/>
      <w:numFmt w:val="bullet"/>
      <w:lvlText w:val=""/>
      <w:lvlJc w:val="left"/>
      <w:pPr>
        <w:tabs>
          <w:tab w:val="num" w:pos="4320"/>
        </w:tabs>
        <w:ind w:left="4320" w:hanging="360"/>
      </w:pPr>
      <w:rPr>
        <w:rFonts w:ascii="Wingdings" w:hAnsi="Wingdings" w:hint="default"/>
      </w:rPr>
    </w:lvl>
    <w:lvl w:ilvl="6" w:tplc="F2D8CC6A" w:tentative="1">
      <w:start w:val="1"/>
      <w:numFmt w:val="bullet"/>
      <w:lvlText w:val=""/>
      <w:lvlJc w:val="left"/>
      <w:pPr>
        <w:tabs>
          <w:tab w:val="num" w:pos="5040"/>
        </w:tabs>
        <w:ind w:left="5040" w:hanging="360"/>
      </w:pPr>
      <w:rPr>
        <w:rFonts w:ascii="Symbol" w:hAnsi="Symbol" w:hint="default"/>
      </w:rPr>
    </w:lvl>
    <w:lvl w:ilvl="7" w:tplc="91DC36EE" w:tentative="1">
      <w:start w:val="1"/>
      <w:numFmt w:val="bullet"/>
      <w:lvlText w:val="o"/>
      <w:lvlJc w:val="left"/>
      <w:pPr>
        <w:tabs>
          <w:tab w:val="num" w:pos="5760"/>
        </w:tabs>
        <w:ind w:left="5760" w:hanging="360"/>
      </w:pPr>
      <w:rPr>
        <w:rFonts w:ascii="Courier New" w:hAnsi="Courier New" w:cs="Courier New" w:hint="default"/>
      </w:rPr>
    </w:lvl>
    <w:lvl w:ilvl="8" w:tplc="D046CCE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0E497C"/>
    <w:multiLevelType w:val="hybridMultilevel"/>
    <w:tmpl w:val="AC8AD8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18D75A1"/>
    <w:multiLevelType w:val="hybridMultilevel"/>
    <w:tmpl w:val="CED0C020"/>
    <w:lvl w:ilvl="0" w:tplc="D4AECA48">
      <w:start w:val="1"/>
      <w:numFmt w:val="bullet"/>
      <w:lvlText w:val=""/>
      <w:lvlJc w:val="left"/>
      <w:pPr>
        <w:tabs>
          <w:tab w:val="num" w:pos="720"/>
        </w:tabs>
        <w:ind w:left="720" w:hanging="360"/>
      </w:pPr>
      <w:rPr>
        <w:rFonts w:ascii="Symbol" w:hAnsi="Symbol" w:hint="default"/>
      </w:rPr>
    </w:lvl>
    <w:lvl w:ilvl="1" w:tplc="B2620F60" w:tentative="1">
      <w:start w:val="1"/>
      <w:numFmt w:val="bullet"/>
      <w:lvlText w:val="o"/>
      <w:lvlJc w:val="left"/>
      <w:pPr>
        <w:tabs>
          <w:tab w:val="num" w:pos="1440"/>
        </w:tabs>
        <w:ind w:left="1440" w:hanging="360"/>
      </w:pPr>
      <w:rPr>
        <w:rFonts w:ascii="Courier New" w:hAnsi="Courier New" w:cs="Courier New" w:hint="default"/>
      </w:rPr>
    </w:lvl>
    <w:lvl w:ilvl="2" w:tplc="538A2AE2" w:tentative="1">
      <w:start w:val="1"/>
      <w:numFmt w:val="bullet"/>
      <w:lvlText w:val=""/>
      <w:lvlJc w:val="left"/>
      <w:pPr>
        <w:tabs>
          <w:tab w:val="num" w:pos="2160"/>
        </w:tabs>
        <w:ind w:left="2160" w:hanging="360"/>
      </w:pPr>
      <w:rPr>
        <w:rFonts w:ascii="Wingdings" w:hAnsi="Wingdings" w:hint="default"/>
      </w:rPr>
    </w:lvl>
    <w:lvl w:ilvl="3" w:tplc="7F265C32" w:tentative="1">
      <w:start w:val="1"/>
      <w:numFmt w:val="bullet"/>
      <w:lvlText w:val=""/>
      <w:lvlJc w:val="left"/>
      <w:pPr>
        <w:tabs>
          <w:tab w:val="num" w:pos="2880"/>
        </w:tabs>
        <w:ind w:left="2880" w:hanging="360"/>
      </w:pPr>
      <w:rPr>
        <w:rFonts w:ascii="Symbol" w:hAnsi="Symbol" w:hint="default"/>
      </w:rPr>
    </w:lvl>
    <w:lvl w:ilvl="4" w:tplc="8744E03A" w:tentative="1">
      <w:start w:val="1"/>
      <w:numFmt w:val="bullet"/>
      <w:lvlText w:val="o"/>
      <w:lvlJc w:val="left"/>
      <w:pPr>
        <w:tabs>
          <w:tab w:val="num" w:pos="3600"/>
        </w:tabs>
        <w:ind w:left="3600" w:hanging="360"/>
      </w:pPr>
      <w:rPr>
        <w:rFonts w:ascii="Courier New" w:hAnsi="Courier New" w:cs="Courier New" w:hint="default"/>
      </w:rPr>
    </w:lvl>
    <w:lvl w:ilvl="5" w:tplc="D598B01C" w:tentative="1">
      <w:start w:val="1"/>
      <w:numFmt w:val="bullet"/>
      <w:lvlText w:val=""/>
      <w:lvlJc w:val="left"/>
      <w:pPr>
        <w:tabs>
          <w:tab w:val="num" w:pos="4320"/>
        </w:tabs>
        <w:ind w:left="4320" w:hanging="360"/>
      </w:pPr>
      <w:rPr>
        <w:rFonts w:ascii="Wingdings" w:hAnsi="Wingdings" w:hint="default"/>
      </w:rPr>
    </w:lvl>
    <w:lvl w:ilvl="6" w:tplc="9BACA3F4" w:tentative="1">
      <w:start w:val="1"/>
      <w:numFmt w:val="bullet"/>
      <w:lvlText w:val=""/>
      <w:lvlJc w:val="left"/>
      <w:pPr>
        <w:tabs>
          <w:tab w:val="num" w:pos="5040"/>
        </w:tabs>
        <w:ind w:left="5040" w:hanging="360"/>
      </w:pPr>
      <w:rPr>
        <w:rFonts w:ascii="Symbol" w:hAnsi="Symbol" w:hint="default"/>
      </w:rPr>
    </w:lvl>
    <w:lvl w:ilvl="7" w:tplc="6E00773E" w:tentative="1">
      <w:start w:val="1"/>
      <w:numFmt w:val="bullet"/>
      <w:lvlText w:val="o"/>
      <w:lvlJc w:val="left"/>
      <w:pPr>
        <w:tabs>
          <w:tab w:val="num" w:pos="5760"/>
        </w:tabs>
        <w:ind w:left="5760" w:hanging="360"/>
      </w:pPr>
      <w:rPr>
        <w:rFonts w:ascii="Courier New" w:hAnsi="Courier New" w:cs="Courier New" w:hint="default"/>
      </w:rPr>
    </w:lvl>
    <w:lvl w:ilvl="8" w:tplc="FC8082C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5D01F9"/>
    <w:multiLevelType w:val="hybridMultilevel"/>
    <w:tmpl w:val="963607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63934C4"/>
    <w:multiLevelType w:val="hybridMultilevel"/>
    <w:tmpl w:val="0CC64ACE"/>
    <w:lvl w:ilvl="0" w:tplc="08CCF474">
      <w:start w:val="1"/>
      <w:numFmt w:val="bullet"/>
      <w:pStyle w:val="ListBullet4"/>
      <w:lvlText w:val=""/>
      <w:lvlJc w:val="left"/>
      <w:pPr>
        <w:tabs>
          <w:tab w:val="num" w:pos="720"/>
        </w:tabs>
        <w:ind w:left="720" w:hanging="360"/>
      </w:pPr>
      <w:rPr>
        <w:rFonts w:ascii="Symbol" w:hAnsi="Symbol" w:hint="default"/>
      </w:rPr>
    </w:lvl>
    <w:lvl w:ilvl="1" w:tplc="859E6F6C" w:tentative="1">
      <w:start w:val="1"/>
      <w:numFmt w:val="bullet"/>
      <w:lvlText w:val="o"/>
      <w:lvlJc w:val="left"/>
      <w:pPr>
        <w:tabs>
          <w:tab w:val="num" w:pos="1440"/>
        </w:tabs>
        <w:ind w:left="1440" w:hanging="360"/>
      </w:pPr>
      <w:rPr>
        <w:rFonts w:ascii="Courier New" w:hAnsi="Courier New" w:cs="Courier New" w:hint="default"/>
      </w:rPr>
    </w:lvl>
    <w:lvl w:ilvl="2" w:tplc="176E5B14" w:tentative="1">
      <w:start w:val="1"/>
      <w:numFmt w:val="bullet"/>
      <w:lvlText w:val=""/>
      <w:lvlJc w:val="left"/>
      <w:pPr>
        <w:tabs>
          <w:tab w:val="num" w:pos="2160"/>
        </w:tabs>
        <w:ind w:left="2160" w:hanging="360"/>
      </w:pPr>
      <w:rPr>
        <w:rFonts w:ascii="Wingdings" w:hAnsi="Wingdings" w:hint="default"/>
      </w:rPr>
    </w:lvl>
    <w:lvl w:ilvl="3" w:tplc="7798A558" w:tentative="1">
      <w:start w:val="1"/>
      <w:numFmt w:val="bullet"/>
      <w:lvlText w:val=""/>
      <w:lvlJc w:val="left"/>
      <w:pPr>
        <w:tabs>
          <w:tab w:val="num" w:pos="2880"/>
        </w:tabs>
        <w:ind w:left="2880" w:hanging="360"/>
      </w:pPr>
      <w:rPr>
        <w:rFonts w:ascii="Symbol" w:hAnsi="Symbol" w:hint="default"/>
      </w:rPr>
    </w:lvl>
    <w:lvl w:ilvl="4" w:tplc="B1E63868" w:tentative="1">
      <w:start w:val="1"/>
      <w:numFmt w:val="bullet"/>
      <w:lvlText w:val="o"/>
      <w:lvlJc w:val="left"/>
      <w:pPr>
        <w:tabs>
          <w:tab w:val="num" w:pos="3600"/>
        </w:tabs>
        <w:ind w:left="3600" w:hanging="360"/>
      </w:pPr>
      <w:rPr>
        <w:rFonts w:ascii="Courier New" w:hAnsi="Courier New" w:cs="Courier New" w:hint="default"/>
      </w:rPr>
    </w:lvl>
    <w:lvl w:ilvl="5" w:tplc="6B02AE38" w:tentative="1">
      <w:start w:val="1"/>
      <w:numFmt w:val="bullet"/>
      <w:lvlText w:val=""/>
      <w:lvlJc w:val="left"/>
      <w:pPr>
        <w:tabs>
          <w:tab w:val="num" w:pos="4320"/>
        </w:tabs>
        <w:ind w:left="4320" w:hanging="360"/>
      </w:pPr>
      <w:rPr>
        <w:rFonts w:ascii="Wingdings" w:hAnsi="Wingdings" w:hint="default"/>
      </w:rPr>
    </w:lvl>
    <w:lvl w:ilvl="6" w:tplc="34CA8B78" w:tentative="1">
      <w:start w:val="1"/>
      <w:numFmt w:val="bullet"/>
      <w:lvlText w:val=""/>
      <w:lvlJc w:val="left"/>
      <w:pPr>
        <w:tabs>
          <w:tab w:val="num" w:pos="5040"/>
        </w:tabs>
        <w:ind w:left="5040" w:hanging="360"/>
      </w:pPr>
      <w:rPr>
        <w:rFonts w:ascii="Symbol" w:hAnsi="Symbol" w:hint="default"/>
      </w:rPr>
    </w:lvl>
    <w:lvl w:ilvl="7" w:tplc="DC007180" w:tentative="1">
      <w:start w:val="1"/>
      <w:numFmt w:val="bullet"/>
      <w:lvlText w:val="o"/>
      <w:lvlJc w:val="left"/>
      <w:pPr>
        <w:tabs>
          <w:tab w:val="num" w:pos="5760"/>
        </w:tabs>
        <w:ind w:left="5760" w:hanging="360"/>
      </w:pPr>
      <w:rPr>
        <w:rFonts w:ascii="Courier New" w:hAnsi="Courier New" w:cs="Courier New" w:hint="default"/>
      </w:rPr>
    </w:lvl>
    <w:lvl w:ilvl="8" w:tplc="BF0E051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126C5B"/>
    <w:multiLevelType w:val="hybridMultilevel"/>
    <w:tmpl w:val="801C43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29DF1CC9"/>
    <w:multiLevelType w:val="hybridMultilevel"/>
    <w:tmpl w:val="F9DAA42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B2E464F"/>
    <w:multiLevelType w:val="hybridMultilevel"/>
    <w:tmpl w:val="12328CF8"/>
    <w:lvl w:ilvl="0" w:tplc="08160001">
      <w:start w:val="1"/>
      <w:numFmt w:val="bullet"/>
      <w:lvlText w:val=""/>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2B8A1869"/>
    <w:multiLevelType w:val="multilevel"/>
    <w:tmpl w:val="4AA4E776"/>
    <w:lvl w:ilvl="0">
      <w:start w:val="1"/>
      <w:numFmt w:val="decimal"/>
      <w:pStyle w:val="anexoheading1"/>
      <w:lvlText w:val="Anexo %1"/>
      <w:lvlJc w:val="left"/>
      <w:pPr>
        <w:tabs>
          <w:tab w:val="num" w:pos="432"/>
        </w:tabs>
        <w:ind w:left="432" w:hanging="432"/>
      </w:pPr>
      <w:rPr>
        <w:rFonts w:hint="default"/>
      </w:rPr>
    </w:lvl>
    <w:lvl w:ilvl="1">
      <w:start w:val="1"/>
      <w:numFmt w:val="decimal"/>
      <w:pStyle w:val="Anexoheading2"/>
      <w:lvlText w:val="%1.%2"/>
      <w:lvlJc w:val="left"/>
      <w:pPr>
        <w:tabs>
          <w:tab w:val="num" w:pos="576"/>
        </w:tabs>
        <w:ind w:left="576" w:hanging="576"/>
      </w:pPr>
      <w:rPr>
        <w:rFonts w:hint="default"/>
      </w:rPr>
    </w:lvl>
    <w:lvl w:ilvl="2">
      <w:start w:val="1"/>
      <w:numFmt w:val="decimal"/>
      <w:pStyle w:val="anexoheading3"/>
      <w:lvlText w:val="%1.%2.%3"/>
      <w:lvlJc w:val="left"/>
      <w:pPr>
        <w:tabs>
          <w:tab w:val="num" w:pos="720"/>
        </w:tabs>
        <w:ind w:left="720" w:hanging="720"/>
      </w:pPr>
      <w:rPr>
        <w:rFonts w:hint="default"/>
      </w:rPr>
    </w:lvl>
    <w:lvl w:ilvl="3">
      <w:start w:val="1"/>
      <w:numFmt w:val="decimal"/>
      <w:pStyle w:val="Anexo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AA57BEC"/>
    <w:multiLevelType w:val="hybridMultilevel"/>
    <w:tmpl w:val="9C805D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08D6DE7"/>
    <w:multiLevelType w:val="hybridMultilevel"/>
    <w:tmpl w:val="2CB44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22761C7"/>
    <w:multiLevelType w:val="hybridMultilevel"/>
    <w:tmpl w:val="B664994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61542602"/>
    <w:multiLevelType w:val="hybridMultilevel"/>
    <w:tmpl w:val="99781F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654F5F55"/>
    <w:multiLevelType w:val="hybridMultilevel"/>
    <w:tmpl w:val="F79482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5CD30C5"/>
    <w:multiLevelType w:val="hybridMultilevel"/>
    <w:tmpl w:val="88CA2194"/>
    <w:lvl w:ilvl="0" w:tplc="0C4C171A">
      <w:start w:val="1"/>
      <w:numFmt w:val="decimal"/>
      <w:lvlText w:val="%1."/>
      <w:lvlJc w:val="left"/>
      <w:pPr>
        <w:tabs>
          <w:tab w:val="num" w:pos="720"/>
        </w:tabs>
        <w:ind w:left="720" w:hanging="360"/>
      </w:pPr>
    </w:lvl>
    <w:lvl w:ilvl="1" w:tplc="AAE21228" w:tentative="1">
      <w:start w:val="1"/>
      <w:numFmt w:val="lowerLetter"/>
      <w:lvlText w:val="%2."/>
      <w:lvlJc w:val="left"/>
      <w:pPr>
        <w:tabs>
          <w:tab w:val="num" w:pos="1440"/>
        </w:tabs>
        <w:ind w:left="1440" w:hanging="360"/>
      </w:pPr>
    </w:lvl>
    <w:lvl w:ilvl="2" w:tplc="F410960C" w:tentative="1">
      <w:start w:val="1"/>
      <w:numFmt w:val="lowerRoman"/>
      <w:lvlText w:val="%3."/>
      <w:lvlJc w:val="right"/>
      <w:pPr>
        <w:tabs>
          <w:tab w:val="num" w:pos="2160"/>
        </w:tabs>
        <w:ind w:left="2160" w:hanging="180"/>
      </w:pPr>
    </w:lvl>
    <w:lvl w:ilvl="3" w:tplc="DDEAE948" w:tentative="1">
      <w:start w:val="1"/>
      <w:numFmt w:val="decimal"/>
      <w:lvlText w:val="%4."/>
      <w:lvlJc w:val="left"/>
      <w:pPr>
        <w:tabs>
          <w:tab w:val="num" w:pos="2880"/>
        </w:tabs>
        <w:ind w:left="2880" w:hanging="360"/>
      </w:pPr>
    </w:lvl>
    <w:lvl w:ilvl="4" w:tplc="186654DA" w:tentative="1">
      <w:start w:val="1"/>
      <w:numFmt w:val="lowerLetter"/>
      <w:lvlText w:val="%5."/>
      <w:lvlJc w:val="left"/>
      <w:pPr>
        <w:tabs>
          <w:tab w:val="num" w:pos="3600"/>
        </w:tabs>
        <w:ind w:left="3600" w:hanging="360"/>
      </w:pPr>
    </w:lvl>
    <w:lvl w:ilvl="5" w:tplc="C35AFC00" w:tentative="1">
      <w:start w:val="1"/>
      <w:numFmt w:val="lowerRoman"/>
      <w:lvlText w:val="%6."/>
      <w:lvlJc w:val="right"/>
      <w:pPr>
        <w:tabs>
          <w:tab w:val="num" w:pos="4320"/>
        </w:tabs>
        <w:ind w:left="4320" w:hanging="180"/>
      </w:pPr>
    </w:lvl>
    <w:lvl w:ilvl="6" w:tplc="54B64A44" w:tentative="1">
      <w:start w:val="1"/>
      <w:numFmt w:val="decimal"/>
      <w:lvlText w:val="%7."/>
      <w:lvlJc w:val="left"/>
      <w:pPr>
        <w:tabs>
          <w:tab w:val="num" w:pos="5040"/>
        </w:tabs>
        <w:ind w:left="5040" w:hanging="360"/>
      </w:pPr>
    </w:lvl>
    <w:lvl w:ilvl="7" w:tplc="85B62DD0" w:tentative="1">
      <w:start w:val="1"/>
      <w:numFmt w:val="lowerLetter"/>
      <w:lvlText w:val="%8."/>
      <w:lvlJc w:val="left"/>
      <w:pPr>
        <w:tabs>
          <w:tab w:val="num" w:pos="5760"/>
        </w:tabs>
        <w:ind w:left="5760" w:hanging="360"/>
      </w:pPr>
    </w:lvl>
    <w:lvl w:ilvl="8" w:tplc="CA6C04E2" w:tentative="1">
      <w:start w:val="1"/>
      <w:numFmt w:val="lowerRoman"/>
      <w:lvlText w:val="%9."/>
      <w:lvlJc w:val="right"/>
      <w:pPr>
        <w:tabs>
          <w:tab w:val="num" w:pos="6480"/>
        </w:tabs>
        <w:ind w:left="6480" w:hanging="180"/>
      </w:pPr>
    </w:lvl>
  </w:abstractNum>
  <w:abstractNum w:abstractNumId="17" w15:restartNumberingAfterBreak="0">
    <w:nsid w:val="68C77903"/>
    <w:multiLevelType w:val="hybridMultilevel"/>
    <w:tmpl w:val="9A10BD98"/>
    <w:lvl w:ilvl="0" w:tplc="7E168D54">
      <w:start w:val="1"/>
      <w:numFmt w:val="bullet"/>
      <w:lvlText w:val=""/>
      <w:lvlJc w:val="left"/>
      <w:pPr>
        <w:tabs>
          <w:tab w:val="num" w:pos="360"/>
        </w:tabs>
        <w:ind w:left="360" w:hanging="360"/>
      </w:pPr>
      <w:rPr>
        <w:rFonts w:ascii="Symbol" w:hAnsi="Symbol" w:hint="default"/>
      </w:rPr>
    </w:lvl>
    <w:lvl w:ilvl="1" w:tplc="456C9F26" w:tentative="1">
      <w:start w:val="1"/>
      <w:numFmt w:val="bullet"/>
      <w:lvlText w:val="o"/>
      <w:lvlJc w:val="left"/>
      <w:pPr>
        <w:tabs>
          <w:tab w:val="num" w:pos="1440"/>
        </w:tabs>
        <w:ind w:left="1440" w:hanging="360"/>
      </w:pPr>
      <w:rPr>
        <w:rFonts w:ascii="Courier New" w:hAnsi="Courier New" w:cs="Courier New" w:hint="default"/>
      </w:rPr>
    </w:lvl>
    <w:lvl w:ilvl="2" w:tplc="E3BEA19C" w:tentative="1">
      <w:start w:val="1"/>
      <w:numFmt w:val="bullet"/>
      <w:lvlText w:val=""/>
      <w:lvlJc w:val="left"/>
      <w:pPr>
        <w:tabs>
          <w:tab w:val="num" w:pos="2160"/>
        </w:tabs>
        <w:ind w:left="2160" w:hanging="360"/>
      </w:pPr>
      <w:rPr>
        <w:rFonts w:ascii="Wingdings" w:hAnsi="Wingdings" w:hint="default"/>
      </w:rPr>
    </w:lvl>
    <w:lvl w:ilvl="3" w:tplc="714AAABE" w:tentative="1">
      <w:start w:val="1"/>
      <w:numFmt w:val="bullet"/>
      <w:lvlText w:val=""/>
      <w:lvlJc w:val="left"/>
      <w:pPr>
        <w:tabs>
          <w:tab w:val="num" w:pos="2880"/>
        </w:tabs>
        <w:ind w:left="2880" w:hanging="360"/>
      </w:pPr>
      <w:rPr>
        <w:rFonts w:ascii="Symbol" w:hAnsi="Symbol" w:hint="default"/>
      </w:rPr>
    </w:lvl>
    <w:lvl w:ilvl="4" w:tplc="C7FA51B6" w:tentative="1">
      <w:start w:val="1"/>
      <w:numFmt w:val="bullet"/>
      <w:lvlText w:val="o"/>
      <w:lvlJc w:val="left"/>
      <w:pPr>
        <w:tabs>
          <w:tab w:val="num" w:pos="3600"/>
        </w:tabs>
        <w:ind w:left="3600" w:hanging="360"/>
      </w:pPr>
      <w:rPr>
        <w:rFonts w:ascii="Courier New" w:hAnsi="Courier New" w:cs="Courier New" w:hint="default"/>
      </w:rPr>
    </w:lvl>
    <w:lvl w:ilvl="5" w:tplc="325441B8" w:tentative="1">
      <w:start w:val="1"/>
      <w:numFmt w:val="bullet"/>
      <w:lvlText w:val=""/>
      <w:lvlJc w:val="left"/>
      <w:pPr>
        <w:tabs>
          <w:tab w:val="num" w:pos="4320"/>
        </w:tabs>
        <w:ind w:left="4320" w:hanging="360"/>
      </w:pPr>
      <w:rPr>
        <w:rFonts w:ascii="Wingdings" w:hAnsi="Wingdings" w:hint="default"/>
      </w:rPr>
    </w:lvl>
    <w:lvl w:ilvl="6" w:tplc="B7329BF8" w:tentative="1">
      <w:start w:val="1"/>
      <w:numFmt w:val="bullet"/>
      <w:lvlText w:val=""/>
      <w:lvlJc w:val="left"/>
      <w:pPr>
        <w:tabs>
          <w:tab w:val="num" w:pos="5040"/>
        </w:tabs>
        <w:ind w:left="5040" w:hanging="360"/>
      </w:pPr>
      <w:rPr>
        <w:rFonts w:ascii="Symbol" w:hAnsi="Symbol" w:hint="default"/>
      </w:rPr>
    </w:lvl>
    <w:lvl w:ilvl="7" w:tplc="2758CD60" w:tentative="1">
      <w:start w:val="1"/>
      <w:numFmt w:val="bullet"/>
      <w:lvlText w:val="o"/>
      <w:lvlJc w:val="left"/>
      <w:pPr>
        <w:tabs>
          <w:tab w:val="num" w:pos="5760"/>
        </w:tabs>
        <w:ind w:left="5760" w:hanging="360"/>
      </w:pPr>
      <w:rPr>
        <w:rFonts w:ascii="Courier New" w:hAnsi="Courier New" w:cs="Courier New" w:hint="default"/>
      </w:rPr>
    </w:lvl>
    <w:lvl w:ilvl="8" w:tplc="926A66F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78625C"/>
    <w:multiLevelType w:val="hybridMultilevel"/>
    <w:tmpl w:val="6F208A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B4A3666"/>
    <w:multiLevelType w:val="hybridMultilevel"/>
    <w:tmpl w:val="60B8001E"/>
    <w:lvl w:ilvl="0" w:tplc="EED031F4">
      <w:start w:val="1"/>
      <w:numFmt w:val="decimal"/>
      <w:lvlText w:val="%1."/>
      <w:lvlJc w:val="left"/>
      <w:pPr>
        <w:tabs>
          <w:tab w:val="num" w:pos="720"/>
        </w:tabs>
        <w:ind w:left="720" w:hanging="360"/>
      </w:pPr>
    </w:lvl>
    <w:lvl w:ilvl="1" w:tplc="DBE68C30" w:tentative="1">
      <w:start w:val="1"/>
      <w:numFmt w:val="lowerLetter"/>
      <w:lvlText w:val="%2."/>
      <w:lvlJc w:val="left"/>
      <w:pPr>
        <w:tabs>
          <w:tab w:val="num" w:pos="1440"/>
        </w:tabs>
        <w:ind w:left="1440" w:hanging="360"/>
      </w:pPr>
    </w:lvl>
    <w:lvl w:ilvl="2" w:tplc="92A0A006" w:tentative="1">
      <w:start w:val="1"/>
      <w:numFmt w:val="lowerRoman"/>
      <w:lvlText w:val="%3."/>
      <w:lvlJc w:val="right"/>
      <w:pPr>
        <w:tabs>
          <w:tab w:val="num" w:pos="2160"/>
        </w:tabs>
        <w:ind w:left="2160" w:hanging="180"/>
      </w:pPr>
    </w:lvl>
    <w:lvl w:ilvl="3" w:tplc="8E8AAD82" w:tentative="1">
      <w:start w:val="1"/>
      <w:numFmt w:val="decimal"/>
      <w:lvlText w:val="%4."/>
      <w:lvlJc w:val="left"/>
      <w:pPr>
        <w:tabs>
          <w:tab w:val="num" w:pos="2880"/>
        </w:tabs>
        <w:ind w:left="2880" w:hanging="360"/>
      </w:pPr>
    </w:lvl>
    <w:lvl w:ilvl="4" w:tplc="E6BE994E" w:tentative="1">
      <w:start w:val="1"/>
      <w:numFmt w:val="lowerLetter"/>
      <w:lvlText w:val="%5."/>
      <w:lvlJc w:val="left"/>
      <w:pPr>
        <w:tabs>
          <w:tab w:val="num" w:pos="3600"/>
        </w:tabs>
        <w:ind w:left="3600" w:hanging="360"/>
      </w:pPr>
    </w:lvl>
    <w:lvl w:ilvl="5" w:tplc="DA9AF52A" w:tentative="1">
      <w:start w:val="1"/>
      <w:numFmt w:val="lowerRoman"/>
      <w:lvlText w:val="%6."/>
      <w:lvlJc w:val="right"/>
      <w:pPr>
        <w:tabs>
          <w:tab w:val="num" w:pos="4320"/>
        </w:tabs>
        <w:ind w:left="4320" w:hanging="180"/>
      </w:pPr>
    </w:lvl>
    <w:lvl w:ilvl="6" w:tplc="F8708814" w:tentative="1">
      <w:start w:val="1"/>
      <w:numFmt w:val="decimal"/>
      <w:lvlText w:val="%7."/>
      <w:lvlJc w:val="left"/>
      <w:pPr>
        <w:tabs>
          <w:tab w:val="num" w:pos="5040"/>
        </w:tabs>
        <w:ind w:left="5040" w:hanging="360"/>
      </w:pPr>
    </w:lvl>
    <w:lvl w:ilvl="7" w:tplc="E0361D0E" w:tentative="1">
      <w:start w:val="1"/>
      <w:numFmt w:val="lowerLetter"/>
      <w:lvlText w:val="%8."/>
      <w:lvlJc w:val="left"/>
      <w:pPr>
        <w:tabs>
          <w:tab w:val="num" w:pos="5760"/>
        </w:tabs>
        <w:ind w:left="5760" w:hanging="360"/>
      </w:pPr>
    </w:lvl>
    <w:lvl w:ilvl="8" w:tplc="245089A6" w:tentative="1">
      <w:start w:val="1"/>
      <w:numFmt w:val="lowerRoman"/>
      <w:lvlText w:val="%9."/>
      <w:lvlJc w:val="right"/>
      <w:pPr>
        <w:tabs>
          <w:tab w:val="num" w:pos="6480"/>
        </w:tabs>
        <w:ind w:left="6480" w:hanging="180"/>
      </w:pPr>
    </w:lvl>
  </w:abstractNum>
  <w:abstractNum w:abstractNumId="20" w15:restartNumberingAfterBreak="0">
    <w:nsid w:val="70357EFA"/>
    <w:multiLevelType w:val="hybridMultilevel"/>
    <w:tmpl w:val="3782FAA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1B8671E"/>
    <w:multiLevelType w:val="hybridMultilevel"/>
    <w:tmpl w:val="83D62222"/>
    <w:lvl w:ilvl="0" w:tplc="9F342816">
      <w:start w:val="1"/>
      <w:numFmt w:val="bullet"/>
      <w:lvlText w:val=""/>
      <w:lvlJc w:val="left"/>
      <w:pPr>
        <w:tabs>
          <w:tab w:val="num" w:pos="720"/>
        </w:tabs>
        <w:ind w:left="720" w:hanging="360"/>
      </w:pPr>
      <w:rPr>
        <w:rFonts w:ascii="Symbol" w:hAnsi="Symbol" w:hint="default"/>
      </w:rPr>
    </w:lvl>
    <w:lvl w:ilvl="1" w:tplc="5FBC4DAC" w:tentative="1">
      <w:start w:val="1"/>
      <w:numFmt w:val="bullet"/>
      <w:lvlText w:val="o"/>
      <w:lvlJc w:val="left"/>
      <w:pPr>
        <w:tabs>
          <w:tab w:val="num" w:pos="1440"/>
        </w:tabs>
        <w:ind w:left="1440" w:hanging="360"/>
      </w:pPr>
      <w:rPr>
        <w:rFonts w:ascii="Courier New" w:hAnsi="Courier New" w:cs="Courier New" w:hint="default"/>
      </w:rPr>
    </w:lvl>
    <w:lvl w:ilvl="2" w:tplc="4E4E6CF6" w:tentative="1">
      <w:start w:val="1"/>
      <w:numFmt w:val="bullet"/>
      <w:lvlText w:val=""/>
      <w:lvlJc w:val="left"/>
      <w:pPr>
        <w:tabs>
          <w:tab w:val="num" w:pos="2160"/>
        </w:tabs>
        <w:ind w:left="2160" w:hanging="360"/>
      </w:pPr>
      <w:rPr>
        <w:rFonts w:ascii="Wingdings" w:hAnsi="Wingdings" w:hint="default"/>
      </w:rPr>
    </w:lvl>
    <w:lvl w:ilvl="3" w:tplc="A544B016" w:tentative="1">
      <w:start w:val="1"/>
      <w:numFmt w:val="bullet"/>
      <w:lvlText w:val=""/>
      <w:lvlJc w:val="left"/>
      <w:pPr>
        <w:tabs>
          <w:tab w:val="num" w:pos="2880"/>
        </w:tabs>
        <w:ind w:left="2880" w:hanging="360"/>
      </w:pPr>
      <w:rPr>
        <w:rFonts w:ascii="Symbol" w:hAnsi="Symbol" w:hint="default"/>
      </w:rPr>
    </w:lvl>
    <w:lvl w:ilvl="4" w:tplc="E4E01AB8" w:tentative="1">
      <w:start w:val="1"/>
      <w:numFmt w:val="bullet"/>
      <w:lvlText w:val="o"/>
      <w:lvlJc w:val="left"/>
      <w:pPr>
        <w:tabs>
          <w:tab w:val="num" w:pos="3600"/>
        </w:tabs>
        <w:ind w:left="3600" w:hanging="360"/>
      </w:pPr>
      <w:rPr>
        <w:rFonts w:ascii="Courier New" w:hAnsi="Courier New" w:cs="Courier New" w:hint="default"/>
      </w:rPr>
    </w:lvl>
    <w:lvl w:ilvl="5" w:tplc="8214B0C4" w:tentative="1">
      <w:start w:val="1"/>
      <w:numFmt w:val="bullet"/>
      <w:lvlText w:val=""/>
      <w:lvlJc w:val="left"/>
      <w:pPr>
        <w:tabs>
          <w:tab w:val="num" w:pos="4320"/>
        </w:tabs>
        <w:ind w:left="4320" w:hanging="360"/>
      </w:pPr>
      <w:rPr>
        <w:rFonts w:ascii="Wingdings" w:hAnsi="Wingdings" w:hint="default"/>
      </w:rPr>
    </w:lvl>
    <w:lvl w:ilvl="6" w:tplc="CE82E9D8" w:tentative="1">
      <w:start w:val="1"/>
      <w:numFmt w:val="bullet"/>
      <w:lvlText w:val=""/>
      <w:lvlJc w:val="left"/>
      <w:pPr>
        <w:tabs>
          <w:tab w:val="num" w:pos="5040"/>
        </w:tabs>
        <w:ind w:left="5040" w:hanging="360"/>
      </w:pPr>
      <w:rPr>
        <w:rFonts w:ascii="Symbol" w:hAnsi="Symbol" w:hint="default"/>
      </w:rPr>
    </w:lvl>
    <w:lvl w:ilvl="7" w:tplc="B20C1DBE" w:tentative="1">
      <w:start w:val="1"/>
      <w:numFmt w:val="bullet"/>
      <w:lvlText w:val="o"/>
      <w:lvlJc w:val="left"/>
      <w:pPr>
        <w:tabs>
          <w:tab w:val="num" w:pos="5760"/>
        </w:tabs>
        <w:ind w:left="5760" w:hanging="360"/>
      </w:pPr>
      <w:rPr>
        <w:rFonts w:ascii="Courier New" w:hAnsi="Courier New" w:cs="Courier New" w:hint="default"/>
      </w:rPr>
    </w:lvl>
    <w:lvl w:ilvl="8" w:tplc="8426265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3A4DA6"/>
    <w:multiLevelType w:val="hybridMultilevel"/>
    <w:tmpl w:val="4844E49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7DB85872"/>
    <w:multiLevelType w:val="hybridMultilevel"/>
    <w:tmpl w:val="B274BE4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9"/>
  </w:num>
  <w:num w:numId="2">
    <w:abstractNumId w:val="6"/>
  </w:num>
  <w:num w:numId="3">
    <w:abstractNumId w:val="16"/>
  </w:num>
  <w:num w:numId="4">
    <w:abstractNumId w:val="2"/>
  </w:num>
  <w:num w:numId="5">
    <w:abstractNumId w:val="1"/>
  </w:num>
  <w:num w:numId="6">
    <w:abstractNumId w:val="4"/>
  </w:num>
  <w:num w:numId="7">
    <w:abstractNumId w:val="21"/>
  </w:num>
  <w:num w:numId="8">
    <w:abstractNumId w:val="0"/>
  </w:num>
  <w:num w:numId="9">
    <w:abstractNumId w:val="10"/>
  </w:num>
  <w:num w:numId="10">
    <w:abstractNumId w:val="17"/>
  </w:num>
  <w:num w:numId="11">
    <w:abstractNumId w:val="0"/>
  </w:num>
  <w:num w:numId="12">
    <w:abstractNumId w:val="13"/>
  </w:num>
  <w:num w:numId="13">
    <w:abstractNumId w:val="22"/>
  </w:num>
  <w:num w:numId="14">
    <w:abstractNumId w:val="14"/>
  </w:num>
  <w:num w:numId="15">
    <w:abstractNumId w:val="23"/>
  </w:num>
  <w:num w:numId="16">
    <w:abstractNumId w:val="9"/>
  </w:num>
  <w:num w:numId="17">
    <w:abstractNumId w:val="15"/>
  </w:num>
  <w:num w:numId="18">
    <w:abstractNumId w:val="8"/>
  </w:num>
  <w:num w:numId="19">
    <w:abstractNumId w:val="20"/>
  </w:num>
  <w:num w:numId="20">
    <w:abstractNumId w:val="5"/>
  </w:num>
  <w:num w:numId="21">
    <w:abstractNumId w:val="18"/>
  </w:num>
  <w:num w:numId="22">
    <w:abstractNumId w:val="12"/>
  </w:num>
  <w:num w:numId="23">
    <w:abstractNumId w:val="3"/>
  </w:num>
  <w:num w:numId="24">
    <w:abstractNumId w:val="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ExNTUxMzIxtrRQ0lEKTi0uzszPAykwNKwFACLRsLktAAAA"/>
  </w:docVars>
  <w:rsids>
    <w:rsidRoot w:val="00614BD0"/>
    <w:rsid w:val="000022CA"/>
    <w:rsid w:val="000030B1"/>
    <w:rsid w:val="000061E7"/>
    <w:rsid w:val="00006FD4"/>
    <w:rsid w:val="0001021A"/>
    <w:rsid w:val="00011657"/>
    <w:rsid w:val="00011C84"/>
    <w:rsid w:val="0001297C"/>
    <w:rsid w:val="00014340"/>
    <w:rsid w:val="00021008"/>
    <w:rsid w:val="00022487"/>
    <w:rsid w:val="00025081"/>
    <w:rsid w:val="000250BD"/>
    <w:rsid w:val="00026E20"/>
    <w:rsid w:val="00031B47"/>
    <w:rsid w:val="00032BCE"/>
    <w:rsid w:val="00033FCB"/>
    <w:rsid w:val="0003724E"/>
    <w:rsid w:val="000372BA"/>
    <w:rsid w:val="00037ADC"/>
    <w:rsid w:val="00043CBC"/>
    <w:rsid w:val="00053B5F"/>
    <w:rsid w:val="0005708C"/>
    <w:rsid w:val="00060AA4"/>
    <w:rsid w:val="00064FE4"/>
    <w:rsid w:val="000673DD"/>
    <w:rsid w:val="00070D07"/>
    <w:rsid w:val="00071A59"/>
    <w:rsid w:val="00075142"/>
    <w:rsid w:val="00075396"/>
    <w:rsid w:val="0007733C"/>
    <w:rsid w:val="00083924"/>
    <w:rsid w:val="00091725"/>
    <w:rsid w:val="000936EF"/>
    <w:rsid w:val="000952DA"/>
    <w:rsid w:val="00095758"/>
    <w:rsid w:val="00096DC5"/>
    <w:rsid w:val="000A0639"/>
    <w:rsid w:val="000A21A7"/>
    <w:rsid w:val="000A377C"/>
    <w:rsid w:val="000A3A6A"/>
    <w:rsid w:val="000A6F48"/>
    <w:rsid w:val="000B22E9"/>
    <w:rsid w:val="000B3566"/>
    <w:rsid w:val="000B45C0"/>
    <w:rsid w:val="000B463A"/>
    <w:rsid w:val="000B4833"/>
    <w:rsid w:val="000C435F"/>
    <w:rsid w:val="000C6748"/>
    <w:rsid w:val="000C7E8E"/>
    <w:rsid w:val="000D0059"/>
    <w:rsid w:val="000D5FC6"/>
    <w:rsid w:val="000D7EAB"/>
    <w:rsid w:val="000E2505"/>
    <w:rsid w:val="000E288E"/>
    <w:rsid w:val="000E3D05"/>
    <w:rsid w:val="000E4981"/>
    <w:rsid w:val="000E630F"/>
    <w:rsid w:val="000E6B57"/>
    <w:rsid w:val="000F11A8"/>
    <w:rsid w:val="000F43C7"/>
    <w:rsid w:val="00100210"/>
    <w:rsid w:val="00104F16"/>
    <w:rsid w:val="00110BEA"/>
    <w:rsid w:val="001160EE"/>
    <w:rsid w:val="00122184"/>
    <w:rsid w:val="00123173"/>
    <w:rsid w:val="00124B2B"/>
    <w:rsid w:val="00125431"/>
    <w:rsid w:val="00125863"/>
    <w:rsid w:val="001309EF"/>
    <w:rsid w:val="0013336F"/>
    <w:rsid w:val="00134109"/>
    <w:rsid w:val="00134280"/>
    <w:rsid w:val="00137BD2"/>
    <w:rsid w:val="0014543E"/>
    <w:rsid w:val="00147B91"/>
    <w:rsid w:val="001532DA"/>
    <w:rsid w:val="0015358B"/>
    <w:rsid w:val="001570C3"/>
    <w:rsid w:val="00157EB7"/>
    <w:rsid w:val="001626DE"/>
    <w:rsid w:val="00165983"/>
    <w:rsid w:val="00166377"/>
    <w:rsid w:val="001665F3"/>
    <w:rsid w:val="001700BA"/>
    <w:rsid w:val="00170595"/>
    <w:rsid w:val="001716B1"/>
    <w:rsid w:val="001723A9"/>
    <w:rsid w:val="00176824"/>
    <w:rsid w:val="00180B97"/>
    <w:rsid w:val="001828BE"/>
    <w:rsid w:val="00182BA6"/>
    <w:rsid w:val="001866FE"/>
    <w:rsid w:val="001902A0"/>
    <w:rsid w:val="00192C89"/>
    <w:rsid w:val="00196F8F"/>
    <w:rsid w:val="00197AFB"/>
    <w:rsid w:val="001A44A6"/>
    <w:rsid w:val="001B06E6"/>
    <w:rsid w:val="001B17FB"/>
    <w:rsid w:val="001B2790"/>
    <w:rsid w:val="001B70BA"/>
    <w:rsid w:val="001C062B"/>
    <w:rsid w:val="001C3BA4"/>
    <w:rsid w:val="001C3BF7"/>
    <w:rsid w:val="001C46F7"/>
    <w:rsid w:val="001C6541"/>
    <w:rsid w:val="001C75E8"/>
    <w:rsid w:val="001D0348"/>
    <w:rsid w:val="001D161E"/>
    <w:rsid w:val="001D4EB3"/>
    <w:rsid w:val="001D4F76"/>
    <w:rsid w:val="001D500B"/>
    <w:rsid w:val="001D562E"/>
    <w:rsid w:val="001D69A5"/>
    <w:rsid w:val="001E0E57"/>
    <w:rsid w:val="001E486F"/>
    <w:rsid w:val="001E4B88"/>
    <w:rsid w:val="001E5F1B"/>
    <w:rsid w:val="001F16B7"/>
    <w:rsid w:val="001F4B60"/>
    <w:rsid w:val="00200343"/>
    <w:rsid w:val="0020187E"/>
    <w:rsid w:val="0020528C"/>
    <w:rsid w:val="002101A0"/>
    <w:rsid w:val="00212A63"/>
    <w:rsid w:val="00212B6F"/>
    <w:rsid w:val="00212F27"/>
    <w:rsid w:val="00213992"/>
    <w:rsid w:val="00213F02"/>
    <w:rsid w:val="002218C3"/>
    <w:rsid w:val="00226AF4"/>
    <w:rsid w:val="002324C1"/>
    <w:rsid w:val="00234033"/>
    <w:rsid w:val="002373AA"/>
    <w:rsid w:val="00243328"/>
    <w:rsid w:val="002440FD"/>
    <w:rsid w:val="00244B76"/>
    <w:rsid w:val="00245B20"/>
    <w:rsid w:val="00247D4D"/>
    <w:rsid w:val="00247ED0"/>
    <w:rsid w:val="002501DB"/>
    <w:rsid w:val="00250678"/>
    <w:rsid w:val="00254D71"/>
    <w:rsid w:val="002568A0"/>
    <w:rsid w:val="00257559"/>
    <w:rsid w:val="00261559"/>
    <w:rsid w:val="0026556A"/>
    <w:rsid w:val="0027462A"/>
    <w:rsid w:val="00275C2E"/>
    <w:rsid w:val="00276CC5"/>
    <w:rsid w:val="00280754"/>
    <w:rsid w:val="002926A7"/>
    <w:rsid w:val="002A0FC7"/>
    <w:rsid w:val="002A4FDE"/>
    <w:rsid w:val="002A513F"/>
    <w:rsid w:val="002B0C49"/>
    <w:rsid w:val="002C1235"/>
    <w:rsid w:val="002C3248"/>
    <w:rsid w:val="002C5676"/>
    <w:rsid w:val="002C66F2"/>
    <w:rsid w:val="002C76C4"/>
    <w:rsid w:val="002D00F0"/>
    <w:rsid w:val="002D3349"/>
    <w:rsid w:val="002D658E"/>
    <w:rsid w:val="002D7DE4"/>
    <w:rsid w:val="002E5F92"/>
    <w:rsid w:val="002F4B07"/>
    <w:rsid w:val="002F5748"/>
    <w:rsid w:val="00300A30"/>
    <w:rsid w:val="0030333F"/>
    <w:rsid w:val="0030398B"/>
    <w:rsid w:val="003040E3"/>
    <w:rsid w:val="003063B1"/>
    <w:rsid w:val="00306408"/>
    <w:rsid w:val="00313540"/>
    <w:rsid w:val="0031493C"/>
    <w:rsid w:val="00315176"/>
    <w:rsid w:val="00316DCB"/>
    <w:rsid w:val="00321088"/>
    <w:rsid w:val="003228B1"/>
    <w:rsid w:val="00326612"/>
    <w:rsid w:val="0032668C"/>
    <w:rsid w:val="00345FF7"/>
    <w:rsid w:val="00346047"/>
    <w:rsid w:val="00347166"/>
    <w:rsid w:val="0035240F"/>
    <w:rsid w:val="0035602C"/>
    <w:rsid w:val="003572DD"/>
    <w:rsid w:val="00360546"/>
    <w:rsid w:val="0036191F"/>
    <w:rsid w:val="00365954"/>
    <w:rsid w:val="00365D82"/>
    <w:rsid w:val="0037100C"/>
    <w:rsid w:val="00373DC0"/>
    <w:rsid w:val="00375A76"/>
    <w:rsid w:val="00380A5F"/>
    <w:rsid w:val="003814FD"/>
    <w:rsid w:val="00385D3F"/>
    <w:rsid w:val="00391476"/>
    <w:rsid w:val="003938EF"/>
    <w:rsid w:val="003939A8"/>
    <w:rsid w:val="0039417F"/>
    <w:rsid w:val="003A1A81"/>
    <w:rsid w:val="003A480A"/>
    <w:rsid w:val="003B3146"/>
    <w:rsid w:val="003C0237"/>
    <w:rsid w:val="003C064E"/>
    <w:rsid w:val="003C30A9"/>
    <w:rsid w:val="003C723E"/>
    <w:rsid w:val="003C7E67"/>
    <w:rsid w:val="003D1282"/>
    <w:rsid w:val="003D3E8B"/>
    <w:rsid w:val="003D3FBB"/>
    <w:rsid w:val="003D5310"/>
    <w:rsid w:val="003D538B"/>
    <w:rsid w:val="003D6B34"/>
    <w:rsid w:val="003D7AEF"/>
    <w:rsid w:val="003E2ED5"/>
    <w:rsid w:val="003E39D3"/>
    <w:rsid w:val="003E42FA"/>
    <w:rsid w:val="003F00F8"/>
    <w:rsid w:val="003F0FB0"/>
    <w:rsid w:val="003F2EF1"/>
    <w:rsid w:val="003F3E12"/>
    <w:rsid w:val="003F69CE"/>
    <w:rsid w:val="0041028C"/>
    <w:rsid w:val="00411B06"/>
    <w:rsid w:val="004127F5"/>
    <w:rsid w:val="00422327"/>
    <w:rsid w:val="00426C43"/>
    <w:rsid w:val="0043697B"/>
    <w:rsid w:val="00436A7B"/>
    <w:rsid w:val="00436EA4"/>
    <w:rsid w:val="00436FB5"/>
    <w:rsid w:val="004468B4"/>
    <w:rsid w:val="00447FB1"/>
    <w:rsid w:val="00452CAD"/>
    <w:rsid w:val="00455E77"/>
    <w:rsid w:val="00456004"/>
    <w:rsid w:val="004561BD"/>
    <w:rsid w:val="00462714"/>
    <w:rsid w:val="004644C0"/>
    <w:rsid w:val="004667C1"/>
    <w:rsid w:val="00466B3C"/>
    <w:rsid w:val="00466FF3"/>
    <w:rsid w:val="0047214E"/>
    <w:rsid w:val="00472355"/>
    <w:rsid w:val="00472C8E"/>
    <w:rsid w:val="004848DC"/>
    <w:rsid w:val="0048584B"/>
    <w:rsid w:val="0048671E"/>
    <w:rsid w:val="00486E7B"/>
    <w:rsid w:val="0048706D"/>
    <w:rsid w:val="004922B6"/>
    <w:rsid w:val="004925D4"/>
    <w:rsid w:val="00493CBA"/>
    <w:rsid w:val="00496040"/>
    <w:rsid w:val="004A17C8"/>
    <w:rsid w:val="004A2E81"/>
    <w:rsid w:val="004A361F"/>
    <w:rsid w:val="004A4D8F"/>
    <w:rsid w:val="004A73DC"/>
    <w:rsid w:val="004B1839"/>
    <w:rsid w:val="004B2B03"/>
    <w:rsid w:val="004B43EA"/>
    <w:rsid w:val="004B701E"/>
    <w:rsid w:val="004C122D"/>
    <w:rsid w:val="004C2EAF"/>
    <w:rsid w:val="004C3435"/>
    <w:rsid w:val="004C4A0F"/>
    <w:rsid w:val="004D0C70"/>
    <w:rsid w:val="004D2028"/>
    <w:rsid w:val="004D4CF5"/>
    <w:rsid w:val="004D4DAD"/>
    <w:rsid w:val="004E1469"/>
    <w:rsid w:val="004E3016"/>
    <w:rsid w:val="004E4CE4"/>
    <w:rsid w:val="004F23D8"/>
    <w:rsid w:val="004F313B"/>
    <w:rsid w:val="004F38FB"/>
    <w:rsid w:val="00500CE6"/>
    <w:rsid w:val="00502155"/>
    <w:rsid w:val="005041E2"/>
    <w:rsid w:val="00513197"/>
    <w:rsid w:val="005211CE"/>
    <w:rsid w:val="005257ED"/>
    <w:rsid w:val="005330BA"/>
    <w:rsid w:val="00534882"/>
    <w:rsid w:val="00547569"/>
    <w:rsid w:val="0054786D"/>
    <w:rsid w:val="005536AF"/>
    <w:rsid w:val="00553AB8"/>
    <w:rsid w:val="00556FC8"/>
    <w:rsid w:val="00557791"/>
    <w:rsid w:val="00560F31"/>
    <w:rsid w:val="00562484"/>
    <w:rsid w:val="00562B98"/>
    <w:rsid w:val="00564FD8"/>
    <w:rsid w:val="00566614"/>
    <w:rsid w:val="00566BFF"/>
    <w:rsid w:val="00572E99"/>
    <w:rsid w:val="00573586"/>
    <w:rsid w:val="00574E64"/>
    <w:rsid w:val="005765E6"/>
    <w:rsid w:val="005774A5"/>
    <w:rsid w:val="00584280"/>
    <w:rsid w:val="005845CA"/>
    <w:rsid w:val="00585D71"/>
    <w:rsid w:val="005873A4"/>
    <w:rsid w:val="005933C4"/>
    <w:rsid w:val="0059348D"/>
    <w:rsid w:val="00594962"/>
    <w:rsid w:val="0059596C"/>
    <w:rsid w:val="00596371"/>
    <w:rsid w:val="00596408"/>
    <w:rsid w:val="0059705D"/>
    <w:rsid w:val="005975A0"/>
    <w:rsid w:val="005A017F"/>
    <w:rsid w:val="005A12D4"/>
    <w:rsid w:val="005A2AB9"/>
    <w:rsid w:val="005A35D6"/>
    <w:rsid w:val="005A678C"/>
    <w:rsid w:val="005A67F8"/>
    <w:rsid w:val="005A774E"/>
    <w:rsid w:val="005A7AE0"/>
    <w:rsid w:val="005B0E28"/>
    <w:rsid w:val="005B2F92"/>
    <w:rsid w:val="005B304B"/>
    <w:rsid w:val="005B375E"/>
    <w:rsid w:val="005B43DC"/>
    <w:rsid w:val="005B6A3D"/>
    <w:rsid w:val="005B789C"/>
    <w:rsid w:val="005C7AB8"/>
    <w:rsid w:val="005C7C7F"/>
    <w:rsid w:val="005D2DE4"/>
    <w:rsid w:val="005D4099"/>
    <w:rsid w:val="005D412C"/>
    <w:rsid w:val="005D615A"/>
    <w:rsid w:val="005D7986"/>
    <w:rsid w:val="005E0131"/>
    <w:rsid w:val="005E0171"/>
    <w:rsid w:val="005E2557"/>
    <w:rsid w:val="005E3168"/>
    <w:rsid w:val="005E3529"/>
    <w:rsid w:val="005F2119"/>
    <w:rsid w:val="005F642F"/>
    <w:rsid w:val="005F7420"/>
    <w:rsid w:val="00600542"/>
    <w:rsid w:val="00602DC0"/>
    <w:rsid w:val="00604C51"/>
    <w:rsid w:val="0060546A"/>
    <w:rsid w:val="00607B14"/>
    <w:rsid w:val="006109D5"/>
    <w:rsid w:val="0061109E"/>
    <w:rsid w:val="00611F60"/>
    <w:rsid w:val="00612A10"/>
    <w:rsid w:val="00612DEC"/>
    <w:rsid w:val="00614BD0"/>
    <w:rsid w:val="006160BF"/>
    <w:rsid w:val="0061644F"/>
    <w:rsid w:val="006175D8"/>
    <w:rsid w:val="00617AC9"/>
    <w:rsid w:val="00620D96"/>
    <w:rsid w:val="00621F39"/>
    <w:rsid w:val="006233F5"/>
    <w:rsid w:val="0063477E"/>
    <w:rsid w:val="00635596"/>
    <w:rsid w:val="0063645F"/>
    <w:rsid w:val="00636A44"/>
    <w:rsid w:val="006432B4"/>
    <w:rsid w:val="00644FEB"/>
    <w:rsid w:val="00645FF8"/>
    <w:rsid w:val="006510F8"/>
    <w:rsid w:val="00651926"/>
    <w:rsid w:val="0065409C"/>
    <w:rsid w:val="00664A41"/>
    <w:rsid w:val="00675A32"/>
    <w:rsid w:val="006770E3"/>
    <w:rsid w:val="006816FB"/>
    <w:rsid w:val="00681C2B"/>
    <w:rsid w:val="00684DDB"/>
    <w:rsid w:val="00690A21"/>
    <w:rsid w:val="00692A83"/>
    <w:rsid w:val="00694F64"/>
    <w:rsid w:val="006A0AC8"/>
    <w:rsid w:val="006A0C28"/>
    <w:rsid w:val="006A13A1"/>
    <w:rsid w:val="006A2847"/>
    <w:rsid w:val="006A43CF"/>
    <w:rsid w:val="006B0788"/>
    <w:rsid w:val="006B1889"/>
    <w:rsid w:val="006B3E39"/>
    <w:rsid w:val="006C1649"/>
    <w:rsid w:val="006C1727"/>
    <w:rsid w:val="006C7942"/>
    <w:rsid w:val="006D3B97"/>
    <w:rsid w:val="006D4A0E"/>
    <w:rsid w:val="006D7279"/>
    <w:rsid w:val="006E0245"/>
    <w:rsid w:val="006E2F1D"/>
    <w:rsid w:val="006E39FA"/>
    <w:rsid w:val="006E4AF7"/>
    <w:rsid w:val="006E564E"/>
    <w:rsid w:val="006E79F7"/>
    <w:rsid w:val="006F0D0A"/>
    <w:rsid w:val="006F1107"/>
    <w:rsid w:val="006F207D"/>
    <w:rsid w:val="006F228C"/>
    <w:rsid w:val="006F607A"/>
    <w:rsid w:val="006F6280"/>
    <w:rsid w:val="00700216"/>
    <w:rsid w:val="00702FBD"/>
    <w:rsid w:val="00706D10"/>
    <w:rsid w:val="00712676"/>
    <w:rsid w:val="007220EF"/>
    <w:rsid w:val="007239FA"/>
    <w:rsid w:val="00726812"/>
    <w:rsid w:val="00730F64"/>
    <w:rsid w:val="007330FD"/>
    <w:rsid w:val="0073393E"/>
    <w:rsid w:val="00735453"/>
    <w:rsid w:val="00743B7A"/>
    <w:rsid w:val="0074473D"/>
    <w:rsid w:val="0074540A"/>
    <w:rsid w:val="00745FEA"/>
    <w:rsid w:val="00754B40"/>
    <w:rsid w:val="00755A5C"/>
    <w:rsid w:val="007603FD"/>
    <w:rsid w:val="00773E51"/>
    <w:rsid w:val="007751F4"/>
    <w:rsid w:val="00776DCD"/>
    <w:rsid w:val="00780E8D"/>
    <w:rsid w:val="00786E68"/>
    <w:rsid w:val="0078779B"/>
    <w:rsid w:val="00797D2D"/>
    <w:rsid w:val="007A21B1"/>
    <w:rsid w:val="007A26E9"/>
    <w:rsid w:val="007A4A91"/>
    <w:rsid w:val="007B0E8C"/>
    <w:rsid w:val="007B4726"/>
    <w:rsid w:val="007C6C8F"/>
    <w:rsid w:val="007C727B"/>
    <w:rsid w:val="007D0585"/>
    <w:rsid w:val="007D1606"/>
    <w:rsid w:val="007E0D41"/>
    <w:rsid w:val="007E50DC"/>
    <w:rsid w:val="007E7960"/>
    <w:rsid w:val="007E7D19"/>
    <w:rsid w:val="007F1774"/>
    <w:rsid w:val="007F30D4"/>
    <w:rsid w:val="007F3A1D"/>
    <w:rsid w:val="007F442C"/>
    <w:rsid w:val="007F5495"/>
    <w:rsid w:val="007F5A85"/>
    <w:rsid w:val="0080107C"/>
    <w:rsid w:val="00814C19"/>
    <w:rsid w:val="00815DAE"/>
    <w:rsid w:val="008166F6"/>
    <w:rsid w:val="00816D9D"/>
    <w:rsid w:val="008202CD"/>
    <w:rsid w:val="008203F0"/>
    <w:rsid w:val="00822F8C"/>
    <w:rsid w:val="008245F4"/>
    <w:rsid w:val="00826FBE"/>
    <w:rsid w:val="00831B5D"/>
    <w:rsid w:val="00832CE3"/>
    <w:rsid w:val="00834B48"/>
    <w:rsid w:val="00836FB9"/>
    <w:rsid w:val="0084573E"/>
    <w:rsid w:val="00846A1A"/>
    <w:rsid w:val="008570B2"/>
    <w:rsid w:val="008619D8"/>
    <w:rsid w:val="0086511B"/>
    <w:rsid w:val="00871E31"/>
    <w:rsid w:val="008732A4"/>
    <w:rsid w:val="008734D6"/>
    <w:rsid w:val="008748F3"/>
    <w:rsid w:val="0087596A"/>
    <w:rsid w:val="00877415"/>
    <w:rsid w:val="00881B4A"/>
    <w:rsid w:val="00884F4B"/>
    <w:rsid w:val="00886292"/>
    <w:rsid w:val="00886DD3"/>
    <w:rsid w:val="0088756F"/>
    <w:rsid w:val="00891FBE"/>
    <w:rsid w:val="00893687"/>
    <w:rsid w:val="00895AA1"/>
    <w:rsid w:val="008A091F"/>
    <w:rsid w:val="008A1CA2"/>
    <w:rsid w:val="008A4E20"/>
    <w:rsid w:val="008A604D"/>
    <w:rsid w:val="008B5753"/>
    <w:rsid w:val="008B7379"/>
    <w:rsid w:val="008C364D"/>
    <w:rsid w:val="008C4771"/>
    <w:rsid w:val="008C4CDF"/>
    <w:rsid w:val="008D04B9"/>
    <w:rsid w:val="008D28AD"/>
    <w:rsid w:val="008D3B4B"/>
    <w:rsid w:val="008D75E7"/>
    <w:rsid w:val="008D7CB6"/>
    <w:rsid w:val="008E156E"/>
    <w:rsid w:val="008E37FD"/>
    <w:rsid w:val="008E3EB0"/>
    <w:rsid w:val="008E7940"/>
    <w:rsid w:val="008F05AA"/>
    <w:rsid w:val="008F0C41"/>
    <w:rsid w:val="008F12C5"/>
    <w:rsid w:val="008F5C2F"/>
    <w:rsid w:val="009018A3"/>
    <w:rsid w:val="0090266B"/>
    <w:rsid w:val="00903C16"/>
    <w:rsid w:val="00905C4D"/>
    <w:rsid w:val="00907CE6"/>
    <w:rsid w:val="00913562"/>
    <w:rsid w:val="0092405E"/>
    <w:rsid w:val="009253D4"/>
    <w:rsid w:val="009312C7"/>
    <w:rsid w:val="00931DBE"/>
    <w:rsid w:val="009324DC"/>
    <w:rsid w:val="0094015E"/>
    <w:rsid w:val="009434C2"/>
    <w:rsid w:val="00950794"/>
    <w:rsid w:val="00951A67"/>
    <w:rsid w:val="00952E5D"/>
    <w:rsid w:val="009545FC"/>
    <w:rsid w:val="009561DF"/>
    <w:rsid w:val="009619A9"/>
    <w:rsid w:val="00962B93"/>
    <w:rsid w:val="00962E4D"/>
    <w:rsid w:val="00963024"/>
    <w:rsid w:val="00966CED"/>
    <w:rsid w:val="00974637"/>
    <w:rsid w:val="00976F53"/>
    <w:rsid w:val="00981D11"/>
    <w:rsid w:val="0098337B"/>
    <w:rsid w:val="0098388B"/>
    <w:rsid w:val="00983D03"/>
    <w:rsid w:val="0098527C"/>
    <w:rsid w:val="00985E4F"/>
    <w:rsid w:val="009872DC"/>
    <w:rsid w:val="009A2618"/>
    <w:rsid w:val="009A546C"/>
    <w:rsid w:val="009B2A25"/>
    <w:rsid w:val="009B31CB"/>
    <w:rsid w:val="009B5113"/>
    <w:rsid w:val="009B6D84"/>
    <w:rsid w:val="009C01E4"/>
    <w:rsid w:val="009C1F22"/>
    <w:rsid w:val="009C76D1"/>
    <w:rsid w:val="009D2A3C"/>
    <w:rsid w:val="009D56A3"/>
    <w:rsid w:val="009D5F85"/>
    <w:rsid w:val="009E5BCE"/>
    <w:rsid w:val="009E6BA6"/>
    <w:rsid w:val="009E7247"/>
    <w:rsid w:val="009E73E3"/>
    <w:rsid w:val="009F0FFD"/>
    <w:rsid w:val="009F4036"/>
    <w:rsid w:val="009F7D3E"/>
    <w:rsid w:val="00A01CCE"/>
    <w:rsid w:val="00A01FCF"/>
    <w:rsid w:val="00A067C8"/>
    <w:rsid w:val="00A10811"/>
    <w:rsid w:val="00A1293C"/>
    <w:rsid w:val="00A13F39"/>
    <w:rsid w:val="00A150C6"/>
    <w:rsid w:val="00A21A9F"/>
    <w:rsid w:val="00A251F2"/>
    <w:rsid w:val="00A25DFA"/>
    <w:rsid w:val="00A264B0"/>
    <w:rsid w:val="00A2706C"/>
    <w:rsid w:val="00A3209E"/>
    <w:rsid w:val="00A32C61"/>
    <w:rsid w:val="00A33244"/>
    <w:rsid w:val="00A34371"/>
    <w:rsid w:val="00A41040"/>
    <w:rsid w:val="00A43619"/>
    <w:rsid w:val="00A4644D"/>
    <w:rsid w:val="00A471B9"/>
    <w:rsid w:val="00A546E4"/>
    <w:rsid w:val="00A6212B"/>
    <w:rsid w:val="00A8252D"/>
    <w:rsid w:val="00A845D5"/>
    <w:rsid w:val="00A862F0"/>
    <w:rsid w:val="00A9172A"/>
    <w:rsid w:val="00A91967"/>
    <w:rsid w:val="00A91C6A"/>
    <w:rsid w:val="00A93D9D"/>
    <w:rsid w:val="00A95F6C"/>
    <w:rsid w:val="00AA08DB"/>
    <w:rsid w:val="00AA0B09"/>
    <w:rsid w:val="00AA459A"/>
    <w:rsid w:val="00AA45CF"/>
    <w:rsid w:val="00AB30C7"/>
    <w:rsid w:val="00AB7013"/>
    <w:rsid w:val="00AB7DAE"/>
    <w:rsid w:val="00AC01E5"/>
    <w:rsid w:val="00AC06D5"/>
    <w:rsid w:val="00AD4928"/>
    <w:rsid w:val="00AE4D67"/>
    <w:rsid w:val="00AE7945"/>
    <w:rsid w:val="00AF0C6E"/>
    <w:rsid w:val="00AF46A8"/>
    <w:rsid w:val="00AF49AA"/>
    <w:rsid w:val="00AF693B"/>
    <w:rsid w:val="00AF7F5F"/>
    <w:rsid w:val="00B00A15"/>
    <w:rsid w:val="00B03660"/>
    <w:rsid w:val="00B12F00"/>
    <w:rsid w:val="00B16B65"/>
    <w:rsid w:val="00B25DCA"/>
    <w:rsid w:val="00B31037"/>
    <w:rsid w:val="00B3629D"/>
    <w:rsid w:val="00B45481"/>
    <w:rsid w:val="00B4623D"/>
    <w:rsid w:val="00B4787A"/>
    <w:rsid w:val="00B50CCE"/>
    <w:rsid w:val="00B52734"/>
    <w:rsid w:val="00B56647"/>
    <w:rsid w:val="00B6081A"/>
    <w:rsid w:val="00B61667"/>
    <w:rsid w:val="00B63C76"/>
    <w:rsid w:val="00B67C2F"/>
    <w:rsid w:val="00B67E19"/>
    <w:rsid w:val="00B75BCB"/>
    <w:rsid w:val="00B76F9A"/>
    <w:rsid w:val="00B80AE6"/>
    <w:rsid w:val="00B814DF"/>
    <w:rsid w:val="00B925FA"/>
    <w:rsid w:val="00B93719"/>
    <w:rsid w:val="00B95618"/>
    <w:rsid w:val="00BB3460"/>
    <w:rsid w:val="00BB6DBB"/>
    <w:rsid w:val="00BB708D"/>
    <w:rsid w:val="00BC4087"/>
    <w:rsid w:val="00BC4F08"/>
    <w:rsid w:val="00BC5FAB"/>
    <w:rsid w:val="00BC6D6D"/>
    <w:rsid w:val="00BD4603"/>
    <w:rsid w:val="00BE0A9E"/>
    <w:rsid w:val="00BE5BD0"/>
    <w:rsid w:val="00BE7702"/>
    <w:rsid w:val="00BF4D4B"/>
    <w:rsid w:val="00BF5871"/>
    <w:rsid w:val="00BF5BE2"/>
    <w:rsid w:val="00C0631A"/>
    <w:rsid w:val="00C065E6"/>
    <w:rsid w:val="00C10F9D"/>
    <w:rsid w:val="00C11970"/>
    <w:rsid w:val="00C1340D"/>
    <w:rsid w:val="00C2021C"/>
    <w:rsid w:val="00C21ED5"/>
    <w:rsid w:val="00C24043"/>
    <w:rsid w:val="00C25B3F"/>
    <w:rsid w:val="00C3045F"/>
    <w:rsid w:val="00C31619"/>
    <w:rsid w:val="00C316C8"/>
    <w:rsid w:val="00C324CC"/>
    <w:rsid w:val="00C32BE2"/>
    <w:rsid w:val="00C352E3"/>
    <w:rsid w:val="00C376C5"/>
    <w:rsid w:val="00C41B25"/>
    <w:rsid w:val="00C45059"/>
    <w:rsid w:val="00C453CC"/>
    <w:rsid w:val="00C455F7"/>
    <w:rsid w:val="00C4726E"/>
    <w:rsid w:val="00C52577"/>
    <w:rsid w:val="00C55454"/>
    <w:rsid w:val="00C56387"/>
    <w:rsid w:val="00C56AC1"/>
    <w:rsid w:val="00C571A4"/>
    <w:rsid w:val="00C61ED6"/>
    <w:rsid w:val="00C6257F"/>
    <w:rsid w:val="00C63627"/>
    <w:rsid w:val="00C64990"/>
    <w:rsid w:val="00C650E7"/>
    <w:rsid w:val="00C65519"/>
    <w:rsid w:val="00C702E7"/>
    <w:rsid w:val="00C71A44"/>
    <w:rsid w:val="00C7421A"/>
    <w:rsid w:val="00C74B09"/>
    <w:rsid w:val="00C77A77"/>
    <w:rsid w:val="00C82001"/>
    <w:rsid w:val="00C8579A"/>
    <w:rsid w:val="00C8663C"/>
    <w:rsid w:val="00C875FC"/>
    <w:rsid w:val="00C879B1"/>
    <w:rsid w:val="00C93428"/>
    <w:rsid w:val="00C935A0"/>
    <w:rsid w:val="00C93B2D"/>
    <w:rsid w:val="00C94321"/>
    <w:rsid w:val="00C976EA"/>
    <w:rsid w:val="00CA12DF"/>
    <w:rsid w:val="00CA6719"/>
    <w:rsid w:val="00CB1277"/>
    <w:rsid w:val="00CB2DB3"/>
    <w:rsid w:val="00CB762A"/>
    <w:rsid w:val="00CC389E"/>
    <w:rsid w:val="00CC390A"/>
    <w:rsid w:val="00CD0B84"/>
    <w:rsid w:val="00CD1CC9"/>
    <w:rsid w:val="00CD1E7A"/>
    <w:rsid w:val="00CD404B"/>
    <w:rsid w:val="00CD557F"/>
    <w:rsid w:val="00CD6761"/>
    <w:rsid w:val="00CD6DB4"/>
    <w:rsid w:val="00CE13F8"/>
    <w:rsid w:val="00CE58EE"/>
    <w:rsid w:val="00CE77FF"/>
    <w:rsid w:val="00CF5055"/>
    <w:rsid w:val="00CF54CE"/>
    <w:rsid w:val="00CF5C79"/>
    <w:rsid w:val="00CF66F7"/>
    <w:rsid w:val="00CF6A59"/>
    <w:rsid w:val="00D11E36"/>
    <w:rsid w:val="00D16557"/>
    <w:rsid w:val="00D179D5"/>
    <w:rsid w:val="00D20B2A"/>
    <w:rsid w:val="00D2176C"/>
    <w:rsid w:val="00D337D1"/>
    <w:rsid w:val="00D33BA9"/>
    <w:rsid w:val="00D34252"/>
    <w:rsid w:val="00D34AE0"/>
    <w:rsid w:val="00D375A2"/>
    <w:rsid w:val="00D41032"/>
    <w:rsid w:val="00D45372"/>
    <w:rsid w:val="00D45FEB"/>
    <w:rsid w:val="00D474E1"/>
    <w:rsid w:val="00D47FFC"/>
    <w:rsid w:val="00D52C68"/>
    <w:rsid w:val="00D532A4"/>
    <w:rsid w:val="00D631CD"/>
    <w:rsid w:val="00D7121A"/>
    <w:rsid w:val="00D74428"/>
    <w:rsid w:val="00D82580"/>
    <w:rsid w:val="00D82A5C"/>
    <w:rsid w:val="00D833E5"/>
    <w:rsid w:val="00D87F1D"/>
    <w:rsid w:val="00D91353"/>
    <w:rsid w:val="00D919CD"/>
    <w:rsid w:val="00D97C3E"/>
    <w:rsid w:val="00DA0272"/>
    <w:rsid w:val="00DA2F00"/>
    <w:rsid w:val="00DA4D1E"/>
    <w:rsid w:val="00DA5668"/>
    <w:rsid w:val="00DA5864"/>
    <w:rsid w:val="00DB0947"/>
    <w:rsid w:val="00DB4935"/>
    <w:rsid w:val="00DB4DF3"/>
    <w:rsid w:val="00DB5874"/>
    <w:rsid w:val="00DC04C0"/>
    <w:rsid w:val="00DC4878"/>
    <w:rsid w:val="00DC660A"/>
    <w:rsid w:val="00DC6EF0"/>
    <w:rsid w:val="00DC7F9E"/>
    <w:rsid w:val="00DD029D"/>
    <w:rsid w:val="00DD36C9"/>
    <w:rsid w:val="00DD4585"/>
    <w:rsid w:val="00DD790A"/>
    <w:rsid w:val="00DE0088"/>
    <w:rsid w:val="00DE313A"/>
    <w:rsid w:val="00DE3297"/>
    <w:rsid w:val="00DE642C"/>
    <w:rsid w:val="00DF211E"/>
    <w:rsid w:val="00DF2DFC"/>
    <w:rsid w:val="00DF36C4"/>
    <w:rsid w:val="00DF4EEA"/>
    <w:rsid w:val="00DF7BCE"/>
    <w:rsid w:val="00E05EF2"/>
    <w:rsid w:val="00E068F3"/>
    <w:rsid w:val="00E0707C"/>
    <w:rsid w:val="00E0766B"/>
    <w:rsid w:val="00E11A30"/>
    <w:rsid w:val="00E12F02"/>
    <w:rsid w:val="00E13F3B"/>
    <w:rsid w:val="00E20A5C"/>
    <w:rsid w:val="00E2540C"/>
    <w:rsid w:val="00E31A2B"/>
    <w:rsid w:val="00E31F85"/>
    <w:rsid w:val="00E33FD9"/>
    <w:rsid w:val="00E34710"/>
    <w:rsid w:val="00E34768"/>
    <w:rsid w:val="00E3484C"/>
    <w:rsid w:val="00E37ADF"/>
    <w:rsid w:val="00E410D7"/>
    <w:rsid w:val="00E456A9"/>
    <w:rsid w:val="00E54022"/>
    <w:rsid w:val="00E61E2A"/>
    <w:rsid w:val="00E61FDE"/>
    <w:rsid w:val="00E729ED"/>
    <w:rsid w:val="00E740AC"/>
    <w:rsid w:val="00E81AFF"/>
    <w:rsid w:val="00E82EC5"/>
    <w:rsid w:val="00E83223"/>
    <w:rsid w:val="00E83771"/>
    <w:rsid w:val="00E84896"/>
    <w:rsid w:val="00E86C86"/>
    <w:rsid w:val="00E87ED7"/>
    <w:rsid w:val="00E90F61"/>
    <w:rsid w:val="00E9141B"/>
    <w:rsid w:val="00E95E51"/>
    <w:rsid w:val="00E97E37"/>
    <w:rsid w:val="00EA027C"/>
    <w:rsid w:val="00EA1390"/>
    <w:rsid w:val="00EB0B47"/>
    <w:rsid w:val="00EB19D2"/>
    <w:rsid w:val="00EB2C7B"/>
    <w:rsid w:val="00EC1560"/>
    <w:rsid w:val="00EC3A99"/>
    <w:rsid w:val="00EC400E"/>
    <w:rsid w:val="00EC479D"/>
    <w:rsid w:val="00ED014E"/>
    <w:rsid w:val="00ED4285"/>
    <w:rsid w:val="00ED4367"/>
    <w:rsid w:val="00ED5CEA"/>
    <w:rsid w:val="00EE77A3"/>
    <w:rsid w:val="00EF0640"/>
    <w:rsid w:val="00EF0C68"/>
    <w:rsid w:val="00EF306F"/>
    <w:rsid w:val="00F002A6"/>
    <w:rsid w:val="00F0031C"/>
    <w:rsid w:val="00F00C86"/>
    <w:rsid w:val="00F034C1"/>
    <w:rsid w:val="00F0439A"/>
    <w:rsid w:val="00F117B0"/>
    <w:rsid w:val="00F23558"/>
    <w:rsid w:val="00F36629"/>
    <w:rsid w:val="00F41DAE"/>
    <w:rsid w:val="00F47F8D"/>
    <w:rsid w:val="00F52D80"/>
    <w:rsid w:val="00F53BC3"/>
    <w:rsid w:val="00F542AA"/>
    <w:rsid w:val="00F548FC"/>
    <w:rsid w:val="00F556B1"/>
    <w:rsid w:val="00F57E18"/>
    <w:rsid w:val="00F60FC0"/>
    <w:rsid w:val="00F61263"/>
    <w:rsid w:val="00F619C9"/>
    <w:rsid w:val="00F626B9"/>
    <w:rsid w:val="00F63D4D"/>
    <w:rsid w:val="00F66AEF"/>
    <w:rsid w:val="00F7078E"/>
    <w:rsid w:val="00F70C97"/>
    <w:rsid w:val="00F73EAE"/>
    <w:rsid w:val="00F7428F"/>
    <w:rsid w:val="00F746AF"/>
    <w:rsid w:val="00F749E4"/>
    <w:rsid w:val="00F75A73"/>
    <w:rsid w:val="00F82054"/>
    <w:rsid w:val="00F834E9"/>
    <w:rsid w:val="00F839C4"/>
    <w:rsid w:val="00F84AB7"/>
    <w:rsid w:val="00F84E6D"/>
    <w:rsid w:val="00F8517B"/>
    <w:rsid w:val="00F863D7"/>
    <w:rsid w:val="00F86675"/>
    <w:rsid w:val="00F90FFA"/>
    <w:rsid w:val="00F93090"/>
    <w:rsid w:val="00F96530"/>
    <w:rsid w:val="00FA2983"/>
    <w:rsid w:val="00FA2C33"/>
    <w:rsid w:val="00FA2EF8"/>
    <w:rsid w:val="00FA68E2"/>
    <w:rsid w:val="00FA720E"/>
    <w:rsid w:val="00FB0CFC"/>
    <w:rsid w:val="00FB3EF9"/>
    <w:rsid w:val="00FB4ADF"/>
    <w:rsid w:val="00FB7816"/>
    <w:rsid w:val="00FB7E05"/>
    <w:rsid w:val="00FC1635"/>
    <w:rsid w:val="00FC2062"/>
    <w:rsid w:val="00FC22BF"/>
    <w:rsid w:val="00FC43F1"/>
    <w:rsid w:val="00FD43CD"/>
    <w:rsid w:val="00FD67CE"/>
    <w:rsid w:val="00FD7737"/>
    <w:rsid w:val="00FD79CE"/>
    <w:rsid w:val="00FE267E"/>
    <w:rsid w:val="00FE2E13"/>
    <w:rsid w:val="00FE2F86"/>
    <w:rsid w:val="00FE3739"/>
    <w:rsid w:val="00FF11F2"/>
    <w:rsid w:val="00FF2C05"/>
    <w:rsid w:val="00FF4062"/>
    <w:rsid w:val="00FF41C3"/>
    <w:rsid w:val="00FF4582"/>
    <w:rsid w:val="00FF46F5"/>
    <w:rsid w:val="00FF5C37"/>
    <w:rsid w:val="1378BDF5"/>
    <w:rsid w:val="20439E26"/>
    <w:rsid w:val="26D8C907"/>
    <w:rsid w:val="29773BC4"/>
    <w:rsid w:val="2BD0EA29"/>
    <w:rsid w:val="566DC3D1"/>
    <w:rsid w:val="567A453C"/>
    <w:rsid w:val="5CA05A6F"/>
    <w:rsid w:val="7109E948"/>
    <w:rsid w:val="780E4C04"/>
    <w:rsid w:val="7A1D39EE"/>
    <w:rsid w:val="7C18BE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808E5F"/>
  <w15:chartTrackingRefBased/>
  <w15:docId w15:val="{437F354B-63C4-4931-A672-471E982B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1C3"/>
    <w:pPr>
      <w:spacing w:before="120" w:line="360" w:lineRule="auto"/>
      <w:jc w:val="both"/>
    </w:pPr>
    <w:rPr>
      <w:sz w:val="24"/>
      <w:szCs w:val="24"/>
      <w:lang w:val="pt-PT" w:eastAsia="en-US"/>
    </w:rPr>
  </w:style>
  <w:style w:type="paragraph" w:styleId="Heading1">
    <w:name w:val="heading 1"/>
    <w:basedOn w:val="Normal"/>
    <w:next w:val="Normal"/>
    <w:link w:val="Heading1Char"/>
    <w:uiPriority w:val="9"/>
    <w:qFormat/>
    <w:pPr>
      <w:keepNext/>
      <w:numPr>
        <w:numId w:val="8"/>
      </w:numPr>
      <w:outlineLvl w:val="0"/>
    </w:pPr>
    <w:rPr>
      <w:rFonts w:ascii="Arial" w:hAnsi="Arial" w:cs="Arial"/>
      <w:b/>
      <w:bCs/>
      <w:sz w:val="40"/>
    </w:rPr>
  </w:style>
  <w:style w:type="paragraph" w:styleId="Heading2">
    <w:name w:val="heading 2"/>
    <w:basedOn w:val="Normal"/>
    <w:next w:val="Normal"/>
    <w:link w:val="Heading2Char"/>
    <w:qFormat/>
    <w:pPr>
      <w:keepNext/>
      <w:numPr>
        <w:ilvl w:val="1"/>
        <w:numId w:val="8"/>
      </w:numPr>
      <w:spacing w:before="240" w:after="60"/>
      <w:outlineLvl w:val="1"/>
    </w:pPr>
    <w:rPr>
      <w:rFonts w:ascii="Arial" w:hAnsi="Arial" w:cs="Arial"/>
      <w:b/>
      <w:bCs/>
      <w:sz w:val="28"/>
      <w:szCs w:val="28"/>
    </w:rPr>
  </w:style>
  <w:style w:type="paragraph" w:styleId="Heading3">
    <w:name w:val="heading 3"/>
    <w:basedOn w:val="Normal"/>
    <w:next w:val="Normal"/>
    <w:link w:val="Heading3Char"/>
    <w:qFormat/>
    <w:pPr>
      <w:keepNext/>
      <w:numPr>
        <w:ilvl w:val="2"/>
        <w:numId w:val="8"/>
      </w:numPr>
      <w:outlineLvl w:val="2"/>
    </w:pPr>
    <w:rPr>
      <w:rFonts w:ascii="Arial" w:hAnsi="Arial" w:cs="Arial"/>
      <w:b/>
      <w:bCs/>
    </w:rPr>
  </w:style>
  <w:style w:type="paragraph" w:styleId="Heading4">
    <w:name w:val="heading 4"/>
    <w:basedOn w:val="Normal"/>
    <w:next w:val="Normal"/>
    <w:qFormat/>
    <w:pPr>
      <w:keepNext/>
      <w:numPr>
        <w:ilvl w:val="3"/>
        <w:numId w:val="8"/>
      </w:numPr>
      <w:outlineLvl w:val="3"/>
    </w:pPr>
    <w:rPr>
      <w:rFonts w:ascii="Arial" w:hAnsi="Arial" w:cs="Arial"/>
      <w:bCs/>
    </w:rPr>
  </w:style>
  <w:style w:type="paragraph" w:styleId="Heading5">
    <w:name w:val="heading 5"/>
    <w:basedOn w:val="Normal"/>
    <w:next w:val="Normal"/>
    <w:qFormat/>
    <w:pPr>
      <w:keepNext/>
      <w:numPr>
        <w:ilvl w:val="4"/>
        <w:numId w:val="8"/>
      </w:numPr>
      <w:outlineLvl w:val="4"/>
    </w:pPr>
    <w:rPr>
      <w:rFonts w:ascii="Arial" w:hAnsi="Arial" w:cs="Arial"/>
      <w:b/>
      <w:bCs/>
      <w:sz w:val="18"/>
    </w:rPr>
  </w:style>
  <w:style w:type="paragraph" w:styleId="Heading6">
    <w:name w:val="heading 6"/>
    <w:basedOn w:val="Normal"/>
    <w:next w:val="Normal"/>
    <w:qFormat/>
    <w:pPr>
      <w:numPr>
        <w:ilvl w:val="5"/>
        <w:numId w:val="8"/>
      </w:numPr>
      <w:spacing w:before="240" w:after="60"/>
      <w:outlineLvl w:val="5"/>
    </w:pPr>
    <w:rPr>
      <w:b/>
      <w:bCs/>
      <w:sz w:val="22"/>
      <w:szCs w:val="22"/>
    </w:rPr>
  </w:style>
  <w:style w:type="paragraph" w:styleId="Heading7">
    <w:name w:val="heading 7"/>
    <w:basedOn w:val="Normal"/>
    <w:next w:val="Normal"/>
    <w:qFormat/>
    <w:pPr>
      <w:numPr>
        <w:ilvl w:val="6"/>
        <w:numId w:val="8"/>
      </w:numPr>
      <w:spacing w:before="240" w:after="60"/>
      <w:outlineLvl w:val="6"/>
    </w:pPr>
  </w:style>
  <w:style w:type="paragraph" w:styleId="Heading8">
    <w:name w:val="heading 8"/>
    <w:basedOn w:val="Normal"/>
    <w:next w:val="Normal"/>
    <w:qFormat/>
    <w:pPr>
      <w:numPr>
        <w:ilvl w:val="7"/>
        <w:numId w:val="8"/>
      </w:numPr>
      <w:spacing w:before="240" w:after="60"/>
      <w:outlineLvl w:val="7"/>
    </w:pPr>
    <w:rPr>
      <w:i/>
      <w:iCs/>
    </w:rPr>
  </w:style>
  <w:style w:type="paragraph" w:styleId="Heading9">
    <w:name w:val="heading 9"/>
    <w:basedOn w:val="Normal"/>
    <w:next w:val="Normal"/>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rPr>
  </w:style>
  <w:style w:type="paragraph" w:styleId="BodyText2">
    <w:name w:val="Body Text 2"/>
    <w:basedOn w:val="Normal"/>
    <w:semiHidden/>
    <w:pPr>
      <w:jc w:val="center"/>
    </w:pPr>
  </w:style>
  <w:style w:type="paragraph" w:styleId="Caption">
    <w:name w:val="caption"/>
    <w:basedOn w:val="Normal"/>
    <w:next w:val="Normal"/>
    <w:qFormat/>
    <w:pPr>
      <w:tabs>
        <w:tab w:val="left" w:pos="1440"/>
      </w:tabs>
      <w:jc w:val="center"/>
    </w:pPr>
    <w:rPr>
      <w:rFonts w:cs="Arial"/>
      <w:i/>
      <w:iCs/>
    </w:rPr>
  </w:style>
  <w:style w:type="paragraph" w:customStyle="1" w:styleId="capa1">
    <w:name w:val="capa 1"/>
    <w:basedOn w:val="Heading1"/>
    <w:pPr>
      <w:numPr>
        <w:numId w:val="0"/>
      </w:numPr>
    </w:pPr>
    <w:rPr>
      <w:rFonts w:ascii="Palatino Linotype" w:hAnsi="Palatino Linotype"/>
    </w:rPr>
  </w:style>
  <w:style w:type="paragraph" w:customStyle="1" w:styleId="capa2">
    <w:name w:val="capa 2"/>
    <w:basedOn w:val="Heading1"/>
    <w:pPr>
      <w:numPr>
        <w:numId w:val="0"/>
      </w:numPr>
    </w:pPr>
    <w:rPr>
      <w:rFonts w:ascii="Palatino Linotype" w:hAnsi="Palatino Linotype"/>
      <w:b w:val="0"/>
      <w:bCs w:val="0"/>
    </w:rPr>
  </w:style>
  <w:style w:type="paragraph" w:styleId="TOC1">
    <w:name w:val="toc 1"/>
    <w:basedOn w:val="Normal"/>
    <w:next w:val="Normal"/>
    <w:autoRedefine/>
    <w:uiPriority w:val="39"/>
    <w:pPr>
      <w:jc w:val="left"/>
    </w:pPr>
    <w:rPr>
      <w:b/>
      <w:bCs/>
      <w:i/>
      <w:iCs/>
    </w:rPr>
  </w:style>
  <w:style w:type="paragraph" w:styleId="TOC2">
    <w:name w:val="toc 2"/>
    <w:basedOn w:val="Normal"/>
    <w:next w:val="Normal"/>
    <w:autoRedefine/>
    <w:uiPriority w:val="39"/>
    <w:pPr>
      <w:ind w:left="240"/>
      <w:jc w:val="left"/>
    </w:pPr>
    <w:rPr>
      <w:b/>
      <w:bCs/>
      <w:sz w:val="22"/>
      <w:szCs w:val="22"/>
    </w:rPr>
  </w:style>
  <w:style w:type="paragraph" w:styleId="TOC3">
    <w:name w:val="toc 3"/>
    <w:basedOn w:val="Normal"/>
    <w:next w:val="Normal"/>
    <w:autoRedefine/>
    <w:uiPriority w:val="39"/>
    <w:pPr>
      <w:ind w:left="480"/>
      <w:jc w:val="left"/>
    </w:pPr>
    <w:rPr>
      <w:sz w:val="20"/>
      <w:szCs w:val="20"/>
    </w:rPr>
  </w:style>
  <w:style w:type="paragraph" w:styleId="TOC4">
    <w:name w:val="toc 4"/>
    <w:basedOn w:val="Normal"/>
    <w:next w:val="Normal"/>
    <w:autoRedefine/>
    <w:semiHidden/>
    <w:pPr>
      <w:ind w:left="720"/>
      <w:jc w:val="left"/>
    </w:pPr>
    <w:rPr>
      <w:sz w:val="20"/>
      <w:szCs w:val="20"/>
    </w:rPr>
  </w:style>
  <w:style w:type="paragraph" w:styleId="TOC5">
    <w:name w:val="toc 5"/>
    <w:basedOn w:val="Normal"/>
    <w:next w:val="Normal"/>
    <w:autoRedefine/>
    <w:semiHidden/>
    <w:pPr>
      <w:ind w:left="960"/>
      <w:jc w:val="left"/>
    </w:pPr>
    <w:rPr>
      <w:sz w:val="20"/>
      <w:szCs w:val="20"/>
    </w:rPr>
  </w:style>
  <w:style w:type="paragraph" w:styleId="TOC6">
    <w:name w:val="toc 6"/>
    <w:basedOn w:val="Normal"/>
    <w:next w:val="Normal"/>
    <w:autoRedefine/>
    <w:semiHidden/>
    <w:pPr>
      <w:ind w:left="1200"/>
      <w:jc w:val="left"/>
    </w:pPr>
    <w:rPr>
      <w:sz w:val="20"/>
      <w:szCs w:val="20"/>
    </w:rPr>
  </w:style>
  <w:style w:type="paragraph" w:styleId="TOC7">
    <w:name w:val="toc 7"/>
    <w:basedOn w:val="Normal"/>
    <w:next w:val="Normal"/>
    <w:autoRedefine/>
    <w:semiHidden/>
    <w:pPr>
      <w:ind w:left="1440"/>
      <w:jc w:val="left"/>
    </w:pPr>
    <w:rPr>
      <w:sz w:val="20"/>
      <w:szCs w:val="20"/>
    </w:rPr>
  </w:style>
  <w:style w:type="paragraph" w:styleId="TOC8">
    <w:name w:val="toc 8"/>
    <w:basedOn w:val="Normal"/>
    <w:next w:val="Normal"/>
    <w:autoRedefine/>
    <w:semiHidden/>
    <w:pPr>
      <w:ind w:left="1680"/>
      <w:jc w:val="left"/>
    </w:pPr>
    <w:rPr>
      <w:sz w:val="20"/>
      <w:szCs w:val="20"/>
    </w:rPr>
  </w:style>
  <w:style w:type="paragraph" w:styleId="TOC9">
    <w:name w:val="toc 9"/>
    <w:basedOn w:val="Normal"/>
    <w:next w:val="Normal"/>
    <w:autoRedefine/>
    <w:semiHidden/>
    <w:pPr>
      <w:ind w:left="1920"/>
      <w:jc w:val="left"/>
    </w:pPr>
    <w:rPr>
      <w:sz w:val="20"/>
      <w:szCs w:val="20"/>
    </w:rPr>
  </w:style>
  <w:style w:type="character" w:styleId="Hyperlink">
    <w:name w:val="Hyperlink"/>
    <w:uiPriority w:val="99"/>
    <w:rPr>
      <w:color w:val="0000FF"/>
      <w:u w:val="single"/>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styleId="TableofFigures">
    <w:name w:val="table of figures"/>
    <w:basedOn w:val="Normal"/>
    <w:next w:val="Normal"/>
    <w:uiPriority w:val="99"/>
    <w:pPr>
      <w:jc w:val="left"/>
    </w:pPr>
    <w:rPr>
      <w:i/>
      <w:iCs/>
      <w:sz w:val="20"/>
      <w:szCs w:val="20"/>
    </w:rPr>
  </w:style>
  <w:style w:type="paragraph" w:styleId="Header">
    <w:name w:val="header"/>
    <w:basedOn w:val="Normal"/>
    <w:semiHidden/>
    <w:pPr>
      <w:tabs>
        <w:tab w:val="center" w:pos="4153"/>
        <w:tab w:val="right" w:pos="8306"/>
      </w:tabs>
      <w:jc w:val="right"/>
    </w:pPr>
    <w:rPr>
      <w:rFonts w:ascii="Arial" w:hAnsi="Arial"/>
      <w:sz w:val="18"/>
      <w:szCs w:val="18"/>
    </w:rPr>
  </w:style>
  <w:style w:type="paragraph" w:styleId="Footer">
    <w:name w:val="footer"/>
    <w:basedOn w:val="Normal"/>
    <w:semiHidden/>
    <w:pPr>
      <w:tabs>
        <w:tab w:val="center" w:pos="4153"/>
        <w:tab w:val="right" w:pos="8306"/>
      </w:tabs>
      <w:jc w:val="right"/>
    </w:pPr>
    <w:rPr>
      <w:rFonts w:ascii="Arial" w:hAnsi="Arial"/>
      <w:sz w:val="18"/>
    </w:rPr>
  </w:style>
  <w:style w:type="character" w:styleId="PageNumber">
    <w:name w:val="page number"/>
    <w:basedOn w:val="DefaultParagraphFont"/>
    <w:semiHidden/>
  </w:style>
  <w:style w:type="paragraph" w:styleId="BodyText3">
    <w:name w:val="Body Text 3"/>
    <w:basedOn w:val="Normal"/>
    <w:semiHidden/>
    <w:rPr>
      <w:rFonts w:ascii="Arial" w:hAnsi="Arial" w:cs="Arial"/>
      <w:sz w:val="22"/>
    </w:rPr>
  </w:style>
  <w:style w:type="paragraph" w:customStyle="1" w:styleId="Imagem">
    <w:name w:val="Imagem"/>
    <w:basedOn w:val="Normal"/>
    <w:pPr>
      <w:keepNext/>
      <w:spacing w:before="240" w:after="120"/>
      <w:jc w:val="center"/>
    </w:pPr>
    <w:rPr>
      <w:szCs w:val="20"/>
    </w:rPr>
  </w:style>
  <w:style w:type="paragraph" w:styleId="Index9">
    <w:name w:val="index 9"/>
    <w:basedOn w:val="Normal"/>
    <w:next w:val="Normal"/>
    <w:autoRedefine/>
    <w:semiHidden/>
    <w:pPr>
      <w:ind w:left="2160" w:hanging="240"/>
    </w:pPr>
    <w:rPr>
      <w:rFonts w:ascii="Arial" w:hAnsi="Arial"/>
    </w:rPr>
  </w:style>
  <w:style w:type="character" w:customStyle="1" w:styleId="codigoFonteChar">
    <w:name w:val="codigoFonte Char"/>
    <w:rPr>
      <w:rFonts w:ascii="Courier New" w:hAnsi="Courier New" w:cs="Courier New"/>
      <w:noProof w:val="0"/>
      <w:sz w:val="22"/>
      <w:szCs w:val="24"/>
      <w:lang w:val="pt-PT" w:eastAsia="en-US" w:bidi="ar-SA"/>
    </w:rPr>
  </w:style>
  <w:style w:type="paragraph" w:customStyle="1" w:styleId="TableofTables">
    <w:name w:val="Table of Tables"/>
    <w:basedOn w:val="TableofFigures"/>
    <w:pPr>
      <w:ind w:left="482" w:hanging="482"/>
      <w:jc w:val="center"/>
    </w:pPr>
    <w:rPr>
      <w:rFonts w:ascii="Arial" w:hAnsi="Arial" w:cs="Arial"/>
      <w:i w:val="0"/>
      <w:iCs w:val="0"/>
    </w:rPr>
  </w:style>
  <w:style w:type="character" w:styleId="CommentReference">
    <w:name w:val="annotation reference"/>
    <w:semiHidden/>
    <w:rPr>
      <w:sz w:val="16"/>
      <w:szCs w:val="16"/>
    </w:rPr>
  </w:style>
  <w:style w:type="paragraph" w:styleId="CommentText">
    <w:name w:val="annotation text"/>
    <w:basedOn w:val="Normal"/>
    <w:semiHidden/>
    <w:rPr>
      <w:rFonts w:ascii="Arial" w:hAnsi="Arial"/>
      <w:sz w:val="20"/>
      <w:szCs w:val="20"/>
    </w:rPr>
  </w:style>
  <w:style w:type="paragraph" w:styleId="ListBullet4">
    <w:name w:val="List Bullet 4"/>
    <w:basedOn w:val="Normal"/>
    <w:autoRedefine/>
    <w:semiHidden/>
    <w:pPr>
      <w:numPr>
        <w:numId w:val="2"/>
      </w:numPr>
    </w:pPr>
    <w:rPr>
      <w:szCs w:val="20"/>
    </w:rPr>
  </w:style>
  <w:style w:type="paragraph" w:customStyle="1" w:styleId="codigoFonte">
    <w:name w:val="codigoFonte"/>
    <w:basedOn w:val="Normal"/>
    <w:rPr>
      <w:rFonts w:ascii="Courier New" w:hAnsi="Courier New" w:cs="Courier New"/>
      <w:sz w:val="22"/>
    </w:rPr>
  </w:style>
  <w:style w:type="paragraph" w:customStyle="1" w:styleId="BalloonText1">
    <w:name w:val="Balloon Text1"/>
    <w:basedOn w:val="Normal"/>
    <w:semiHidden/>
    <w:rPr>
      <w:rFonts w:ascii="Tahoma" w:hAnsi="Tahoma" w:cs="Tahoma"/>
      <w:sz w:val="16"/>
      <w:szCs w:val="16"/>
    </w:rPr>
  </w:style>
  <w:style w:type="paragraph" w:customStyle="1" w:styleId="CommentSubject1">
    <w:name w:val="Comment Subject1"/>
    <w:basedOn w:val="CommentText"/>
    <w:next w:val="CommentText"/>
    <w:semiHidden/>
    <w:pPr>
      <w:jc w:val="left"/>
    </w:pPr>
    <w:rPr>
      <w:rFonts w:ascii="Times New Roman" w:hAnsi="Times New Roman"/>
      <w:b/>
      <w:bCs/>
    </w:rPr>
  </w:style>
  <w:style w:type="paragraph" w:customStyle="1" w:styleId="ficheiro">
    <w:name w:val="ficheiro"/>
    <w:basedOn w:val="Normal"/>
    <w:rPr>
      <w:rFonts w:ascii="Century Gothic" w:eastAsia="Batang" w:hAnsi="Century Gothic" w:cs="Arial"/>
      <w:sz w:val="22"/>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Heading1"/>
    <w:next w:val="Normal"/>
    <w:pPr>
      <w:numPr>
        <w:numId w:val="9"/>
      </w:numPr>
    </w:pPr>
  </w:style>
  <w:style w:type="paragraph" w:customStyle="1" w:styleId="Anexoheading2">
    <w:name w:val="Anexo heading 2"/>
    <w:basedOn w:val="Heading2"/>
    <w:next w:val="Normal"/>
    <w:pPr>
      <w:numPr>
        <w:numId w:val="9"/>
      </w:numPr>
    </w:pPr>
  </w:style>
  <w:style w:type="paragraph" w:customStyle="1" w:styleId="anexoheading3">
    <w:name w:val="anexo heading 3"/>
    <w:basedOn w:val="Heading3"/>
    <w:next w:val="Normal"/>
    <w:pPr>
      <w:numPr>
        <w:numId w:val="9"/>
      </w:numPr>
    </w:pPr>
  </w:style>
  <w:style w:type="paragraph" w:customStyle="1" w:styleId="Anexoheading4">
    <w:name w:val="Anexo heading 4"/>
    <w:basedOn w:val="Heading4"/>
    <w:next w:val="Normal"/>
    <w:pPr>
      <w:numPr>
        <w:numId w:val="9"/>
      </w:numPr>
    </w:pPr>
  </w:style>
  <w:style w:type="character" w:customStyle="1" w:styleId="codigoFonteChar1">
    <w:name w:val="codigoFonte Char1"/>
    <w:rPr>
      <w:rFonts w:ascii="Courier New" w:hAnsi="Courier New" w:cs="Courier New"/>
      <w:noProof w:val="0"/>
      <w:sz w:val="22"/>
      <w:szCs w:val="24"/>
      <w:lang w:val="pt-PT" w:eastAsia="en-US" w:bidi="ar-SA"/>
    </w:rPr>
  </w:style>
  <w:style w:type="paragraph" w:customStyle="1" w:styleId="nota">
    <w:name w:val="nota"/>
    <w:basedOn w:val="Normal"/>
    <w:next w:val="Normal"/>
    <w:pPr>
      <w:tabs>
        <w:tab w:val="left" w:pos="851"/>
      </w:tabs>
      <w:ind w:left="851" w:hanging="851"/>
    </w:pPr>
  </w:style>
  <w:style w:type="paragraph" w:styleId="TOCHeading">
    <w:name w:val="TOC Heading"/>
    <w:basedOn w:val="Heading1"/>
    <w:next w:val="Normal"/>
    <w:uiPriority w:val="39"/>
    <w:semiHidden/>
    <w:unhideWhenUsed/>
    <w:qFormat/>
    <w:rsid w:val="0061644F"/>
    <w:pPr>
      <w:keepLines/>
      <w:numPr>
        <w:numId w:val="0"/>
      </w:numPr>
      <w:spacing w:before="480" w:line="276" w:lineRule="auto"/>
      <w:jc w:val="left"/>
      <w:outlineLvl w:val="9"/>
    </w:pPr>
    <w:rPr>
      <w:rFonts w:ascii="Cambria" w:hAnsi="Cambria" w:cs="Times New Roman"/>
      <w:color w:val="365F91"/>
      <w:sz w:val="28"/>
      <w:szCs w:val="28"/>
      <w:lang w:eastAsia="pt-PT"/>
    </w:rPr>
  </w:style>
  <w:style w:type="paragraph" w:styleId="ListParagraph">
    <w:name w:val="List Paragraph"/>
    <w:basedOn w:val="Normal"/>
    <w:uiPriority w:val="34"/>
    <w:qFormat/>
    <w:rsid w:val="006E564E"/>
    <w:pPr>
      <w:ind w:left="720"/>
      <w:contextualSpacing/>
    </w:pPr>
  </w:style>
  <w:style w:type="character" w:styleId="PlaceholderText">
    <w:name w:val="Placeholder Text"/>
    <w:basedOn w:val="DefaultParagraphFont"/>
    <w:uiPriority w:val="99"/>
    <w:semiHidden/>
    <w:rsid w:val="004A17C8"/>
    <w:rPr>
      <w:color w:val="808080"/>
    </w:rPr>
  </w:style>
  <w:style w:type="table" w:styleId="TableGrid">
    <w:name w:val="Table Grid"/>
    <w:basedOn w:val="TableNormal"/>
    <w:uiPriority w:val="59"/>
    <w:rsid w:val="005E3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FF41C3"/>
    <w:rPr>
      <w:rFonts w:ascii="Arial" w:hAnsi="Arial" w:cs="Arial"/>
      <w:b/>
      <w:bCs/>
      <w:sz w:val="24"/>
      <w:szCs w:val="24"/>
      <w:lang w:val="pt-PT" w:eastAsia="en-US"/>
    </w:rPr>
  </w:style>
  <w:style w:type="character" w:customStyle="1" w:styleId="Heading2Char">
    <w:name w:val="Heading 2 Char"/>
    <w:basedOn w:val="DefaultParagraphFont"/>
    <w:link w:val="Heading2"/>
    <w:rsid w:val="00F542AA"/>
    <w:rPr>
      <w:rFonts w:ascii="Arial" w:hAnsi="Arial" w:cs="Arial"/>
      <w:b/>
      <w:bCs/>
      <w:sz w:val="28"/>
      <w:szCs w:val="28"/>
      <w:lang w:val="pt-PT" w:eastAsia="en-US"/>
    </w:rPr>
  </w:style>
  <w:style w:type="character" w:customStyle="1" w:styleId="Heading1Char">
    <w:name w:val="Heading 1 Char"/>
    <w:basedOn w:val="DefaultParagraphFont"/>
    <w:link w:val="Heading1"/>
    <w:uiPriority w:val="9"/>
    <w:rsid w:val="004848DC"/>
    <w:rPr>
      <w:rFonts w:ascii="Arial" w:hAnsi="Arial" w:cs="Arial"/>
      <w:b/>
      <w:bCs/>
      <w:sz w:val="40"/>
      <w:szCs w:val="24"/>
      <w:lang w:val="pt-PT" w:eastAsia="en-US"/>
    </w:rPr>
  </w:style>
  <w:style w:type="paragraph" w:styleId="Bibliography">
    <w:name w:val="Bibliography"/>
    <w:basedOn w:val="Normal"/>
    <w:next w:val="Normal"/>
    <w:uiPriority w:val="37"/>
    <w:unhideWhenUsed/>
    <w:rsid w:val="004848DC"/>
  </w:style>
  <w:style w:type="character" w:styleId="UnresolvedMention">
    <w:name w:val="Unresolved Mention"/>
    <w:basedOn w:val="DefaultParagraphFont"/>
    <w:uiPriority w:val="99"/>
    <w:semiHidden/>
    <w:unhideWhenUsed/>
    <w:rsid w:val="004667C1"/>
    <w:rPr>
      <w:color w:val="605E5C"/>
      <w:shd w:val="clear" w:color="auto" w:fill="E1DFDD"/>
    </w:rPr>
  </w:style>
  <w:style w:type="paragraph" w:styleId="EndnoteText">
    <w:name w:val="endnote text"/>
    <w:basedOn w:val="Normal"/>
    <w:link w:val="EndnoteTextChar"/>
    <w:uiPriority w:val="99"/>
    <w:semiHidden/>
    <w:unhideWhenUsed/>
    <w:rsid w:val="003A1A8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3A1A81"/>
    <w:rPr>
      <w:lang w:val="pt-PT" w:eastAsia="en-US"/>
    </w:rPr>
  </w:style>
  <w:style w:type="character" w:styleId="EndnoteReference">
    <w:name w:val="endnote reference"/>
    <w:basedOn w:val="DefaultParagraphFont"/>
    <w:uiPriority w:val="99"/>
    <w:semiHidden/>
    <w:unhideWhenUsed/>
    <w:rsid w:val="003A1A81"/>
    <w:rPr>
      <w:vertAlign w:val="superscript"/>
    </w:rPr>
  </w:style>
  <w:style w:type="paragraph" w:styleId="FootnoteText">
    <w:name w:val="footnote text"/>
    <w:basedOn w:val="Normal"/>
    <w:link w:val="FootnoteTextChar"/>
    <w:uiPriority w:val="99"/>
    <w:semiHidden/>
    <w:unhideWhenUsed/>
    <w:rsid w:val="001532DA"/>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532DA"/>
    <w:rPr>
      <w:lang w:val="pt-PT" w:eastAsia="en-US"/>
    </w:rPr>
  </w:style>
  <w:style w:type="character" w:styleId="FootnoteReference">
    <w:name w:val="footnote reference"/>
    <w:basedOn w:val="DefaultParagraphFont"/>
    <w:uiPriority w:val="99"/>
    <w:semiHidden/>
    <w:unhideWhenUsed/>
    <w:rsid w:val="001532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62446">
      <w:bodyDiv w:val="1"/>
      <w:marLeft w:val="0"/>
      <w:marRight w:val="0"/>
      <w:marTop w:val="0"/>
      <w:marBottom w:val="0"/>
      <w:divBdr>
        <w:top w:val="none" w:sz="0" w:space="0" w:color="auto"/>
        <w:left w:val="none" w:sz="0" w:space="0" w:color="auto"/>
        <w:bottom w:val="none" w:sz="0" w:space="0" w:color="auto"/>
        <w:right w:val="none" w:sz="0" w:space="0" w:color="auto"/>
      </w:divBdr>
    </w:div>
    <w:div w:id="184832784">
      <w:bodyDiv w:val="1"/>
      <w:marLeft w:val="0"/>
      <w:marRight w:val="0"/>
      <w:marTop w:val="0"/>
      <w:marBottom w:val="0"/>
      <w:divBdr>
        <w:top w:val="none" w:sz="0" w:space="0" w:color="auto"/>
        <w:left w:val="none" w:sz="0" w:space="0" w:color="auto"/>
        <w:bottom w:val="none" w:sz="0" w:space="0" w:color="auto"/>
        <w:right w:val="none" w:sz="0" w:space="0" w:color="auto"/>
      </w:divBdr>
    </w:div>
    <w:div w:id="553733785">
      <w:bodyDiv w:val="1"/>
      <w:marLeft w:val="0"/>
      <w:marRight w:val="0"/>
      <w:marTop w:val="0"/>
      <w:marBottom w:val="0"/>
      <w:divBdr>
        <w:top w:val="none" w:sz="0" w:space="0" w:color="auto"/>
        <w:left w:val="none" w:sz="0" w:space="0" w:color="auto"/>
        <w:bottom w:val="none" w:sz="0" w:space="0" w:color="auto"/>
        <w:right w:val="none" w:sz="0" w:space="0" w:color="auto"/>
      </w:divBdr>
    </w:div>
    <w:div w:id="817650447">
      <w:bodyDiv w:val="1"/>
      <w:marLeft w:val="0"/>
      <w:marRight w:val="0"/>
      <w:marTop w:val="0"/>
      <w:marBottom w:val="0"/>
      <w:divBdr>
        <w:top w:val="none" w:sz="0" w:space="0" w:color="auto"/>
        <w:left w:val="none" w:sz="0" w:space="0" w:color="auto"/>
        <w:bottom w:val="none" w:sz="0" w:space="0" w:color="auto"/>
        <w:right w:val="none" w:sz="0" w:space="0" w:color="auto"/>
      </w:divBdr>
    </w:div>
    <w:div w:id="1200777273">
      <w:bodyDiv w:val="1"/>
      <w:marLeft w:val="0"/>
      <w:marRight w:val="0"/>
      <w:marTop w:val="0"/>
      <w:marBottom w:val="0"/>
      <w:divBdr>
        <w:top w:val="none" w:sz="0" w:space="0" w:color="auto"/>
        <w:left w:val="none" w:sz="0" w:space="0" w:color="auto"/>
        <w:bottom w:val="none" w:sz="0" w:space="0" w:color="auto"/>
        <w:right w:val="none" w:sz="0" w:space="0" w:color="auto"/>
      </w:divBdr>
    </w:div>
    <w:div w:id="148373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footer" Target="footer5.xml"/><Relationship Id="rId34" Type="http://schemas.openxmlformats.org/officeDocument/2006/relationships/image" Target="media/image10.jpe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6.svg"/><Relationship Id="rId11" Type="http://schemas.openxmlformats.org/officeDocument/2006/relationships/image" Target="media/image1.jpeg"/><Relationship Id="rId24" Type="http://schemas.openxmlformats.org/officeDocument/2006/relationships/footer" Target="footer7.xml"/><Relationship Id="rId32" Type="http://schemas.openxmlformats.org/officeDocument/2006/relationships/chart" Target="charts/chart1.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8.png"/><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4.svg"/><Relationship Id="rId30" Type="http://schemas.openxmlformats.org/officeDocument/2006/relationships/image" Target="media/image7.png"/><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hyperlink" Target="https://github.com/vadimsZinatulins/BitEngine-Project"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2.png"/><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header" Target="header5.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sult'!$B$1</c:f>
              <c:strCache>
                <c:ptCount val="1"/>
                <c:pt idx="0">
                  <c:v>Column Maj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ult'!$A$2:$A$13</c:f>
              <c:numCache>
                <c:formatCode>General</c:formatCode>
                <c:ptCount val="12"/>
                <c:pt idx="0">
                  <c:v>2</c:v>
                </c:pt>
                <c:pt idx="1">
                  <c:v>4</c:v>
                </c:pt>
                <c:pt idx="2">
                  <c:v>8</c:v>
                </c:pt>
                <c:pt idx="3">
                  <c:v>16</c:v>
                </c:pt>
                <c:pt idx="4">
                  <c:v>32</c:v>
                </c:pt>
                <c:pt idx="5">
                  <c:v>64</c:v>
                </c:pt>
                <c:pt idx="6">
                  <c:v>128</c:v>
                </c:pt>
                <c:pt idx="7">
                  <c:v>256</c:v>
                </c:pt>
                <c:pt idx="8">
                  <c:v>512</c:v>
                </c:pt>
                <c:pt idx="9">
                  <c:v>1024</c:v>
                </c:pt>
                <c:pt idx="10">
                  <c:v>2048</c:v>
                </c:pt>
                <c:pt idx="11">
                  <c:v>4096</c:v>
                </c:pt>
              </c:numCache>
            </c:numRef>
          </c:cat>
          <c:val>
            <c:numRef>
              <c:f>'result'!$B$2:$B$13</c:f>
              <c:numCache>
                <c:formatCode>General</c:formatCode>
                <c:ptCount val="12"/>
                <c:pt idx="0">
                  <c:v>4</c:v>
                </c:pt>
                <c:pt idx="1">
                  <c:v>4</c:v>
                </c:pt>
                <c:pt idx="2">
                  <c:v>4</c:v>
                </c:pt>
                <c:pt idx="3">
                  <c:v>4</c:v>
                </c:pt>
                <c:pt idx="4">
                  <c:v>4</c:v>
                </c:pt>
                <c:pt idx="5">
                  <c:v>5</c:v>
                </c:pt>
                <c:pt idx="6">
                  <c:v>4</c:v>
                </c:pt>
                <c:pt idx="7">
                  <c:v>4</c:v>
                </c:pt>
                <c:pt idx="8">
                  <c:v>4</c:v>
                </c:pt>
                <c:pt idx="9">
                  <c:v>4</c:v>
                </c:pt>
                <c:pt idx="10">
                  <c:v>4</c:v>
                </c:pt>
                <c:pt idx="11">
                  <c:v>4</c:v>
                </c:pt>
              </c:numCache>
            </c:numRef>
          </c:val>
          <c:extLst>
            <c:ext xmlns:c16="http://schemas.microsoft.com/office/drawing/2014/chart" uri="{C3380CC4-5D6E-409C-BE32-E72D297353CC}">
              <c16:uniqueId val="{00000000-204B-4A0D-AAD0-CB48BCE70961}"/>
            </c:ext>
          </c:extLst>
        </c:ser>
        <c:ser>
          <c:idx val="1"/>
          <c:order val="1"/>
          <c:tx>
            <c:strRef>
              <c:f>'result'!$C$1</c:f>
              <c:strCache>
                <c:ptCount val="1"/>
                <c:pt idx="0">
                  <c:v>RowMajor</c:v>
                </c:pt>
              </c:strCache>
            </c:strRef>
          </c:tx>
          <c:spPr>
            <a:solidFill>
              <a:schemeClr val="accent2"/>
            </a:solid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ult'!$A$2:$A$13</c:f>
              <c:numCache>
                <c:formatCode>General</c:formatCode>
                <c:ptCount val="12"/>
                <c:pt idx="0">
                  <c:v>2</c:v>
                </c:pt>
                <c:pt idx="1">
                  <c:v>4</c:v>
                </c:pt>
                <c:pt idx="2">
                  <c:v>8</c:v>
                </c:pt>
                <c:pt idx="3">
                  <c:v>16</c:v>
                </c:pt>
                <c:pt idx="4">
                  <c:v>32</c:v>
                </c:pt>
                <c:pt idx="5">
                  <c:v>64</c:v>
                </c:pt>
                <c:pt idx="6">
                  <c:v>128</c:v>
                </c:pt>
                <c:pt idx="7">
                  <c:v>256</c:v>
                </c:pt>
                <c:pt idx="8">
                  <c:v>512</c:v>
                </c:pt>
                <c:pt idx="9">
                  <c:v>1024</c:v>
                </c:pt>
                <c:pt idx="10">
                  <c:v>2048</c:v>
                </c:pt>
                <c:pt idx="11">
                  <c:v>4096</c:v>
                </c:pt>
              </c:numCache>
            </c:numRef>
          </c:cat>
          <c:val>
            <c:numRef>
              <c:f>'result'!$C$2:$C$13</c:f>
              <c:numCache>
                <c:formatCode>General</c:formatCode>
                <c:ptCount val="12"/>
                <c:pt idx="0">
                  <c:v>5</c:v>
                </c:pt>
                <c:pt idx="1">
                  <c:v>9</c:v>
                </c:pt>
                <c:pt idx="2">
                  <c:v>16</c:v>
                </c:pt>
                <c:pt idx="3">
                  <c:v>31</c:v>
                </c:pt>
                <c:pt idx="4">
                  <c:v>61</c:v>
                </c:pt>
                <c:pt idx="5">
                  <c:v>132</c:v>
                </c:pt>
                <c:pt idx="6">
                  <c:v>124</c:v>
                </c:pt>
                <c:pt idx="7">
                  <c:v>124</c:v>
                </c:pt>
                <c:pt idx="8">
                  <c:v>127</c:v>
                </c:pt>
                <c:pt idx="9">
                  <c:v>134</c:v>
                </c:pt>
                <c:pt idx="10">
                  <c:v>147</c:v>
                </c:pt>
                <c:pt idx="11">
                  <c:v>181</c:v>
                </c:pt>
              </c:numCache>
            </c:numRef>
          </c:val>
          <c:extLst>
            <c:ext xmlns:c16="http://schemas.microsoft.com/office/drawing/2014/chart" uri="{C3380CC4-5D6E-409C-BE32-E72D297353CC}">
              <c16:uniqueId val="{00000001-204B-4A0D-AAD0-CB48BCE70961}"/>
            </c:ext>
          </c:extLst>
        </c:ser>
        <c:dLbls>
          <c:dLblPos val="outEnd"/>
          <c:showLegendKey val="0"/>
          <c:showVal val="1"/>
          <c:showCatName val="0"/>
          <c:showSerName val="0"/>
          <c:showPercent val="0"/>
          <c:showBubbleSize val="0"/>
        </c:dLbls>
        <c:gapWidth val="219"/>
        <c:overlap val="-27"/>
        <c:axId val="268042160"/>
        <c:axId val="268045072"/>
      </c:barChart>
      <c:catAx>
        <c:axId val="2680421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68045072"/>
        <c:crosses val="autoZero"/>
        <c:auto val="1"/>
        <c:lblAlgn val="ctr"/>
        <c:lblOffset val="100"/>
        <c:noMultiLvlLbl val="0"/>
      </c:catAx>
      <c:valAx>
        <c:axId val="268045072"/>
        <c:scaling>
          <c:orientation val="minMax"/>
        </c:scaling>
        <c:delete val="0"/>
        <c:axPos val="l"/>
        <c:majorGridlines>
          <c:spPr>
            <a:ln w="9525" cap="flat" cmpd="sng" algn="ctr">
              <a:solidFill>
                <a:schemeClr val="tx1">
                  <a:lumMod val="15000"/>
                  <a:lumOff val="85000"/>
                </a:schemeClr>
              </a:solidFill>
              <a:round/>
            </a:ln>
            <a:effectLst/>
          </c:spPr>
        </c:majorGridlines>
        <c:numFmt formatCode="#,##0&quot;ms&quot;"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6804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0C9987-DF9F-41A4-8D07-A500774AF920}">
  <we:reference id="4b785c87-866c-4bad-85d8-5d1ae467ac9a" version="1.0.0.2" store="EXCatalog" storeType="EXCatalog"/>
  <we:alternateReferences>
    <we:reference id="WA104381909" version="1.0.0.2" store="pt-P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1985DE6C8DD5B41A4C16FD556BD41F8" ma:contentTypeVersion="4" ma:contentTypeDescription="Criar um novo documento." ma:contentTypeScope="" ma:versionID="3bfb84a06d542c98f2168f065a183e18">
  <xsd:schema xmlns:xsd="http://www.w3.org/2001/XMLSchema" xmlns:xs="http://www.w3.org/2001/XMLSchema" xmlns:p="http://schemas.microsoft.com/office/2006/metadata/properties" xmlns:ns2="8e81cf6d-a305-42e8-89a1-c7ad1f9b55d4" targetNamespace="http://schemas.microsoft.com/office/2006/metadata/properties" ma:root="true" ma:fieldsID="65f4d5b4eccf4371ef1c359a10a56d9c" ns2:_="">
    <xsd:import namespace="8e81cf6d-a305-42e8-89a1-c7ad1f9b55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1cf6d-a305-42e8-89a1-c7ad1f9b5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CD21</b:Tag>
    <b:SourceType>InternetSite</b:SourceType>
    <b:Guid>{79F171DB-B09E-4E89-B155-1BF33EDD4D1D}</b:Guid>
    <b:Author>
      <b:Author>
        <b:Corporate>PC Diga</b:Corporate>
      </b:Author>
    </b:Author>
    <b:Title>Crucial Ballistix RGB 64GB (2x32GB) DDR4-3200MHz CL16</b:Title>
    <b:InternetSiteTitle>PC Diga</b:InternetSiteTitle>
    <b:Year>2021</b:Year>
    <b:Month>Abril</b:Month>
    <b:Day>28</b:Day>
    <b:URL>https://www.pcdiga.com/memoria-ram-crucial-ballistix-rgb-64gb-2x32gb-ddr4-3200mhz-cl16-branca-bl2k32g32c16u4wl?gclid=CjwKCAjwj6SEBhAOEiwAvFRuKHocI4weY6ayc7Dvw-TRbLaTlm_aVGlnLuEkw-aoxun8FgcxF6BjrhoCHMwQAvD_BwE</b:URL>
    <b:RefOrder>1</b:RefOrder>
  </b:Source>
  <b:Source>
    <b:Tag>Ass21</b:Tag>
    <b:SourceType>InternetSite</b:SourceType>
    <b:Guid>{C9280C75-2564-4830-8A6C-7906CDC208B4}</b:Guid>
    <b:Author>
      <b:Author>
        <b:Corporate>Assassinscreed Fandom</b:Corporate>
      </b:Author>
    </b:Author>
    <b:Title>Anvil (game engine)</b:Title>
    <b:InternetSiteTitle>https://assassinscreed.fandom.com</b:InternetSiteTitle>
    <b:Year>1021</b:Year>
    <b:Month>7</b:Month>
    <b:Day>10</b:Day>
    <b:URL>https://assassinscreed.fandom.com/wiki/Anvil_(game_engine)</b:URL>
    <b:RefOrder>2</b:RefOrder>
  </b:Source>
  <b:Source>
    <b:Tag>Ada21</b:Tag>
    <b:SourceType>InternetSite</b:SourceType>
    <b:Guid>{0E5A8310-6931-404A-8D3D-ECF1DF1098A1}</b:Guid>
    <b:Author>
      <b:Author>
        <b:NameList>
          <b:Person>
            <b:Last>Sinicki</b:Last>
            <b:First>Adam</b:First>
          </b:Person>
        </b:NameList>
      </b:Author>
    </b:Author>
    <b:Title>What is Unity? Everything you need to know</b:Title>
    <b:InternetSiteTitle>Android Authority</b:InternetSiteTitle>
    <b:Year>2021</b:Year>
    <b:Month>7</b:Month>
    <b:Day>10</b:Day>
    <b:URL>https://www.androidauthority.com/what-is-unity-1131558/</b:URL>
    <b:RefOrder>3</b:RefOrder>
  </b:Source>
  <b:Source>
    <b:Tag>Epi21</b:Tag>
    <b:SourceType>InternetSite</b:SourceType>
    <b:Guid>{19D0A22A-21C3-4D91-9CB3-1485C95F3114}</b:Guid>
    <b:Author>
      <b:Author>
        <b:Corporate>Epic Games</b:Corporate>
      </b:Author>
    </b:Author>
    <b:Title>The world’s most open and advanced real-time 3D creation tool</b:Title>
    <b:InternetSiteTitle>Unreal Engine</b:InternetSiteTitle>
    <b:Year>2021</b:Year>
    <b:Month>7</b:Month>
    <b:Day>10</b:Day>
    <b:URL>https://www.unrealengine.com/en-US/</b:URL>
    <b:RefOrder>4</b:RefOrder>
  </b:Source>
  <b:Source>
    <b:Tag>AUS21</b:Tag>
    <b:SourceType>InternetSite</b:SourceType>
    <b:Guid>{1A92D7F1-9CD4-4804-99DD-43C28F692D86}</b:Guid>
    <b:Author>
      <b:Author>
        <b:NameList>
          <b:Person>
            <b:Last>MORLAN</b:Last>
            <b:First>AUSTIN</b:First>
          </b:Person>
        </b:NameList>
      </b:Author>
    </b:Author>
    <b:Title>A SIMPLE ENTITY COMPONENT SYSTEM (ECS) [C++]</b:Title>
    <b:InternetSiteTitle>AUSTIN MORLAN</b:InternetSiteTitle>
    <b:Year>2021</b:Year>
    <b:Month>7</b:Month>
    <b:Day>10</b:Day>
    <b:URL>https://austinmorlan.com/posts/entity_component_system/#introduction</b:URL>
    <b:RefOrder>5</b:RefOrder>
  </b:Source>
  <b:Source>
    <b:Tag>Laz21</b:Tag>
    <b:SourceType>InternetSite</b:SourceType>
    <b:Guid>{359431C5-2997-47D8-ADA0-0F6E7C157A73}</b:Guid>
    <b:Author>
      <b:Author>
        <b:Corporate>Lazy Foo' Productions</b:Corporate>
      </b:Author>
    </b:Author>
    <b:Title>Beginning Game Programming v2.0</b:Title>
    <b:InternetSiteTitle>Lazy Foo</b:InternetSiteTitle>
    <b:Year>2021</b:Year>
    <b:Month>7</b:Month>
    <b:Day>10</b:Day>
    <b:URL>https://lazyfoo.net/tutorials/SDL/</b:URL>
    <b:RefOrder>6</b:RefOrder>
  </b:Source>
  <b:Source>
    <b:Tag>Act21</b:Tag>
    <b:SourceType>InternetSite</b:SourceType>
    <b:Guid>{6369C3A2-3589-4CFD-863A-0D5A6B90CD7B}</b:Guid>
    <b:Title>Data-Oriented Design and C++</b:Title>
    <b:InternetSiteTitle>YouTube</b:InternetSiteTitle>
    <b:Year>2021</b:Year>
    <b:Month>7</b:Month>
    <b:Day>10</b:Day>
    <b:URL>https://www.youtube.com/watch?v=rX0ItVEVjHc</b:URL>
    <b:Author>
      <b:Author>
        <b:NameList>
          <b:Person>
            <b:Last>Acton</b:Last>
            <b:First>Mike</b:First>
          </b:Person>
        </b:NameList>
      </b:Author>
    </b:Author>
    <b:RefOrder>7</b:RefOrder>
  </b:Source>
  <b:Source>
    <b:Tag>Ric18</b:Tag>
    <b:SourceType>Book</b:SourceType>
    <b:Guid>{35C9EAEC-269D-4CF4-AAB0-C200D95E0F59}</b:Guid>
    <b:Title>Data-Oriented Design</b:Title>
    <b:Year>2018</b:Year>
    <b:Author>
      <b:Author>
        <b:NameList>
          <b:Person>
            <b:Last>Fabian</b:Last>
            <b:First>Richard</b:First>
          </b:Person>
        </b:NameList>
      </b:Author>
    </b:Author>
    <b:Publisher>Richard Fabian</b:Publisher>
    <b:RefOrder>8</b:RefOrder>
  </b:Source>
  <b:Source>
    <b:Tag>GDC21</b:Tag>
    <b:SourceType>InternetSite</b:SourceType>
    <b:Guid>{080D9733-8883-4EDF-943B-A60361FEBD7B}</b:Guid>
    <b:Title>Overwatch Gameplay Architecture and Netcode</b:Title>
    <b:Year>2021</b:Year>
    <b:Author>
      <b:Author>
        <b:NameList>
          <b:Person>
            <b:Last>GDC</b:Last>
          </b:Person>
        </b:NameList>
      </b:Author>
    </b:Author>
    <b:InternetSiteTitle>YouTube</b:InternetSiteTitle>
    <b:Month>7</b:Month>
    <b:Day>10</b:Day>
    <b:URL>https://www.youtube.com/watch?v=W3aieHjyNvw</b:URL>
    <b:RefOrder>9</b:RefOrder>
  </b:Source>
  <b:Source>
    <b:Tag>Wik21</b:Tag>
    <b:SourceType>InternetSite</b:SourceType>
    <b:Guid>{75B351A5-D0F1-4D90-B3C6-F8EC29D09F02}</b:Guid>
    <b:Author>
      <b:Author>
        <b:Corporate>Wikipedia</b:Corporate>
      </b:Author>
    </b:Author>
    <b:Title>Entity component system</b:Title>
    <b:InternetSiteTitle>Wikipedia</b:InternetSiteTitle>
    <b:Year>2021</b:Year>
    <b:Month>7</b:Month>
    <b:Day>10</b:Day>
    <b:URL>https://en.wikipedia.org/wiki/Entity_component_system</b:URL>
    <b:RefOrder>10</b:RefOrder>
  </b:Source>
  <b:Source>
    <b:Tag>Ton21</b:Tag>
    <b:SourceType>ArticleInAPeriodical</b:SourceType>
    <b:Guid>{16C3F136-1D91-4088-9A6F-7DF1487DCBEC}</b:Guid>
    <b:Title>ADVANTAGES AND IMPLEMENTATION</b:Title>
    <b:Year>2021</b:Year>
    <b:Month>7</b:Month>
    <b:Day>10</b:Day>
    <b:Author>
      <b:Author>
        <b:NameList>
          <b:Person>
            <b:Last>Härkönen</b:Last>
            <b:First>Toni</b:First>
          </b:Person>
        </b:NameList>
      </b:Author>
    </b:Author>
    <b:PeriodicalTitle>Faculty of Information Technology and Communication Sciences</b:PeriodicalTitle>
    <b:RefOrder>11</b:RefOrder>
  </b:Source>
</b:Sources>
</file>

<file path=customXml/itemProps1.xml><?xml version="1.0" encoding="utf-8"?>
<ds:datastoreItem xmlns:ds="http://schemas.openxmlformats.org/officeDocument/2006/customXml" ds:itemID="{AECD9863-D85E-4E23-A016-D9B158B9A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1cf6d-a305-42e8-89a1-c7ad1f9b5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261D6-760B-439D-8DCC-B201E2574322}">
  <ds:schemaRefs>
    <ds:schemaRef ds:uri="http://schemas.microsoft.com/sharepoint/v3/contenttype/forms"/>
  </ds:schemaRefs>
</ds:datastoreItem>
</file>

<file path=customXml/itemProps3.xml><?xml version="1.0" encoding="utf-8"?>
<ds:datastoreItem xmlns:ds="http://schemas.openxmlformats.org/officeDocument/2006/customXml" ds:itemID="{039DDC60-6A74-4A7A-8EFB-F721D5422E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483313-054A-4CC6-8D7D-76B550B07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Pages>
  <Words>9305</Words>
  <Characters>50251</Characters>
  <Application>Microsoft Office Word</Application>
  <DocSecurity>0</DocSecurity>
  <Lines>418</Lines>
  <Paragraphs>118</Paragraphs>
  <ScaleCrop>false</ScaleCrop>
  <HeadingPairs>
    <vt:vector size="2" baseType="variant">
      <vt:variant>
        <vt:lpstr>Title</vt:lpstr>
      </vt:variant>
      <vt:variant>
        <vt:i4>1</vt:i4>
      </vt:variant>
    </vt:vector>
  </HeadingPairs>
  <TitlesOfParts>
    <vt:vector size="1" baseType="lpstr">
      <vt:lpstr>Relatório</vt:lpstr>
    </vt:vector>
  </TitlesOfParts>
  <Company/>
  <LinksUpToDate>false</LinksUpToDate>
  <CharactersWithSpaces>59438</CharactersWithSpaces>
  <SharedDoc>false</SharedDoc>
  <HLinks>
    <vt:vector size="108" baseType="variant">
      <vt:variant>
        <vt:i4>1769529</vt:i4>
      </vt:variant>
      <vt:variant>
        <vt:i4>104</vt:i4>
      </vt:variant>
      <vt:variant>
        <vt:i4>0</vt:i4>
      </vt:variant>
      <vt:variant>
        <vt:i4>5</vt:i4>
      </vt:variant>
      <vt:variant>
        <vt:lpwstr/>
      </vt:variant>
      <vt:variant>
        <vt:lpwstr>_Toc76669418</vt:lpwstr>
      </vt:variant>
      <vt:variant>
        <vt:i4>1310777</vt:i4>
      </vt:variant>
      <vt:variant>
        <vt:i4>98</vt:i4>
      </vt:variant>
      <vt:variant>
        <vt:i4>0</vt:i4>
      </vt:variant>
      <vt:variant>
        <vt:i4>5</vt:i4>
      </vt:variant>
      <vt:variant>
        <vt:lpwstr/>
      </vt:variant>
      <vt:variant>
        <vt:lpwstr>_Toc76669417</vt:lpwstr>
      </vt:variant>
      <vt:variant>
        <vt:i4>1376313</vt:i4>
      </vt:variant>
      <vt:variant>
        <vt:i4>92</vt:i4>
      </vt:variant>
      <vt:variant>
        <vt:i4>0</vt:i4>
      </vt:variant>
      <vt:variant>
        <vt:i4>5</vt:i4>
      </vt:variant>
      <vt:variant>
        <vt:lpwstr/>
      </vt:variant>
      <vt:variant>
        <vt:lpwstr>_Toc76669416</vt:lpwstr>
      </vt:variant>
      <vt:variant>
        <vt:i4>1441849</vt:i4>
      </vt:variant>
      <vt:variant>
        <vt:i4>86</vt:i4>
      </vt:variant>
      <vt:variant>
        <vt:i4>0</vt:i4>
      </vt:variant>
      <vt:variant>
        <vt:i4>5</vt:i4>
      </vt:variant>
      <vt:variant>
        <vt:lpwstr/>
      </vt:variant>
      <vt:variant>
        <vt:lpwstr>_Toc76669415</vt:lpwstr>
      </vt:variant>
      <vt:variant>
        <vt:i4>1507385</vt:i4>
      </vt:variant>
      <vt:variant>
        <vt:i4>80</vt:i4>
      </vt:variant>
      <vt:variant>
        <vt:i4>0</vt:i4>
      </vt:variant>
      <vt:variant>
        <vt:i4>5</vt:i4>
      </vt:variant>
      <vt:variant>
        <vt:lpwstr/>
      </vt:variant>
      <vt:variant>
        <vt:lpwstr>_Toc76669414</vt:lpwstr>
      </vt:variant>
      <vt:variant>
        <vt:i4>1048633</vt:i4>
      </vt:variant>
      <vt:variant>
        <vt:i4>74</vt:i4>
      </vt:variant>
      <vt:variant>
        <vt:i4>0</vt:i4>
      </vt:variant>
      <vt:variant>
        <vt:i4>5</vt:i4>
      </vt:variant>
      <vt:variant>
        <vt:lpwstr/>
      </vt:variant>
      <vt:variant>
        <vt:lpwstr>_Toc76669413</vt:lpwstr>
      </vt:variant>
      <vt:variant>
        <vt:i4>1114169</vt:i4>
      </vt:variant>
      <vt:variant>
        <vt:i4>68</vt:i4>
      </vt:variant>
      <vt:variant>
        <vt:i4>0</vt:i4>
      </vt:variant>
      <vt:variant>
        <vt:i4>5</vt:i4>
      </vt:variant>
      <vt:variant>
        <vt:lpwstr/>
      </vt:variant>
      <vt:variant>
        <vt:lpwstr>_Toc76669412</vt:lpwstr>
      </vt:variant>
      <vt:variant>
        <vt:i4>1179705</vt:i4>
      </vt:variant>
      <vt:variant>
        <vt:i4>62</vt:i4>
      </vt:variant>
      <vt:variant>
        <vt:i4>0</vt:i4>
      </vt:variant>
      <vt:variant>
        <vt:i4>5</vt:i4>
      </vt:variant>
      <vt:variant>
        <vt:lpwstr/>
      </vt:variant>
      <vt:variant>
        <vt:lpwstr>_Toc76669411</vt:lpwstr>
      </vt:variant>
      <vt:variant>
        <vt:i4>1245241</vt:i4>
      </vt:variant>
      <vt:variant>
        <vt:i4>56</vt:i4>
      </vt:variant>
      <vt:variant>
        <vt:i4>0</vt:i4>
      </vt:variant>
      <vt:variant>
        <vt:i4>5</vt:i4>
      </vt:variant>
      <vt:variant>
        <vt:lpwstr/>
      </vt:variant>
      <vt:variant>
        <vt:lpwstr>_Toc76669410</vt:lpwstr>
      </vt:variant>
      <vt:variant>
        <vt:i4>1703992</vt:i4>
      </vt:variant>
      <vt:variant>
        <vt:i4>50</vt:i4>
      </vt:variant>
      <vt:variant>
        <vt:i4>0</vt:i4>
      </vt:variant>
      <vt:variant>
        <vt:i4>5</vt:i4>
      </vt:variant>
      <vt:variant>
        <vt:lpwstr/>
      </vt:variant>
      <vt:variant>
        <vt:lpwstr>_Toc76669409</vt:lpwstr>
      </vt:variant>
      <vt:variant>
        <vt:i4>1769528</vt:i4>
      </vt:variant>
      <vt:variant>
        <vt:i4>44</vt:i4>
      </vt:variant>
      <vt:variant>
        <vt:i4>0</vt:i4>
      </vt:variant>
      <vt:variant>
        <vt:i4>5</vt:i4>
      </vt:variant>
      <vt:variant>
        <vt:lpwstr/>
      </vt:variant>
      <vt:variant>
        <vt:lpwstr>_Toc76669408</vt:lpwstr>
      </vt:variant>
      <vt:variant>
        <vt:i4>1310776</vt:i4>
      </vt:variant>
      <vt:variant>
        <vt:i4>38</vt:i4>
      </vt:variant>
      <vt:variant>
        <vt:i4>0</vt:i4>
      </vt:variant>
      <vt:variant>
        <vt:i4>5</vt:i4>
      </vt:variant>
      <vt:variant>
        <vt:lpwstr/>
      </vt:variant>
      <vt:variant>
        <vt:lpwstr>_Toc76669407</vt:lpwstr>
      </vt:variant>
      <vt:variant>
        <vt:i4>1376312</vt:i4>
      </vt:variant>
      <vt:variant>
        <vt:i4>32</vt:i4>
      </vt:variant>
      <vt:variant>
        <vt:i4>0</vt:i4>
      </vt:variant>
      <vt:variant>
        <vt:i4>5</vt:i4>
      </vt:variant>
      <vt:variant>
        <vt:lpwstr/>
      </vt:variant>
      <vt:variant>
        <vt:lpwstr>_Toc76669406</vt:lpwstr>
      </vt:variant>
      <vt:variant>
        <vt:i4>1441848</vt:i4>
      </vt:variant>
      <vt:variant>
        <vt:i4>26</vt:i4>
      </vt:variant>
      <vt:variant>
        <vt:i4>0</vt:i4>
      </vt:variant>
      <vt:variant>
        <vt:i4>5</vt:i4>
      </vt:variant>
      <vt:variant>
        <vt:lpwstr/>
      </vt:variant>
      <vt:variant>
        <vt:lpwstr>_Toc76669405</vt:lpwstr>
      </vt:variant>
      <vt:variant>
        <vt:i4>1507384</vt:i4>
      </vt:variant>
      <vt:variant>
        <vt:i4>20</vt:i4>
      </vt:variant>
      <vt:variant>
        <vt:i4>0</vt:i4>
      </vt:variant>
      <vt:variant>
        <vt:i4>5</vt:i4>
      </vt:variant>
      <vt:variant>
        <vt:lpwstr/>
      </vt:variant>
      <vt:variant>
        <vt:lpwstr>_Toc76669404</vt:lpwstr>
      </vt:variant>
      <vt:variant>
        <vt:i4>1048632</vt:i4>
      </vt:variant>
      <vt:variant>
        <vt:i4>14</vt:i4>
      </vt:variant>
      <vt:variant>
        <vt:i4>0</vt:i4>
      </vt:variant>
      <vt:variant>
        <vt:i4>5</vt:i4>
      </vt:variant>
      <vt:variant>
        <vt:lpwstr/>
      </vt:variant>
      <vt:variant>
        <vt:lpwstr>_Toc76669403</vt:lpwstr>
      </vt:variant>
      <vt:variant>
        <vt:i4>1114168</vt:i4>
      </vt:variant>
      <vt:variant>
        <vt:i4>8</vt:i4>
      </vt:variant>
      <vt:variant>
        <vt:i4>0</vt:i4>
      </vt:variant>
      <vt:variant>
        <vt:i4>5</vt:i4>
      </vt:variant>
      <vt:variant>
        <vt:lpwstr/>
      </vt:variant>
      <vt:variant>
        <vt:lpwstr>_Toc76669402</vt:lpwstr>
      </vt:variant>
      <vt:variant>
        <vt:i4>1179704</vt:i4>
      </vt:variant>
      <vt:variant>
        <vt:i4>2</vt:i4>
      </vt:variant>
      <vt:variant>
        <vt:i4>0</vt:i4>
      </vt:variant>
      <vt:variant>
        <vt:i4>5</vt:i4>
      </vt:variant>
      <vt:variant>
        <vt:lpwstr/>
      </vt:variant>
      <vt:variant>
        <vt:lpwstr>_Toc76669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dc:title>
  <dc:subject>Modelo de Relatório</dc:subject>
  <dc:creator>Apolo</dc:creator>
  <cp:keywords/>
  <cp:lastModifiedBy>Vadims Zinatulins</cp:lastModifiedBy>
  <cp:revision>29</cp:revision>
  <cp:lastPrinted>2006-12-30T09:58:00Z</cp:lastPrinted>
  <dcterms:created xsi:type="dcterms:W3CDTF">2021-07-13T13:28:00Z</dcterms:created>
  <dcterms:modified xsi:type="dcterms:W3CDTF">2021-07-14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85DE6C8DD5B41A4C16FD556BD41F8</vt:lpwstr>
  </property>
</Properties>
</file>